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17F1" w:rsidRDefault="009F539A">
      <w:pPr>
        <w:rPr>
          <w:rFonts w:cstheme="minorHAnsi"/>
          <w:lang w:val="en-IN" w:eastAsia="en-IN" w:bidi="ar-SA"/>
        </w:rPr>
      </w:pPr>
      <w:r>
        <w:rPr>
          <w:rFonts w:cstheme="minorHAnsi"/>
          <w:noProof/>
          <w:lang w:bidi="ar-SA"/>
        </w:rPr>
        <w:drawing>
          <wp:anchor distT="0" distB="0" distL="114300" distR="114300" simplePos="0" relativeHeight="251732992" behindDoc="0" locked="0" layoutInCell="1" allowOverlap="1">
            <wp:simplePos x="0" y="0"/>
            <wp:positionH relativeFrom="column">
              <wp:posOffset>-895350</wp:posOffset>
            </wp:positionH>
            <wp:positionV relativeFrom="paragraph">
              <wp:posOffset>-914400</wp:posOffset>
            </wp:positionV>
            <wp:extent cx="7556500" cy="10689590"/>
            <wp:effectExtent l="0" t="0" r="635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9" cstate="screen"/>
                    <a:srcRect/>
                    <a:stretch>
                      <a:fillRect/>
                    </a:stretch>
                  </pic:blipFill>
                  <pic:spPr>
                    <a:xfrm>
                      <a:off x="0" y="0"/>
                      <a:ext cx="7561368" cy="10696570"/>
                    </a:xfrm>
                    <a:prstGeom prst="rect">
                      <a:avLst/>
                    </a:prstGeom>
                    <a:noFill/>
                    <a:ln>
                      <a:noFill/>
                    </a:ln>
                  </pic:spPr>
                </pic:pic>
              </a:graphicData>
            </a:graphic>
          </wp:anchor>
        </w:drawing>
      </w: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tbl>
      <w:tblPr>
        <w:tblStyle w:val="TableGrid"/>
        <w:tblW w:w="3794" w:type="dxa"/>
        <w:tblLayout w:type="fixed"/>
        <w:tblLook w:val="04A0" w:firstRow="1" w:lastRow="0" w:firstColumn="1" w:lastColumn="0" w:noHBand="0" w:noVBand="1"/>
      </w:tblPr>
      <w:tblGrid>
        <w:gridCol w:w="1668"/>
        <w:gridCol w:w="2126"/>
      </w:tblGrid>
      <w:tr w:rsidR="00DB17F1">
        <w:tc>
          <w:tcPr>
            <w:tcW w:w="3794" w:type="dxa"/>
            <w:gridSpan w:val="2"/>
            <w:shd w:val="clear" w:color="auto" w:fill="C6D9F1" w:themeFill="text2" w:themeFillTint="33"/>
          </w:tcPr>
          <w:p w:rsidR="00DB17F1" w:rsidRDefault="009F539A">
            <w:pPr>
              <w:tabs>
                <w:tab w:val="left" w:pos="1815"/>
              </w:tabs>
              <w:spacing w:after="0" w:line="240" w:lineRule="auto"/>
              <w:rPr>
                <w:rFonts w:eastAsiaTheme="minorHAnsi" w:cstheme="minorHAnsi"/>
                <w:b/>
              </w:rPr>
            </w:pPr>
            <w:r>
              <w:rPr>
                <w:rFonts w:eastAsiaTheme="minorHAnsi" w:cstheme="minorHAnsi"/>
                <w:b/>
              </w:rPr>
              <w:t>Revision History</w:t>
            </w:r>
          </w:p>
        </w:tc>
      </w:tr>
      <w:tr w:rsidR="00DB17F1">
        <w:tc>
          <w:tcPr>
            <w:tcW w:w="1668" w:type="dxa"/>
          </w:tcPr>
          <w:p w:rsidR="00DB17F1" w:rsidRDefault="009F539A">
            <w:pPr>
              <w:tabs>
                <w:tab w:val="left" w:pos="1815"/>
              </w:tabs>
              <w:spacing w:after="0" w:line="240" w:lineRule="auto"/>
              <w:rPr>
                <w:rFonts w:eastAsiaTheme="minorHAnsi" w:cstheme="minorHAnsi"/>
              </w:rPr>
            </w:pPr>
            <w:r>
              <w:rPr>
                <w:rFonts w:eastAsiaTheme="minorHAnsi" w:cstheme="minorHAnsi"/>
              </w:rPr>
              <w:t>Version No.</w:t>
            </w:r>
          </w:p>
        </w:tc>
        <w:tc>
          <w:tcPr>
            <w:tcW w:w="2126" w:type="dxa"/>
          </w:tcPr>
          <w:p w:rsidR="00DB17F1" w:rsidRDefault="009F539A">
            <w:pPr>
              <w:tabs>
                <w:tab w:val="left" w:pos="1815"/>
              </w:tabs>
              <w:spacing w:after="0" w:line="240" w:lineRule="auto"/>
              <w:rPr>
                <w:rFonts w:eastAsiaTheme="minorHAnsi" w:cstheme="minorHAnsi"/>
              </w:rPr>
            </w:pPr>
            <w:r>
              <w:rPr>
                <w:rFonts w:eastAsiaTheme="minorHAnsi" w:cstheme="minorHAnsi"/>
              </w:rPr>
              <w:t>1.0</w:t>
            </w:r>
          </w:p>
        </w:tc>
      </w:tr>
      <w:tr w:rsidR="00DB17F1">
        <w:tc>
          <w:tcPr>
            <w:tcW w:w="1668" w:type="dxa"/>
          </w:tcPr>
          <w:p w:rsidR="00DB17F1" w:rsidRDefault="009F539A">
            <w:pPr>
              <w:tabs>
                <w:tab w:val="left" w:pos="1815"/>
              </w:tabs>
              <w:spacing w:after="0" w:line="240" w:lineRule="auto"/>
              <w:rPr>
                <w:rFonts w:eastAsiaTheme="minorHAnsi" w:cstheme="minorHAnsi"/>
              </w:rPr>
            </w:pPr>
            <w:r>
              <w:rPr>
                <w:rFonts w:eastAsiaTheme="minorHAnsi" w:cstheme="minorHAnsi"/>
              </w:rPr>
              <w:t>Authorized By</w:t>
            </w:r>
          </w:p>
        </w:tc>
        <w:tc>
          <w:tcPr>
            <w:tcW w:w="2126" w:type="dxa"/>
          </w:tcPr>
          <w:p w:rsidR="00DB17F1" w:rsidRDefault="009F539A">
            <w:pPr>
              <w:tabs>
                <w:tab w:val="left" w:pos="1815"/>
              </w:tabs>
              <w:spacing w:after="0" w:line="240" w:lineRule="auto"/>
              <w:rPr>
                <w:rFonts w:eastAsiaTheme="minorHAnsi" w:cstheme="minorHAnsi"/>
              </w:rPr>
            </w:pPr>
            <w:r>
              <w:rPr>
                <w:rFonts w:eastAsiaTheme="minorHAnsi" w:cstheme="minorHAnsi"/>
              </w:rPr>
              <w:t>Sagar Shah</w:t>
            </w:r>
          </w:p>
        </w:tc>
      </w:tr>
    </w:tbl>
    <w:p w:rsidR="00DB17F1" w:rsidRDefault="00DB17F1">
      <w:pPr>
        <w:tabs>
          <w:tab w:val="left" w:pos="1815"/>
        </w:tabs>
        <w:rPr>
          <w:rFonts w:cstheme="minorHAnsi"/>
        </w:rPr>
      </w:pPr>
    </w:p>
    <w:p w:rsidR="00DB17F1" w:rsidRDefault="009F539A">
      <w:pPr>
        <w:tabs>
          <w:tab w:val="left" w:pos="1815"/>
        </w:tabs>
        <w:rPr>
          <w:rFonts w:cstheme="minorHAnsi"/>
        </w:rPr>
      </w:pPr>
      <w:r>
        <w:rPr>
          <w:rFonts w:cstheme="minorHAnsi"/>
        </w:rPr>
        <w:t xml:space="preserve">© 2018 Mobiliya Technologies  </w:t>
      </w:r>
    </w:p>
    <w:p w:rsidR="00DB17F1" w:rsidRDefault="009F539A">
      <w:pPr>
        <w:tabs>
          <w:tab w:val="left" w:pos="1815"/>
        </w:tabs>
        <w:jc w:val="both"/>
        <w:rPr>
          <w:rFonts w:cstheme="minorHAnsi"/>
        </w:rPr>
      </w:pPr>
      <w:r>
        <w:rPr>
          <w:rFonts w:cstheme="minorHAnsi"/>
        </w:rPr>
        <w:t xml:space="preserve">Strictly Private and Confidential. No part of this document should be reproduced or distributed without the prior permission of </w:t>
      </w:r>
      <w:r>
        <w:rPr>
          <w:rFonts w:cstheme="minorHAnsi"/>
        </w:rPr>
        <w:t>Mobiliya Technologies.</w:t>
      </w: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sdt>
      <w:sdtPr>
        <w:rPr>
          <w:rFonts w:asciiTheme="minorHAnsi" w:eastAsiaTheme="minorEastAsia" w:hAnsiTheme="minorHAnsi" w:cstheme="minorHAnsi"/>
          <w:color w:val="auto"/>
          <w:sz w:val="22"/>
          <w:szCs w:val="22"/>
          <w:lang w:bidi="en-US"/>
        </w:rPr>
        <w:id w:val="-1841072418"/>
        <w:docPartObj>
          <w:docPartGallery w:val="Table of Contents"/>
          <w:docPartUnique/>
        </w:docPartObj>
      </w:sdtPr>
      <w:sdtEndPr>
        <w:rPr>
          <w:b/>
          <w:bCs/>
        </w:rPr>
      </w:sdtEndPr>
      <w:sdtContent>
        <w:p w:rsidR="00DB17F1" w:rsidRDefault="009F539A">
          <w:pPr>
            <w:pStyle w:val="TOCHeading2"/>
            <w:rPr>
              <w:rFonts w:asciiTheme="minorHAnsi" w:hAnsiTheme="minorHAnsi" w:cstheme="minorHAnsi"/>
            </w:rPr>
          </w:pPr>
          <w:r>
            <w:rPr>
              <w:rFonts w:asciiTheme="minorHAnsi" w:hAnsiTheme="minorHAnsi" w:cstheme="minorHAnsi"/>
            </w:rPr>
            <w:t>Contents</w:t>
          </w:r>
        </w:p>
        <w:p w:rsidR="00DB17F1" w:rsidRDefault="009F539A">
          <w:pPr>
            <w:pStyle w:val="TOC1"/>
            <w:rPr>
              <w:b w:val="0"/>
              <w:lang w:val="en-IN" w:eastAsia="en-IN" w:bidi="ar-SA"/>
            </w:rPr>
          </w:pPr>
          <w:r>
            <w:rPr>
              <w:rFonts w:cstheme="minorHAnsi"/>
            </w:rPr>
            <w:fldChar w:fldCharType="begin"/>
          </w:r>
          <w:r>
            <w:rPr>
              <w:rFonts w:cstheme="minorHAnsi"/>
            </w:rPr>
            <w:instrText xml:space="preserve"> TOC \o "1-3" \h \z \u </w:instrText>
          </w:r>
          <w:r>
            <w:rPr>
              <w:rFonts w:cstheme="minorHAnsi"/>
            </w:rPr>
            <w:fldChar w:fldCharType="separate"/>
          </w:r>
          <w:hyperlink w:anchor="_Toc518470388" w:history="1">
            <w:r>
              <w:rPr>
                <w:rStyle w:val="Hyperlink"/>
                <w:rFonts w:cstheme="minorHAnsi"/>
              </w:rPr>
              <w:t>1.</w:t>
            </w:r>
            <w:r>
              <w:rPr>
                <w:b w:val="0"/>
                <w:lang w:val="en-IN" w:eastAsia="en-IN" w:bidi="ar-SA"/>
              </w:rPr>
              <w:tab/>
            </w:r>
            <w:r>
              <w:rPr>
                <w:rStyle w:val="Hyperlink"/>
                <w:rFonts w:cstheme="minorHAnsi"/>
              </w:rPr>
              <w:t>Introduction</w:t>
            </w:r>
            <w:r>
              <w:tab/>
            </w:r>
            <w:r>
              <w:fldChar w:fldCharType="begin"/>
            </w:r>
            <w:r>
              <w:instrText xml:space="preserve"> PAGEREF _Toc518470388 \h </w:instrText>
            </w:r>
            <w:r>
              <w:fldChar w:fldCharType="separate"/>
            </w:r>
            <w:r>
              <w:t>5</w:t>
            </w:r>
            <w:r>
              <w:fldChar w:fldCharType="end"/>
            </w:r>
          </w:hyperlink>
        </w:p>
        <w:p w:rsidR="00DB17F1" w:rsidRDefault="009F539A">
          <w:pPr>
            <w:pStyle w:val="TOC2"/>
            <w:tabs>
              <w:tab w:val="left" w:pos="880"/>
              <w:tab w:val="right" w:leader="dot" w:pos="9016"/>
            </w:tabs>
            <w:rPr>
              <w:lang w:val="en-IN" w:eastAsia="en-IN" w:bidi="ar-SA"/>
            </w:rPr>
          </w:pPr>
          <w:hyperlink w:anchor="_Toc518470389" w:history="1">
            <w:r>
              <w:rPr>
                <w:rStyle w:val="Hyperlink"/>
                <w:rFonts w:cstheme="minorHAnsi"/>
              </w:rPr>
              <w:t>1.1.</w:t>
            </w:r>
            <w:r>
              <w:rPr>
                <w:lang w:val="en-IN" w:eastAsia="en-IN" w:bidi="ar-SA"/>
              </w:rPr>
              <w:tab/>
            </w:r>
            <w:r>
              <w:rPr>
                <w:rStyle w:val="Hyperlink"/>
                <w:rFonts w:cstheme="minorHAnsi"/>
              </w:rPr>
              <w:t>About this Guide</w:t>
            </w:r>
            <w:r>
              <w:tab/>
            </w:r>
            <w:r>
              <w:fldChar w:fldCharType="begin"/>
            </w:r>
            <w:r>
              <w:instrText xml:space="preserve"> PAGEREF _Toc518470389 \h </w:instrText>
            </w:r>
            <w:r>
              <w:fldChar w:fldCharType="separate"/>
            </w:r>
            <w:r>
              <w:t>5</w:t>
            </w:r>
            <w:r>
              <w:fldChar w:fldCharType="end"/>
            </w:r>
          </w:hyperlink>
        </w:p>
        <w:p w:rsidR="00DB17F1" w:rsidRDefault="009F539A">
          <w:pPr>
            <w:pStyle w:val="TOC2"/>
            <w:tabs>
              <w:tab w:val="left" w:pos="880"/>
              <w:tab w:val="right" w:leader="dot" w:pos="9016"/>
            </w:tabs>
            <w:rPr>
              <w:lang w:val="en-IN" w:eastAsia="en-IN" w:bidi="ar-SA"/>
            </w:rPr>
          </w:pPr>
          <w:hyperlink w:anchor="_Toc518470390" w:history="1">
            <w:r>
              <w:rPr>
                <w:rStyle w:val="Hyperlink"/>
                <w:rFonts w:cstheme="minorHAnsi"/>
              </w:rPr>
              <w:t>1.2.</w:t>
            </w:r>
            <w:r>
              <w:rPr>
                <w:lang w:val="en-IN" w:eastAsia="en-IN" w:bidi="ar-SA"/>
              </w:rPr>
              <w:tab/>
            </w:r>
            <w:r>
              <w:rPr>
                <w:rStyle w:val="Hyperlink"/>
                <w:rFonts w:cstheme="minorHAnsi"/>
              </w:rPr>
              <w:t>About Mobiliya Fleet Management Solution</w:t>
            </w:r>
            <w:r>
              <w:tab/>
            </w:r>
            <w:r>
              <w:fldChar w:fldCharType="begin"/>
            </w:r>
            <w:r>
              <w:instrText xml:space="preserve"> PAGEREF _Toc518470390 \h </w:instrText>
            </w:r>
            <w:r>
              <w:fldChar w:fldCharType="separate"/>
            </w:r>
            <w:r>
              <w:t>5</w:t>
            </w:r>
            <w:r>
              <w:fldChar w:fldCharType="end"/>
            </w:r>
          </w:hyperlink>
        </w:p>
        <w:p w:rsidR="00DB17F1" w:rsidRDefault="009F539A">
          <w:pPr>
            <w:pStyle w:val="TOC1"/>
            <w:rPr>
              <w:b w:val="0"/>
              <w:lang w:val="en-IN" w:eastAsia="en-IN" w:bidi="ar-SA"/>
            </w:rPr>
          </w:pPr>
          <w:hyperlink w:anchor="_Toc518470391" w:history="1">
            <w:r>
              <w:rPr>
                <w:rStyle w:val="Hyperlink"/>
                <w:rFonts w:cstheme="minorHAnsi"/>
              </w:rPr>
              <w:t>2.</w:t>
            </w:r>
            <w:r>
              <w:rPr>
                <w:b w:val="0"/>
                <w:lang w:val="en-IN" w:eastAsia="en-IN" w:bidi="ar-SA"/>
              </w:rPr>
              <w:tab/>
            </w:r>
            <w:r>
              <w:rPr>
                <w:rStyle w:val="Hyperlink"/>
                <w:rFonts w:cstheme="minorHAnsi"/>
              </w:rPr>
              <w:t>Intended Audience</w:t>
            </w:r>
            <w:r>
              <w:tab/>
            </w:r>
            <w:r>
              <w:fldChar w:fldCharType="begin"/>
            </w:r>
            <w:r>
              <w:instrText xml:space="preserve"> PAGEREF _Toc518470391 \h </w:instrText>
            </w:r>
            <w:r>
              <w:fldChar w:fldCharType="separate"/>
            </w:r>
            <w:r>
              <w:t>5</w:t>
            </w:r>
            <w:r>
              <w:fldChar w:fldCharType="end"/>
            </w:r>
          </w:hyperlink>
        </w:p>
        <w:p w:rsidR="00DB17F1" w:rsidRDefault="009F539A">
          <w:pPr>
            <w:pStyle w:val="TOC1"/>
            <w:rPr>
              <w:b w:val="0"/>
              <w:lang w:val="en-IN" w:eastAsia="en-IN" w:bidi="ar-SA"/>
            </w:rPr>
          </w:pPr>
          <w:hyperlink w:anchor="_Toc518470392" w:history="1">
            <w:r>
              <w:rPr>
                <w:rStyle w:val="Hyperlink"/>
                <w:rFonts w:cstheme="minorHAnsi"/>
              </w:rPr>
              <w:t>3.</w:t>
            </w:r>
            <w:r>
              <w:rPr>
                <w:b w:val="0"/>
                <w:lang w:val="en-IN" w:eastAsia="en-IN" w:bidi="ar-SA"/>
              </w:rPr>
              <w:tab/>
            </w:r>
            <w:r>
              <w:rPr>
                <w:rStyle w:val="Hyperlink"/>
                <w:rFonts w:cstheme="minorHAnsi"/>
              </w:rPr>
              <w:t>Web Portal</w:t>
            </w:r>
            <w:r>
              <w:tab/>
            </w:r>
            <w:r>
              <w:fldChar w:fldCharType="begin"/>
            </w:r>
            <w:r>
              <w:instrText xml:space="preserve"> PAGEREF _Toc518470392 \h </w:instrText>
            </w:r>
            <w:r>
              <w:fldChar w:fldCharType="separate"/>
            </w:r>
            <w:r>
              <w:t>6</w:t>
            </w:r>
            <w:r>
              <w:fldChar w:fldCharType="end"/>
            </w:r>
          </w:hyperlink>
        </w:p>
        <w:p w:rsidR="00DB17F1" w:rsidRDefault="009F539A">
          <w:pPr>
            <w:pStyle w:val="TOC2"/>
            <w:tabs>
              <w:tab w:val="left" w:pos="880"/>
              <w:tab w:val="right" w:leader="dot" w:pos="9016"/>
            </w:tabs>
            <w:rPr>
              <w:lang w:val="en-IN" w:eastAsia="en-IN" w:bidi="ar-SA"/>
            </w:rPr>
          </w:pPr>
          <w:hyperlink w:anchor="_Toc518470393" w:history="1">
            <w:r>
              <w:rPr>
                <w:rStyle w:val="Hyperlink"/>
                <w:rFonts w:cstheme="minorHAnsi"/>
              </w:rPr>
              <w:t>3.1.</w:t>
            </w:r>
            <w:r>
              <w:rPr>
                <w:lang w:val="en-IN" w:eastAsia="en-IN" w:bidi="ar-SA"/>
              </w:rPr>
              <w:tab/>
            </w:r>
            <w:r>
              <w:rPr>
                <w:rStyle w:val="Hyperlink"/>
                <w:rFonts w:cstheme="minorHAnsi"/>
              </w:rPr>
              <w:t>Prerequisites</w:t>
            </w:r>
            <w:r>
              <w:tab/>
            </w:r>
            <w:r>
              <w:fldChar w:fldCharType="begin"/>
            </w:r>
            <w:r>
              <w:instrText xml:space="preserve"> PAGEREF _Toc518470393 \h </w:instrText>
            </w:r>
            <w:r>
              <w:fldChar w:fldCharType="separate"/>
            </w:r>
            <w:r>
              <w:t>6</w:t>
            </w:r>
            <w:r>
              <w:fldChar w:fldCharType="end"/>
            </w:r>
          </w:hyperlink>
        </w:p>
        <w:p w:rsidR="00DB17F1" w:rsidRDefault="009F539A">
          <w:pPr>
            <w:pStyle w:val="TOC2"/>
            <w:tabs>
              <w:tab w:val="left" w:pos="880"/>
              <w:tab w:val="right" w:leader="dot" w:pos="9016"/>
            </w:tabs>
            <w:rPr>
              <w:lang w:val="en-IN" w:eastAsia="en-IN" w:bidi="ar-SA"/>
            </w:rPr>
          </w:pPr>
          <w:hyperlink w:anchor="_Toc518470394" w:history="1">
            <w:r>
              <w:rPr>
                <w:rStyle w:val="Hyperlink"/>
                <w:rFonts w:cstheme="minorHAnsi"/>
              </w:rPr>
              <w:t>3.2.</w:t>
            </w:r>
            <w:r>
              <w:rPr>
                <w:lang w:val="en-IN" w:eastAsia="en-IN" w:bidi="ar-SA"/>
              </w:rPr>
              <w:tab/>
            </w:r>
            <w:r>
              <w:rPr>
                <w:rStyle w:val="Hyperlink"/>
                <w:rFonts w:cstheme="minorHAnsi"/>
              </w:rPr>
              <w:t>Tenant Login</w:t>
            </w:r>
            <w:r>
              <w:tab/>
            </w:r>
            <w:r>
              <w:fldChar w:fldCharType="begin"/>
            </w:r>
            <w:r>
              <w:instrText xml:space="preserve"> PAGEREF _Toc518470394 \h </w:instrText>
            </w:r>
            <w:r>
              <w:fldChar w:fldCharType="separate"/>
            </w:r>
            <w:r>
              <w:t>6</w:t>
            </w:r>
            <w:r>
              <w:fldChar w:fldCharType="end"/>
            </w:r>
          </w:hyperlink>
        </w:p>
        <w:p w:rsidR="00DB17F1" w:rsidRDefault="009F539A">
          <w:pPr>
            <w:pStyle w:val="TOC2"/>
            <w:tabs>
              <w:tab w:val="left" w:pos="1100"/>
              <w:tab w:val="right" w:leader="dot" w:pos="9016"/>
            </w:tabs>
            <w:rPr>
              <w:lang w:val="en-IN" w:eastAsia="en-IN" w:bidi="ar-SA"/>
            </w:rPr>
          </w:pPr>
          <w:hyperlink w:anchor="_Toc518470395" w:history="1">
            <w:r>
              <w:rPr>
                <w:rStyle w:val="Hyperlink"/>
                <w:rFonts w:cstheme="minorHAnsi"/>
              </w:rPr>
              <w:t>3.2.1.</w:t>
            </w:r>
            <w:r>
              <w:rPr>
                <w:lang w:val="en-IN" w:eastAsia="en-IN" w:bidi="ar-SA"/>
              </w:rPr>
              <w:tab/>
            </w:r>
            <w:r>
              <w:rPr>
                <w:rStyle w:val="Hyperlink"/>
                <w:rFonts w:cstheme="minorHAnsi"/>
              </w:rPr>
              <w:t>Login</w:t>
            </w:r>
            <w:r>
              <w:tab/>
            </w:r>
            <w:r>
              <w:fldChar w:fldCharType="begin"/>
            </w:r>
            <w:r>
              <w:instrText xml:space="preserve"> PAGEREF _Toc518470395 \h </w:instrText>
            </w:r>
            <w:r>
              <w:fldChar w:fldCharType="separate"/>
            </w:r>
            <w:r>
              <w:t>6</w:t>
            </w:r>
            <w:r>
              <w:fldChar w:fldCharType="end"/>
            </w:r>
          </w:hyperlink>
        </w:p>
        <w:p w:rsidR="00DB17F1" w:rsidRDefault="009F539A">
          <w:pPr>
            <w:pStyle w:val="TOC2"/>
            <w:tabs>
              <w:tab w:val="left" w:pos="1100"/>
              <w:tab w:val="right" w:leader="dot" w:pos="9016"/>
            </w:tabs>
            <w:rPr>
              <w:lang w:val="en-IN" w:eastAsia="en-IN" w:bidi="ar-SA"/>
            </w:rPr>
          </w:pPr>
          <w:hyperlink w:anchor="_Toc518470396" w:history="1">
            <w:r>
              <w:rPr>
                <w:rStyle w:val="Hyperlink"/>
                <w:rFonts w:cstheme="minorHAnsi"/>
              </w:rPr>
              <w:t>3.2.2.</w:t>
            </w:r>
            <w:r>
              <w:rPr>
                <w:lang w:val="en-IN" w:eastAsia="en-IN" w:bidi="ar-SA"/>
              </w:rPr>
              <w:tab/>
            </w:r>
            <w:r>
              <w:rPr>
                <w:rStyle w:val="Hyperlink"/>
                <w:rFonts w:cstheme="minorHAnsi"/>
              </w:rPr>
              <w:t>User Management</w:t>
            </w:r>
            <w:r>
              <w:tab/>
            </w:r>
            <w:r>
              <w:fldChar w:fldCharType="begin"/>
            </w:r>
            <w:r>
              <w:instrText xml:space="preserve"> PAGEREF _Toc518470396 \h </w:instrText>
            </w:r>
            <w:r>
              <w:fldChar w:fldCharType="separate"/>
            </w:r>
            <w:r>
              <w:t>7</w:t>
            </w:r>
            <w:r>
              <w:fldChar w:fldCharType="end"/>
            </w:r>
          </w:hyperlink>
        </w:p>
        <w:p w:rsidR="00DB17F1" w:rsidRDefault="009F539A">
          <w:pPr>
            <w:pStyle w:val="TOC2"/>
            <w:tabs>
              <w:tab w:val="left" w:pos="1100"/>
              <w:tab w:val="right" w:leader="dot" w:pos="9016"/>
            </w:tabs>
            <w:rPr>
              <w:lang w:val="en-IN" w:eastAsia="en-IN" w:bidi="ar-SA"/>
            </w:rPr>
          </w:pPr>
          <w:hyperlink w:anchor="_Toc518470397" w:history="1">
            <w:r>
              <w:rPr>
                <w:rStyle w:val="Hyperlink"/>
                <w:rFonts w:cstheme="minorHAnsi"/>
              </w:rPr>
              <w:t>3.2.3.</w:t>
            </w:r>
            <w:r>
              <w:rPr>
                <w:lang w:val="en-IN" w:eastAsia="en-IN" w:bidi="ar-SA"/>
              </w:rPr>
              <w:tab/>
            </w:r>
            <w:r>
              <w:rPr>
                <w:rStyle w:val="Hyperlink"/>
                <w:rFonts w:cstheme="minorHAnsi"/>
              </w:rPr>
              <w:t>Fleet Management</w:t>
            </w:r>
            <w:r>
              <w:tab/>
            </w:r>
            <w:r>
              <w:fldChar w:fldCharType="begin"/>
            </w:r>
            <w:r>
              <w:instrText xml:space="preserve"> PAGEREF _Toc518470397 \h </w:instrText>
            </w:r>
            <w:r>
              <w:fldChar w:fldCharType="separate"/>
            </w:r>
            <w:r>
              <w:t>8</w:t>
            </w:r>
            <w:r>
              <w:fldChar w:fldCharType="end"/>
            </w:r>
          </w:hyperlink>
        </w:p>
        <w:p w:rsidR="00DB17F1" w:rsidRDefault="009F539A">
          <w:pPr>
            <w:pStyle w:val="TOC2"/>
            <w:tabs>
              <w:tab w:val="left" w:pos="1100"/>
              <w:tab w:val="right" w:leader="dot" w:pos="9016"/>
            </w:tabs>
            <w:rPr>
              <w:lang w:val="en-IN" w:eastAsia="en-IN" w:bidi="ar-SA"/>
            </w:rPr>
          </w:pPr>
          <w:hyperlink w:anchor="_Toc518470398" w:history="1">
            <w:r>
              <w:rPr>
                <w:rStyle w:val="Hyperlink"/>
                <w:rFonts w:cstheme="minorHAnsi"/>
              </w:rPr>
              <w:t>3.2.4.</w:t>
            </w:r>
            <w:r>
              <w:rPr>
                <w:lang w:val="en-IN" w:eastAsia="en-IN" w:bidi="ar-SA"/>
              </w:rPr>
              <w:tab/>
            </w:r>
            <w:r>
              <w:rPr>
                <w:rStyle w:val="Hyperlink"/>
                <w:rFonts w:cstheme="minorHAnsi"/>
              </w:rPr>
              <w:t>Vehicle Management</w:t>
            </w:r>
            <w:r>
              <w:tab/>
            </w:r>
            <w:r>
              <w:fldChar w:fldCharType="begin"/>
            </w:r>
            <w:r>
              <w:instrText xml:space="preserve"> PAGEREF _Toc518470398 \h </w:instrText>
            </w:r>
            <w:r>
              <w:fldChar w:fldCharType="separate"/>
            </w:r>
            <w:r>
              <w:t>8</w:t>
            </w:r>
            <w:r>
              <w:fldChar w:fldCharType="end"/>
            </w:r>
          </w:hyperlink>
        </w:p>
        <w:p w:rsidR="00DB17F1" w:rsidRDefault="009F539A">
          <w:pPr>
            <w:pStyle w:val="TOC2"/>
            <w:tabs>
              <w:tab w:val="left" w:pos="1100"/>
              <w:tab w:val="right" w:leader="dot" w:pos="9016"/>
            </w:tabs>
            <w:rPr>
              <w:lang w:val="en-IN" w:eastAsia="en-IN" w:bidi="ar-SA"/>
            </w:rPr>
          </w:pPr>
          <w:hyperlink w:anchor="_Toc518470399" w:history="1">
            <w:r>
              <w:rPr>
                <w:rStyle w:val="Hyperlink"/>
                <w:rFonts w:cstheme="minorHAnsi"/>
              </w:rPr>
              <w:t>3.2.</w:t>
            </w:r>
            <w:r>
              <w:rPr>
                <w:rStyle w:val="Hyperlink"/>
                <w:rFonts w:cstheme="minorHAnsi"/>
              </w:rPr>
              <w:t>5.</w:t>
            </w:r>
            <w:r>
              <w:rPr>
                <w:lang w:val="en-IN" w:eastAsia="en-IN" w:bidi="ar-SA"/>
              </w:rPr>
              <w:tab/>
            </w:r>
            <w:r>
              <w:rPr>
                <w:rStyle w:val="Hyperlink"/>
                <w:rFonts w:cstheme="minorHAnsi"/>
              </w:rPr>
              <w:t>Device Management</w:t>
            </w:r>
            <w:r>
              <w:tab/>
            </w:r>
            <w:r>
              <w:fldChar w:fldCharType="begin"/>
            </w:r>
            <w:r>
              <w:instrText xml:space="preserve"> PAGEREF _Toc518470399 \h </w:instrText>
            </w:r>
            <w:r>
              <w:fldChar w:fldCharType="separate"/>
            </w:r>
            <w:r>
              <w:t>8</w:t>
            </w:r>
            <w:r>
              <w:fldChar w:fldCharType="end"/>
            </w:r>
          </w:hyperlink>
        </w:p>
        <w:p w:rsidR="00DB17F1" w:rsidRDefault="009F539A">
          <w:pPr>
            <w:pStyle w:val="TOC2"/>
            <w:tabs>
              <w:tab w:val="left" w:pos="1100"/>
              <w:tab w:val="right" w:leader="dot" w:pos="9016"/>
            </w:tabs>
            <w:rPr>
              <w:lang w:val="en-IN" w:eastAsia="en-IN" w:bidi="ar-SA"/>
            </w:rPr>
          </w:pPr>
          <w:hyperlink w:anchor="_Toc518470400" w:history="1">
            <w:r>
              <w:rPr>
                <w:rStyle w:val="Hyperlink"/>
                <w:rFonts w:cstheme="minorHAnsi"/>
              </w:rPr>
              <w:t>3.2.6.</w:t>
            </w:r>
            <w:r>
              <w:rPr>
                <w:lang w:val="en-IN" w:eastAsia="en-IN" w:bidi="ar-SA"/>
              </w:rPr>
              <w:tab/>
            </w:r>
            <w:r>
              <w:rPr>
                <w:rStyle w:val="Hyperlink"/>
                <w:rFonts w:cstheme="minorHAnsi"/>
              </w:rPr>
              <w:t>Reports</w:t>
            </w:r>
            <w:r>
              <w:tab/>
            </w:r>
            <w:r>
              <w:fldChar w:fldCharType="begin"/>
            </w:r>
            <w:r>
              <w:instrText xml:space="preserve"> PAGEREF _Toc518470400 \h </w:instrText>
            </w:r>
            <w:r>
              <w:fldChar w:fldCharType="separate"/>
            </w:r>
            <w:r>
              <w:t>8</w:t>
            </w:r>
            <w:r>
              <w:fldChar w:fldCharType="end"/>
            </w:r>
          </w:hyperlink>
        </w:p>
        <w:p w:rsidR="00DB17F1" w:rsidRDefault="009F539A">
          <w:pPr>
            <w:pStyle w:val="TOC2"/>
            <w:tabs>
              <w:tab w:val="left" w:pos="1100"/>
              <w:tab w:val="right" w:leader="dot" w:pos="9016"/>
            </w:tabs>
            <w:rPr>
              <w:lang w:val="en-IN" w:eastAsia="en-IN" w:bidi="ar-SA"/>
            </w:rPr>
          </w:pPr>
          <w:hyperlink w:anchor="_Toc518470401" w:history="1">
            <w:r>
              <w:rPr>
                <w:rStyle w:val="Hyperlink"/>
                <w:rFonts w:cstheme="minorHAnsi"/>
              </w:rPr>
              <w:t>3.2.7.</w:t>
            </w:r>
            <w:r>
              <w:rPr>
                <w:lang w:val="en-IN" w:eastAsia="en-IN" w:bidi="ar-SA"/>
              </w:rPr>
              <w:tab/>
            </w:r>
            <w:r>
              <w:rPr>
                <w:rStyle w:val="Hyperlink"/>
                <w:rFonts w:cstheme="minorHAnsi"/>
              </w:rPr>
              <w:t>Rules Management</w:t>
            </w:r>
            <w:r>
              <w:tab/>
            </w:r>
            <w:r>
              <w:fldChar w:fldCharType="begin"/>
            </w:r>
            <w:r>
              <w:instrText xml:space="preserve"> PAGEREF _Toc518470401 \h </w:instrText>
            </w:r>
            <w:r>
              <w:fldChar w:fldCharType="separate"/>
            </w:r>
            <w:r>
              <w:t>8</w:t>
            </w:r>
            <w:r>
              <w:fldChar w:fldCharType="end"/>
            </w:r>
          </w:hyperlink>
        </w:p>
        <w:p w:rsidR="00DB17F1" w:rsidRDefault="009F539A">
          <w:pPr>
            <w:pStyle w:val="TOC1"/>
            <w:rPr>
              <w:b w:val="0"/>
              <w:lang w:val="en-IN" w:eastAsia="en-IN" w:bidi="ar-SA"/>
            </w:rPr>
          </w:pPr>
          <w:hyperlink w:anchor="_Toc518470402" w:history="1">
            <w:r>
              <w:rPr>
                <w:rStyle w:val="Hyperlink"/>
                <w:rFonts w:cstheme="minorHAnsi"/>
              </w:rPr>
              <w:t>4.</w:t>
            </w:r>
            <w:r>
              <w:rPr>
                <w:b w:val="0"/>
                <w:lang w:val="en-IN" w:eastAsia="en-IN" w:bidi="ar-SA"/>
              </w:rPr>
              <w:tab/>
            </w:r>
            <w:r>
              <w:rPr>
                <w:rStyle w:val="Hyperlink"/>
                <w:rFonts w:cstheme="minorHAnsi"/>
              </w:rPr>
              <w:t>Mobiliya Fleet - Android Application</w:t>
            </w:r>
            <w:r>
              <w:tab/>
            </w:r>
            <w:r>
              <w:fldChar w:fldCharType="begin"/>
            </w:r>
            <w:r>
              <w:instrText xml:space="preserve"> PAGEREF _Toc518470402 \h </w:instrText>
            </w:r>
            <w:r>
              <w:fldChar w:fldCharType="separate"/>
            </w:r>
            <w:r>
              <w:t>9</w:t>
            </w:r>
            <w:r>
              <w:fldChar w:fldCharType="end"/>
            </w:r>
          </w:hyperlink>
        </w:p>
        <w:p w:rsidR="00DB17F1" w:rsidRDefault="009F539A">
          <w:pPr>
            <w:pStyle w:val="TOC2"/>
            <w:tabs>
              <w:tab w:val="left" w:pos="880"/>
              <w:tab w:val="right" w:leader="dot" w:pos="9016"/>
            </w:tabs>
            <w:rPr>
              <w:lang w:val="en-IN" w:eastAsia="en-IN" w:bidi="ar-SA"/>
            </w:rPr>
          </w:pPr>
          <w:hyperlink w:anchor="_Toc518470403" w:history="1">
            <w:r>
              <w:rPr>
                <w:rStyle w:val="Hyperlink"/>
                <w:rFonts w:cstheme="minorHAnsi"/>
              </w:rPr>
              <w:t>4.1.</w:t>
            </w:r>
            <w:r>
              <w:rPr>
                <w:lang w:val="en-IN" w:eastAsia="en-IN" w:bidi="ar-SA"/>
              </w:rPr>
              <w:tab/>
            </w:r>
            <w:r>
              <w:rPr>
                <w:rStyle w:val="Hyperlink"/>
                <w:rFonts w:cstheme="minorHAnsi"/>
              </w:rPr>
              <w:t>Pre-requisites</w:t>
            </w:r>
            <w:r>
              <w:tab/>
            </w:r>
            <w:r>
              <w:fldChar w:fldCharType="begin"/>
            </w:r>
            <w:r>
              <w:instrText xml:space="preserve"> PAGEREF _Toc518470403 \h </w:instrText>
            </w:r>
            <w:r>
              <w:fldChar w:fldCharType="separate"/>
            </w:r>
            <w:r>
              <w:t>9</w:t>
            </w:r>
            <w:r>
              <w:fldChar w:fldCharType="end"/>
            </w:r>
          </w:hyperlink>
        </w:p>
        <w:p w:rsidR="00DB17F1" w:rsidRDefault="009F539A">
          <w:pPr>
            <w:pStyle w:val="TOC2"/>
            <w:tabs>
              <w:tab w:val="left" w:pos="880"/>
              <w:tab w:val="right" w:leader="dot" w:pos="9016"/>
            </w:tabs>
            <w:rPr>
              <w:lang w:val="en-IN" w:eastAsia="en-IN" w:bidi="ar-SA"/>
            </w:rPr>
          </w:pPr>
          <w:hyperlink w:anchor="_Toc518470404" w:history="1">
            <w:r>
              <w:rPr>
                <w:rStyle w:val="Hyperlink"/>
                <w:rFonts w:cstheme="minorHAnsi"/>
              </w:rPr>
              <w:t>4.2.</w:t>
            </w:r>
            <w:r>
              <w:rPr>
                <w:lang w:val="en-IN" w:eastAsia="en-IN" w:bidi="ar-SA"/>
              </w:rPr>
              <w:tab/>
            </w:r>
            <w:r>
              <w:rPr>
                <w:rStyle w:val="Hyperlink"/>
                <w:rFonts w:cstheme="minorHAnsi"/>
              </w:rPr>
              <w:t>Compiled Application</w:t>
            </w:r>
            <w:r>
              <w:tab/>
            </w:r>
            <w:r>
              <w:fldChar w:fldCharType="begin"/>
            </w:r>
            <w:r>
              <w:instrText xml:space="preserve"> PAGEREF _Toc518470404 \h </w:instrText>
            </w:r>
            <w:r>
              <w:fldChar w:fldCharType="separate"/>
            </w:r>
            <w:r>
              <w:t>9</w:t>
            </w:r>
            <w:r>
              <w:fldChar w:fldCharType="end"/>
            </w:r>
          </w:hyperlink>
        </w:p>
        <w:p w:rsidR="00DB17F1" w:rsidRDefault="009F539A">
          <w:pPr>
            <w:pStyle w:val="TOC2"/>
            <w:tabs>
              <w:tab w:val="left" w:pos="880"/>
              <w:tab w:val="right" w:leader="dot" w:pos="9016"/>
            </w:tabs>
            <w:rPr>
              <w:lang w:val="en-IN" w:eastAsia="en-IN" w:bidi="ar-SA"/>
            </w:rPr>
          </w:pPr>
          <w:hyperlink w:anchor="_Toc518470405" w:history="1">
            <w:r>
              <w:rPr>
                <w:rStyle w:val="Hyperlink"/>
                <w:rFonts w:cstheme="minorHAnsi"/>
              </w:rPr>
              <w:t>4.3.</w:t>
            </w:r>
            <w:r>
              <w:rPr>
                <w:lang w:val="en-IN" w:eastAsia="en-IN" w:bidi="ar-SA"/>
              </w:rPr>
              <w:tab/>
            </w:r>
            <w:r>
              <w:rPr>
                <w:rStyle w:val="Hyperlink"/>
                <w:rFonts w:cstheme="minorHAnsi"/>
              </w:rPr>
              <w:t>Server Configuration Changes</w:t>
            </w:r>
            <w:r>
              <w:tab/>
            </w:r>
            <w:r>
              <w:fldChar w:fldCharType="begin"/>
            </w:r>
            <w:r>
              <w:instrText xml:space="preserve"> PAGEREF _Toc518470405 \h </w:instrText>
            </w:r>
            <w:r>
              <w:fldChar w:fldCharType="separate"/>
            </w:r>
            <w:r>
              <w:t>9</w:t>
            </w:r>
            <w:r>
              <w:fldChar w:fldCharType="end"/>
            </w:r>
          </w:hyperlink>
        </w:p>
        <w:p w:rsidR="00DB17F1" w:rsidRDefault="009F539A">
          <w:pPr>
            <w:pStyle w:val="TOC2"/>
            <w:tabs>
              <w:tab w:val="left" w:pos="880"/>
              <w:tab w:val="right" w:leader="dot" w:pos="9016"/>
            </w:tabs>
            <w:rPr>
              <w:lang w:val="en-IN" w:eastAsia="en-IN" w:bidi="ar-SA"/>
            </w:rPr>
          </w:pPr>
          <w:hyperlink w:anchor="_Toc518470413" w:history="1">
            <w:r>
              <w:rPr>
                <w:rStyle w:val="Hyperlink"/>
                <w:rFonts w:cstheme="minorHAnsi"/>
              </w:rPr>
              <w:t>4.4.</w:t>
            </w:r>
            <w:r>
              <w:rPr>
                <w:lang w:val="en-IN" w:eastAsia="en-IN" w:bidi="ar-SA"/>
              </w:rPr>
              <w:tab/>
            </w:r>
            <w:r>
              <w:rPr>
                <w:rStyle w:val="Hyperlink"/>
                <w:rFonts w:cstheme="minorHAnsi"/>
              </w:rPr>
              <w:t>Application Usage</w:t>
            </w:r>
            <w:r>
              <w:tab/>
            </w:r>
            <w:r>
              <w:fldChar w:fldCharType="begin"/>
            </w:r>
            <w:r>
              <w:instrText xml:space="preserve"> PAGEREF _Toc518470413 \h </w:instrText>
            </w:r>
            <w:r>
              <w:fldChar w:fldCharType="separate"/>
            </w:r>
            <w:r>
              <w:t>11</w:t>
            </w:r>
            <w:r>
              <w:fldChar w:fldCharType="end"/>
            </w:r>
          </w:hyperlink>
        </w:p>
        <w:p w:rsidR="00DB17F1" w:rsidRDefault="009F539A">
          <w:pPr>
            <w:pStyle w:val="TOC2"/>
            <w:tabs>
              <w:tab w:val="left" w:pos="1100"/>
              <w:tab w:val="right" w:leader="dot" w:pos="9016"/>
            </w:tabs>
            <w:rPr>
              <w:lang w:val="en-IN" w:eastAsia="en-IN" w:bidi="ar-SA"/>
            </w:rPr>
          </w:pPr>
          <w:hyperlink w:anchor="_Toc518470414" w:history="1">
            <w:r>
              <w:rPr>
                <w:rStyle w:val="Hyperlink"/>
                <w:rFonts w:cstheme="minorHAnsi"/>
              </w:rPr>
              <w:t>4.4.1.</w:t>
            </w:r>
            <w:r>
              <w:rPr>
                <w:lang w:val="en-IN" w:eastAsia="en-IN" w:bidi="ar-SA"/>
              </w:rPr>
              <w:tab/>
            </w:r>
            <w:r>
              <w:rPr>
                <w:rStyle w:val="Hyperlink"/>
                <w:rFonts w:cstheme="minorHAnsi"/>
              </w:rPr>
              <w:t>Driver Sign In</w:t>
            </w:r>
            <w:r>
              <w:tab/>
            </w:r>
            <w:r>
              <w:fldChar w:fldCharType="begin"/>
            </w:r>
            <w:r>
              <w:instrText xml:space="preserve"> PAGEREF _Toc518470414 \h </w:instrText>
            </w:r>
            <w:r>
              <w:fldChar w:fldCharType="separate"/>
            </w:r>
            <w:r>
              <w:t>11</w:t>
            </w:r>
            <w:r>
              <w:fldChar w:fldCharType="end"/>
            </w:r>
          </w:hyperlink>
        </w:p>
        <w:p w:rsidR="00DB17F1" w:rsidRDefault="009F539A">
          <w:pPr>
            <w:pStyle w:val="TOC2"/>
            <w:tabs>
              <w:tab w:val="left" w:pos="1100"/>
              <w:tab w:val="right" w:leader="dot" w:pos="9016"/>
            </w:tabs>
            <w:rPr>
              <w:lang w:val="en-IN" w:eastAsia="en-IN" w:bidi="ar-SA"/>
            </w:rPr>
          </w:pPr>
          <w:hyperlink w:anchor="_Toc518470415" w:history="1">
            <w:r>
              <w:rPr>
                <w:rStyle w:val="Hyperlink"/>
                <w:rFonts w:cstheme="minorHAnsi"/>
              </w:rPr>
              <w:t>4.4.2.</w:t>
            </w:r>
            <w:r>
              <w:rPr>
                <w:lang w:val="en-IN" w:eastAsia="en-IN" w:bidi="ar-SA"/>
              </w:rPr>
              <w:tab/>
            </w:r>
            <w:r>
              <w:rPr>
                <w:rStyle w:val="Hyperlink"/>
                <w:rFonts w:cstheme="minorHAnsi"/>
              </w:rPr>
              <w:t>Forgot Password</w:t>
            </w:r>
            <w:r>
              <w:tab/>
            </w:r>
            <w:r>
              <w:fldChar w:fldCharType="begin"/>
            </w:r>
            <w:r>
              <w:instrText xml:space="preserve"> PAGEREF _Toc518470415 \h </w:instrText>
            </w:r>
            <w:r>
              <w:fldChar w:fldCharType="separate"/>
            </w:r>
            <w:r>
              <w:t>1</w:t>
            </w:r>
            <w:r>
              <w:t>1</w:t>
            </w:r>
            <w:r>
              <w:fldChar w:fldCharType="end"/>
            </w:r>
          </w:hyperlink>
        </w:p>
        <w:p w:rsidR="00DB17F1" w:rsidRDefault="009F539A">
          <w:pPr>
            <w:pStyle w:val="TOC2"/>
            <w:tabs>
              <w:tab w:val="left" w:pos="1100"/>
              <w:tab w:val="right" w:leader="dot" w:pos="9016"/>
            </w:tabs>
            <w:rPr>
              <w:lang w:val="en-IN" w:eastAsia="en-IN" w:bidi="ar-SA"/>
            </w:rPr>
          </w:pPr>
          <w:hyperlink w:anchor="_Toc518470416" w:history="1">
            <w:r>
              <w:rPr>
                <w:rStyle w:val="Hyperlink"/>
                <w:rFonts w:cstheme="minorHAnsi"/>
              </w:rPr>
              <w:t>4.4.3.</w:t>
            </w:r>
            <w:r>
              <w:rPr>
                <w:lang w:val="en-IN" w:eastAsia="en-IN" w:bidi="ar-SA"/>
              </w:rPr>
              <w:tab/>
            </w:r>
            <w:r>
              <w:rPr>
                <w:rStyle w:val="Hyperlink"/>
                <w:rFonts w:cstheme="minorHAnsi"/>
              </w:rPr>
              <w:t>Connect Dongle</w:t>
            </w:r>
            <w:r>
              <w:tab/>
            </w:r>
            <w:r>
              <w:fldChar w:fldCharType="begin"/>
            </w:r>
            <w:r>
              <w:instrText xml:space="preserve"> PAGEREF _Toc518470416 \h </w:instrText>
            </w:r>
            <w:r>
              <w:fldChar w:fldCharType="separate"/>
            </w:r>
            <w:r>
              <w:t>12</w:t>
            </w:r>
            <w:r>
              <w:fldChar w:fldCharType="end"/>
            </w:r>
          </w:hyperlink>
        </w:p>
        <w:p w:rsidR="00DB17F1" w:rsidRDefault="009F539A">
          <w:pPr>
            <w:pStyle w:val="TOC2"/>
            <w:tabs>
              <w:tab w:val="left" w:pos="1100"/>
              <w:tab w:val="right" w:leader="dot" w:pos="9016"/>
            </w:tabs>
            <w:rPr>
              <w:lang w:val="en-IN" w:eastAsia="en-IN" w:bidi="ar-SA"/>
            </w:rPr>
          </w:pPr>
          <w:hyperlink w:anchor="_Toc518470417" w:history="1">
            <w:r>
              <w:rPr>
                <w:rStyle w:val="Hyperlink"/>
                <w:rFonts w:cstheme="minorHAnsi"/>
              </w:rPr>
              <w:t>4.4.4.</w:t>
            </w:r>
            <w:r>
              <w:rPr>
                <w:lang w:val="en-IN" w:eastAsia="en-IN" w:bidi="ar-SA"/>
              </w:rPr>
              <w:tab/>
            </w:r>
            <w:r>
              <w:rPr>
                <w:rStyle w:val="Hyperlink"/>
                <w:rFonts w:cstheme="minorHAnsi"/>
              </w:rPr>
              <w:t>Location</w:t>
            </w:r>
            <w:r>
              <w:tab/>
            </w:r>
            <w:r>
              <w:fldChar w:fldCharType="begin"/>
            </w:r>
            <w:r>
              <w:instrText xml:space="preserve"> PAGEREF _Toc518470417 \h </w:instrText>
            </w:r>
            <w:r>
              <w:fldChar w:fldCharType="separate"/>
            </w:r>
            <w:r>
              <w:t>12</w:t>
            </w:r>
            <w:r>
              <w:fldChar w:fldCharType="end"/>
            </w:r>
          </w:hyperlink>
        </w:p>
        <w:p w:rsidR="00DB17F1" w:rsidRDefault="009F539A">
          <w:pPr>
            <w:pStyle w:val="TOC2"/>
            <w:tabs>
              <w:tab w:val="left" w:pos="1100"/>
              <w:tab w:val="right" w:leader="dot" w:pos="9016"/>
            </w:tabs>
            <w:rPr>
              <w:lang w:val="en-IN" w:eastAsia="en-IN" w:bidi="ar-SA"/>
            </w:rPr>
          </w:pPr>
          <w:hyperlink w:anchor="_Toc518470418" w:history="1">
            <w:r>
              <w:rPr>
                <w:rStyle w:val="Hyperlink"/>
                <w:rFonts w:cstheme="minorHAnsi"/>
              </w:rPr>
              <w:t>4.4.5.</w:t>
            </w:r>
            <w:r>
              <w:rPr>
                <w:lang w:val="en-IN" w:eastAsia="en-IN" w:bidi="ar-SA"/>
              </w:rPr>
              <w:tab/>
            </w:r>
            <w:r>
              <w:rPr>
                <w:rStyle w:val="Hyperlink"/>
                <w:rFonts w:cstheme="minorHAnsi"/>
              </w:rPr>
              <w:t>Dashboard</w:t>
            </w:r>
            <w:r>
              <w:tab/>
            </w:r>
            <w:r>
              <w:fldChar w:fldCharType="begin"/>
            </w:r>
            <w:r>
              <w:instrText xml:space="preserve"> PAGEREF _Toc518470418 \h </w:instrText>
            </w:r>
            <w:r>
              <w:fldChar w:fldCharType="separate"/>
            </w:r>
            <w:r>
              <w:t>13</w:t>
            </w:r>
            <w:r>
              <w:fldChar w:fldCharType="end"/>
            </w:r>
          </w:hyperlink>
        </w:p>
        <w:p w:rsidR="00DB17F1" w:rsidRDefault="009F539A">
          <w:pPr>
            <w:pStyle w:val="TOC2"/>
            <w:tabs>
              <w:tab w:val="left" w:pos="1100"/>
              <w:tab w:val="right" w:leader="dot" w:pos="9016"/>
            </w:tabs>
            <w:rPr>
              <w:lang w:val="en-IN" w:eastAsia="en-IN" w:bidi="ar-SA"/>
            </w:rPr>
          </w:pPr>
          <w:hyperlink w:anchor="_Toc518470419" w:history="1">
            <w:r>
              <w:rPr>
                <w:rStyle w:val="Hyperlink"/>
                <w:rFonts w:cstheme="minorHAnsi"/>
              </w:rPr>
              <w:t>4.4.6.</w:t>
            </w:r>
            <w:r>
              <w:rPr>
                <w:lang w:val="en-IN" w:eastAsia="en-IN" w:bidi="ar-SA"/>
              </w:rPr>
              <w:tab/>
            </w:r>
            <w:r>
              <w:rPr>
                <w:rStyle w:val="Hyperlink"/>
                <w:rFonts w:cstheme="minorHAnsi"/>
              </w:rPr>
              <w:t>Ongoing trip</w:t>
            </w:r>
            <w:r>
              <w:tab/>
            </w:r>
            <w:r>
              <w:fldChar w:fldCharType="begin"/>
            </w:r>
            <w:r>
              <w:instrText xml:space="preserve"> PAGEREF _Toc518470419 \h </w:instrText>
            </w:r>
            <w:r>
              <w:fldChar w:fldCharType="separate"/>
            </w:r>
            <w:r>
              <w:t>13</w:t>
            </w:r>
            <w:r>
              <w:fldChar w:fldCharType="end"/>
            </w:r>
          </w:hyperlink>
        </w:p>
        <w:p w:rsidR="00DB17F1" w:rsidRDefault="009F539A">
          <w:pPr>
            <w:pStyle w:val="TOC2"/>
            <w:tabs>
              <w:tab w:val="left" w:pos="1100"/>
              <w:tab w:val="right" w:leader="dot" w:pos="9016"/>
            </w:tabs>
            <w:rPr>
              <w:lang w:val="en-IN" w:eastAsia="en-IN" w:bidi="ar-SA"/>
            </w:rPr>
          </w:pPr>
          <w:hyperlink w:anchor="_Toc518470420" w:history="1">
            <w:r>
              <w:rPr>
                <w:rStyle w:val="Hyperlink"/>
                <w:rFonts w:cstheme="minorHAnsi"/>
              </w:rPr>
              <w:t>4.4.7.</w:t>
            </w:r>
            <w:r>
              <w:rPr>
                <w:lang w:val="en-IN" w:eastAsia="en-IN" w:bidi="ar-SA"/>
              </w:rPr>
              <w:tab/>
            </w:r>
            <w:r>
              <w:rPr>
                <w:rStyle w:val="Hyperlink"/>
                <w:rFonts w:cstheme="minorHAnsi"/>
              </w:rPr>
              <w:t>Trip Details</w:t>
            </w:r>
            <w:r>
              <w:tab/>
            </w:r>
            <w:r>
              <w:fldChar w:fldCharType="begin"/>
            </w:r>
            <w:r>
              <w:instrText xml:space="preserve"> PAGEREF _Toc518470420 \h </w:instrText>
            </w:r>
            <w:r>
              <w:fldChar w:fldCharType="separate"/>
            </w:r>
            <w:r>
              <w:t>14</w:t>
            </w:r>
            <w:r>
              <w:fldChar w:fldCharType="end"/>
            </w:r>
          </w:hyperlink>
        </w:p>
        <w:p w:rsidR="00DB17F1" w:rsidRDefault="009F539A">
          <w:pPr>
            <w:pStyle w:val="TOC2"/>
            <w:tabs>
              <w:tab w:val="left" w:pos="1100"/>
              <w:tab w:val="right" w:leader="dot" w:pos="9016"/>
            </w:tabs>
            <w:rPr>
              <w:lang w:val="en-IN" w:eastAsia="en-IN" w:bidi="ar-SA"/>
            </w:rPr>
          </w:pPr>
          <w:hyperlink w:anchor="_Toc518470421" w:history="1">
            <w:r>
              <w:rPr>
                <w:rStyle w:val="Hyperlink"/>
                <w:rFonts w:cstheme="minorHAnsi"/>
              </w:rPr>
              <w:t>4.4.8.</w:t>
            </w:r>
            <w:r>
              <w:rPr>
                <w:lang w:val="en-IN" w:eastAsia="en-IN" w:bidi="ar-SA"/>
              </w:rPr>
              <w:tab/>
            </w:r>
            <w:r>
              <w:rPr>
                <w:rStyle w:val="Hyperlink"/>
                <w:rFonts w:cstheme="minorHAnsi"/>
              </w:rPr>
              <w:t>Trip List</w:t>
            </w:r>
            <w:r>
              <w:tab/>
            </w:r>
            <w:r>
              <w:fldChar w:fldCharType="begin"/>
            </w:r>
            <w:r>
              <w:instrText xml:space="preserve"> PAGEREF _Toc518470421 \h </w:instrText>
            </w:r>
            <w:r>
              <w:fldChar w:fldCharType="separate"/>
            </w:r>
            <w:r>
              <w:t>14</w:t>
            </w:r>
            <w:r>
              <w:fldChar w:fldCharType="end"/>
            </w:r>
          </w:hyperlink>
        </w:p>
        <w:p w:rsidR="00DB17F1" w:rsidRDefault="009F539A">
          <w:pPr>
            <w:pStyle w:val="TOC2"/>
            <w:tabs>
              <w:tab w:val="left" w:pos="1100"/>
              <w:tab w:val="right" w:leader="dot" w:pos="9016"/>
            </w:tabs>
            <w:rPr>
              <w:lang w:val="en-IN" w:eastAsia="en-IN" w:bidi="ar-SA"/>
            </w:rPr>
          </w:pPr>
          <w:hyperlink w:anchor="_Toc518470422" w:history="1">
            <w:r>
              <w:rPr>
                <w:rStyle w:val="Hyperlink"/>
                <w:rFonts w:cstheme="minorHAnsi"/>
              </w:rPr>
              <w:t>4.4.9.</w:t>
            </w:r>
            <w:r>
              <w:rPr>
                <w:lang w:val="en-IN" w:eastAsia="en-IN" w:bidi="ar-SA"/>
              </w:rPr>
              <w:tab/>
            </w:r>
            <w:r>
              <w:rPr>
                <w:rStyle w:val="Hyperlink"/>
                <w:rFonts w:cstheme="minorHAnsi"/>
              </w:rPr>
              <w:t>Vehicle Health</w:t>
            </w:r>
            <w:r>
              <w:tab/>
            </w:r>
            <w:r>
              <w:fldChar w:fldCharType="begin"/>
            </w:r>
            <w:r>
              <w:instrText xml:space="preserve"> PAGEREF</w:instrText>
            </w:r>
            <w:r>
              <w:instrText xml:space="preserve"> _Toc518470422 \h </w:instrText>
            </w:r>
            <w:r>
              <w:fldChar w:fldCharType="separate"/>
            </w:r>
            <w:r>
              <w:t>15</w:t>
            </w:r>
            <w:r>
              <w:fldChar w:fldCharType="end"/>
            </w:r>
          </w:hyperlink>
        </w:p>
        <w:p w:rsidR="00DB17F1" w:rsidRDefault="009F539A">
          <w:pPr>
            <w:pStyle w:val="TOC2"/>
            <w:tabs>
              <w:tab w:val="left" w:pos="1100"/>
              <w:tab w:val="right" w:leader="dot" w:pos="9016"/>
            </w:tabs>
            <w:rPr>
              <w:lang w:val="en-IN" w:eastAsia="en-IN" w:bidi="ar-SA"/>
            </w:rPr>
          </w:pPr>
          <w:hyperlink w:anchor="_Toc518470423" w:history="1">
            <w:r>
              <w:rPr>
                <w:rStyle w:val="Hyperlink"/>
                <w:rFonts w:cstheme="minorHAnsi"/>
              </w:rPr>
              <w:t>4.4.10.</w:t>
            </w:r>
            <w:r>
              <w:rPr>
                <w:lang w:val="en-IN" w:eastAsia="en-IN" w:bidi="ar-SA"/>
              </w:rPr>
              <w:tab/>
            </w:r>
            <w:r>
              <w:rPr>
                <w:rStyle w:val="Hyperlink"/>
                <w:rFonts w:cstheme="minorHAnsi"/>
              </w:rPr>
              <w:t>Settings</w:t>
            </w:r>
            <w:r>
              <w:tab/>
            </w:r>
            <w:r>
              <w:fldChar w:fldCharType="begin"/>
            </w:r>
            <w:r>
              <w:instrText xml:space="preserve"> PAGEREF _Toc518470423 \h </w:instrText>
            </w:r>
            <w:r>
              <w:fldChar w:fldCharType="separate"/>
            </w:r>
            <w:r>
              <w:t>15</w:t>
            </w:r>
            <w:r>
              <w:fldChar w:fldCharType="end"/>
            </w:r>
          </w:hyperlink>
        </w:p>
        <w:p w:rsidR="00DB17F1" w:rsidRDefault="009F539A">
          <w:pPr>
            <w:pStyle w:val="TOC2"/>
            <w:tabs>
              <w:tab w:val="left" w:pos="1100"/>
              <w:tab w:val="right" w:leader="dot" w:pos="9016"/>
            </w:tabs>
            <w:rPr>
              <w:lang w:val="en-IN" w:eastAsia="en-IN" w:bidi="ar-SA"/>
            </w:rPr>
          </w:pPr>
          <w:hyperlink w:anchor="_Toc518470424" w:history="1">
            <w:r>
              <w:rPr>
                <w:rStyle w:val="Hyperlink"/>
                <w:rFonts w:cstheme="minorHAnsi"/>
              </w:rPr>
              <w:t>4.4.11.</w:t>
            </w:r>
            <w:r>
              <w:rPr>
                <w:lang w:val="en-IN" w:eastAsia="en-IN" w:bidi="ar-SA"/>
              </w:rPr>
              <w:tab/>
            </w:r>
            <w:r>
              <w:rPr>
                <w:rStyle w:val="Hyperlink"/>
                <w:rFonts w:cstheme="minorHAnsi"/>
              </w:rPr>
              <w:t>User Information</w:t>
            </w:r>
            <w:r>
              <w:tab/>
            </w:r>
            <w:r>
              <w:fldChar w:fldCharType="begin"/>
            </w:r>
            <w:r>
              <w:instrText xml:space="preserve"> PAGEREF _Toc518470424 \h </w:instrText>
            </w:r>
            <w:r>
              <w:fldChar w:fldCharType="separate"/>
            </w:r>
            <w:r>
              <w:t>16</w:t>
            </w:r>
            <w:r>
              <w:fldChar w:fldCharType="end"/>
            </w:r>
          </w:hyperlink>
        </w:p>
        <w:p w:rsidR="00DB17F1" w:rsidRDefault="009F539A">
          <w:pPr>
            <w:pStyle w:val="TOC2"/>
            <w:tabs>
              <w:tab w:val="left" w:pos="1100"/>
              <w:tab w:val="right" w:leader="dot" w:pos="9016"/>
            </w:tabs>
            <w:rPr>
              <w:lang w:val="en-IN" w:eastAsia="en-IN" w:bidi="ar-SA"/>
            </w:rPr>
          </w:pPr>
          <w:hyperlink w:anchor="_Toc518470425" w:history="1">
            <w:r>
              <w:rPr>
                <w:rStyle w:val="Hyperlink"/>
                <w:rFonts w:cstheme="minorHAnsi"/>
              </w:rPr>
              <w:t>4.4.12.</w:t>
            </w:r>
            <w:r>
              <w:rPr>
                <w:lang w:val="en-IN" w:eastAsia="en-IN" w:bidi="ar-SA"/>
              </w:rPr>
              <w:tab/>
            </w:r>
            <w:r>
              <w:rPr>
                <w:rStyle w:val="Hyperlink"/>
                <w:rFonts w:cstheme="minorHAnsi"/>
              </w:rPr>
              <w:t>Vehicle Information</w:t>
            </w:r>
            <w:r>
              <w:tab/>
            </w:r>
            <w:r>
              <w:fldChar w:fldCharType="begin"/>
            </w:r>
            <w:r>
              <w:instrText xml:space="preserve"> PAGEREF _Toc518470425 \h </w:instrText>
            </w:r>
            <w:r>
              <w:fldChar w:fldCharType="separate"/>
            </w:r>
            <w:r>
              <w:t>16</w:t>
            </w:r>
            <w:r>
              <w:fldChar w:fldCharType="end"/>
            </w:r>
          </w:hyperlink>
        </w:p>
        <w:p w:rsidR="00DB17F1" w:rsidRDefault="009F539A">
          <w:pPr>
            <w:pStyle w:val="TOC2"/>
            <w:tabs>
              <w:tab w:val="left" w:pos="1100"/>
              <w:tab w:val="right" w:leader="dot" w:pos="9016"/>
            </w:tabs>
            <w:rPr>
              <w:lang w:val="en-IN" w:eastAsia="en-IN" w:bidi="ar-SA"/>
            </w:rPr>
          </w:pPr>
          <w:hyperlink w:anchor="_Toc518470426" w:history="1">
            <w:r>
              <w:rPr>
                <w:rStyle w:val="Hyperlink"/>
                <w:rFonts w:cstheme="minorHAnsi"/>
              </w:rPr>
              <w:t>4.4.13.</w:t>
            </w:r>
            <w:r>
              <w:rPr>
                <w:lang w:val="en-IN" w:eastAsia="en-IN" w:bidi="ar-SA"/>
              </w:rPr>
              <w:tab/>
            </w:r>
            <w:r>
              <w:rPr>
                <w:rStyle w:val="Hyperlink"/>
                <w:rFonts w:cstheme="minorHAnsi"/>
              </w:rPr>
              <w:t>App Settings</w:t>
            </w:r>
            <w:r>
              <w:tab/>
            </w:r>
            <w:r>
              <w:fldChar w:fldCharType="begin"/>
            </w:r>
            <w:r>
              <w:instrText xml:space="preserve"> PAGEREF _Toc518470426 \h </w:instrText>
            </w:r>
            <w:r>
              <w:fldChar w:fldCharType="separate"/>
            </w:r>
            <w:r>
              <w:t>17</w:t>
            </w:r>
            <w:r>
              <w:fldChar w:fldCharType="end"/>
            </w:r>
          </w:hyperlink>
        </w:p>
        <w:p w:rsidR="00DB17F1" w:rsidRDefault="009F539A">
          <w:pPr>
            <w:pStyle w:val="TOC2"/>
            <w:tabs>
              <w:tab w:val="left" w:pos="1100"/>
              <w:tab w:val="right" w:leader="dot" w:pos="9016"/>
            </w:tabs>
            <w:rPr>
              <w:lang w:val="en-IN" w:eastAsia="en-IN" w:bidi="ar-SA"/>
            </w:rPr>
          </w:pPr>
          <w:hyperlink w:anchor="_Toc518470427" w:history="1">
            <w:r>
              <w:rPr>
                <w:rStyle w:val="Hyperlink"/>
                <w:rFonts w:cstheme="minorHAnsi"/>
              </w:rPr>
              <w:t>4.4.14.</w:t>
            </w:r>
            <w:r>
              <w:rPr>
                <w:lang w:val="en-IN" w:eastAsia="en-IN" w:bidi="ar-SA"/>
              </w:rPr>
              <w:tab/>
            </w:r>
            <w:r>
              <w:rPr>
                <w:rStyle w:val="Hyperlink"/>
                <w:rFonts w:cstheme="minorHAnsi"/>
              </w:rPr>
              <w:t>App Settings Help</w:t>
            </w:r>
            <w:r>
              <w:tab/>
            </w:r>
            <w:r>
              <w:fldChar w:fldCharType="begin"/>
            </w:r>
            <w:r>
              <w:instrText xml:space="preserve"> PAGEREF</w:instrText>
            </w:r>
            <w:r>
              <w:instrText xml:space="preserve"> _Toc518470427 \h </w:instrText>
            </w:r>
            <w:r>
              <w:fldChar w:fldCharType="separate"/>
            </w:r>
            <w:r>
              <w:t>17</w:t>
            </w:r>
            <w:r>
              <w:fldChar w:fldCharType="end"/>
            </w:r>
          </w:hyperlink>
        </w:p>
        <w:p w:rsidR="00DB17F1" w:rsidRDefault="009F539A">
          <w:pPr>
            <w:pStyle w:val="TOC2"/>
            <w:tabs>
              <w:tab w:val="left" w:pos="1100"/>
              <w:tab w:val="right" w:leader="dot" w:pos="9016"/>
            </w:tabs>
            <w:rPr>
              <w:lang w:val="en-IN" w:eastAsia="en-IN" w:bidi="ar-SA"/>
            </w:rPr>
          </w:pPr>
          <w:hyperlink w:anchor="_Toc518470428" w:history="1">
            <w:r>
              <w:rPr>
                <w:rStyle w:val="Hyperlink"/>
                <w:rFonts w:cstheme="minorHAnsi"/>
              </w:rPr>
              <w:t>4.4.15.</w:t>
            </w:r>
            <w:r>
              <w:rPr>
                <w:lang w:val="en-IN" w:eastAsia="en-IN" w:bidi="ar-SA"/>
              </w:rPr>
              <w:tab/>
            </w:r>
            <w:r>
              <w:rPr>
                <w:rStyle w:val="Hyperlink"/>
                <w:rFonts w:cstheme="minorHAnsi"/>
              </w:rPr>
              <w:t>About Us</w:t>
            </w:r>
            <w:r>
              <w:tab/>
            </w:r>
            <w:r>
              <w:fldChar w:fldCharType="begin"/>
            </w:r>
            <w:r>
              <w:instrText xml:space="preserve"> PAGEREF _Toc518470428 \h </w:instrText>
            </w:r>
            <w:r>
              <w:fldChar w:fldCharType="separate"/>
            </w:r>
            <w:r>
              <w:t>18</w:t>
            </w:r>
            <w:r>
              <w:fldChar w:fldCharType="end"/>
            </w:r>
          </w:hyperlink>
        </w:p>
        <w:p w:rsidR="00DB17F1" w:rsidRDefault="009F539A">
          <w:pPr>
            <w:rPr>
              <w:rFonts w:cstheme="minorHAnsi"/>
            </w:rPr>
          </w:pPr>
          <w:r>
            <w:rPr>
              <w:rFonts w:cstheme="minorHAnsi"/>
              <w:b/>
              <w:bCs/>
            </w:rPr>
            <w:fldChar w:fldCharType="end"/>
          </w:r>
        </w:p>
      </w:sdtContent>
    </w:sdt>
    <w:p w:rsidR="00DB17F1" w:rsidRDefault="00DB17F1">
      <w:pPr>
        <w:rPr>
          <w:rFonts w:cstheme="minorHAnsi"/>
        </w:rPr>
      </w:pPr>
    </w:p>
    <w:p w:rsidR="00DB17F1" w:rsidRDefault="009F539A">
      <w:pPr>
        <w:pStyle w:val="Heading1"/>
        <w:numPr>
          <w:ilvl w:val="0"/>
          <w:numId w:val="1"/>
        </w:numPr>
        <w:ind w:left="284"/>
        <w:rPr>
          <w:rFonts w:asciiTheme="minorHAnsi" w:hAnsiTheme="minorHAnsi" w:cstheme="minorHAnsi"/>
          <w:b w:val="0"/>
        </w:rPr>
      </w:pPr>
      <w:r>
        <w:rPr>
          <w:rFonts w:asciiTheme="minorHAnsi" w:hAnsiTheme="minorHAnsi" w:cstheme="minorHAnsi"/>
        </w:rPr>
        <w:br w:type="page"/>
      </w:r>
      <w:bookmarkStart w:id="0" w:name="_Toc515361280"/>
      <w:bookmarkStart w:id="1" w:name="_Toc518470388"/>
      <w:r>
        <w:rPr>
          <w:rFonts w:asciiTheme="minorHAnsi" w:hAnsiTheme="minorHAnsi" w:cstheme="minorHAnsi"/>
          <w:b w:val="0"/>
        </w:rPr>
        <w:lastRenderedPageBreak/>
        <w:t>Introduction</w:t>
      </w:r>
      <w:bookmarkEnd w:id="0"/>
      <w:bookmarkEnd w:id="1"/>
    </w:p>
    <w:p w:rsidR="00DB17F1" w:rsidRDefault="009F539A">
      <w:pPr>
        <w:pStyle w:val="Heading2"/>
        <w:numPr>
          <w:ilvl w:val="1"/>
          <w:numId w:val="1"/>
        </w:numPr>
        <w:rPr>
          <w:rFonts w:asciiTheme="minorHAnsi" w:hAnsiTheme="minorHAnsi" w:cstheme="minorHAnsi"/>
          <w:b w:val="0"/>
        </w:rPr>
      </w:pPr>
      <w:bookmarkStart w:id="2" w:name="_Toc515361281"/>
      <w:bookmarkStart w:id="3" w:name="_Toc518470389"/>
      <w:r>
        <w:rPr>
          <w:rFonts w:asciiTheme="minorHAnsi" w:hAnsiTheme="minorHAnsi" w:cstheme="minorHAnsi"/>
          <w:b w:val="0"/>
        </w:rPr>
        <w:t>About this Guide</w:t>
      </w:r>
      <w:bookmarkEnd w:id="2"/>
      <w:bookmarkEnd w:id="3"/>
    </w:p>
    <w:p w:rsidR="00DB17F1" w:rsidRDefault="009F539A">
      <w:pPr>
        <w:ind w:left="360"/>
        <w:jc w:val="both"/>
        <w:rPr>
          <w:rFonts w:cstheme="minorHAnsi"/>
        </w:rPr>
      </w:pPr>
      <w:r>
        <w:rPr>
          <w:rFonts w:cstheme="minorHAnsi"/>
        </w:rPr>
        <w:t>The purpose of this user guide is to assist end users in understanding the Mobiliya Fleet Management solution. It is a step-by-step walkthrough of the usage guidelines of the solution.</w:t>
      </w:r>
    </w:p>
    <w:p w:rsidR="00DB17F1" w:rsidRDefault="009F539A">
      <w:pPr>
        <w:pStyle w:val="Heading2"/>
        <w:numPr>
          <w:ilvl w:val="1"/>
          <w:numId w:val="1"/>
        </w:numPr>
        <w:rPr>
          <w:rFonts w:asciiTheme="minorHAnsi" w:hAnsiTheme="minorHAnsi" w:cstheme="minorHAnsi"/>
          <w:b w:val="0"/>
        </w:rPr>
      </w:pPr>
      <w:bookmarkStart w:id="4" w:name="_Toc518470390"/>
      <w:bookmarkStart w:id="5" w:name="_Toc515361282"/>
      <w:r>
        <w:rPr>
          <w:rFonts w:asciiTheme="minorHAnsi" w:hAnsiTheme="minorHAnsi" w:cstheme="minorHAnsi"/>
          <w:b w:val="0"/>
        </w:rPr>
        <w:t>About Mobiliya Fleet Management Solution</w:t>
      </w:r>
      <w:bookmarkEnd w:id="4"/>
      <w:bookmarkEnd w:id="5"/>
    </w:p>
    <w:p w:rsidR="00DB17F1" w:rsidRDefault="009F539A">
      <w:pPr>
        <w:ind w:left="360"/>
        <w:rPr>
          <w:rFonts w:cstheme="minorHAnsi"/>
        </w:rPr>
      </w:pPr>
      <w:r>
        <w:rPr>
          <w:rFonts w:cstheme="minorHAnsi"/>
        </w:rPr>
        <w:t>The Fleet Management solution consists of following components:</w:t>
      </w:r>
    </w:p>
    <w:p w:rsidR="00DB17F1" w:rsidRDefault="009F539A">
      <w:pPr>
        <w:pStyle w:val="ListParagraph1"/>
        <w:numPr>
          <w:ilvl w:val="0"/>
          <w:numId w:val="2"/>
        </w:numPr>
        <w:rPr>
          <w:rFonts w:cstheme="minorHAnsi"/>
        </w:rPr>
      </w:pPr>
      <w:r>
        <w:rPr>
          <w:rFonts w:cstheme="minorHAnsi"/>
        </w:rPr>
        <w:t>Vehicle (Truck/Car)</w:t>
      </w:r>
    </w:p>
    <w:p w:rsidR="00DB17F1" w:rsidRDefault="009F539A">
      <w:pPr>
        <w:pStyle w:val="ListParagraph1"/>
        <w:numPr>
          <w:ilvl w:val="0"/>
          <w:numId w:val="2"/>
        </w:numPr>
        <w:rPr>
          <w:rFonts w:cstheme="minorHAnsi"/>
        </w:rPr>
      </w:pPr>
      <w:r>
        <w:rPr>
          <w:rFonts w:cstheme="minorHAnsi"/>
        </w:rPr>
        <w:t xml:space="preserve">OBD/J1939 Dongle </w:t>
      </w:r>
    </w:p>
    <w:p w:rsidR="00DB17F1" w:rsidRDefault="009F539A">
      <w:pPr>
        <w:pStyle w:val="ListParagraph1"/>
        <w:numPr>
          <w:ilvl w:val="0"/>
          <w:numId w:val="2"/>
        </w:numPr>
        <w:rPr>
          <w:rFonts w:cstheme="minorHAnsi"/>
        </w:rPr>
      </w:pPr>
      <w:r>
        <w:rPr>
          <w:rFonts w:cstheme="minorHAnsi"/>
        </w:rPr>
        <w:t>Mobile Application</w:t>
      </w:r>
    </w:p>
    <w:p w:rsidR="00DB17F1" w:rsidRDefault="009F539A">
      <w:pPr>
        <w:pStyle w:val="ListParagraph1"/>
        <w:numPr>
          <w:ilvl w:val="0"/>
          <w:numId w:val="2"/>
        </w:numPr>
        <w:rPr>
          <w:rFonts w:cstheme="minorHAnsi"/>
        </w:rPr>
      </w:pPr>
      <w:r>
        <w:rPr>
          <w:rFonts w:cstheme="minorHAnsi"/>
        </w:rPr>
        <w:t>Azure Cloud Application</w:t>
      </w:r>
    </w:p>
    <w:p w:rsidR="00DB17F1" w:rsidRDefault="00DB17F1">
      <w:pPr>
        <w:pStyle w:val="ListParagraph1"/>
        <w:rPr>
          <w:rFonts w:cstheme="minorHAnsi"/>
        </w:rPr>
      </w:pPr>
    </w:p>
    <w:p w:rsidR="00DB17F1" w:rsidRDefault="009F539A">
      <w:pPr>
        <w:pStyle w:val="ListParagraph1"/>
        <w:ind w:left="360"/>
        <w:jc w:val="both"/>
        <w:rPr>
          <w:rFonts w:cstheme="minorHAnsi"/>
        </w:rPr>
      </w:pPr>
      <w:r>
        <w:rPr>
          <w:rFonts w:cstheme="minorHAnsi"/>
        </w:rPr>
        <w:t>The solution supports commercial vehicles and cars supporting J1939 and OBD protocols respectively.</w:t>
      </w:r>
    </w:p>
    <w:p w:rsidR="00DB17F1" w:rsidRDefault="009F539A">
      <w:pPr>
        <w:ind w:left="360"/>
        <w:jc w:val="both"/>
        <w:rPr>
          <w:rFonts w:cstheme="minorHAnsi"/>
        </w:rPr>
      </w:pPr>
      <w:r>
        <w:rPr>
          <w:rFonts w:cstheme="minorHAnsi"/>
        </w:rPr>
        <w:t>A user can</w:t>
      </w:r>
      <w:r>
        <w:rPr>
          <w:rFonts w:cstheme="minorHAnsi"/>
        </w:rPr>
        <w:t xml:space="preserve"> connect a Dongle to a vehicle which can retrieve vehicle diagnostic information and forward this information to a mobile application over Bluetooth. The mobile application will further forward this information to the cloud. The cloud application then perf</w:t>
      </w:r>
      <w:r>
        <w:rPr>
          <w:rFonts w:cstheme="minorHAnsi"/>
        </w:rPr>
        <w:t>orms detailed analysis of a given data and provides different reports to different stakeholders/users.</w:t>
      </w:r>
    </w:p>
    <w:p w:rsidR="00DB17F1" w:rsidRDefault="009F539A">
      <w:pPr>
        <w:ind w:left="360"/>
        <w:jc w:val="both"/>
        <w:rPr>
          <w:rFonts w:cstheme="minorHAnsi"/>
        </w:rPr>
      </w:pPr>
      <w:r>
        <w:rPr>
          <w:rFonts w:cstheme="minorHAnsi"/>
        </w:rPr>
        <w:t>There are 3 types of users actively involved in this system.</w:t>
      </w:r>
    </w:p>
    <w:p w:rsidR="00DB17F1" w:rsidRDefault="009F539A">
      <w:pPr>
        <w:pStyle w:val="ListParagraph1"/>
        <w:numPr>
          <w:ilvl w:val="0"/>
          <w:numId w:val="3"/>
        </w:numPr>
        <w:rPr>
          <w:rFonts w:cstheme="minorHAnsi"/>
        </w:rPr>
      </w:pPr>
      <w:r>
        <w:rPr>
          <w:rFonts w:cstheme="minorHAnsi"/>
        </w:rPr>
        <w:t>Tenant Admin</w:t>
      </w:r>
    </w:p>
    <w:p w:rsidR="00DB17F1" w:rsidRDefault="009F539A">
      <w:pPr>
        <w:pStyle w:val="ListParagraph1"/>
        <w:numPr>
          <w:ilvl w:val="0"/>
          <w:numId w:val="3"/>
        </w:numPr>
        <w:rPr>
          <w:rFonts w:cstheme="minorHAnsi"/>
        </w:rPr>
      </w:pPr>
      <w:r>
        <w:rPr>
          <w:rFonts w:cstheme="minorHAnsi"/>
        </w:rPr>
        <w:t>Fleet Admin</w:t>
      </w:r>
    </w:p>
    <w:p w:rsidR="00DB17F1" w:rsidRDefault="009F539A">
      <w:pPr>
        <w:pStyle w:val="ListParagraph1"/>
        <w:numPr>
          <w:ilvl w:val="0"/>
          <w:numId w:val="3"/>
        </w:numPr>
        <w:rPr>
          <w:rFonts w:cstheme="minorHAnsi"/>
        </w:rPr>
      </w:pPr>
      <w:r>
        <w:rPr>
          <w:rFonts w:cstheme="minorHAnsi"/>
        </w:rPr>
        <w:t>Driver</w:t>
      </w:r>
    </w:p>
    <w:p w:rsidR="00DB17F1" w:rsidRDefault="009F539A">
      <w:pPr>
        <w:pStyle w:val="Heading1"/>
        <w:numPr>
          <w:ilvl w:val="0"/>
          <w:numId w:val="1"/>
        </w:numPr>
        <w:ind w:left="284"/>
        <w:rPr>
          <w:rFonts w:asciiTheme="minorHAnsi" w:hAnsiTheme="minorHAnsi" w:cstheme="minorHAnsi"/>
          <w:b w:val="0"/>
        </w:rPr>
      </w:pPr>
      <w:bookmarkStart w:id="6" w:name="_Toc515896605"/>
      <w:bookmarkStart w:id="7" w:name="_Toc515899474"/>
      <w:bookmarkStart w:id="8" w:name="_Toc515898650"/>
      <w:bookmarkStart w:id="9" w:name="_Toc515901259"/>
      <w:bookmarkStart w:id="10" w:name="_Toc515897374"/>
      <w:bookmarkStart w:id="11" w:name="_Toc515897629"/>
      <w:bookmarkStart w:id="12" w:name="_Toc515897120"/>
      <w:bookmarkStart w:id="13" w:name="_Toc515896350"/>
      <w:bookmarkStart w:id="14" w:name="_Toc515900754"/>
      <w:bookmarkStart w:id="15" w:name="_Toc515896604"/>
      <w:bookmarkStart w:id="16" w:name="_Toc515901091"/>
      <w:bookmarkStart w:id="17" w:name="_Toc516053897"/>
      <w:bookmarkStart w:id="18" w:name="_Toc515896093"/>
      <w:bookmarkStart w:id="19" w:name="_Toc515897886"/>
      <w:bookmarkStart w:id="20" w:name="_Toc515898141"/>
      <w:bookmarkStart w:id="21" w:name="_Toc515897630"/>
      <w:bookmarkStart w:id="22" w:name="_Toc515899627"/>
      <w:bookmarkStart w:id="23" w:name="_Toc515899315"/>
      <w:bookmarkStart w:id="24" w:name="_Toc516053284"/>
      <w:bookmarkStart w:id="25" w:name="_Toc515897885"/>
      <w:bookmarkStart w:id="26" w:name="_Toc515897375"/>
      <w:bookmarkStart w:id="27" w:name="_Toc515990269"/>
      <w:bookmarkStart w:id="28" w:name="_Toc515898396"/>
      <w:bookmarkStart w:id="29" w:name="_Toc515898909"/>
      <w:bookmarkStart w:id="30" w:name="_Toc515898651"/>
      <w:bookmarkStart w:id="31" w:name="_Toc516053115"/>
      <w:bookmarkStart w:id="32" w:name="_Toc515900923"/>
      <w:bookmarkStart w:id="33" w:name="_Toc515898140"/>
      <w:bookmarkStart w:id="34" w:name="_Toc515898395"/>
      <w:bookmarkStart w:id="35" w:name="_Toc515898908"/>
      <w:bookmarkStart w:id="36" w:name="_Toc515897119"/>
      <w:bookmarkStart w:id="37" w:name="_Toc515899163"/>
      <w:bookmarkStart w:id="38" w:name="_Toc515898652"/>
      <w:bookmarkStart w:id="39" w:name="_Toc515899164"/>
      <w:bookmarkStart w:id="40" w:name="_Toc515897376"/>
      <w:bookmarkStart w:id="41" w:name="_Toc515901093"/>
      <w:bookmarkStart w:id="42" w:name="_Toc515901261"/>
      <w:bookmarkStart w:id="43" w:name="_Toc515990271"/>
      <w:bookmarkStart w:id="44" w:name="_Toc515901260"/>
      <w:bookmarkStart w:id="45" w:name="_Toc515901092"/>
      <w:bookmarkStart w:id="46" w:name="_Toc515900755"/>
      <w:bookmarkStart w:id="47" w:name="_Toc515899628"/>
      <w:bookmarkStart w:id="48" w:name="_Toc515899316"/>
      <w:bookmarkStart w:id="49" w:name="_Toc515990270"/>
      <w:bookmarkStart w:id="50" w:name="_Toc516053116"/>
      <w:bookmarkStart w:id="51" w:name="_Toc515899475"/>
      <w:bookmarkStart w:id="52" w:name="_Toc516053285"/>
      <w:bookmarkStart w:id="53" w:name="_Toc516053898"/>
      <w:bookmarkStart w:id="54" w:name="_Toc515896094"/>
      <w:bookmarkStart w:id="55" w:name="_Toc515896606"/>
      <w:bookmarkStart w:id="56" w:name="_Toc515898397"/>
      <w:bookmarkStart w:id="57" w:name="_Toc515900924"/>
      <w:bookmarkStart w:id="58" w:name="_Toc515898142"/>
      <w:bookmarkStart w:id="59" w:name="_Toc515898910"/>
      <w:bookmarkStart w:id="60" w:name="_Toc515899317"/>
      <w:bookmarkStart w:id="61" w:name="_Toc515899165"/>
      <w:bookmarkStart w:id="62" w:name="_Toc515899476"/>
      <w:bookmarkStart w:id="63" w:name="_Toc515899629"/>
      <w:bookmarkStart w:id="64" w:name="_Toc515896351"/>
      <w:bookmarkStart w:id="65" w:name="_Toc515897631"/>
      <w:bookmarkStart w:id="66" w:name="_Toc515900756"/>
      <w:bookmarkStart w:id="67" w:name="_Toc515900925"/>
      <w:bookmarkStart w:id="68" w:name="_Toc515897121"/>
      <w:bookmarkStart w:id="69" w:name="_Toc515897887"/>
      <w:bookmarkStart w:id="70" w:name="_Toc515896096"/>
      <w:bookmarkStart w:id="71" w:name="_Toc515898653"/>
      <w:bookmarkStart w:id="72" w:name="_Toc515897123"/>
      <w:bookmarkStart w:id="73" w:name="_Toc515897378"/>
      <w:bookmarkStart w:id="74" w:name="_Toc515899318"/>
      <w:bookmarkStart w:id="75" w:name="_Toc515896608"/>
      <w:bookmarkStart w:id="76" w:name="_Toc515901262"/>
      <w:bookmarkStart w:id="77" w:name="_Toc515896353"/>
      <w:bookmarkStart w:id="78" w:name="_Toc515897633"/>
      <w:bookmarkStart w:id="79" w:name="_Toc515898911"/>
      <w:bookmarkStart w:id="80" w:name="_Toc515898143"/>
      <w:bookmarkStart w:id="81" w:name="_Toc516053286"/>
      <w:bookmarkStart w:id="82" w:name="_Toc515896095"/>
      <w:bookmarkStart w:id="83" w:name="_Toc516053117"/>
      <w:bookmarkStart w:id="84" w:name="_Toc515897122"/>
      <w:bookmarkStart w:id="85" w:name="_Toc515897888"/>
      <w:bookmarkStart w:id="86" w:name="_Toc515900926"/>
      <w:bookmarkStart w:id="87" w:name="_Toc516053899"/>
      <w:bookmarkStart w:id="88" w:name="_Toc516053118"/>
      <w:bookmarkStart w:id="89" w:name="_Toc515896607"/>
      <w:bookmarkStart w:id="90" w:name="_Toc515899166"/>
      <w:bookmarkStart w:id="91" w:name="_Toc515896352"/>
      <w:bookmarkStart w:id="92" w:name="_Toc516053287"/>
      <w:bookmarkStart w:id="93" w:name="_Toc515899477"/>
      <w:bookmarkStart w:id="94" w:name="_Toc515897632"/>
      <w:bookmarkStart w:id="95" w:name="_Toc515899630"/>
      <w:bookmarkStart w:id="96" w:name="_Toc515990272"/>
      <w:bookmarkStart w:id="97" w:name="_Toc515898398"/>
      <w:bookmarkStart w:id="98" w:name="_Toc515900757"/>
      <w:bookmarkStart w:id="99" w:name="_Toc515901094"/>
      <w:bookmarkStart w:id="100" w:name="_Toc516053900"/>
      <w:bookmarkStart w:id="101" w:name="_Toc515897377"/>
      <w:bookmarkStart w:id="102" w:name="_Toc515898912"/>
      <w:bookmarkStart w:id="103" w:name="_Toc515990273"/>
      <w:bookmarkStart w:id="104" w:name="_Toc515897634"/>
      <w:bookmarkStart w:id="105" w:name="_Toc515898399"/>
      <w:bookmarkStart w:id="106" w:name="_Toc515899478"/>
      <w:bookmarkStart w:id="107" w:name="_Toc515896609"/>
      <w:bookmarkStart w:id="108" w:name="_Toc515897124"/>
      <w:bookmarkStart w:id="109" w:name="_Toc515898145"/>
      <w:bookmarkStart w:id="110" w:name="_Toc515897890"/>
      <w:bookmarkStart w:id="111" w:name="_Toc515898655"/>
      <w:bookmarkStart w:id="112" w:name="_Toc516053119"/>
      <w:bookmarkStart w:id="113" w:name="_Toc515898913"/>
      <w:bookmarkStart w:id="114" w:name="_Toc515899168"/>
      <w:bookmarkStart w:id="115" w:name="_Toc516053288"/>
      <w:bookmarkStart w:id="116" w:name="_Toc515899632"/>
      <w:bookmarkStart w:id="117" w:name="_Toc515898654"/>
      <w:bookmarkStart w:id="118" w:name="_Toc515898144"/>
      <w:bookmarkStart w:id="119" w:name="_Toc515900927"/>
      <w:bookmarkStart w:id="120" w:name="_Toc515899319"/>
      <w:bookmarkStart w:id="121" w:name="_Toc515896097"/>
      <w:bookmarkStart w:id="122" w:name="_Toc515900758"/>
      <w:bookmarkStart w:id="123" w:name="_Toc515899320"/>
      <w:bookmarkStart w:id="124" w:name="_Toc515897379"/>
      <w:bookmarkStart w:id="125" w:name="_Toc515899167"/>
      <w:bookmarkStart w:id="126" w:name="_Toc515899631"/>
      <w:bookmarkStart w:id="127" w:name="_Toc515901095"/>
      <w:bookmarkStart w:id="128" w:name="_Toc515897889"/>
      <w:bookmarkStart w:id="129" w:name="_Toc515901263"/>
      <w:bookmarkStart w:id="130" w:name="_Toc516053901"/>
      <w:bookmarkStart w:id="131" w:name="_Toc515896354"/>
      <w:bookmarkStart w:id="132" w:name="_Toc515898400"/>
      <w:bookmarkStart w:id="133" w:name="_Toc515899479"/>
      <w:bookmarkStart w:id="134" w:name="_Toc515897891"/>
      <w:bookmarkStart w:id="135" w:name="_Toc515898401"/>
      <w:bookmarkStart w:id="136" w:name="_Toc515898914"/>
      <w:bookmarkStart w:id="137" w:name="_Toc516053902"/>
      <w:bookmarkStart w:id="138" w:name="_Toc515899480"/>
      <w:bookmarkStart w:id="139" w:name="_Toc515900759"/>
      <w:bookmarkStart w:id="140" w:name="_Toc515897380"/>
      <w:bookmarkStart w:id="141" w:name="_Toc515898656"/>
      <w:bookmarkStart w:id="142" w:name="_Toc515897125"/>
      <w:bookmarkStart w:id="143" w:name="_Toc515899321"/>
      <w:bookmarkStart w:id="144" w:name="_Toc515898146"/>
      <w:bookmarkStart w:id="145" w:name="_Toc515899169"/>
      <w:bookmarkStart w:id="146" w:name="_Toc515900760"/>
      <w:bookmarkStart w:id="147" w:name="_Toc515900929"/>
      <w:bookmarkStart w:id="148" w:name="_Toc515990274"/>
      <w:bookmarkStart w:id="149" w:name="_Toc516053290"/>
      <w:bookmarkStart w:id="150" w:name="_Toc516053903"/>
      <w:bookmarkStart w:id="151" w:name="_Toc515896099"/>
      <w:bookmarkStart w:id="152" w:name="_Toc515899633"/>
      <w:bookmarkStart w:id="153" w:name="_Toc515901097"/>
      <w:bookmarkStart w:id="154" w:name="_Toc515900928"/>
      <w:bookmarkStart w:id="155" w:name="_Toc515901265"/>
      <w:bookmarkStart w:id="156" w:name="_Toc516053120"/>
      <w:bookmarkStart w:id="157" w:name="_Toc515901264"/>
      <w:bookmarkStart w:id="158" w:name="_Toc516053289"/>
      <w:bookmarkStart w:id="159" w:name="_Toc515896355"/>
      <w:bookmarkStart w:id="160" w:name="_Toc515990275"/>
      <w:bookmarkStart w:id="161" w:name="_Toc516053121"/>
      <w:bookmarkStart w:id="162" w:name="_Toc515896098"/>
      <w:bookmarkStart w:id="163" w:name="_Toc515897635"/>
      <w:bookmarkStart w:id="164" w:name="_Toc515901096"/>
      <w:bookmarkStart w:id="165" w:name="_Toc515896610"/>
      <w:bookmarkStart w:id="166" w:name="_Toc516053291"/>
      <w:bookmarkStart w:id="167" w:name="_Toc515896612"/>
      <w:bookmarkStart w:id="168" w:name="_Toc515897382"/>
      <w:bookmarkStart w:id="169" w:name="_Toc515901266"/>
      <w:bookmarkStart w:id="170" w:name="_Toc515897893"/>
      <w:bookmarkStart w:id="171" w:name="_Toc515897892"/>
      <w:bookmarkStart w:id="172" w:name="_Toc515899170"/>
      <w:bookmarkStart w:id="173" w:name="_Toc515897636"/>
      <w:bookmarkStart w:id="174" w:name="_Toc516053904"/>
      <w:bookmarkStart w:id="175" w:name="_Toc515898147"/>
      <w:bookmarkStart w:id="176" w:name="_Toc515896100"/>
      <w:bookmarkStart w:id="177" w:name="_Toc515896356"/>
      <w:bookmarkStart w:id="178" w:name="_Toc515897127"/>
      <w:bookmarkStart w:id="179" w:name="_Toc515897637"/>
      <w:bookmarkStart w:id="180" w:name="_Toc515900761"/>
      <w:bookmarkStart w:id="181" w:name="_Toc515898148"/>
      <w:bookmarkStart w:id="182" w:name="_Toc515898402"/>
      <w:bookmarkStart w:id="183" w:name="_Toc515898403"/>
      <w:bookmarkStart w:id="184" w:name="_Toc515896611"/>
      <w:bookmarkStart w:id="185" w:name="_Toc515898658"/>
      <w:bookmarkStart w:id="186" w:name="_Toc515898915"/>
      <w:bookmarkStart w:id="187" w:name="_Toc515899322"/>
      <w:bookmarkStart w:id="188" w:name="_Toc515897381"/>
      <w:bookmarkStart w:id="189" w:name="_Toc515899634"/>
      <w:bookmarkStart w:id="190" w:name="_Toc515900930"/>
      <w:bookmarkStart w:id="191" w:name="_Toc515901098"/>
      <w:bookmarkStart w:id="192" w:name="_Toc516053122"/>
      <w:bookmarkStart w:id="193" w:name="_Toc515897126"/>
      <w:bookmarkStart w:id="194" w:name="_Toc515990276"/>
      <w:bookmarkStart w:id="195" w:name="_Toc515896357"/>
      <w:bookmarkStart w:id="196" w:name="_Toc515899481"/>
      <w:bookmarkStart w:id="197" w:name="_Toc515898657"/>
      <w:bookmarkStart w:id="198" w:name="_Toc515898149"/>
      <w:bookmarkStart w:id="199" w:name="_Toc515899171"/>
      <w:bookmarkStart w:id="200" w:name="_Toc515899323"/>
      <w:bookmarkStart w:id="201" w:name="_Toc515990277"/>
      <w:bookmarkStart w:id="202" w:name="_Toc515898404"/>
      <w:bookmarkStart w:id="203" w:name="_Toc515898659"/>
      <w:bookmarkStart w:id="204" w:name="_Toc515898917"/>
      <w:bookmarkStart w:id="205" w:name="_Toc515896358"/>
      <w:bookmarkStart w:id="206" w:name="_Toc515899483"/>
      <w:bookmarkStart w:id="207" w:name="_Toc515899636"/>
      <w:bookmarkStart w:id="208" w:name="_Toc515897383"/>
      <w:bookmarkStart w:id="209" w:name="_Toc516053123"/>
      <w:bookmarkStart w:id="210" w:name="_Toc515899172"/>
      <w:bookmarkStart w:id="211" w:name="_Toc515899324"/>
      <w:bookmarkStart w:id="212" w:name="_Toc515900763"/>
      <w:bookmarkStart w:id="213" w:name="_Toc515900932"/>
      <w:bookmarkStart w:id="214" w:name="_Toc515901100"/>
      <w:bookmarkStart w:id="215" w:name="_Toc515901268"/>
      <w:bookmarkStart w:id="216" w:name="_Toc515898916"/>
      <w:bookmarkStart w:id="217" w:name="_Toc515899482"/>
      <w:bookmarkStart w:id="218" w:name="_Toc515899635"/>
      <w:bookmarkStart w:id="219" w:name="_Toc515901099"/>
      <w:bookmarkStart w:id="220" w:name="_Toc516053292"/>
      <w:bookmarkStart w:id="221" w:name="_Toc515896101"/>
      <w:bookmarkStart w:id="222" w:name="_Toc515896613"/>
      <w:bookmarkStart w:id="223" w:name="_Toc515901267"/>
      <w:bookmarkStart w:id="224" w:name="_Toc515900762"/>
      <w:bookmarkStart w:id="225" w:name="_Toc515900931"/>
      <w:bookmarkStart w:id="226" w:name="_Toc516053905"/>
      <w:bookmarkStart w:id="227" w:name="_Toc515897128"/>
      <w:bookmarkStart w:id="228" w:name="_Toc515897638"/>
      <w:bookmarkStart w:id="229" w:name="_Toc515897894"/>
      <w:bookmarkStart w:id="230" w:name="_Toc516053294"/>
      <w:bookmarkStart w:id="231" w:name="_Toc515897384"/>
      <w:bookmarkStart w:id="232" w:name="_Toc515898918"/>
      <w:bookmarkStart w:id="233" w:name="_Toc516053124"/>
      <w:bookmarkStart w:id="234" w:name="_Toc516053293"/>
      <w:bookmarkStart w:id="235" w:name="_Toc515898150"/>
      <w:bookmarkStart w:id="236" w:name="_Toc515899637"/>
      <w:bookmarkStart w:id="237" w:name="_Toc515900764"/>
      <w:bookmarkStart w:id="238" w:name="_Toc516053906"/>
      <w:bookmarkStart w:id="239" w:name="_Toc515897639"/>
      <w:bookmarkStart w:id="240" w:name="_Toc515896614"/>
      <w:bookmarkStart w:id="241" w:name="_Toc515896359"/>
      <w:bookmarkStart w:id="242" w:name="_Toc515899325"/>
      <w:bookmarkStart w:id="243" w:name="_Toc515990279"/>
      <w:bookmarkStart w:id="244" w:name="_Toc515898405"/>
      <w:bookmarkStart w:id="245" w:name="_Toc515896103"/>
      <w:bookmarkStart w:id="246" w:name="_Toc515896360"/>
      <w:bookmarkStart w:id="247" w:name="_Toc516053907"/>
      <w:bookmarkStart w:id="248" w:name="_Toc515897130"/>
      <w:bookmarkStart w:id="249" w:name="_Toc515897895"/>
      <w:bookmarkStart w:id="250" w:name="_Toc515898660"/>
      <w:bookmarkStart w:id="251" w:name="_Toc515900933"/>
      <w:bookmarkStart w:id="252" w:name="_Toc515990278"/>
      <w:bookmarkStart w:id="253" w:name="_Toc515897385"/>
      <w:bookmarkStart w:id="254" w:name="_Toc515896102"/>
      <w:bookmarkStart w:id="255" w:name="_Toc515896615"/>
      <w:bookmarkStart w:id="256" w:name="_Toc515899173"/>
      <w:bookmarkStart w:id="257" w:name="_Toc515897129"/>
      <w:bookmarkStart w:id="258" w:name="_Toc515901101"/>
      <w:bookmarkStart w:id="259" w:name="_Toc515901269"/>
      <w:bookmarkStart w:id="260" w:name="_Toc515899484"/>
      <w:bookmarkStart w:id="261" w:name="_Toc516053125"/>
      <w:bookmarkStart w:id="262" w:name="_Toc515901102"/>
      <w:bookmarkStart w:id="263" w:name="_Toc515896361"/>
      <w:bookmarkStart w:id="264" w:name="_Toc515898920"/>
      <w:bookmarkStart w:id="265" w:name="_Toc515898151"/>
      <w:bookmarkStart w:id="266" w:name="_Toc515899174"/>
      <w:bookmarkStart w:id="267" w:name="_Toc515899175"/>
      <w:bookmarkStart w:id="268" w:name="_Toc515897131"/>
      <w:bookmarkStart w:id="269" w:name="_Toc515899327"/>
      <w:bookmarkStart w:id="270" w:name="_Toc515900934"/>
      <w:bookmarkStart w:id="271" w:name="_Toc516053295"/>
      <w:bookmarkStart w:id="272" w:name="_Toc515899326"/>
      <w:bookmarkStart w:id="273" w:name="_Toc515896616"/>
      <w:bookmarkStart w:id="274" w:name="_Toc515897897"/>
      <w:bookmarkStart w:id="275" w:name="_Toc515896104"/>
      <w:bookmarkStart w:id="276" w:name="_Toc515898152"/>
      <w:bookmarkStart w:id="277" w:name="_Toc515899486"/>
      <w:bookmarkStart w:id="278" w:name="_Toc515899485"/>
      <w:bookmarkStart w:id="279" w:name="_Toc515897896"/>
      <w:bookmarkStart w:id="280" w:name="_Toc516053126"/>
      <w:bookmarkStart w:id="281" w:name="_Toc515990280"/>
      <w:bookmarkStart w:id="282" w:name="_Toc515897386"/>
      <w:bookmarkStart w:id="283" w:name="_Toc515897640"/>
      <w:bookmarkStart w:id="284" w:name="_Toc515898661"/>
      <w:bookmarkStart w:id="285" w:name="_Toc515899638"/>
      <w:bookmarkStart w:id="286" w:name="_Toc515898406"/>
      <w:bookmarkStart w:id="287" w:name="_Toc515898919"/>
      <w:bookmarkStart w:id="288" w:name="_Toc515901270"/>
      <w:bookmarkStart w:id="289" w:name="_Toc516053908"/>
      <w:bookmarkStart w:id="290" w:name="_Toc515897641"/>
      <w:bookmarkStart w:id="291" w:name="_Toc515900765"/>
      <w:bookmarkStart w:id="292" w:name="_Toc515898407"/>
      <w:bookmarkStart w:id="293" w:name="_Toc515898662"/>
      <w:bookmarkStart w:id="294" w:name="_Toc515900766"/>
      <w:bookmarkStart w:id="295" w:name="_Toc516053296"/>
      <w:bookmarkStart w:id="296" w:name="_Toc515899639"/>
      <w:bookmarkStart w:id="297" w:name="_Toc516053127"/>
      <w:bookmarkStart w:id="298" w:name="_Toc515899176"/>
      <w:bookmarkStart w:id="299" w:name="_Toc515899487"/>
      <w:bookmarkStart w:id="300" w:name="_Toc515900935"/>
      <w:bookmarkStart w:id="301" w:name="_Toc515990281"/>
      <w:bookmarkStart w:id="302" w:name="_Toc516053909"/>
      <w:bookmarkStart w:id="303" w:name="_Toc515897898"/>
      <w:bookmarkStart w:id="304" w:name="_Toc515899328"/>
      <w:bookmarkStart w:id="305" w:name="_Toc515899640"/>
      <w:bookmarkStart w:id="306" w:name="_Toc515900767"/>
      <w:bookmarkStart w:id="307" w:name="_Toc515901104"/>
      <w:bookmarkStart w:id="308" w:name="_Toc515898408"/>
      <w:bookmarkStart w:id="309" w:name="_Toc515900936"/>
      <w:bookmarkStart w:id="310" w:name="_Toc515897387"/>
      <w:bookmarkStart w:id="311" w:name="_Toc515898663"/>
      <w:bookmarkStart w:id="312" w:name="_Toc515901272"/>
      <w:bookmarkStart w:id="313" w:name="_Toc515990282"/>
      <w:bookmarkStart w:id="314" w:name="_Toc516053128"/>
      <w:bookmarkStart w:id="315" w:name="_Toc515901271"/>
      <w:bookmarkStart w:id="316" w:name="_Toc516053297"/>
      <w:bookmarkStart w:id="317" w:name="_Toc515896362"/>
      <w:bookmarkStart w:id="318" w:name="_Toc516053910"/>
      <w:bookmarkStart w:id="319" w:name="_Toc515901103"/>
      <w:bookmarkStart w:id="320" w:name="_Toc515896105"/>
      <w:bookmarkStart w:id="321" w:name="_Toc515896617"/>
      <w:bookmarkStart w:id="322" w:name="_Toc515897132"/>
      <w:bookmarkStart w:id="323" w:name="_Toc515897642"/>
      <w:bookmarkStart w:id="324" w:name="_Toc515898153"/>
      <w:bookmarkStart w:id="325" w:name="_Toc515898921"/>
      <w:bookmarkStart w:id="326" w:name="_Toc515898154"/>
      <w:bookmarkStart w:id="327" w:name="_Toc515897900"/>
      <w:bookmarkStart w:id="328" w:name="_Toc515900937"/>
      <w:bookmarkStart w:id="329" w:name="_Toc515898410"/>
      <w:bookmarkStart w:id="330" w:name="_Toc515896363"/>
      <w:bookmarkStart w:id="331" w:name="_Toc515899488"/>
      <w:bookmarkStart w:id="332" w:name="_Toc515899641"/>
      <w:bookmarkStart w:id="333" w:name="_Toc515901273"/>
      <w:bookmarkStart w:id="334" w:name="_Toc515901105"/>
      <w:bookmarkStart w:id="335" w:name="_Toc516053129"/>
      <w:bookmarkStart w:id="336" w:name="_Toc515898409"/>
      <w:bookmarkStart w:id="337" w:name="_Toc516053298"/>
      <w:bookmarkStart w:id="338" w:name="_Toc516053911"/>
      <w:bookmarkStart w:id="339" w:name="_Toc515898664"/>
      <w:bookmarkStart w:id="340" w:name="_Toc515897134"/>
      <w:bookmarkStart w:id="341" w:name="_Toc515897388"/>
      <w:bookmarkStart w:id="342" w:name="_Toc515899177"/>
      <w:bookmarkStart w:id="343" w:name="_Toc515896107"/>
      <w:bookmarkStart w:id="344" w:name="_Toc515896106"/>
      <w:bookmarkStart w:id="345" w:name="_Toc515898155"/>
      <w:bookmarkStart w:id="346" w:name="_Toc515897133"/>
      <w:bookmarkStart w:id="347" w:name="_Toc515896619"/>
      <w:bookmarkStart w:id="348" w:name="_Toc515900768"/>
      <w:bookmarkStart w:id="349" w:name="_Toc515897643"/>
      <w:bookmarkStart w:id="350" w:name="_Toc515896618"/>
      <w:bookmarkStart w:id="351" w:name="_Toc515897899"/>
      <w:bookmarkStart w:id="352" w:name="_Toc515898922"/>
      <w:bookmarkStart w:id="353" w:name="_Toc515899329"/>
      <w:bookmarkStart w:id="354" w:name="_Toc515990283"/>
      <w:bookmarkStart w:id="355" w:name="_Toc515897389"/>
      <w:bookmarkStart w:id="356" w:name="_Toc515897644"/>
      <w:bookmarkStart w:id="357" w:name="_Toc515896364"/>
      <w:bookmarkStart w:id="358" w:name="_Toc515990284"/>
      <w:bookmarkStart w:id="359" w:name="_Toc516053299"/>
      <w:bookmarkStart w:id="360" w:name="_Toc515896365"/>
      <w:bookmarkStart w:id="361" w:name="_Toc515898923"/>
      <w:bookmarkStart w:id="362" w:name="_Toc515897135"/>
      <w:bookmarkStart w:id="363" w:name="_Toc515900769"/>
      <w:bookmarkStart w:id="364" w:name="_Toc515897390"/>
      <w:bookmarkStart w:id="365" w:name="_Toc516053130"/>
      <w:bookmarkStart w:id="366" w:name="_Toc515899642"/>
      <w:bookmarkStart w:id="367" w:name="_Toc515896108"/>
      <w:bookmarkStart w:id="368" w:name="_Toc515901274"/>
      <w:bookmarkStart w:id="369" w:name="_Toc516053912"/>
      <w:bookmarkStart w:id="370" w:name="_Toc515899179"/>
      <w:bookmarkStart w:id="371" w:name="_Toc515899331"/>
      <w:bookmarkStart w:id="372" w:name="_Toc515899643"/>
      <w:bookmarkStart w:id="373" w:name="_Toc515900770"/>
      <w:bookmarkStart w:id="374" w:name="_Toc515900939"/>
      <w:bookmarkStart w:id="375" w:name="_Toc515901107"/>
      <w:bookmarkStart w:id="376" w:name="_Toc515896620"/>
      <w:bookmarkStart w:id="377" w:name="_Toc515897645"/>
      <w:bookmarkStart w:id="378" w:name="_Toc515897901"/>
      <w:bookmarkStart w:id="379" w:name="_Toc515898666"/>
      <w:bookmarkStart w:id="380" w:name="_Toc515898665"/>
      <w:bookmarkStart w:id="381" w:name="_Toc515899330"/>
      <w:bookmarkStart w:id="382" w:name="_Toc515899490"/>
      <w:bookmarkStart w:id="383" w:name="_Toc515898924"/>
      <w:bookmarkStart w:id="384" w:name="_Toc515898156"/>
      <w:bookmarkStart w:id="385" w:name="_Toc515898411"/>
      <w:bookmarkStart w:id="386" w:name="_Toc515899178"/>
      <w:bookmarkStart w:id="387" w:name="_Toc515900938"/>
      <w:bookmarkStart w:id="388" w:name="_Toc515899489"/>
      <w:bookmarkStart w:id="389" w:name="_Toc515901106"/>
      <w:bookmarkStart w:id="390" w:name="_Toc515898925"/>
      <w:bookmarkStart w:id="391" w:name="_Toc515899332"/>
      <w:bookmarkStart w:id="392" w:name="_Toc516053914"/>
      <w:bookmarkStart w:id="393" w:name="_Toc515900940"/>
      <w:bookmarkStart w:id="394" w:name="_Toc515896367"/>
      <w:bookmarkStart w:id="395" w:name="_Toc515896622"/>
      <w:bookmarkStart w:id="396" w:name="_Toc515897137"/>
      <w:bookmarkStart w:id="397" w:name="_Toc516053131"/>
      <w:bookmarkStart w:id="398" w:name="_Toc515899180"/>
      <w:bookmarkStart w:id="399" w:name="_Toc515990286"/>
      <w:bookmarkStart w:id="400" w:name="_Toc515896109"/>
      <w:bookmarkStart w:id="401" w:name="_Toc515899491"/>
      <w:bookmarkStart w:id="402" w:name="_Toc515898157"/>
      <w:bookmarkStart w:id="403" w:name="_Toc515898412"/>
      <w:bookmarkStart w:id="404" w:name="_Toc515901276"/>
      <w:bookmarkStart w:id="405" w:name="_Toc515896110"/>
      <w:bookmarkStart w:id="406" w:name="_Toc516053132"/>
      <w:bookmarkStart w:id="407" w:name="_Toc515901108"/>
      <w:bookmarkStart w:id="408" w:name="_Toc516053301"/>
      <w:bookmarkStart w:id="409" w:name="_Toc515896366"/>
      <w:bookmarkStart w:id="410" w:name="_Toc516053913"/>
      <w:bookmarkStart w:id="411" w:name="_Toc515896621"/>
      <w:bookmarkStart w:id="412" w:name="_Toc515990285"/>
      <w:bookmarkStart w:id="413" w:name="_Toc515900771"/>
      <w:bookmarkStart w:id="414" w:name="_Toc516053300"/>
      <w:bookmarkStart w:id="415" w:name="_Toc515897391"/>
      <w:bookmarkStart w:id="416" w:name="_Toc515897136"/>
      <w:bookmarkStart w:id="417" w:name="_Toc515901275"/>
      <w:bookmarkStart w:id="418" w:name="_Toc515897646"/>
      <w:bookmarkStart w:id="419" w:name="_Toc515897902"/>
      <w:bookmarkStart w:id="420" w:name="_Toc515898667"/>
      <w:bookmarkStart w:id="421" w:name="_Toc515899644"/>
      <w:bookmarkStart w:id="422" w:name="_Toc515897628"/>
      <w:bookmarkStart w:id="423" w:name="_Toc515990268"/>
      <w:bookmarkStart w:id="424" w:name="_Toc515901258"/>
      <w:bookmarkStart w:id="425" w:name="_Toc515896091"/>
      <w:bookmarkStart w:id="426" w:name="_Toc515898139"/>
      <w:bookmarkStart w:id="427" w:name="_Toc515899162"/>
      <w:bookmarkStart w:id="428" w:name="_Toc515899314"/>
      <w:bookmarkStart w:id="429" w:name="_Toc515897884"/>
      <w:bookmarkStart w:id="430" w:name="_Toc515898649"/>
      <w:bookmarkStart w:id="431" w:name="_Toc515899473"/>
      <w:bookmarkStart w:id="432" w:name="_Toc515901090"/>
      <w:bookmarkStart w:id="433" w:name="_Toc516053283"/>
      <w:bookmarkStart w:id="434" w:name="_Toc515900753"/>
      <w:bookmarkStart w:id="435" w:name="_Toc516053114"/>
      <w:bookmarkStart w:id="436" w:name="_Toc516053896"/>
      <w:bookmarkStart w:id="437" w:name="_Toc515896603"/>
      <w:bookmarkStart w:id="438" w:name="_Toc515896349"/>
      <w:bookmarkStart w:id="439" w:name="_Toc515897118"/>
      <w:bookmarkStart w:id="440" w:name="_Toc515896348"/>
      <w:bookmarkStart w:id="441" w:name="_Toc515897373"/>
      <w:bookmarkStart w:id="442" w:name="_Toc515900922"/>
      <w:bookmarkStart w:id="443" w:name="_Toc515898394"/>
      <w:bookmarkStart w:id="444" w:name="_Toc515896092"/>
      <w:bookmarkStart w:id="445" w:name="_Toc515899626"/>
      <w:bookmarkStart w:id="446" w:name="_Toc515898907"/>
      <w:bookmarkStart w:id="447" w:name="_Toc515896391"/>
      <w:bookmarkStart w:id="448" w:name="_Toc515897161"/>
      <w:bookmarkStart w:id="449" w:name="_Toc516053156"/>
      <w:bookmarkStart w:id="450" w:name="_Toc515898437"/>
      <w:bookmarkStart w:id="451" w:name="_Toc515898950"/>
      <w:bookmarkStart w:id="452" w:name="_Toc515899205"/>
      <w:bookmarkStart w:id="453" w:name="_Toc515899669"/>
      <w:bookmarkStart w:id="454" w:name="_Toc515897416"/>
      <w:bookmarkStart w:id="455" w:name="_Toc515899668"/>
      <w:bookmarkStart w:id="456" w:name="_Toc515900795"/>
      <w:bookmarkStart w:id="457" w:name="_Toc515896646"/>
      <w:bookmarkStart w:id="458" w:name="_Toc515900796"/>
      <w:bookmarkStart w:id="459" w:name="_Toc515901301"/>
      <w:bookmarkStart w:id="460" w:name="_Toc515901300"/>
      <w:bookmarkStart w:id="461" w:name="_Toc515900964"/>
      <w:bookmarkStart w:id="462" w:name="_Toc515990311"/>
      <w:bookmarkStart w:id="463" w:name="_Toc516053326"/>
      <w:bookmarkStart w:id="464" w:name="_Toc516053939"/>
      <w:bookmarkStart w:id="465" w:name="_Toc515898692"/>
      <w:bookmarkStart w:id="466" w:name="_Toc515899357"/>
      <w:bookmarkStart w:id="467" w:name="_Toc515899516"/>
      <w:bookmarkStart w:id="468" w:name="_Toc515900965"/>
      <w:bookmarkStart w:id="469" w:name="_Toc515897671"/>
      <w:bookmarkStart w:id="470" w:name="_Toc516053157"/>
      <w:bookmarkStart w:id="471" w:name="_Toc515898182"/>
      <w:bookmarkStart w:id="472" w:name="_Toc515901133"/>
      <w:bookmarkStart w:id="473" w:name="_Toc515901132"/>
      <w:bookmarkStart w:id="474" w:name="_Toc516053325"/>
      <w:bookmarkStart w:id="475" w:name="_Toc515897927"/>
      <w:bookmarkStart w:id="476" w:name="_Toc515896134"/>
      <w:bookmarkStart w:id="477" w:name="_Toc515990310"/>
      <w:bookmarkStart w:id="478" w:name="_Toc516053938"/>
      <w:bookmarkStart w:id="479" w:name="_Toc515899517"/>
      <w:bookmarkStart w:id="480" w:name="_Toc515900797"/>
      <w:bookmarkStart w:id="481" w:name="_Toc515897418"/>
      <w:bookmarkStart w:id="482" w:name="_Toc515990312"/>
      <w:bookmarkStart w:id="483" w:name="_Toc515897673"/>
      <w:bookmarkStart w:id="484" w:name="_Toc515897929"/>
      <w:bookmarkStart w:id="485" w:name="_Toc515898184"/>
      <w:bookmarkStart w:id="486" w:name="_Toc515896135"/>
      <w:bookmarkStart w:id="487" w:name="_Toc515899670"/>
      <w:bookmarkStart w:id="488" w:name="_Toc516053940"/>
      <w:bookmarkStart w:id="489" w:name="_Toc515897162"/>
      <w:bookmarkStart w:id="490" w:name="_Toc515900966"/>
      <w:bookmarkStart w:id="491" w:name="_Toc515898951"/>
      <w:bookmarkStart w:id="492" w:name="_Toc515899206"/>
      <w:bookmarkStart w:id="493" w:name="_Toc516053327"/>
      <w:bookmarkStart w:id="494" w:name="_Toc515898439"/>
      <w:bookmarkStart w:id="495" w:name="_Toc515896136"/>
      <w:bookmarkStart w:id="496" w:name="_Toc516053158"/>
      <w:bookmarkStart w:id="497" w:name="_Toc515896393"/>
      <w:bookmarkStart w:id="498" w:name="_Toc515897417"/>
      <w:bookmarkStart w:id="499" w:name="_Toc515896647"/>
      <w:bookmarkStart w:id="500" w:name="_Toc515897672"/>
      <w:bookmarkStart w:id="501" w:name="_Toc515901302"/>
      <w:bookmarkStart w:id="502" w:name="_Toc515896648"/>
      <w:bookmarkStart w:id="503" w:name="_Toc515896392"/>
      <w:bookmarkStart w:id="504" w:name="_Toc515898183"/>
      <w:bookmarkStart w:id="505" w:name="_Toc515897928"/>
      <w:bookmarkStart w:id="506" w:name="_Toc515898438"/>
      <w:bookmarkStart w:id="507" w:name="_Toc515899358"/>
      <w:bookmarkStart w:id="508" w:name="_Toc515898693"/>
      <w:bookmarkStart w:id="509" w:name="_Toc515901134"/>
      <w:bookmarkStart w:id="510" w:name="_Toc515897163"/>
      <w:bookmarkStart w:id="511" w:name="_Toc515899359"/>
      <w:bookmarkStart w:id="512" w:name="_Toc515896137"/>
      <w:bookmarkStart w:id="513" w:name="_Toc516053328"/>
      <w:bookmarkStart w:id="514" w:name="_Toc515900967"/>
      <w:bookmarkStart w:id="515" w:name="_Toc516053159"/>
      <w:bookmarkStart w:id="516" w:name="_Toc515897674"/>
      <w:bookmarkStart w:id="517" w:name="_Toc515899518"/>
      <w:bookmarkStart w:id="518" w:name="_Toc515899207"/>
      <w:bookmarkStart w:id="519" w:name="_Toc515896649"/>
      <w:bookmarkStart w:id="520" w:name="_Toc515897419"/>
      <w:bookmarkStart w:id="521" w:name="_Toc515898695"/>
      <w:bookmarkStart w:id="522" w:name="_Toc515898953"/>
      <w:bookmarkStart w:id="523" w:name="_Toc515899208"/>
      <w:bookmarkStart w:id="524" w:name="_Toc515899519"/>
      <w:bookmarkStart w:id="525" w:name="_Toc515901136"/>
      <w:bookmarkStart w:id="526" w:name="_Toc515901303"/>
      <w:bookmarkStart w:id="527" w:name="_Toc515896394"/>
      <w:bookmarkStart w:id="528" w:name="_Toc515899672"/>
      <w:bookmarkStart w:id="529" w:name="_Toc515898440"/>
      <w:bookmarkStart w:id="530" w:name="_Toc515900799"/>
      <w:bookmarkStart w:id="531" w:name="_Toc515898694"/>
      <w:bookmarkStart w:id="532" w:name="_Toc515899671"/>
      <w:bookmarkStart w:id="533" w:name="_Toc515990313"/>
      <w:bookmarkStart w:id="534" w:name="_Toc515897930"/>
      <w:bookmarkStart w:id="535" w:name="_Toc515898952"/>
      <w:bookmarkStart w:id="536" w:name="_Toc515898185"/>
      <w:bookmarkStart w:id="537" w:name="_Toc515897164"/>
      <w:bookmarkStart w:id="538" w:name="_Toc515899360"/>
      <w:bookmarkStart w:id="539" w:name="_Toc515900968"/>
      <w:bookmarkStart w:id="540" w:name="_Toc515901135"/>
      <w:bookmarkStart w:id="541" w:name="_Toc516053941"/>
      <w:bookmarkStart w:id="542" w:name="_Toc515900798"/>
      <w:bookmarkStart w:id="543" w:name="_Toc515899673"/>
      <w:bookmarkStart w:id="544" w:name="_Toc515900800"/>
      <w:bookmarkStart w:id="545" w:name="_Toc515901304"/>
      <w:bookmarkStart w:id="546" w:name="_Toc515896650"/>
      <w:bookmarkStart w:id="547" w:name="_Toc515900969"/>
      <w:bookmarkStart w:id="548" w:name="_Toc515990315"/>
      <w:bookmarkStart w:id="549" w:name="_Toc516053161"/>
      <w:bookmarkStart w:id="550" w:name="_Toc515898186"/>
      <w:bookmarkStart w:id="551" w:name="_Toc516053330"/>
      <w:bookmarkStart w:id="552" w:name="_Toc516053943"/>
      <w:bookmarkStart w:id="553" w:name="_Toc515898954"/>
      <w:bookmarkStart w:id="554" w:name="_Toc515897165"/>
      <w:bookmarkStart w:id="555" w:name="_Toc515901137"/>
      <w:bookmarkStart w:id="556" w:name="_Toc515901305"/>
      <w:bookmarkStart w:id="557" w:name="_Toc515896139"/>
      <w:bookmarkStart w:id="558" w:name="_Toc515896396"/>
      <w:bookmarkStart w:id="559" w:name="_Toc515896651"/>
      <w:bookmarkStart w:id="560" w:name="_Toc515897166"/>
      <w:bookmarkStart w:id="561" w:name="_Toc515990314"/>
      <w:bookmarkStart w:id="562" w:name="_Toc516053160"/>
      <w:bookmarkStart w:id="563" w:name="_Toc515896138"/>
      <w:bookmarkStart w:id="564" w:name="_Toc515897420"/>
      <w:bookmarkStart w:id="565" w:name="_Toc515897931"/>
      <w:bookmarkStart w:id="566" w:name="_Toc515898696"/>
      <w:bookmarkStart w:id="567" w:name="_Toc515898441"/>
      <w:bookmarkStart w:id="568" w:name="_Toc515896395"/>
      <w:bookmarkStart w:id="569" w:name="_Toc516053329"/>
      <w:bookmarkStart w:id="570" w:name="_Toc516053942"/>
      <w:bookmarkStart w:id="571" w:name="_Toc515897675"/>
      <w:bookmarkStart w:id="572" w:name="_Toc515899209"/>
      <w:bookmarkStart w:id="573" w:name="_Toc515899361"/>
      <w:bookmarkStart w:id="574" w:name="_Toc515899520"/>
      <w:bookmarkStart w:id="575" w:name="_Toc515899674"/>
      <w:bookmarkStart w:id="576" w:name="_Toc515900801"/>
      <w:bookmarkStart w:id="577" w:name="_Toc515990316"/>
      <w:bookmarkStart w:id="578" w:name="_Toc516053944"/>
      <w:bookmarkStart w:id="579" w:name="_Toc515896140"/>
      <w:bookmarkStart w:id="580" w:name="_Toc515897422"/>
      <w:bookmarkStart w:id="581" w:name="_Toc516053162"/>
      <w:bookmarkStart w:id="582" w:name="_Toc515901306"/>
      <w:bookmarkStart w:id="583" w:name="_Toc515897932"/>
      <w:bookmarkStart w:id="584" w:name="_Toc515897677"/>
      <w:bookmarkStart w:id="585" w:name="_Toc515897676"/>
      <w:bookmarkStart w:id="586" w:name="_Toc515898188"/>
      <w:bookmarkStart w:id="587" w:name="_Toc515898698"/>
      <w:bookmarkStart w:id="588" w:name="_Toc515899211"/>
      <w:bookmarkStart w:id="589" w:name="_Toc515899363"/>
      <w:bookmarkStart w:id="590" w:name="_Toc515896652"/>
      <w:bookmarkStart w:id="591" w:name="_Toc515898187"/>
      <w:bookmarkStart w:id="592" w:name="_Toc515897421"/>
      <w:bookmarkStart w:id="593" w:name="_Toc515898442"/>
      <w:bookmarkStart w:id="594" w:name="_Toc515898955"/>
      <w:bookmarkStart w:id="595" w:name="_Toc515899521"/>
      <w:bookmarkStart w:id="596" w:name="_Toc515900970"/>
      <w:bookmarkStart w:id="597" w:name="_Toc515898697"/>
      <w:bookmarkStart w:id="598" w:name="_Toc516053331"/>
      <w:bookmarkStart w:id="599" w:name="_Toc515899210"/>
      <w:bookmarkStart w:id="600" w:name="_Toc515901138"/>
      <w:bookmarkStart w:id="601" w:name="_Toc515897167"/>
      <w:bookmarkStart w:id="602" w:name="_Toc515898443"/>
      <w:bookmarkStart w:id="603" w:name="_Toc515898956"/>
      <w:bookmarkStart w:id="604" w:name="_Toc515896397"/>
      <w:bookmarkStart w:id="605" w:name="_Toc515897933"/>
      <w:bookmarkStart w:id="606" w:name="_Toc515899362"/>
      <w:bookmarkStart w:id="607" w:name="_Toc515899676"/>
      <w:bookmarkStart w:id="608" w:name="_Toc516053163"/>
      <w:bookmarkStart w:id="609" w:name="_Toc515897934"/>
      <w:bookmarkStart w:id="610" w:name="_Toc515900803"/>
      <w:bookmarkStart w:id="611" w:name="_Toc515901140"/>
      <w:bookmarkStart w:id="612" w:name="_Toc515896398"/>
      <w:bookmarkStart w:id="613" w:name="_Toc515899523"/>
      <w:bookmarkStart w:id="614" w:name="_Toc515901307"/>
      <w:bookmarkStart w:id="615" w:name="_Toc515899364"/>
      <w:bookmarkStart w:id="616" w:name="_Toc515901139"/>
      <w:bookmarkStart w:id="617" w:name="_Toc515900971"/>
      <w:bookmarkStart w:id="618" w:name="_Toc515896141"/>
      <w:bookmarkStart w:id="619" w:name="_Toc515900972"/>
      <w:bookmarkStart w:id="620" w:name="_Toc515898444"/>
      <w:bookmarkStart w:id="621" w:name="_Toc515901308"/>
      <w:bookmarkStart w:id="622" w:name="_Toc516053945"/>
      <w:bookmarkStart w:id="623" w:name="_Toc516053332"/>
      <w:bookmarkStart w:id="624" w:name="_Toc516053164"/>
      <w:bookmarkStart w:id="625" w:name="_Toc515900802"/>
      <w:bookmarkStart w:id="626" w:name="_Toc516053333"/>
      <w:bookmarkStart w:id="627" w:name="_Toc515898189"/>
      <w:bookmarkStart w:id="628" w:name="_Toc515899522"/>
      <w:bookmarkStart w:id="629" w:name="_Toc515898957"/>
      <w:bookmarkStart w:id="630" w:name="_Toc515990318"/>
      <w:bookmarkStart w:id="631" w:name="_Toc515897168"/>
      <w:bookmarkStart w:id="632" w:name="_Toc515899675"/>
      <w:bookmarkStart w:id="633" w:name="_Toc515990317"/>
      <w:bookmarkStart w:id="634" w:name="_Toc515896653"/>
      <w:bookmarkStart w:id="635" w:name="_Toc515897423"/>
      <w:bookmarkStart w:id="636" w:name="_Toc515897678"/>
      <w:bookmarkStart w:id="637" w:name="_Toc515898699"/>
      <w:bookmarkStart w:id="638" w:name="_Toc515899212"/>
      <w:bookmarkStart w:id="639" w:name="_Toc515990319"/>
      <w:bookmarkStart w:id="640" w:name="_Toc515896399"/>
      <w:bookmarkStart w:id="641" w:name="_Toc515896654"/>
      <w:bookmarkStart w:id="642" w:name="_Toc515898700"/>
      <w:bookmarkStart w:id="643" w:name="_Toc516053165"/>
      <w:bookmarkStart w:id="644" w:name="_Toc516053334"/>
      <w:bookmarkStart w:id="645" w:name="_Toc516053947"/>
      <w:bookmarkStart w:id="646" w:name="_Toc515899677"/>
      <w:bookmarkStart w:id="647" w:name="_Toc515896143"/>
      <w:bookmarkStart w:id="648" w:name="_Toc515897170"/>
      <w:bookmarkStart w:id="649" w:name="_Toc515901141"/>
      <w:bookmarkStart w:id="650" w:name="_Toc515898958"/>
      <w:bookmarkStart w:id="651" w:name="_Toc515896400"/>
      <w:bookmarkStart w:id="652" w:name="_Toc515896655"/>
      <w:bookmarkStart w:id="653" w:name="_Toc515897425"/>
      <w:bookmarkStart w:id="654" w:name="_Toc515897680"/>
      <w:bookmarkStart w:id="655" w:name="_Toc515897936"/>
      <w:bookmarkStart w:id="656" w:name="_Toc515898191"/>
      <w:bookmarkStart w:id="657" w:name="_Toc515896142"/>
      <w:bookmarkStart w:id="658" w:name="_Toc515897169"/>
      <w:bookmarkStart w:id="659" w:name="_Toc515897424"/>
      <w:bookmarkStart w:id="660" w:name="_Toc515898190"/>
      <w:bookmarkStart w:id="661" w:name="_Toc515899213"/>
      <w:bookmarkStart w:id="662" w:name="_Toc515899524"/>
      <w:bookmarkStart w:id="663" w:name="_Toc515900804"/>
      <w:bookmarkStart w:id="664" w:name="_Toc515898445"/>
      <w:bookmarkStart w:id="665" w:name="_Toc515897679"/>
      <w:bookmarkStart w:id="666" w:name="_Toc515897935"/>
      <w:bookmarkStart w:id="667" w:name="_Toc516053946"/>
      <w:bookmarkStart w:id="668" w:name="_Toc515899365"/>
      <w:bookmarkStart w:id="669" w:name="_Toc515900973"/>
      <w:bookmarkStart w:id="670" w:name="_Toc515901309"/>
      <w:bookmarkStart w:id="671" w:name="_Toc516053335"/>
      <w:bookmarkStart w:id="672" w:name="_Toc516053948"/>
      <w:bookmarkStart w:id="673" w:name="_Toc515897171"/>
      <w:bookmarkStart w:id="674" w:name="_Toc515898959"/>
      <w:bookmarkStart w:id="675" w:name="_Toc515897937"/>
      <w:bookmarkStart w:id="676" w:name="_Toc515898192"/>
      <w:bookmarkStart w:id="677" w:name="_Toc515897426"/>
      <w:bookmarkStart w:id="678" w:name="_Toc515896656"/>
      <w:bookmarkStart w:id="679" w:name="_Toc515899525"/>
      <w:bookmarkStart w:id="680" w:name="_Toc515899215"/>
      <w:bookmarkStart w:id="681" w:name="_Toc515899366"/>
      <w:bookmarkStart w:id="682" w:name="_Toc515899367"/>
      <w:bookmarkStart w:id="683" w:name="_Toc515899526"/>
      <w:bookmarkStart w:id="684" w:name="_Toc515899679"/>
      <w:bookmarkStart w:id="685" w:name="_Toc515900975"/>
      <w:bookmarkStart w:id="686" w:name="_Toc515898702"/>
      <w:bookmarkStart w:id="687" w:name="_Toc515899678"/>
      <w:bookmarkStart w:id="688" w:name="_Toc515899214"/>
      <w:bookmarkStart w:id="689" w:name="_Toc515900805"/>
      <w:bookmarkStart w:id="690" w:name="_Toc515901142"/>
      <w:bookmarkStart w:id="691" w:name="_Toc516053166"/>
      <w:bookmarkStart w:id="692" w:name="_Toc515896144"/>
      <w:bookmarkStart w:id="693" w:name="_Toc515898701"/>
      <w:bookmarkStart w:id="694" w:name="_Toc515900974"/>
      <w:bookmarkStart w:id="695" w:name="_Toc515901310"/>
      <w:bookmarkStart w:id="696" w:name="_Toc515896401"/>
      <w:bookmarkStart w:id="697" w:name="_Toc515897681"/>
      <w:bookmarkStart w:id="698" w:name="_Toc515898960"/>
      <w:bookmarkStart w:id="699" w:name="_Toc515900806"/>
      <w:bookmarkStart w:id="700" w:name="_Toc515898447"/>
      <w:bookmarkStart w:id="701" w:name="_Toc515898446"/>
      <w:bookmarkStart w:id="702" w:name="_Toc515990320"/>
      <w:bookmarkStart w:id="703" w:name="_Toc515898448"/>
      <w:bookmarkStart w:id="704" w:name="_Toc516053950"/>
      <w:bookmarkStart w:id="705" w:name="_Toc515897172"/>
      <w:bookmarkStart w:id="706" w:name="_Toc515990321"/>
      <w:bookmarkStart w:id="707" w:name="_Toc515896146"/>
      <w:bookmarkStart w:id="708" w:name="_Toc515896403"/>
      <w:bookmarkStart w:id="709" w:name="_Toc515896658"/>
      <w:bookmarkStart w:id="710" w:name="_Toc515896657"/>
      <w:bookmarkStart w:id="711" w:name="_Toc515898193"/>
      <w:bookmarkStart w:id="712" w:name="_Toc515901311"/>
      <w:bookmarkStart w:id="713" w:name="_Toc515896145"/>
      <w:bookmarkStart w:id="714" w:name="_Toc515896402"/>
      <w:bookmarkStart w:id="715" w:name="_Toc515899216"/>
      <w:bookmarkStart w:id="716" w:name="_Toc515898703"/>
      <w:bookmarkStart w:id="717" w:name="_Toc515899368"/>
      <w:bookmarkStart w:id="718" w:name="_Toc515899527"/>
      <w:bookmarkStart w:id="719" w:name="_Toc515900807"/>
      <w:bookmarkStart w:id="720" w:name="_Toc515900976"/>
      <w:bookmarkStart w:id="721" w:name="_Toc516053949"/>
      <w:bookmarkStart w:id="722" w:name="_Toc515897938"/>
      <w:bookmarkStart w:id="723" w:name="_Toc515901144"/>
      <w:bookmarkStart w:id="724" w:name="_Toc516053167"/>
      <w:bookmarkStart w:id="725" w:name="_Toc515901312"/>
      <w:bookmarkStart w:id="726" w:name="_Toc515898961"/>
      <w:bookmarkStart w:id="727" w:name="_Toc515990322"/>
      <w:bookmarkStart w:id="728" w:name="_Toc516053336"/>
      <w:bookmarkStart w:id="729" w:name="_Toc515901143"/>
      <w:bookmarkStart w:id="730" w:name="_Toc515897427"/>
      <w:bookmarkStart w:id="731" w:name="_Toc515899680"/>
      <w:bookmarkStart w:id="732" w:name="_Toc516053168"/>
      <w:bookmarkStart w:id="733" w:name="_Toc516053337"/>
      <w:bookmarkStart w:id="734" w:name="_Toc515897682"/>
      <w:bookmarkStart w:id="735" w:name="_Toc515897429"/>
      <w:bookmarkStart w:id="736" w:name="_Toc515898963"/>
      <w:bookmarkStart w:id="737" w:name="_Toc515899681"/>
      <w:bookmarkStart w:id="738" w:name="_Toc515898194"/>
      <w:bookmarkStart w:id="739" w:name="_Toc515897939"/>
      <w:bookmarkStart w:id="740" w:name="_Toc515899217"/>
      <w:bookmarkStart w:id="741" w:name="_Toc515901313"/>
      <w:bookmarkStart w:id="742" w:name="_Toc515990323"/>
      <w:bookmarkStart w:id="743" w:name="_Toc515897173"/>
      <w:bookmarkStart w:id="744" w:name="_Toc515898704"/>
      <w:bookmarkStart w:id="745" w:name="_Toc515900977"/>
      <w:bookmarkStart w:id="746" w:name="_Toc515897683"/>
      <w:bookmarkStart w:id="747" w:name="_Toc515896147"/>
      <w:bookmarkStart w:id="748" w:name="_Toc515897684"/>
      <w:bookmarkStart w:id="749" w:name="_Toc515898195"/>
      <w:bookmarkStart w:id="750" w:name="_Toc515899218"/>
      <w:bookmarkStart w:id="751" w:name="_Toc515899528"/>
      <w:bookmarkStart w:id="752" w:name="_Toc515898449"/>
      <w:bookmarkStart w:id="753" w:name="_Toc515899369"/>
      <w:bookmarkStart w:id="754" w:name="_Toc515898962"/>
      <w:bookmarkStart w:id="755" w:name="_Toc516053169"/>
      <w:bookmarkStart w:id="756" w:name="_Toc515897174"/>
      <w:bookmarkStart w:id="757" w:name="_Toc515898450"/>
      <w:bookmarkStart w:id="758" w:name="_Toc515898705"/>
      <w:bookmarkStart w:id="759" w:name="_Toc515897428"/>
      <w:bookmarkStart w:id="760" w:name="_Toc515897940"/>
      <w:bookmarkStart w:id="761" w:name="_Toc515900808"/>
      <w:bookmarkStart w:id="762" w:name="_Toc516053338"/>
      <w:bookmarkStart w:id="763" w:name="_Toc516053951"/>
      <w:bookmarkStart w:id="764" w:name="_Toc515896404"/>
      <w:bookmarkStart w:id="765" w:name="_Toc515901145"/>
      <w:bookmarkStart w:id="766" w:name="_Toc515896659"/>
      <w:bookmarkStart w:id="767" w:name="_Toc516053339"/>
      <w:bookmarkStart w:id="768" w:name="_Toc515900979"/>
      <w:bookmarkStart w:id="769" w:name="_Toc515901315"/>
      <w:bookmarkStart w:id="770" w:name="_Toc515900809"/>
      <w:bookmarkStart w:id="771" w:name="_Toc515900810"/>
      <w:bookmarkStart w:id="772" w:name="_Toc515990325"/>
      <w:bookmarkStart w:id="773" w:name="_Toc515897685"/>
      <w:bookmarkStart w:id="774" w:name="_Toc515898196"/>
      <w:bookmarkStart w:id="775" w:name="_Toc516053170"/>
      <w:bookmarkStart w:id="776" w:name="_Toc515896660"/>
      <w:bookmarkStart w:id="777" w:name="_Toc515900978"/>
      <w:bookmarkStart w:id="778" w:name="_Toc515897941"/>
      <w:bookmarkStart w:id="779" w:name="_Toc515898964"/>
      <w:bookmarkStart w:id="780" w:name="_Toc515897430"/>
      <w:bookmarkStart w:id="781" w:name="_Toc515899219"/>
      <w:bookmarkStart w:id="782" w:name="_Toc515901147"/>
      <w:bookmarkStart w:id="783" w:name="_Toc515901146"/>
      <w:bookmarkStart w:id="784" w:name="_Toc515898451"/>
      <w:bookmarkStart w:id="785" w:name="_Toc515896405"/>
      <w:bookmarkStart w:id="786" w:name="_Toc515896148"/>
      <w:bookmarkStart w:id="787" w:name="_Toc516053171"/>
      <w:bookmarkStart w:id="788" w:name="_Toc515899529"/>
      <w:bookmarkStart w:id="789" w:name="_Toc515901314"/>
      <w:bookmarkStart w:id="790" w:name="_Toc516053952"/>
      <w:bookmarkStart w:id="791" w:name="_Toc515899370"/>
      <w:bookmarkStart w:id="792" w:name="_Toc515899682"/>
      <w:bookmarkStart w:id="793" w:name="_Toc515897175"/>
      <w:bookmarkStart w:id="794" w:name="_Toc515898706"/>
      <w:bookmarkStart w:id="795" w:name="_Toc515899371"/>
      <w:bookmarkStart w:id="796" w:name="_Toc515990324"/>
      <w:bookmarkStart w:id="797" w:name="_Toc515899530"/>
      <w:bookmarkStart w:id="798" w:name="_Toc515899683"/>
      <w:bookmarkStart w:id="799" w:name="_Toc515900980"/>
      <w:bookmarkStart w:id="800" w:name="_Toc515901148"/>
      <w:bookmarkStart w:id="801" w:name="_Toc516053172"/>
      <w:bookmarkStart w:id="802" w:name="_Toc515897176"/>
      <w:bookmarkStart w:id="803" w:name="_Toc516053341"/>
      <w:bookmarkStart w:id="804" w:name="_Toc515896150"/>
      <w:bookmarkStart w:id="805" w:name="_Toc515896662"/>
      <w:bookmarkStart w:id="806" w:name="_Toc515898452"/>
      <w:bookmarkStart w:id="807" w:name="_Toc516053954"/>
      <w:bookmarkStart w:id="808" w:name="_Toc515897177"/>
      <w:bookmarkStart w:id="809" w:name="_Toc515899220"/>
      <w:bookmarkStart w:id="810" w:name="_Toc515897431"/>
      <w:bookmarkStart w:id="811" w:name="_Toc515901316"/>
      <w:bookmarkStart w:id="812" w:name="_Toc515990326"/>
      <w:bookmarkStart w:id="813" w:name="_Toc515896407"/>
      <w:bookmarkStart w:id="814" w:name="_Toc515897432"/>
      <w:bookmarkStart w:id="815" w:name="_Toc515897943"/>
      <w:bookmarkStart w:id="816" w:name="_Toc515897687"/>
      <w:bookmarkStart w:id="817" w:name="_Toc516053340"/>
      <w:bookmarkStart w:id="818" w:name="_Toc515896406"/>
      <w:bookmarkStart w:id="819" w:name="_Toc515897686"/>
      <w:bookmarkStart w:id="820" w:name="_Toc515898965"/>
      <w:bookmarkStart w:id="821" w:name="_Toc515898197"/>
      <w:bookmarkStart w:id="822" w:name="_Toc515899372"/>
      <w:bookmarkStart w:id="823" w:name="_Toc515898707"/>
      <w:bookmarkStart w:id="824" w:name="_Toc515896661"/>
      <w:bookmarkStart w:id="825" w:name="_Toc516053953"/>
      <w:bookmarkStart w:id="826" w:name="_Toc515896149"/>
      <w:bookmarkStart w:id="827" w:name="_Toc515897942"/>
      <w:bookmarkStart w:id="828" w:name="_Toc515899531"/>
      <w:bookmarkStart w:id="829" w:name="_Toc515899684"/>
      <w:bookmarkStart w:id="830" w:name="_Toc515900811"/>
      <w:bookmarkStart w:id="831" w:name="_Toc515900812"/>
      <w:bookmarkStart w:id="832" w:name="_Toc515900981"/>
      <w:bookmarkStart w:id="833" w:name="_Toc516053173"/>
      <w:bookmarkStart w:id="834" w:name="_Toc515896151"/>
      <w:bookmarkStart w:id="835" w:name="_Toc515896408"/>
      <w:bookmarkStart w:id="836" w:name="_Toc515897688"/>
      <w:bookmarkStart w:id="837" w:name="_Toc516053342"/>
      <w:bookmarkStart w:id="838" w:name="_Toc515990327"/>
      <w:bookmarkStart w:id="839" w:name="_Toc515898198"/>
      <w:bookmarkStart w:id="840" w:name="_Toc515897944"/>
      <w:bookmarkStart w:id="841" w:name="_Toc515898454"/>
      <w:bookmarkStart w:id="842" w:name="_Toc515898967"/>
      <w:bookmarkStart w:id="843" w:name="_Toc515899374"/>
      <w:bookmarkStart w:id="844" w:name="_Toc515899533"/>
      <w:bookmarkStart w:id="845" w:name="_Toc515900813"/>
      <w:bookmarkStart w:id="846" w:name="_Toc515897178"/>
      <w:bookmarkStart w:id="847" w:name="_Toc515898453"/>
      <w:bookmarkStart w:id="848" w:name="_Toc515898708"/>
      <w:bookmarkStart w:id="849" w:name="_Toc515899221"/>
      <w:bookmarkStart w:id="850" w:name="_Toc515899685"/>
      <w:bookmarkStart w:id="851" w:name="_Toc515901149"/>
      <w:bookmarkStart w:id="852" w:name="_Toc516053955"/>
      <w:bookmarkStart w:id="853" w:name="_Toc515898966"/>
      <w:bookmarkStart w:id="854" w:name="_Toc515897433"/>
      <w:bookmarkStart w:id="855" w:name="_Toc515899373"/>
      <w:bookmarkStart w:id="856" w:name="_Toc515901317"/>
      <w:bookmarkStart w:id="857" w:name="_Toc515898709"/>
      <w:bookmarkStart w:id="858" w:name="_Toc515899222"/>
      <w:bookmarkStart w:id="859" w:name="_Toc515899686"/>
      <w:bookmarkStart w:id="860" w:name="_Toc515896663"/>
      <w:bookmarkStart w:id="861" w:name="_Toc515898199"/>
      <w:bookmarkStart w:id="862" w:name="_Toc515899532"/>
      <w:bookmarkStart w:id="863" w:name="_Toc516053344"/>
      <w:bookmarkStart w:id="864" w:name="_Toc516053343"/>
      <w:bookmarkStart w:id="865" w:name="_Toc515898200"/>
      <w:bookmarkStart w:id="866" w:name="_Toc516053957"/>
      <w:bookmarkStart w:id="867" w:name="_Toc515896153"/>
      <w:bookmarkStart w:id="868" w:name="_Toc515896664"/>
      <w:bookmarkStart w:id="869" w:name="_Toc515896410"/>
      <w:bookmarkStart w:id="870" w:name="_Toc515990328"/>
      <w:bookmarkStart w:id="871" w:name="_Toc515899223"/>
      <w:bookmarkStart w:id="872" w:name="_Toc515901318"/>
      <w:bookmarkStart w:id="873" w:name="_Toc515901150"/>
      <w:bookmarkStart w:id="874" w:name="_Toc515896409"/>
      <w:bookmarkStart w:id="875" w:name="_Toc515898968"/>
      <w:bookmarkStart w:id="876" w:name="_Toc515898710"/>
      <w:bookmarkStart w:id="877" w:name="_Toc515900814"/>
      <w:bookmarkStart w:id="878" w:name="_Toc515896152"/>
      <w:bookmarkStart w:id="879" w:name="_Toc516053956"/>
      <w:bookmarkStart w:id="880" w:name="_Toc515901319"/>
      <w:bookmarkStart w:id="881" w:name="_Toc515900982"/>
      <w:bookmarkStart w:id="882" w:name="_Toc515899375"/>
      <w:bookmarkStart w:id="883" w:name="_Toc515898455"/>
      <w:bookmarkStart w:id="884" w:name="_Toc515901151"/>
      <w:bookmarkStart w:id="885" w:name="_Toc515899687"/>
      <w:bookmarkStart w:id="886" w:name="_Toc515990329"/>
      <w:bookmarkStart w:id="887" w:name="_Toc515897434"/>
      <w:bookmarkStart w:id="888" w:name="_Toc516053174"/>
      <w:bookmarkStart w:id="889" w:name="_Toc515897179"/>
      <w:bookmarkStart w:id="890" w:name="_Toc515897945"/>
      <w:bookmarkStart w:id="891" w:name="_Toc515897689"/>
      <w:bookmarkStart w:id="892" w:name="_Toc515899534"/>
      <w:bookmarkStart w:id="893" w:name="_Toc515900983"/>
      <w:bookmarkStart w:id="894" w:name="_Toc516053175"/>
      <w:bookmarkStart w:id="895" w:name="_Toc515897690"/>
      <w:bookmarkStart w:id="896" w:name="_Toc515898201"/>
      <w:bookmarkStart w:id="897" w:name="_Toc516053958"/>
      <w:bookmarkStart w:id="898" w:name="_Toc515899224"/>
      <w:bookmarkStart w:id="899" w:name="_Toc515896154"/>
      <w:bookmarkStart w:id="900" w:name="_Toc515897436"/>
      <w:bookmarkStart w:id="901" w:name="_Toc515897691"/>
      <w:bookmarkStart w:id="902" w:name="_Toc515897946"/>
      <w:bookmarkStart w:id="903" w:name="_Toc515899688"/>
      <w:bookmarkStart w:id="904" w:name="_Toc515897181"/>
      <w:bookmarkStart w:id="905" w:name="_Toc515899535"/>
      <w:bookmarkStart w:id="906" w:name="_Toc515898456"/>
      <w:bookmarkStart w:id="907" w:name="_Toc515896665"/>
      <w:bookmarkStart w:id="908" w:name="_Toc515897180"/>
      <w:bookmarkStart w:id="909" w:name="_Toc515898202"/>
      <w:bookmarkStart w:id="910" w:name="_Toc515898457"/>
      <w:bookmarkStart w:id="911" w:name="_Toc515900815"/>
      <w:bookmarkStart w:id="912" w:name="_Toc515899376"/>
      <w:bookmarkStart w:id="913" w:name="_Toc515900984"/>
      <w:bookmarkStart w:id="914" w:name="_Toc515901320"/>
      <w:bookmarkStart w:id="915" w:name="_Toc516053345"/>
      <w:bookmarkStart w:id="916" w:name="_Toc515896411"/>
      <w:bookmarkStart w:id="917" w:name="_Toc515898969"/>
      <w:bookmarkStart w:id="918" w:name="_Toc515901152"/>
      <w:bookmarkStart w:id="919" w:name="_Toc515990330"/>
      <w:bookmarkStart w:id="920" w:name="_Toc515896666"/>
      <w:bookmarkStart w:id="921" w:name="_Toc515897435"/>
      <w:bookmarkStart w:id="922" w:name="_Toc515897947"/>
      <w:bookmarkStart w:id="923" w:name="_Toc515898970"/>
      <w:bookmarkStart w:id="924" w:name="_Toc515898712"/>
      <w:bookmarkStart w:id="925" w:name="_Toc515898711"/>
      <w:bookmarkStart w:id="926" w:name="_Toc516053176"/>
      <w:bookmarkStart w:id="927" w:name="_Toc515990287"/>
      <w:bookmarkStart w:id="928" w:name="_Toc515897904"/>
      <w:bookmarkStart w:id="929" w:name="_Toc515897903"/>
      <w:bookmarkStart w:id="930" w:name="_Toc515900772"/>
      <w:bookmarkStart w:id="931" w:name="_Toc515898926"/>
      <w:bookmarkStart w:id="932" w:name="_Toc515899181"/>
      <w:bookmarkStart w:id="933" w:name="_Toc516053915"/>
      <w:bookmarkStart w:id="934" w:name="_Toc515897138"/>
      <w:bookmarkStart w:id="935" w:name="_Toc515898159"/>
      <w:bookmarkStart w:id="936" w:name="_Toc515898413"/>
      <w:bookmarkStart w:id="937" w:name="_Toc516053133"/>
      <w:bookmarkStart w:id="938" w:name="_Toc515898414"/>
      <w:bookmarkStart w:id="939" w:name="_Toc515898669"/>
      <w:bookmarkStart w:id="940" w:name="_Toc515898927"/>
      <w:bookmarkStart w:id="941" w:name="_Toc515899182"/>
      <w:bookmarkStart w:id="942" w:name="_Toc515899334"/>
      <w:bookmarkStart w:id="943" w:name="_Toc515897647"/>
      <w:bookmarkStart w:id="944" w:name="_Toc515897392"/>
      <w:bookmarkStart w:id="945" w:name="_Toc515901277"/>
      <w:bookmarkStart w:id="946" w:name="_Toc515899333"/>
      <w:bookmarkStart w:id="947" w:name="_Toc515896111"/>
      <w:bookmarkStart w:id="948" w:name="_Toc515896368"/>
      <w:bookmarkStart w:id="949" w:name="_Toc515896623"/>
      <w:bookmarkStart w:id="950" w:name="_Toc515897648"/>
      <w:bookmarkStart w:id="951" w:name="_Toc515897393"/>
      <w:bookmarkStart w:id="952" w:name="_Toc516053302"/>
      <w:bookmarkStart w:id="953" w:name="_Toc515898158"/>
      <w:bookmarkStart w:id="954" w:name="_Toc515899492"/>
      <w:bookmarkStart w:id="955" w:name="_Toc515899645"/>
      <w:bookmarkStart w:id="956" w:name="_Toc515900941"/>
      <w:bookmarkStart w:id="957" w:name="_Toc515898668"/>
      <w:bookmarkStart w:id="958" w:name="_Toc515901109"/>
      <w:bookmarkStart w:id="959" w:name="_Toc515899493"/>
      <w:bookmarkStart w:id="960" w:name="_Toc516053134"/>
      <w:bookmarkStart w:id="961" w:name="_Toc515898928"/>
      <w:bookmarkStart w:id="962" w:name="_Toc515899183"/>
      <w:bookmarkStart w:id="963" w:name="_Toc515898160"/>
      <w:bookmarkStart w:id="964" w:name="_Toc515990289"/>
      <w:bookmarkStart w:id="965" w:name="_Toc516053916"/>
      <w:bookmarkStart w:id="966" w:name="_Toc515898670"/>
      <w:bookmarkStart w:id="967" w:name="_Toc515901110"/>
      <w:bookmarkStart w:id="968" w:name="_Toc516053303"/>
      <w:bookmarkStart w:id="969" w:name="_Toc515897139"/>
      <w:bookmarkStart w:id="970" w:name="_Toc515896624"/>
      <w:bookmarkStart w:id="971" w:name="_Toc515899335"/>
      <w:bookmarkStart w:id="972" w:name="_Toc515990288"/>
      <w:bookmarkStart w:id="973" w:name="_Toc515899647"/>
      <w:bookmarkStart w:id="974" w:name="_Toc516053135"/>
      <w:bookmarkStart w:id="975" w:name="_Toc516053304"/>
      <w:bookmarkStart w:id="976" w:name="_Toc515896112"/>
      <w:bookmarkStart w:id="977" w:name="_Toc515900942"/>
      <w:bookmarkStart w:id="978" w:name="_Toc515900773"/>
      <w:bookmarkStart w:id="979" w:name="_Toc515900774"/>
      <w:bookmarkStart w:id="980" w:name="_Toc515898415"/>
      <w:bookmarkStart w:id="981" w:name="_Toc515899646"/>
      <w:bookmarkStart w:id="982" w:name="_Toc515896369"/>
      <w:bookmarkStart w:id="983" w:name="_Toc515897649"/>
      <w:bookmarkStart w:id="984" w:name="_Toc515899494"/>
      <w:bookmarkStart w:id="985" w:name="_Toc515900943"/>
      <w:bookmarkStart w:id="986" w:name="_Toc515901278"/>
      <w:bookmarkStart w:id="987" w:name="_Toc515897394"/>
      <w:bookmarkStart w:id="988" w:name="_Toc515897905"/>
      <w:bookmarkStart w:id="989" w:name="_Toc515901111"/>
      <w:bookmarkStart w:id="990" w:name="_Toc515901279"/>
      <w:bookmarkStart w:id="991" w:name="_Toc515896370"/>
      <w:bookmarkStart w:id="992" w:name="_Toc515897140"/>
      <w:bookmarkStart w:id="993" w:name="_Toc515900775"/>
      <w:bookmarkStart w:id="994" w:name="_Toc515898161"/>
      <w:bookmarkStart w:id="995" w:name="_Toc515901280"/>
      <w:bookmarkStart w:id="996" w:name="_Toc515990290"/>
      <w:bookmarkStart w:id="997" w:name="_Toc515896114"/>
      <w:bookmarkStart w:id="998" w:name="_Toc515896625"/>
      <w:bookmarkStart w:id="999" w:name="_Toc515898929"/>
      <w:bookmarkStart w:id="1000" w:name="_Toc516053918"/>
      <w:bookmarkStart w:id="1001" w:name="_Toc515898671"/>
      <w:bookmarkStart w:id="1002" w:name="_Toc515897395"/>
      <w:bookmarkStart w:id="1003" w:name="_Toc515899648"/>
      <w:bookmarkStart w:id="1004" w:name="_Toc516053917"/>
      <w:bookmarkStart w:id="1005" w:name="_Toc515896371"/>
      <w:bookmarkStart w:id="1006" w:name="_Toc515897141"/>
      <w:bookmarkStart w:id="1007" w:name="_Toc515899184"/>
      <w:bookmarkStart w:id="1008" w:name="_Toc515898416"/>
      <w:bookmarkStart w:id="1009" w:name="_Toc515899336"/>
      <w:bookmarkStart w:id="1010" w:name="_Toc515901112"/>
      <w:bookmarkStart w:id="1011" w:name="_Toc516053136"/>
      <w:bookmarkStart w:id="1012" w:name="_Toc515896626"/>
      <w:bookmarkStart w:id="1013" w:name="_Toc515897906"/>
      <w:bookmarkStart w:id="1014" w:name="_Toc515897396"/>
      <w:bookmarkStart w:id="1015" w:name="_Toc516053305"/>
      <w:bookmarkStart w:id="1016" w:name="_Toc515897907"/>
      <w:bookmarkStart w:id="1017" w:name="_Toc515896113"/>
      <w:bookmarkStart w:id="1018" w:name="_Toc515899495"/>
      <w:bookmarkStart w:id="1019" w:name="_Toc515898162"/>
      <w:bookmarkStart w:id="1020" w:name="_Toc515897651"/>
      <w:bookmarkStart w:id="1021" w:name="_Toc515897650"/>
      <w:bookmarkStart w:id="1022" w:name="_Toc515900944"/>
      <w:bookmarkStart w:id="1023" w:name="_Toc515900946"/>
      <w:bookmarkStart w:id="1024" w:name="_Toc515899185"/>
      <w:bookmarkStart w:id="1025" w:name="_Toc515898672"/>
      <w:bookmarkStart w:id="1026" w:name="_Toc515898417"/>
      <w:bookmarkStart w:id="1027" w:name="_Toc515900945"/>
      <w:bookmarkStart w:id="1028" w:name="_Toc515896372"/>
      <w:bookmarkStart w:id="1029" w:name="_Toc515897652"/>
      <w:bookmarkStart w:id="1030" w:name="_Toc516053919"/>
      <w:bookmarkStart w:id="1031" w:name="_Toc515899496"/>
      <w:bookmarkStart w:id="1032" w:name="_Toc515900776"/>
      <w:bookmarkStart w:id="1033" w:name="_Toc516053137"/>
      <w:bookmarkStart w:id="1034" w:name="_Toc516053306"/>
      <w:bookmarkStart w:id="1035" w:name="_Toc515897397"/>
      <w:bookmarkStart w:id="1036" w:name="_Toc515898931"/>
      <w:bookmarkStart w:id="1037" w:name="_Toc515899186"/>
      <w:bookmarkStart w:id="1038" w:name="_Toc515897142"/>
      <w:bookmarkStart w:id="1039" w:name="_Toc515899337"/>
      <w:bookmarkStart w:id="1040" w:name="_Toc515896627"/>
      <w:bookmarkStart w:id="1041" w:name="_Toc515990291"/>
      <w:bookmarkStart w:id="1042" w:name="_Toc515899338"/>
      <w:bookmarkStart w:id="1043" w:name="_Toc515899497"/>
      <w:bookmarkStart w:id="1044" w:name="_Toc515901113"/>
      <w:bookmarkStart w:id="1045" w:name="_Toc515899650"/>
      <w:bookmarkStart w:id="1046" w:name="_Toc515900777"/>
      <w:bookmarkStart w:id="1047" w:name="_Toc515898163"/>
      <w:bookmarkStart w:id="1048" w:name="_Toc515901281"/>
      <w:bookmarkStart w:id="1049" w:name="_Toc515899649"/>
      <w:bookmarkStart w:id="1050" w:name="_Toc515896115"/>
      <w:bookmarkStart w:id="1051" w:name="_Toc515897908"/>
      <w:bookmarkStart w:id="1052" w:name="_Toc515898418"/>
      <w:bookmarkStart w:id="1053" w:name="_Toc515898930"/>
      <w:bookmarkStart w:id="1054" w:name="_Toc515898673"/>
      <w:bookmarkStart w:id="1055" w:name="_Toc516053921"/>
      <w:bookmarkStart w:id="1056" w:name="_Toc515896117"/>
      <w:bookmarkStart w:id="1057" w:name="_Toc515897143"/>
      <w:bookmarkStart w:id="1058" w:name="_Toc515896374"/>
      <w:bookmarkStart w:id="1059" w:name="_Toc515896629"/>
      <w:bookmarkStart w:id="1060" w:name="_Toc515898932"/>
      <w:bookmarkStart w:id="1061" w:name="_Toc515901114"/>
      <w:bookmarkStart w:id="1062" w:name="_Toc515990292"/>
      <w:bookmarkStart w:id="1063" w:name="_Toc516053138"/>
      <w:bookmarkStart w:id="1064" w:name="_Toc515901282"/>
      <w:bookmarkStart w:id="1065" w:name="_Toc516053307"/>
      <w:bookmarkStart w:id="1066" w:name="_Toc515898674"/>
      <w:bookmarkStart w:id="1067" w:name="_Toc515900947"/>
      <w:bookmarkStart w:id="1068" w:name="_Toc515896373"/>
      <w:bookmarkStart w:id="1069" w:name="_Toc516053920"/>
      <w:bookmarkStart w:id="1070" w:name="_Toc515898419"/>
      <w:bookmarkStart w:id="1071" w:name="_Toc515898164"/>
      <w:bookmarkStart w:id="1072" w:name="_Toc515900778"/>
      <w:bookmarkStart w:id="1073" w:name="_Toc515901115"/>
      <w:bookmarkStart w:id="1074" w:name="_Toc515897909"/>
      <w:bookmarkStart w:id="1075" w:name="_Toc515901283"/>
      <w:bookmarkStart w:id="1076" w:name="_Toc515990293"/>
      <w:bookmarkStart w:id="1077" w:name="_Toc516053139"/>
      <w:bookmarkStart w:id="1078" w:name="_Toc516053308"/>
      <w:bookmarkStart w:id="1079" w:name="_Toc515899339"/>
      <w:bookmarkStart w:id="1080" w:name="_Toc515899651"/>
      <w:bookmarkStart w:id="1081" w:name="_Toc515896116"/>
      <w:bookmarkStart w:id="1082" w:name="_Toc515897398"/>
      <w:bookmarkStart w:id="1083" w:name="_Toc515899187"/>
      <w:bookmarkStart w:id="1084" w:name="_Toc515899498"/>
      <w:bookmarkStart w:id="1085" w:name="_Toc515896628"/>
      <w:bookmarkStart w:id="1086" w:name="_Toc515897653"/>
      <w:bookmarkStart w:id="1087" w:name="_Toc515898165"/>
      <w:bookmarkStart w:id="1088" w:name="_Toc516053922"/>
      <w:bookmarkStart w:id="1089" w:name="_Toc515897910"/>
      <w:bookmarkStart w:id="1090" w:name="_Toc515899499"/>
      <w:bookmarkStart w:id="1091" w:name="_Toc515897144"/>
      <w:bookmarkStart w:id="1092" w:name="_Toc515901284"/>
      <w:bookmarkStart w:id="1093" w:name="_Toc515898420"/>
      <w:bookmarkStart w:id="1094" w:name="_Toc515897654"/>
      <w:bookmarkStart w:id="1095" w:name="_Toc515901116"/>
      <w:bookmarkStart w:id="1096" w:name="_Toc515896118"/>
      <w:bookmarkStart w:id="1097" w:name="_Toc516053309"/>
      <w:bookmarkStart w:id="1098" w:name="_Toc515897145"/>
      <w:bookmarkStart w:id="1099" w:name="_Toc515897400"/>
      <w:bookmarkStart w:id="1100" w:name="_Toc515897911"/>
      <w:bookmarkStart w:id="1101" w:name="_Toc515898933"/>
      <w:bookmarkStart w:id="1102" w:name="_Toc515898166"/>
      <w:bookmarkStart w:id="1103" w:name="_Toc515898934"/>
      <w:bookmarkStart w:id="1104" w:name="_Toc515899189"/>
      <w:bookmarkStart w:id="1105" w:name="_Toc515897655"/>
      <w:bookmarkStart w:id="1106" w:name="_Toc515898421"/>
      <w:bookmarkStart w:id="1107" w:name="_Toc515898676"/>
      <w:bookmarkStart w:id="1108" w:name="_Toc515897399"/>
      <w:bookmarkStart w:id="1109" w:name="_Toc515899188"/>
      <w:bookmarkStart w:id="1110" w:name="_Toc515899340"/>
      <w:bookmarkStart w:id="1111" w:name="_Toc515900779"/>
      <w:bookmarkStart w:id="1112" w:name="_Toc515898675"/>
      <w:bookmarkStart w:id="1113" w:name="_Toc515896375"/>
      <w:bookmarkStart w:id="1114" w:name="_Toc515896630"/>
      <w:bookmarkStart w:id="1115" w:name="_Toc515899652"/>
      <w:bookmarkStart w:id="1116" w:name="_Toc515990294"/>
      <w:bookmarkStart w:id="1117" w:name="_Toc515900948"/>
      <w:bookmarkStart w:id="1118" w:name="_Toc516053140"/>
      <w:bookmarkStart w:id="1119" w:name="_Toc515898677"/>
      <w:bookmarkStart w:id="1120" w:name="_Toc515899190"/>
      <w:bookmarkStart w:id="1121" w:name="_Toc515899501"/>
      <w:bookmarkStart w:id="1122" w:name="_Toc515899653"/>
      <w:bookmarkStart w:id="1123" w:name="_Toc515899654"/>
      <w:bookmarkStart w:id="1124" w:name="_Toc515900781"/>
      <w:bookmarkStart w:id="1125" w:name="_Toc516053142"/>
      <w:bookmarkStart w:id="1126" w:name="_Toc515990295"/>
      <w:bookmarkStart w:id="1127" w:name="_Toc515898935"/>
      <w:bookmarkStart w:id="1128" w:name="_Toc515901286"/>
      <w:bookmarkStart w:id="1129" w:name="_Toc516053923"/>
      <w:bookmarkStart w:id="1130" w:name="_Toc515900780"/>
      <w:bookmarkStart w:id="1131" w:name="_Toc515897912"/>
      <w:bookmarkStart w:id="1132" w:name="_Toc515898167"/>
      <w:bookmarkStart w:id="1133" w:name="_Toc515899342"/>
      <w:bookmarkStart w:id="1134" w:name="_Toc515901118"/>
      <w:bookmarkStart w:id="1135" w:name="_Toc515990296"/>
      <w:bookmarkStart w:id="1136" w:name="_Toc515900950"/>
      <w:bookmarkStart w:id="1137" w:name="_Toc515899341"/>
      <w:bookmarkStart w:id="1138" w:name="_Toc515900949"/>
      <w:bookmarkStart w:id="1139" w:name="_Toc516053310"/>
      <w:bookmarkStart w:id="1140" w:name="_Toc515896119"/>
      <w:bookmarkStart w:id="1141" w:name="_Toc515901285"/>
      <w:bookmarkStart w:id="1142" w:name="_Toc515896376"/>
      <w:bookmarkStart w:id="1143" w:name="_Toc516053141"/>
      <w:bookmarkStart w:id="1144" w:name="_Toc515899500"/>
      <w:bookmarkStart w:id="1145" w:name="_Toc515896631"/>
      <w:bookmarkStart w:id="1146" w:name="_Toc515901117"/>
      <w:bookmarkStart w:id="1147" w:name="_Toc515897146"/>
      <w:bookmarkStart w:id="1148" w:name="_Toc515897401"/>
      <w:bookmarkStart w:id="1149" w:name="_Toc515897656"/>
      <w:bookmarkStart w:id="1150" w:name="_Toc515898422"/>
      <w:bookmarkStart w:id="1151" w:name="_Toc515897147"/>
      <w:bookmarkStart w:id="1152" w:name="_Toc515897402"/>
      <w:bookmarkStart w:id="1153" w:name="_Toc515896120"/>
      <w:bookmarkStart w:id="1154" w:name="_Toc515898423"/>
      <w:bookmarkStart w:id="1155" w:name="_Toc515899191"/>
      <w:bookmarkStart w:id="1156" w:name="_Toc515899343"/>
      <w:bookmarkStart w:id="1157" w:name="_Toc515898678"/>
      <w:bookmarkStart w:id="1158" w:name="_Toc515898168"/>
      <w:bookmarkStart w:id="1159" w:name="_Toc515900951"/>
      <w:bookmarkStart w:id="1160" w:name="_Toc515901119"/>
      <w:bookmarkStart w:id="1161" w:name="_Toc516053924"/>
      <w:bookmarkStart w:id="1162" w:name="_Toc515990297"/>
      <w:bookmarkStart w:id="1163" w:name="_Toc516053312"/>
      <w:bookmarkStart w:id="1164" w:name="_Toc515896121"/>
      <w:bookmarkStart w:id="1165" w:name="_Toc515896378"/>
      <w:bookmarkStart w:id="1166" w:name="_Toc515899655"/>
      <w:bookmarkStart w:id="1167" w:name="_Toc516053143"/>
      <w:bookmarkStart w:id="1168" w:name="_Toc515896632"/>
      <w:bookmarkStart w:id="1169" w:name="_Toc515897403"/>
      <w:bookmarkStart w:id="1170" w:name="_Toc515897658"/>
      <w:bookmarkStart w:id="1171" w:name="_Toc515897657"/>
      <w:bookmarkStart w:id="1172" w:name="_Toc515898936"/>
      <w:bookmarkStart w:id="1173" w:name="_Toc515900782"/>
      <w:bookmarkStart w:id="1174" w:name="_Toc515896633"/>
      <w:bookmarkStart w:id="1175" w:name="_Toc515897913"/>
      <w:bookmarkStart w:id="1176" w:name="_Toc515897914"/>
      <w:bookmarkStart w:id="1177" w:name="_Toc516053311"/>
      <w:bookmarkStart w:id="1178" w:name="_Toc516053925"/>
      <w:bookmarkStart w:id="1179" w:name="_Toc515897148"/>
      <w:bookmarkStart w:id="1180" w:name="_Toc515899502"/>
      <w:bookmarkStart w:id="1181" w:name="_Toc515901287"/>
      <w:bookmarkStart w:id="1182" w:name="_Toc515896377"/>
      <w:bookmarkStart w:id="1183" w:name="_Toc516053926"/>
      <w:bookmarkStart w:id="1184" w:name="_Toc515899504"/>
      <w:bookmarkStart w:id="1185" w:name="_Toc515899657"/>
      <w:bookmarkStart w:id="1186" w:name="_Toc515899344"/>
      <w:bookmarkStart w:id="1187" w:name="_Toc515898424"/>
      <w:bookmarkStart w:id="1188" w:name="_Toc515900952"/>
      <w:bookmarkStart w:id="1189" w:name="_Toc515897915"/>
      <w:bookmarkStart w:id="1190" w:name="_Toc515898425"/>
      <w:bookmarkStart w:id="1191" w:name="_Toc516053313"/>
      <w:bookmarkStart w:id="1192" w:name="_Toc515897149"/>
      <w:bookmarkStart w:id="1193" w:name="_Toc515901120"/>
      <w:bookmarkStart w:id="1194" w:name="_Toc515898170"/>
      <w:bookmarkStart w:id="1195" w:name="_Toc515899193"/>
      <w:bookmarkStart w:id="1196" w:name="_Toc515897659"/>
      <w:bookmarkStart w:id="1197" w:name="_Toc515899345"/>
      <w:bookmarkStart w:id="1198" w:name="_Toc515900784"/>
      <w:bookmarkStart w:id="1199" w:name="_Toc515901288"/>
      <w:bookmarkStart w:id="1200" w:name="_Toc515899192"/>
      <w:bookmarkStart w:id="1201" w:name="_Toc515896634"/>
      <w:bookmarkStart w:id="1202" w:name="_Toc515898679"/>
      <w:bookmarkStart w:id="1203" w:name="_Toc515896379"/>
      <w:bookmarkStart w:id="1204" w:name="_Toc515898937"/>
      <w:bookmarkStart w:id="1205" w:name="_Toc515899656"/>
      <w:bookmarkStart w:id="1206" w:name="_Toc515990298"/>
      <w:bookmarkStart w:id="1207" w:name="_Toc515899503"/>
      <w:bookmarkStart w:id="1208" w:name="_Toc515898169"/>
      <w:bookmarkStart w:id="1209" w:name="_Toc515900783"/>
      <w:bookmarkStart w:id="1210" w:name="_Toc515896122"/>
      <w:bookmarkStart w:id="1211" w:name="_Toc515897404"/>
      <w:bookmarkStart w:id="1212" w:name="_Toc516053144"/>
      <w:bookmarkStart w:id="1213" w:name="_Toc515898680"/>
      <w:bookmarkStart w:id="1214" w:name="_Toc515898938"/>
      <w:bookmarkStart w:id="1215" w:name="_Toc516053145"/>
      <w:bookmarkStart w:id="1216" w:name="_Toc515899658"/>
      <w:bookmarkStart w:id="1217" w:name="_Toc515990299"/>
      <w:bookmarkStart w:id="1218" w:name="_Toc515899505"/>
      <w:bookmarkStart w:id="1219" w:name="_Toc515900953"/>
      <w:bookmarkStart w:id="1220" w:name="_Toc515899346"/>
      <w:bookmarkStart w:id="1221" w:name="_Toc516053314"/>
      <w:bookmarkStart w:id="1222" w:name="_Toc515901289"/>
      <w:bookmarkStart w:id="1223" w:name="_Toc515897660"/>
      <w:bookmarkStart w:id="1224" w:name="_Toc515899194"/>
      <w:bookmarkStart w:id="1225" w:name="_Toc515900954"/>
      <w:bookmarkStart w:id="1226" w:name="_Toc515901290"/>
      <w:bookmarkStart w:id="1227" w:name="_Toc515990300"/>
      <w:bookmarkStart w:id="1228" w:name="_Toc516053146"/>
      <w:bookmarkStart w:id="1229" w:name="_Toc515898171"/>
      <w:bookmarkStart w:id="1230" w:name="_Toc515900785"/>
      <w:bookmarkStart w:id="1231" w:name="_Toc515897150"/>
      <w:bookmarkStart w:id="1232" w:name="_Toc515898426"/>
      <w:bookmarkStart w:id="1233" w:name="_Toc515901122"/>
      <w:bookmarkStart w:id="1234" w:name="_Toc516053928"/>
      <w:bookmarkStart w:id="1235" w:name="_Toc515896124"/>
      <w:bookmarkStart w:id="1236" w:name="_Toc515901121"/>
      <w:bookmarkStart w:id="1237" w:name="_Toc515896381"/>
      <w:bookmarkStart w:id="1238" w:name="_Toc515896123"/>
      <w:bookmarkStart w:id="1239" w:name="_Toc516053315"/>
      <w:bookmarkStart w:id="1240" w:name="_Toc516053927"/>
      <w:bookmarkStart w:id="1241" w:name="_Toc515896380"/>
      <w:bookmarkStart w:id="1242" w:name="_Toc515897916"/>
      <w:bookmarkStart w:id="1243" w:name="_Toc515896635"/>
      <w:bookmarkStart w:id="1244" w:name="_Toc515897405"/>
      <w:bookmarkStart w:id="1245" w:name="_Toc515898681"/>
      <w:bookmarkStart w:id="1246" w:name="_Toc515898939"/>
      <w:bookmarkStart w:id="1247" w:name="_Toc516053929"/>
      <w:bookmarkStart w:id="1248" w:name="_Toc515898683"/>
      <w:bookmarkStart w:id="1249" w:name="_Toc515900786"/>
      <w:bookmarkStart w:id="1250" w:name="_Toc515898941"/>
      <w:bookmarkStart w:id="1251" w:name="_Toc515899506"/>
      <w:bookmarkStart w:id="1252" w:name="_Toc515899347"/>
      <w:bookmarkStart w:id="1253" w:name="_Toc515901123"/>
      <w:bookmarkStart w:id="1254" w:name="_Toc515990301"/>
      <w:bookmarkStart w:id="1255" w:name="_Toc515898172"/>
      <w:bookmarkStart w:id="1256" w:name="_Toc515898427"/>
      <w:bookmarkStart w:id="1257" w:name="_Toc515900955"/>
      <w:bookmarkStart w:id="1258" w:name="_Toc516053316"/>
      <w:bookmarkStart w:id="1259" w:name="_Toc515896637"/>
      <w:bookmarkStart w:id="1260" w:name="_Toc515896125"/>
      <w:bookmarkStart w:id="1261" w:name="_Toc515897152"/>
      <w:bookmarkStart w:id="1262" w:name="_Toc515897151"/>
      <w:bookmarkStart w:id="1263" w:name="_Toc515898940"/>
      <w:bookmarkStart w:id="1264" w:name="_Toc515897407"/>
      <w:bookmarkStart w:id="1265" w:name="_Toc515897918"/>
      <w:bookmarkStart w:id="1266" w:name="_Toc516053147"/>
      <w:bookmarkStart w:id="1267" w:name="_Toc515896636"/>
      <w:bookmarkStart w:id="1268" w:name="_Toc515897917"/>
      <w:bookmarkStart w:id="1269" w:name="_Toc515899659"/>
      <w:bookmarkStart w:id="1270" w:name="_Toc515897406"/>
      <w:bookmarkStart w:id="1271" w:name="_Toc515897661"/>
      <w:bookmarkStart w:id="1272" w:name="_Toc515898682"/>
      <w:bookmarkStart w:id="1273" w:name="_Toc515899195"/>
      <w:bookmarkStart w:id="1274" w:name="_Toc515901291"/>
      <w:bookmarkStart w:id="1275" w:name="_Toc515896382"/>
      <w:bookmarkStart w:id="1276" w:name="_Toc515897662"/>
      <w:bookmarkStart w:id="1277" w:name="_Toc515898173"/>
      <w:bookmarkStart w:id="1278" w:name="_Toc515898428"/>
      <w:bookmarkStart w:id="1279" w:name="_Toc515900957"/>
      <w:bookmarkStart w:id="1280" w:name="_Toc516053930"/>
      <w:bookmarkStart w:id="1281" w:name="_Toc515897663"/>
      <w:bookmarkStart w:id="1282" w:name="_Toc515899661"/>
      <w:bookmarkStart w:id="1283" w:name="_Toc515900956"/>
      <w:bookmarkStart w:id="1284" w:name="_Toc515900787"/>
      <w:bookmarkStart w:id="1285" w:name="_Toc515896638"/>
      <w:bookmarkStart w:id="1286" w:name="_Toc515898684"/>
      <w:bookmarkStart w:id="1287" w:name="_Toc515901124"/>
      <w:bookmarkStart w:id="1288" w:name="_Toc515896126"/>
      <w:bookmarkStart w:id="1289" w:name="_Toc516053148"/>
      <w:bookmarkStart w:id="1290" w:name="_Toc515899196"/>
      <w:bookmarkStart w:id="1291" w:name="_Toc515899507"/>
      <w:bookmarkStart w:id="1292" w:name="_Toc515990302"/>
      <w:bookmarkStart w:id="1293" w:name="_Toc515898174"/>
      <w:bookmarkStart w:id="1294" w:name="_Toc515898942"/>
      <w:bookmarkStart w:id="1295" w:name="_Toc515897408"/>
      <w:bookmarkStart w:id="1296" w:name="_Toc515899348"/>
      <w:bookmarkStart w:id="1297" w:name="_Toc515897153"/>
      <w:bookmarkStart w:id="1298" w:name="_Toc515896383"/>
      <w:bookmarkStart w:id="1299" w:name="_Toc515899197"/>
      <w:bookmarkStart w:id="1300" w:name="_Toc515899660"/>
      <w:bookmarkStart w:id="1301" w:name="_Toc515901125"/>
      <w:bookmarkStart w:id="1302" w:name="_Toc515901293"/>
      <w:bookmarkStart w:id="1303" w:name="_Toc515901292"/>
      <w:bookmarkStart w:id="1304" w:name="_Toc515990303"/>
      <w:bookmarkStart w:id="1305" w:name="_Toc515897919"/>
      <w:bookmarkStart w:id="1306" w:name="_Toc516053317"/>
      <w:bookmarkStart w:id="1307" w:name="_Toc515899349"/>
      <w:bookmarkStart w:id="1308" w:name="_Toc515899508"/>
      <w:bookmarkStart w:id="1309" w:name="_Toc515898429"/>
      <w:bookmarkStart w:id="1310" w:name="_Toc515900788"/>
      <w:bookmarkStart w:id="1311" w:name="_Toc515899350"/>
      <w:bookmarkStart w:id="1312" w:name="_Toc515897155"/>
      <w:bookmarkStart w:id="1313" w:name="_Toc515897410"/>
      <w:bookmarkStart w:id="1314" w:name="_Toc515896639"/>
      <w:bookmarkStart w:id="1315" w:name="_Toc516053318"/>
      <w:bookmarkStart w:id="1316" w:name="_Toc515897920"/>
      <w:bookmarkStart w:id="1317" w:name="_Toc515990304"/>
      <w:bookmarkStart w:id="1318" w:name="_Toc516053319"/>
      <w:bookmarkStart w:id="1319" w:name="_Toc515899198"/>
      <w:bookmarkStart w:id="1320" w:name="_Toc515900958"/>
      <w:bookmarkStart w:id="1321" w:name="_Toc515898175"/>
      <w:bookmarkStart w:id="1322" w:name="_Toc516053150"/>
      <w:bookmarkStart w:id="1323" w:name="_Toc515896385"/>
      <w:bookmarkStart w:id="1324" w:name="_Toc515901294"/>
      <w:bookmarkStart w:id="1325" w:name="_Toc515896640"/>
      <w:bookmarkStart w:id="1326" w:name="_Toc515897665"/>
      <w:bookmarkStart w:id="1327" w:name="_Toc515898430"/>
      <w:bookmarkStart w:id="1328" w:name="_Toc515896384"/>
      <w:bookmarkStart w:id="1329" w:name="_Toc515900789"/>
      <w:bookmarkStart w:id="1330" w:name="_Toc516053931"/>
      <w:bookmarkStart w:id="1331" w:name="_Toc515899662"/>
      <w:bookmarkStart w:id="1332" w:name="_Toc515896127"/>
      <w:bookmarkStart w:id="1333" w:name="_Toc515897409"/>
      <w:bookmarkStart w:id="1334" w:name="_Toc515898685"/>
      <w:bookmarkStart w:id="1335" w:name="_Toc515897154"/>
      <w:bookmarkStart w:id="1336" w:name="_Toc516053149"/>
      <w:bookmarkStart w:id="1337" w:name="_Toc515897664"/>
      <w:bookmarkStart w:id="1338" w:name="_Toc515899509"/>
      <w:bookmarkStart w:id="1339" w:name="_Toc515901126"/>
      <w:bookmarkStart w:id="1340" w:name="_Toc515898943"/>
      <w:bookmarkStart w:id="1341" w:name="_Toc516053932"/>
      <w:bookmarkStart w:id="1342" w:name="_Toc515896128"/>
      <w:bookmarkStart w:id="1343" w:name="_Toc515898944"/>
      <w:bookmarkStart w:id="1344" w:name="_Toc515897922"/>
      <w:bookmarkStart w:id="1345" w:name="_Toc515898686"/>
      <w:bookmarkStart w:id="1346" w:name="_Toc515990305"/>
      <w:bookmarkStart w:id="1347" w:name="_Toc515897921"/>
      <w:bookmarkStart w:id="1348" w:name="_Toc515900790"/>
      <w:bookmarkStart w:id="1349" w:name="_Toc515899199"/>
      <w:bookmarkStart w:id="1350" w:name="_Toc515898431"/>
      <w:bookmarkStart w:id="1351" w:name="_Toc515896129"/>
      <w:bookmarkStart w:id="1352" w:name="_Toc515897666"/>
      <w:bookmarkStart w:id="1353" w:name="_Toc515899510"/>
      <w:bookmarkStart w:id="1354" w:name="_Toc515896386"/>
      <w:bookmarkStart w:id="1355" w:name="_Toc515898945"/>
      <w:bookmarkStart w:id="1356" w:name="_Toc515899352"/>
      <w:bookmarkStart w:id="1357" w:name="_Toc515899511"/>
      <w:bookmarkStart w:id="1358" w:name="_Toc515899664"/>
      <w:bookmarkStart w:id="1359" w:name="_Toc515896641"/>
      <w:bookmarkStart w:id="1360" w:name="_Toc515901295"/>
      <w:bookmarkStart w:id="1361" w:name="_Toc515898687"/>
      <w:bookmarkStart w:id="1362" w:name="_Toc515900959"/>
      <w:bookmarkStart w:id="1363" w:name="_Toc515898432"/>
      <w:bookmarkStart w:id="1364" w:name="_Toc515898176"/>
      <w:bookmarkStart w:id="1365" w:name="_Toc515901127"/>
      <w:bookmarkStart w:id="1366" w:name="_Toc516053320"/>
      <w:bookmarkStart w:id="1367" w:name="_Toc516053151"/>
      <w:bookmarkStart w:id="1368" w:name="_Toc515899351"/>
      <w:bookmarkStart w:id="1369" w:name="_Toc515899663"/>
      <w:bookmarkStart w:id="1370" w:name="_Toc516053933"/>
      <w:bookmarkStart w:id="1371" w:name="_Toc515897156"/>
      <w:bookmarkStart w:id="1372" w:name="_Toc515897411"/>
      <w:bookmarkStart w:id="1373" w:name="_Toc515898177"/>
      <w:bookmarkStart w:id="1374" w:name="_Toc515899200"/>
      <w:bookmarkStart w:id="1375" w:name="_Toc515897412"/>
      <w:bookmarkStart w:id="1376" w:name="_Toc515900961"/>
      <w:bookmarkStart w:id="1377" w:name="_Toc515897157"/>
      <w:bookmarkStart w:id="1378" w:name="_Toc515901129"/>
      <w:bookmarkStart w:id="1379" w:name="_Toc515896130"/>
      <w:bookmarkStart w:id="1380" w:name="_Toc515990307"/>
      <w:bookmarkStart w:id="1381" w:name="_Toc515900791"/>
      <w:bookmarkStart w:id="1382" w:name="_Toc515896642"/>
      <w:bookmarkStart w:id="1383" w:name="_Toc515897667"/>
      <w:bookmarkStart w:id="1384" w:name="_Toc515899353"/>
      <w:bookmarkStart w:id="1385" w:name="_Toc515990306"/>
      <w:bookmarkStart w:id="1386" w:name="_Toc515901296"/>
      <w:bookmarkStart w:id="1387" w:name="_Toc515901297"/>
      <w:bookmarkStart w:id="1388" w:name="_Toc516053153"/>
      <w:bookmarkStart w:id="1389" w:name="_Toc515899665"/>
      <w:bookmarkStart w:id="1390" w:name="_Toc516053322"/>
      <w:bookmarkStart w:id="1391" w:name="_Toc515898946"/>
      <w:bookmarkStart w:id="1392" w:name="_Toc515900960"/>
      <w:bookmarkStart w:id="1393" w:name="_Toc515900792"/>
      <w:bookmarkStart w:id="1394" w:name="_Toc516053935"/>
      <w:bookmarkStart w:id="1395" w:name="_Toc515896131"/>
      <w:bookmarkStart w:id="1396" w:name="_Toc515896387"/>
      <w:bookmarkStart w:id="1397" w:name="_Toc515901128"/>
      <w:bookmarkStart w:id="1398" w:name="_Toc516053321"/>
      <w:bookmarkStart w:id="1399" w:name="_Toc515898178"/>
      <w:bookmarkStart w:id="1400" w:name="_Toc515897923"/>
      <w:bookmarkStart w:id="1401" w:name="_Toc515898433"/>
      <w:bookmarkStart w:id="1402" w:name="_Toc516053152"/>
      <w:bookmarkStart w:id="1403" w:name="_Toc516053934"/>
      <w:bookmarkStart w:id="1404" w:name="_Toc515898688"/>
      <w:bookmarkStart w:id="1405" w:name="_Toc515899201"/>
      <w:bookmarkStart w:id="1406" w:name="_Toc515899512"/>
      <w:bookmarkStart w:id="1407" w:name="_Toc515899354"/>
      <w:bookmarkStart w:id="1408" w:name="_Toc515899513"/>
      <w:bookmarkStart w:id="1409" w:name="_Toc515901130"/>
      <w:bookmarkStart w:id="1410" w:name="_Toc516053154"/>
      <w:bookmarkStart w:id="1411" w:name="_Toc515898179"/>
      <w:bookmarkStart w:id="1412" w:name="_Toc516053323"/>
      <w:bookmarkStart w:id="1413" w:name="_Toc515901298"/>
      <w:bookmarkStart w:id="1414" w:name="_Toc515900962"/>
      <w:bookmarkStart w:id="1415" w:name="_Toc515897413"/>
      <w:bookmarkStart w:id="1416" w:name="_Toc515896644"/>
      <w:bookmarkStart w:id="1417" w:name="_Toc515897159"/>
      <w:bookmarkStart w:id="1418" w:name="_Toc515897669"/>
      <w:bookmarkStart w:id="1419" w:name="_Toc515898180"/>
      <w:bookmarkStart w:id="1420" w:name="_Toc515898435"/>
      <w:bookmarkStart w:id="1421" w:name="_Toc515898690"/>
      <w:bookmarkStart w:id="1422" w:name="_Toc515896132"/>
      <w:bookmarkStart w:id="1423" w:name="_Toc515896388"/>
      <w:bookmarkStart w:id="1424" w:name="_Toc515899202"/>
      <w:bookmarkStart w:id="1425" w:name="_Toc515897924"/>
      <w:bookmarkStart w:id="1426" w:name="_Toc515897925"/>
      <w:bookmarkStart w:id="1427" w:name="_Toc515899666"/>
      <w:bookmarkStart w:id="1428" w:name="_Toc515990308"/>
      <w:bookmarkStart w:id="1429" w:name="_Toc515896389"/>
      <w:bookmarkStart w:id="1430" w:name="_Toc515897668"/>
      <w:bookmarkStart w:id="1431" w:name="_Toc515898434"/>
      <w:bookmarkStart w:id="1432" w:name="_Toc515897158"/>
      <w:bookmarkStart w:id="1433" w:name="_Toc515896643"/>
      <w:bookmarkStart w:id="1434" w:name="_Toc515898689"/>
      <w:bookmarkStart w:id="1435" w:name="_Toc515900793"/>
      <w:bookmarkStart w:id="1436" w:name="_Toc516053936"/>
      <w:bookmarkStart w:id="1437" w:name="_Toc515897414"/>
      <w:bookmarkStart w:id="1438" w:name="_Toc515898947"/>
      <w:bookmarkStart w:id="1439" w:name="_Toc515899515"/>
      <w:bookmarkStart w:id="1440" w:name="_Toc515901299"/>
      <w:bookmarkStart w:id="1441" w:name="_Toc515898948"/>
      <w:bookmarkStart w:id="1442" w:name="_Toc515897415"/>
      <w:bookmarkStart w:id="1443" w:name="_Toc516053937"/>
      <w:bookmarkStart w:id="1444" w:name="_Toc515899204"/>
      <w:bookmarkStart w:id="1445" w:name="_Toc515900963"/>
      <w:bookmarkStart w:id="1446" w:name="_Toc515898436"/>
      <w:bookmarkStart w:id="1447" w:name="_Toc515899667"/>
      <w:bookmarkStart w:id="1448" w:name="_Toc515900794"/>
      <w:bookmarkStart w:id="1449" w:name="_Toc516053324"/>
      <w:bookmarkStart w:id="1450" w:name="_Toc515897926"/>
      <w:bookmarkStart w:id="1451" w:name="_Toc515898181"/>
      <w:bookmarkStart w:id="1452" w:name="_Toc515990309"/>
      <w:bookmarkStart w:id="1453" w:name="_Toc516053155"/>
      <w:bookmarkStart w:id="1454" w:name="_Toc515899514"/>
      <w:bookmarkStart w:id="1455" w:name="_Toc515898691"/>
      <w:bookmarkStart w:id="1456" w:name="_Toc515899203"/>
      <w:bookmarkStart w:id="1457" w:name="_Toc515897670"/>
      <w:bookmarkStart w:id="1458" w:name="_Toc515898949"/>
      <w:bookmarkStart w:id="1459" w:name="_Toc515896390"/>
      <w:bookmarkStart w:id="1460" w:name="_Toc515899355"/>
      <w:bookmarkStart w:id="1461" w:name="_Toc515901131"/>
      <w:bookmarkStart w:id="1462" w:name="_Toc515896133"/>
      <w:bookmarkStart w:id="1463" w:name="_Toc515896645"/>
      <w:bookmarkStart w:id="1464" w:name="_Toc515897160"/>
      <w:bookmarkStart w:id="1465" w:name="_Toc515899356"/>
      <w:bookmarkStart w:id="1466" w:name="_Toc515898458"/>
      <w:bookmarkStart w:id="1467" w:name="_Toc515899537"/>
      <w:bookmarkStart w:id="1468" w:name="_Toc515901322"/>
      <w:bookmarkStart w:id="1469" w:name="_Toc516053346"/>
      <w:bookmarkStart w:id="1470" w:name="_Toc515901153"/>
      <w:bookmarkStart w:id="1471" w:name="_Toc515896667"/>
      <w:bookmarkStart w:id="1472" w:name="_Toc515900817"/>
      <w:bookmarkStart w:id="1473" w:name="_Toc515901154"/>
      <w:bookmarkStart w:id="1474" w:name="_Toc515898203"/>
      <w:bookmarkStart w:id="1475" w:name="_Toc515899225"/>
      <w:bookmarkStart w:id="1476" w:name="_Toc515900816"/>
      <w:bookmarkStart w:id="1477" w:name="_Toc515897182"/>
      <w:bookmarkStart w:id="1478" w:name="_Toc515899378"/>
      <w:bookmarkStart w:id="1479" w:name="_Toc515899690"/>
      <w:bookmarkStart w:id="1480" w:name="_Toc515900986"/>
      <w:bookmarkStart w:id="1481" w:name="_Toc515990332"/>
      <w:bookmarkStart w:id="1482" w:name="_Toc515897437"/>
      <w:bookmarkStart w:id="1483" w:name="_Toc515899536"/>
      <w:bookmarkStart w:id="1484" w:name="_Toc516053177"/>
      <w:bookmarkStart w:id="1485" w:name="_Toc515901321"/>
      <w:bookmarkStart w:id="1486" w:name="_Toc515898971"/>
      <w:bookmarkStart w:id="1487" w:name="_Toc515990331"/>
      <w:bookmarkStart w:id="1488" w:name="_Toc515896155"/>
      <w:bookmarkStart w:id="1489" w:name="_Toc515897692"/>
      <w:bookmarkStart w:id="1490" w:name="_Toc516053959"/>
      <w:bookmarkStart w:id="1491" w:name="_Toc515900985"/>
      <w:bookmarkStart w:id="1492" w:name="_Toc515896412"/>
      <w:bookmarkStart w:id="1493" w:name="_Toc515899377"/>
      <w:bookmarkStart w:id="1494" w:name="_Toc515899689"/>
      <w:bookmarkStart w:id="1495" w:name="_Toc515897948"/>
      <w:bookmarkStart w:id="1496" w:name="_Toc515898713"/>
      <w:bookmarkStart w:id="1497" w:name="_Toc515899226"/>
      <w:bookmarkStart w:id="1498" w:name="_Toc516053347"/>
      <w:bookmarkStart w:id="1499" w:name="_Toc516053178"/>
      <w:bookmarkStart w:id="1500" w:name="_Toc516053960"/>
      <w:bookmarkStart w:id="1501" w:name="_Toc515361286"/>
      <w:bookmarkStart w:id="1502" w:name="_Toc518470391"/>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r>
        <w:rPr>
          <w:rFonts w:asciiTheme="minorHAnsi" w:hAnsiTheme="minorHAnsi" w:cstheme="minorHAnsi"/>
          <w:b w:val="0"/>
        </w:rPr>
        <w:t>Intended Audience</w:t>
      </w:r>
      <w:bookmarkEnd w:id="1501"/>
      <w:bookmarkEnd w:id="1502"/>
    </w:p>
    <w:p w:rsidR="00DB17F1" w:rsidRDefault="009F539A">
      <w:pPr>
        <w:spacing w:line="236" w:lineRule="auto"/>
        <w:ind w:right="-46"/>
        <w:jc w:val="both"/>
        <w:rPr>
          <w:rFonts w:cstheme="minorHAnsi"/>
        </w:rPr>
      </w:pPr>
      <w:r>
        <w:rPr>
          <w:rFonts w:cstheme="minorHAnsi"/>
        </w:rPr>
        <w:t>This guide is intended for the users who w</w:t>
      </w:r>
      <w:r>
        <w:rPr>
          <w:rFonts w:cstheme="minorHAnsi"/>
        </w:rPr>
        <w:t>ant to use the system. The guide explains different flows for following user roles:</w:t>
      </w:r>
    </w:p>
    <w:p w:rsidR="00DB17F1" w:rsidRDefault="00DB17F1">
      <w:pPr>
        <w:pStyle w:val="Subtitle"/>
        <w:numPr>
          <w:ilvl w:val="0"/>
          <w:numId w:val="4"/>
        </w:numPr>
        <w:rPr>
          <w:rFonts w:asciiTheme="minorHAnsi" w:hAnsiTheme="minorHAnsi" w:cstheme="minorHAnsi"/>
        </w:rPr>
        <w:sectPr w:rsidR="00DB17F1">
          <w:headerReference w:type="default" r:id="rId10"/>
          <w:footerReference w:type="default" r:id="rId11"/>
          <w:pgSz w:w="11906" w:h="16838"/>
          <w:pgMar w:top="1440" w:right="1440" w:bottom="1276" w:left="1440" w:header="708" w:footer="708" w:gutter="0"/>
          <w:cols w:space="708"/>
          <w:titlePg/>
          <w:docGrid w:linePitch="360"/>
        </w:sectPr>
      </w:pPr>
    </w:p>
    <w:p w:rsidR="00DB17F1" w:rsidRDefault="009F539A">
      <w:pPr>
        <w:pStyle w:val="Subtitle"/>
        <w:numPr>
          <w:ilvl w:val="0"/>
          <w:numId w:val="4"/>
        </w:numPr>
        <w:rPr>
          <w:rFonts w:asciiTheme="minorHAnsi" w:hAnsiTheme="minorHAnsi" w:cstheme="minorHAnsi"/>
        </w:rPr>
      </w:pPr>
      <w:r>
        <w:rPr>
          <w:rFonts w:asciiTheme="minorHAnsi" w:hAnsiTheme="minorHAnsi" w:cstheme="minorHAnsi"/>
        </w:rPr>
        <w:lastRenderedPageBreak/>
        <w:t>Tenant Admin</w:t>
      </w:r>
    </w:p>
    <w:p w:rsidR="00DB17F1" w:rsidRDefault="009F539A">
      <w:pPr>
        <w:pStyle w:val="ListParagraph"/>
        <w:numPr>
          <w:ilvl w:val="0"/>
          <w:numId w:val="5"/>
        </w:numPr>
        <w:rPr>
          <w:rFonts w:cstheme="minorHAnsi"/>
        </w:rPr>
      </w:pPr>
      <w:r>
        <w:rPr>
          <w:rFonts w:cstheme="minorHAnsi"/>
        </w:rPr>
        <w:t>By default, a Tenant Admin user is created in the system.</w:t>
      </w:r>
    </w:p>
    <w:p w:rsidR="00DB17F1" w:rsidRDefault="009F539A">
      <w:pPr>
        <w:pStyle w:val="ListParagraph"/>
        <w:numPr>
          <w:ilvl w:val="0"/>
          <w:numId w:val="5"/>
        </w:numPr>
        <w:tabs>
          <w:tab w:val="left" w:pos="2140"/>
        </w:tabs>
        <w:spacing w:after="0" w:line="0" w:lineRule="atLeast"/>
        <w:rPr>
          <w:rFonts w:cstheme="minorHAnsi"/>
        </w:rPr>
      </w:pPr>
      <w:r>
        <w:rPr>
          <w:rFonts w:cstheme="minorHAnsi"/>
        </w:rPr>
        <w:t>Tenant Admin can manage users, fleets, vehicles and view reports.</w:t>
      </w:r>
    </w:p>
    <w:p w:rsidR="00DB17F1" w:rsidRDefault="00DB17F1">
      <w:pPr>
        <w:spacing w:line="244" w:lineRule="exact"/>
        <w:rPr>
          <w:rFonts w:eastAsia="Times New Roman" w:cstheme="minorHAnsi"/>
        </w:rPr>
      </w:pPr>
    </w:p>
    <w:p w:rsidR="00DB17F1" w:rsidRDefault="009F539A">
      <w:pPr>
        <w:pStyle w:val="Subtitle"/>
        <w:numPr>
          <w:ilvl w:val="0"/>
          <w:numId w:val="4"/>
        </w:numPr>
        <w:rPr>
          <w:rFonts w:asciiTheme="minorHAnsi" w:hAnsiTheme="minorHAnsi" w:cstheme="minorHAnsi"/>
        </w:rPr>
      </w:pPr>
      <w:r>
        <w:rPr>
          <w:rFonts w:asciiTheme="minorHAnsi" w:hAnsiTheme="minorHAnsi" w:cstheme="minorHAnsi"/>
        </w:rPr>
        <w:t>Fleet Admin</w:t>
      </w:r>
    </w:p>
    <w:p w:rsidR="00DB17F1" w:rsidRDefault="009F539A">
      <w:pPr>
        <w:pStyle w:val="ListParagraph"/>
        <w:numPr>
          <w:ilvl w:val="0"/>
          <w:numId w:val="6"/>
        </w:numPr>
        <w:tabs>
          <w:tab w:val="left" w:pos="2140"/>
        </w:tabs>
        <w:spacing w:after="0" w:line="290" w:lineRule="exact"/>
        <w:ind w:right="840"/>
        <w:rPr>
          <w:rFonts w:cstheme="minorHAnsi"/>
        </w:rPr>
      </w:pPr>
      <w:r>
        <w:rPr>
          <w:rFonts w:cstheme="minorHAnsi"/>
        </w:rPr>
        <w:t>Fleet Admin is added by the tenant.</w:t>
      </w:r>
    </w:p>
    <w:p w:rsidR="00DB17F1" w:rsidRDefault="009F539A">
      <w:pPr>
        <w:pStyle w:val="ListParagraph"/>
        <w:numPr>
          <w:ilvl w:val="0"/>
          <w:numId w:val="6"/>
        </w:numPr>
        <w:tabs>
          <w:tab w:val="left" w:pos="2140"/>
        </w:tabs>
        <w:spacing w:after="0" w:line="236" w:lineRule="auto"/>
        <w:ind w:right="940"/>
        <w:rPr>
          <w:rFonts w:cstheme="minorHAnsi"/>
        </w:rPr>
      </w:pPr>
      <w:r>
        <w:rPr>
          <w:rFonts w:cstheme="minorHAnsi"/>
        </w:rPr>
        <w:t xml:space="preserve">Fleet Admin can add, update or </w:t>
      </w:r>
      <w:r>
        <w:rPr>
          <w:rFonts w:cstheme="minorHAnsi"/>
        </w:rPr>
        <w:t>delete drivers.</w:t>
      </w:r>
    </w:p>
    <w:p w:rsidR="00DB17F1" w:rsidRDefault="009F539A">
      <w:pPr>
        <w:pStyle w:val="ListParagraph"/>
        <w:numPr>
          <w:ilvl w:val="0"/>
          <w:numId w:val="6"/>
        </w:numPr>
        <w:tabs>
          <w:tab w:val="left" w:pos="2140"/>
        </w:tabs>
        <w:spacing w:after="0" w:line="236" w:lineRule="auto"/>
        <w:ind w:right="48"/>
        <w:rPr>
          <w:rFonts w:cstheme="minorHAnsi"/>
        </w:rPr>
      </w:pPr>
      <w:r>
        <w:rPr>
          <w:rFonts w:cstheme="minorHAnsi"/>
        </w:rPr>
        <w:lastRenderedPageBreak/>
        <w:t>Fleet Admin can also remove vehicles from own fleet.</w:t>
      </w:r>
    </w:p>
    <w:p w:rsidR="00DB17F1" w:rsidRDefault="00DB17F1">
      <w:pPr>
        <w:pStyle w:val="Subtitle"/>
        <w:rPr>
          <w:rFonts w:asciiTheme="minorHAnsi" w:hAnsiTheme="minorHAnsi" w:cstheme="minorHAnsi"/>
        </w:rPr>
      </w:pPr>
    </w:p>
    <w:p w:rsidR="00DB17F1" w:rsidRDefault="009F539A">
      <w:pPr>
        <w:pStyle w:val="Subtitle"/>
        <w:numPr>
          <w:ilvl w:val="0"/>
          <w:numId w:val="4"/>
        </w:numPr>
        <w:rPr>
          <w:rFonts w:asciiTheme="minorHAnsi" w:hAnsiTheme="minorHAnsi" w:cstheme="minorHAnsi"/>
        </w:rPr>
      </w:pPr>
      <w:r>
        <w:rPr>
          <w:rFonts w:asciiTheme="minorHAnsi" w:hAnsiTheme="minorHAnsi" w:cstheme="minorHAnsi"/>
        </w:rPr>
        <w:t>Driver</w:t>
      </w:r>
    </w:p>
    <w:p w:rsidR="00DB17F1" w:rsidRDefault="009F539A">
      <w:pPr>
        <w:pStyle w:val="ListParagraph"/>
        <w:numPr>
          <w:ilvl w:val="0"/>
          <w:numId w:val="7"/>
        </w:numPr>
        <w:rPr>
          <w:rFonts w:cstheme="minorHAnsi"/>
        </w:rPr>
      </w:pPr>
      <w:r>
        <w:rPr>
          <w:rFonts w:cstheme="minorHAnsi"/>
        </w:rPr>
        <w:t>Drivers can only login to the Android app and are not allowed to login on the web portal.</w:t>
      </w:r>
    </w:p>
    <w:p w:rsidR="00DB17F1" w:rsidRDefault="009F539A">
      <w:pPr>
        <w:pStyle w:val="ListParagraph"/>
        <w:numPr>
          <w:ilvl w:val="0"/>
          <w:numId w:val="7"/>
        </w:numPr>
        <w:rPr>
          <w:rFonts w:cstheme="minorHAnsi"/>
        </w:rPr>
      </w:pPr>
      <w:r>
        <w:rPr>
          <w:rFonts w:cstheme="minorHAnsi"/>
        </w:rPr>
        <w:t>Drivers can take trips, view vehicle health.</w:t>
      </w:r>
    </w:p>
    <w:p w:rsidR="00DB17F1" w:rsidRDefault="009F539A">
      <w:pPr>
        <w:pStyle w:val="ListParagraph"/>
        <w:numPr>
          <w:ilvl w:val="0"/>
          <w:numId w:val="7"/>
        </w:numPr>
        <w:rPr>
          <w:rFonts w:cstheme="minorHAnsi"/>
        </w:rPr>
      </w:pPr>
      <w:r>
        <w:rPr>
          <w:rFonts w:cstheme="minorHAnsi"/>
        </w:rPr>
        <w:t>Drivers can view their driving behavior.</w:t>
      </w:r>
    </w:p>
    <w:p w:rsidR="00DB17F1" w:rsidRDefault="00DB17F1">
      <w:pPr>
        <w:pStyle w:val="ListParagraph"/>
        <w:numPr>
          <w:ilvl w:val="0"/>
          <w:numId w:val="7"/>
        </w:numPr>
        <w:rPr>
          <w:rFonts w:cstheme="minorHAnsi"/>
        </w:rPr>
        <w:sectPr w:rsidR="00DB17F1">
          <w:type w:val="continuous"/>
          <w:pgSz w:w="11906" w:h="16838"/>
          <w:pgMar w:top="1440" w:right="1440" w:bottom="1276" w:left="1440" w:header="708" w:footer="708" w:gutter="0"/>
          <w:cols w:num="2" w:space="708"/>
          <w:titlePg/>
          <w:docGrid w:linePitch="360"/>
        </w:sectPr>
      </w:pPr>
    </w:p>
    <w:p w:rsidR="00DB17F1" w:rsidRDefault="009F539A">
      <w:pPr>
        <w:pStyle w:val="Heading1"/>
        <w:numPr>
          <w:ilvl w:val="0"/>
          <w:numId w:val="1"/>
        </w:numPr>
        <w:ind w:left="284"/>
        <w:rPr>
          <w:rFonts w:asciiTheme="minorHAnsi" w:hAnsiTheme="minorHAnsi" w:cstheme="minorHAnsi"/>
          <w:b w:val="0"/>
        </w:rPr>
      </w:pPr>
      <w:bookmarkStart w:id="1503" w:name="_Toc515897498"/>
      <w:bookmarkStart w:id="1504" w:name="_Toc515896217"/>
      <w:bookmarkStart w:id="1505" w:name="_Toc515896216"/>
      <w:bookmarkStart w:id="1506" w:name="_Toc515898009"/>
      <w:bookmarkStart w:id="1507" w:name="_Toc515898264"/>
      <w:bookmarkStart w:id="1508" w:name="_Toc515898774"/>
      <w:bookmarkStart w:id="1509" w:name="_Toc515899751"/>
      <w:bookmarkStart w:id="1510" w:name="_Toc515901047"/>
      <w:bookmarkStart w:id="1511" w:name="_Toc515901215"/>
      <w:bookmarkStart w:id="1512" w:name="_Toc516054020"/>
      <w:bookmarkStart w:id="1513" w:name="_Toc515896729"/>
      <w:bookmarkStart w:id="1514" w:name="_Toc515898519"/>
      <w:bookmarkStart w:id="1515" w:name="_Toc515899439"/>
      <w:bookmarkStart w:id="1516" w:name="_Toc515900878"/>
      <w:bookmarkStart w:id="1517" w:name="_Toc515899286"/>
      <w:bookmarkStart w:id="1518" w:name="_Toc515901383"/>
      <w:bookmarkStart w:id="1519" w:name="_Toc515896728"/>
      <w:bookmarkStart w:id="1520" w:name="_Toc515897753"/>
      <w:bookmarkStart w:id="1521" w:name="_Toc515990393"/>
      <w:bookmarkStart w:id="1522" w:name="_Toc516053239"/>
      <w:bookmarkStart w:id="1523" w:name="_Toc515899032"/>
      <w:bookmarkStart w:id="1524" w:name="_Toc516054021"/>
      <w:bookmarkStart w:id="1525" w:name="_Toc515896473"/>
      <w:bookmarkStart w:id="1526" w:name="_Toc515899598"/>
      <w:bookmarkStart w:id="1527" w:name="_Toc515896474"/>
      <w:bookmarkStart w:id="1528" w:name="_Toc516053408"/>
      <w:bookmarkStart w:id="1529" w:name="_Toc515897244"/>
      <w:bookmarkStart w:id="1530" w:name="_Toc515897499"/>
      <w:bookmarkStart w:id="1531" w:name="_Toc515897243"/>
      <w:bookmarkStart w:id="1532" w:name="_Toc515897754"/>
      <w:bookmarkStart w:id="1533" w:name="_Toc515898010"/>
      <w:bookmarkStart w:id="1534" w:name="_Toc516053407"/>
      <w:bookmarkStart w:id="1535" w:name="_Toc515899287"/>
      <w:bookmarkStart w:id="1536" w:name="_Toc515900879"/>
      <w:bookmarkStart w:id="1537" w:name="_Toc515897245"/>
      <w:bookmarkStart w:id="1538" w:name="_Toc515899599"/>
      <w:bookmarkStart w:id="1539" w:name="_Toc516053240"/>
      <w:bookmarkStart w:id="1540" w:name="_Toc515897500"/>
      <w:bookmarkStart w:id="1541" w:name="_Toc515901048"/>
      <w:bookmarkStart w:id="1542" w:name="_Toc515901216"/>
      <w:bookmarkStart w:id="1543" w:name="_Toc515899753"/>
      <w:bookmarkStart w:id="1544" w:name="_Toc515900880"/>
      <w:bookmarkStart w:id="1545" w:name="_Toc515896475"/>
      <w:bookmarkStart w:id="1546" w:name="_Toc515898266"/>
      <w:bookmarkStart w:id="1547" w:name="_Toc515898776"/>
      <w:bookmarkStart w:id="1548" w:name="_Toc515899288"/>
      <w:bookmarkStart w:id="1549" w:name="_Toc515899440"/>
      <w:bookmarkStart w:id="1550" w:name="_Toc515898265"/>
      <w:bookmarkStart w:id="1551" w:name="_Toc515898775"/>
      <w:bookmarkStart w:id="1552" w:name="_Toc515901384"/>
      <w:bookmarkStart w:id="1553" w:name="_Toc515898520"/>
      <w:bookmarkStart w:id="1554" w:name="_Toc515990394"/>
      <w:bookmarkStart w:id="1555" w:name="_Toc516053409"/>
      <w:bookmarkStart w:id="1556" w:name="_Toc515899752"/>
      <w:bookmarkStart w:id="1557" w:name="_Toc516054022"/>
      <w:bookmarkStart w:id="1558" w:name="_Toc515896218"/>
      <w:bookmarkStart w:id="1559" w:name="_Toc515896730"/>
      <w:bookmarkStart w:id="1560" w:name="_Toc515898521"/>
      <w:bookmarkStart w:id="1561" w:name="_Toc515899033"/>
      <w:bookmarkStart w:id="1562" w:name="_Toc515899034"/>
      <w:bookmarkStart w:id="1563" w:name="_Toc515899441"/>
      <w:bookmarkStart w:id="1564" w:name="_Toc515897755"/>
      <w:bookmarkStart w:id="1565" w:name="_Toc515898011"/>
      <w:bookmarkStart w:id="1566" w:name="_Toc515899600"/>
      <w:bookmarkStart w:id="1567" w:name="_Toc516053241"/>
      <w:bookmarkStart w:id="1568" w:name="_Toc515901386"/>
      <w:bookmarkStart w:id="1569" w:name="_Toc515990396"/>
      <w:bookmarkStart w:id="1570" w:name="_Toc516053242"/>
      <w:bookmarkStart w:id="1571" w:name="_Toc516053411"/>
      <w:bookmarkStart w:id="1572" w:name="_Toc516054024"/>
      <w:bookmarkStart w:id="1573" w:name="_Toc515896220"/>
      <w:bookmarkStart w:id="1574" w:name="_Toc515896477"/>
      <w:bookmarkStart w:id="1575" w:name="_Toc515901217"/>
      <w:bookmarkStart w:id="1576" w:name="_Toc515901385"/>
      <w:bookmarkStart w:id="1577" w:name="_Toc515901049"/>
      <w:bookmarkStart w:id="1578" w:name="_Toc516053410"/>
      <w:bookmarkStart w:id="1579" w:name="_Toc515896219"/>
      <w:bookmarkStart w:id="1580" w:name="_Toc515990395"/>
      <w:bookmarkStart w:id="1581" w:name="_Toc515896731"/>
      <w:bookmarkStart w:id="1582" w:name="_Toc515897501"/>
      <w:bookmarkStart w:id="1583" w:name="_Toc515898012"/>
      <w:bookmarkStart w:id="1584" w:name="_Toc516054023"/>
      <w:bookmarkStart w:id="1585" w:name="_Toc515896476"/>
      <w:bookmarkStart w:id="1586" w:name="_Toc515897246"/>
      <w:bookmarkStart w:id="1587" w:name="_Toc515898267"/>
      <w:bookmarkStart w:id="1588" w:name="_Toc515897756"/>
      <w:bookmarkStart w:id="1589" w:name="_Toc515899035"/>
      <w:bookmarkStart w:id="1590" w:name="_Toc515899289"/>
      <w:bookmarkStart w:id="1591" w:name="_Toc515898522"/>
      <w:bookmarkStart w:id="1592" w:name="_Toc515899754"/>
      <w:bookmarkStart w:id="1593" w:name="_Toc515900881"/>
      <w:bookmarkStart w:id="1594" w:name="_Toc515901050"/>
      <w:bookmarkStart w:id="1595" w:name="_Toc515899442"/>
      <w:bookmarkStart w:id="1596" w:name="_Toc515898777"/>
      <w:bookmarkStart w:id="1597" w:name="_Toc515899601"/>
      <w:bookmarkStart w:id="1598" w:name="_Toc515901218"/>
      <w:bookmarkStart w:id="1599" w:name="_Toc515899036"/>
      <w:bookmarkStart w:id="1600" w:name="_Toc515901051"/>
      <w:bookmarkStart w:id="1601" w:name="_Toc516054025"/>
      <w:bookmarkStart w:id="1602" w:name="_Toc515897757"/>
      <w:bookmarkStart w:id="1603" w:name="_Toc515897248"/>
      <w:bookmarkStart w:id="1604" w:name="_Toc515898014"/>
      <w:bookmarkStart w:id="1605" w:name="_Toc515900882"/>
      <w:bookmarkStart w:id="1606" w:name="_Toc515897247"/>
      <w:bookmarkStart w:id="1607" w:name="_Toc515896221"/>
      <w:bookmarkStart w:id="1608" w:name="_Toc515898268"/>
      <w:bookmarkStart w:id="1609" w:name="_Toc515899755"/>
      <w:bookmarkStart w:id="1610" w:name="_Toc515896733"/>
      <w:bookmarkStart w:id="1611" w:name="_Toc515898779"/>
      <w:bookmarkStart w:id="1612" w:name="_Toc515899037"/>
      <w:bookmarkStart w:id="1613" w:name="_Toc515896478"/>
      <w:bookmarkStart w:id="1614" w:name="_Toc515899290"/>
      <w:bookmarkStart w:id="1615" w:name="_Toc515898524"/>
      <w:bookmarkStart w:id="1616" w:name="_Toc515898523"/>
      <w:bookmarkStart w:id="1617" w:name="_Toc515899602"/>
      <w:bookmarkStart w:id="1618" w:name="_Toc515901219"/>
      <w:bookmarkStart w:id="1619" w:name="_Toc516053243"/>
      <w:bookmarkStart w:id="1620" w:name="_Toc515896732"/>
      <w:bookmarkStart w:id="1621" w:name="_Toc515897502"/>
      <w:bookmarkStart w:id="1622" w:name="_Toc515899443"/>
      <w:bookmarkStart w:id="1623" w:name="_Toc515901387"/>
      <w:bookmarkStart w:id="1624" w:name="_Toc515990397"/>
      <w:bookmarkStart w:id="1625" w:name="_Toc515897503"/>
      <w:bookmarkStart w:id="1626" w:name="_Toc515897758"/>
      <w:bookmarkStart w:id="1627" w:name="_Toc515898269"/>
      <w:bookmarkStart w:id="1628" w:name="_Toc515898778"/>
      <w:bookmarkStart w:id="1629" w:name="_Toc516053412"/>
      <w:bookmarkStart w:id="1630" w:name="_Toc515898013"/>
      <w:bookmarkStart w:id="1631" w:name="_Toc515897504"/>
      <w:bookmarkStart w:id="1632" w:name="_Toc515899038"/>
      <w:bookmarkStart w:id="1633" w:name="_Toc515896222"/>
      <w:bookmarkStart w:id="1634" w:name="_Toc515899291"/>
      <w:bookmarkStart w:id="1635" w:name="_Toc515900884"/>
      <w:bookmarkStart w:id="1636" w:name="_Toc515901053"/>
      <w:bookmarkStart w:id="1637" w:name="_Toc515990398"/>
      <w:bookmarkStart w:id="1638" w:name="_Toc516054026"/>
      <w:bookmarkStart w:id="1639" w:name="_Toc515901221"/>
      <w:bookmarkStart w:id="1640" w:name="_Toc515901389"/>
      <w:bookmarkStart w:id="1641" w:name="_Toc515901052"/>
      <w:bookmarkStart w:id="1642" w:name="_Toc515899604"/>
      <w:bookmarkStart w:id="1643" w:name="_Toc515901220"/>
      <w:bookmarkStart w:id="1644" w:name="_Toc515990399"/>
      <w:bookmarkStart w:id="1645" w:name="_Toc515899444"/>
      <w:bookmarkStart w:id="1646" w:name="_Toc515899756"/>
      <w:bookmarkStart w:id="1647" w:name="_Toc516053244"/>
      <w:bookmarkStart w:id="1648" w:name="_Toc515898525"/>
      <w:bookmarkStart w:id="1649" w:name="_Toc515896734"/>
      <w:bookmarkStart w:id="1650" w:name="_Toc515897249"/>
      <w:bookmarkStart w:id="1651" w:name="_Toc515900883"/>
      <w:bookmarkStart w:id="1652" w:name="_Toc516053413"/>
      <w:bookmarkStart w:id="1653" w:name="_Toc515898015"/>
      <w:bookmarkStart w:id="1654" w:name="_Toc515901388"/>
      <w:bookmarkStart w:id="1655" w:name="_Toc515899292"/>
      <w:bookmarkStart w:id="1656" w:name="_Toc515899603"/>
      <w:bookmarkStart w:id="1657" w:name="_Toc515897759"/>
      <w:bookmarkStart w:id="1658" w:name="_Toc515898270"/>
      <w:bookmarkStart w:id="1659" w:name="_Toc515898780"/>
      <w:bookmarkStart w:id="1660" w:name="_Toc515896479"/>
      <w:bookmarkStart w:id="1661" w:name="_Toc515899757"/>
      <w:bookmarkStart w:id="1662" w:name="_Toc515899445"/>
      <w:bookmarkStart w:id="1663" w:name="_Toc515897505"/>
      <w:bookmarkStart w:id="1664" w:name="_Toc516053415"/>
      <w:bookmarkStart w:id="1665" w:name="_Toc515898526"/>
      <w:bookmarkStart w:id="1666" w:name="_Toc516054028"/>
      <w:bookmarkStart w:id="1667" w:name="_Toc515898271"/>
      <w:bookmarkStart w:id="1668" w:name="_Toc515899605"/>
      <w:bookmarkStart w:id="1669" w:name="_Toc515896481"/>
      <w:bookmarkStart w:id="1670" w:name="_Toc515898016"/>
      <w:bookmarkStart w:id="1671" w:name="_Toc515898781"/>
      <w:bookmarkStart w:id="1672" w:name="_Toc515899446"/>
      <w:bookmarkStart w:id="1673" w:name="_Toc516053245"/>
      <w:bookmarkStart w:id="1674" w:name="_Toc515901222"/>
      <w:bookmarkStart w:id="1675" w:name="_Toc515897760"/>
      <w:bookmarkStart w:id="1676" w:name="_Toc515899293"/>
      <w:bookmarkStart w:id="1677" w:name="_Toc515896223"/>
      <w:bookmarkStart w:id="1678" w:name="_Toc516053414"/>
      <w:bookmarkStart w:id="1679" w:name="_Toc515901054"/>
      <w:bookmarkStart w:id="1680" w:name="_Toc515896735"/>
      <w:bookmarkStart w:id="1681" w:name="_Toc515897250"/>
      <w:bookmarkStart w:id="1682" w:name="_Toc516053246"/>
      <w:bookmarkStart w:id="1683" w:name="_Toc515896224"/>
      <w:bookmarkStart w:id="1684" w:name="_Toc515900885"/>
      <w:bookmarkStart w:id="1685" w:name="_Toc515899758"/>
      <w:bookmarkStart w:id="1686" w:name="_Toc515901390"/>
      <w:bookmarkStart w:id="1687" w:name="_Toc515896736"/>
      <w:bookmarkStart w:id="1688" w:name="_Toc516054027"/>
      <w:bookmarkStart w:id="1689" w:name="_Toc515899039"/>
      <w:bookmarkStart w:id="1690" w:name="_Toc515897251"/>
      <w:bookmarkStart w:id="1691" w:name="_Toc515897506"/>
      <w:bookmarkStart w:id="1692" w:name="_Toc515897761"/>
      <w:bookmarkStart w:id="1693" w:name="_Toc515896480"/>
      <w:bookmarkStart w:id="1694" w:name="_Toc515990400"/>
      <w:bookmarkStart w:id="1695" w:name="_Toc515898273"/>
      <w:bookmarkStart w:id="1696" w:name="_Toc515898528"/>
      <w:bookmarkStart w:id="1697" w:name="_Toc515897762"/>
      <w:bookmarkStart w:id="1698" w:name="_Toc515898783"/>
      <w:bookmarkStart w:id="1699" w:name="_Toc515899759"/>
      <w:bookmarkStart w:id="1700" w:name="_Toc515899040"/>
      <w:bookmarkStart w:id="1701" w:name="_Toc515899447"/>
      <w:bookmarkStart w:id="1702" w:name="_Toc515897252"/>
      <w:bookmarkStart w:id="1703" w:name="_Toc515899295"/>
      <w:bookmarkStart w:id="1704" w:name="_Toc515898272"/>
      <w:bookmarkStart w:id="1705" w:name="_Toc515898017"/>
      <w:bookmarkStart w:id="1706" w:name="_Toc515898018"/>
      <w:bookmarkStart w:id="1707" w:name="_Toc515901055"/>
      <w:bookmarkStart w:id="1708" w:name="_Toc515899041"/>
      <w:bookmarkStart w:id="1709" w:name="_Toc515899448"/>
      <w:bookmarkStart w:id="1710" w:name="_Toc515900886"/>
      <w:bookmarkStart w:id="1711" w:name="_Toc515896482"/>
      <w:bookmarkStart w:id="1712" w:name="_Toc515896737"/>
      <w:bookmarkStart w:id="1713" w:name="_Toc515901223"/>
      <w:bookmarkStart w:id="1714" w:name="_Toc515899607"/>
      <w:bookmarkStart w:id="1715" w:name="_Toc515899760"/>
      <w:bookmarkStart w:id="1716" w:name="_Toc516053247"/>
      <w:bookmarkStart w:id="1717" w:name="_Toc516054029"/>
      <w:bookmarkStart w:id="1718" w:name="_Toc515898527"/>
      <w:bookmarkStart w:id="1719" w:name="_Toc515901391"/>
      <w:bookmarkStart w:id="1720" w:name="_Toc515896225"/>
      <w:bookmarkStart w:id="1721" w:name="_Toc516053416"/>
      <w:bookmarkStart w:id="1722" w:name="_Toc515899294"/>
      <w:bookmarkStart w:id="1723" w:name="_Toc515898782"/>
      <w:bookmarkStart w:id="1724" w:name="_Toc515899606"/>
      <w:bookmarkStart w:id="1725" w:name="_Toc515990401"/>
      <w:bookmarkStart w:id="1726" w:name="_Toc515897507"/>
      <w:bookmarkStart w:id="1727" w:name="_Toc515898529"/>
      <w:bookmarkStart w:id="1728" w:name="_Toc515901393"/>
      <w:bookmarkStart w:id="1729" w:name="_Toc515990403"/>
      <w:bookmarkStart w:id="1730" w:name="_Toc516053249"/>
      <w:bookmarkStart w:id="1731" w:name="_Toc516053418"/>
      <w:bookmarkStart w:id="1732" w:name="_Toc516054031"/>
      <w:bookmarkStart w:id="1733" w:name="_Toc515896227"/>
      <w:bookmarkStart w:id="1734" w:name="_Toc516053417"/>
      <w:bookmarkStart w:id="1735" w:name="_Toc515897763"/>
      <w:bookmarkStart w:id="1736" w:name="_Toc515898019"/>
      <w:bookmarkStart w:id="1737" w:name="_Toc515900887"/>
      <w:bookmarkStart w:id="1738" w:name="_Toc515990402"/>
      <w:bookmarkStart w:id="1739" w:name="_Toc516053248"/>
      <w:bookmarkStart w:id="1740" w:name="_Toc516054030"/>
      <w:bookmarkStart w:id="1741" w:name="_Toc515897253"/>
      <w:bookmarkStart w:id="1742" w:name="_Toc515897508"/>
      <w:bookmarkStart w:id="1743" w:name="_Toc515898274"/>
      <w:bookmarkStart w:id="1744" w:name="_Toc515898784"/>
      <w:bookmarkStart w:id="1745" w:name="_Toc515899042"/>
      <w:bookmarkStart w:id="1746" w:name="_Toc515899296"/>
      <w:bookmarkStart w:id="1747" w:name="_Toc515899449"/>
      <w:bookmarkStart w:id="1748" w:name="_Toc515901056"/>
      <w:bookmarkStart w:id="1749" w:name="_Toc515896226"/>
      <w:bookmarkStart w:id="1750" w:name="_Toc515901392"/>
      <w:bookmarkStart w:id="1751" w:name="_Toc515901224"/>
      <w:bookmarkStart w:id="1752" w:name="_Toc515896483"/>
      <w:bookmarkStart w:id="1753" w:name="_Toc515896738"/>
      <w:bookmarkStart w:id="1754" w:name="_Toc515899608"/>
      <w:bookmarkStart w:id="1755" w:name="_Toc515899761"/>
      <w:bookmarkStart w:id="1756" w:name="_Toc515900888"/>
      <w:bookmarkStart w:id="1757" w:name="_Toc515901057"/>
      <w:bookmarkStart w:id="1758" w:name="_Toc515901225"/>
      <w:bookmarkStart w:id="1759" w:name="_Toc516053419"/>
      <w:bookmarkStart w:id="1760" w:name="_Toc515897510"/>
      <w:bookmarkStart w:id="1761" w:name="_Toc515898021"/>
      <w:bookmarkStart w:id="1762" w:name="_Toc515901058"/>
      <w:bookmarkStart w:id="1763" w:name="_Toc515898276"/>
      <w:bookmarkStart w:id="1764" w:name="_Toc515898531"/>
      <w:bookmarkStart w:id="1765" w:name="_Toc515897255"/>
      <w:bookmarkStart w:id="1766" w:name="_Toc515899762"/>
      <w:bookmarkStart w:id="1767" w:name="_Toc515898786"/>
      <w:bookmarkStart w:id="1768" w:name="_Toc515896739"/>
      <w:bookmarkStart w:id="1769" w:name="_Toc515901394"/>
      <w:bookmarkStart w:id="1770" w:name="_Toc515896740"/>
      <w:bookmarkStart w:id="1771" w:name="_Toc515897509"/>
      <w:bookmarkStart w:id="1772" w:name="_Toc515898275"/>
      <w:bookmarkStart w:id="1773" w:name="_Toc515899450"/>
      <w:bookmarkStart w:id="1774" w:name="_Toc515897254"/>
      <w:bookmarkStart w:id="1775" w:name="_Toc515898020"/>
      <w:bookmarkStart w:id="1776" w:name="_Toc515899297"/>
      <w:bookmarkStart w:id="1777" w:name="_Toc515990404"/>
      <w:bookmarkStart w:id="1778" w:name="_Toc516054032"/>
      <w:bookmarkStart w:id="1779" w:name="_Toc515897764"/>
      <w:bookmarkStart w:id="1780" w:name="_Toc515899043"/>
      <w:bookmarkStart w:id="1781" w:name="_Toc515899609"/>
      <w:bookmarkStart w:id="1782" w:name="_Toc515900889"/>
      <w:bookmarkStart w:id="1783" w:name="_Toc515896228"/>
      <w:bookmarkStart w:id="1784" w:name="_Toc515898785"/>
      <w:bookmarkStart w:id="1785" w:name="_Toc515896485"/>
      <w:bookmarkStart w:id="1786" w:name="_Toc515898530"/>
      <w:bookmarkStart w:id="1787" w:name="_Toc515897765"/>
      <w:bookmarkStart w:id="1788" w:name="_Toc515896484"/>
      <w:bookmarkStart w:id="1789" w:name="_Toc516053250"/>
      <w:bookmarkStart w:id="1790" w:name="_Toc515901226"/>
      <w:bookmarkStart w:id="1791" w:name="_Toc515901060"/>
      <w:bookmarkStart w:id="1792" w:name="_Toc515899044"/>
      <w:bookmarkStart w:id="1793" w:name="_Toc515899299"/>
      <w:bookmarkStart w:id="1794" w:name="_Toc515901227"/>
      <w:bookmarkStart w:id="1795" w:name="_Toc516054033"/>
      <w:bookmarkStart w:id="1796" w:name="_Toc515901228"/>
      <w:bookmarkStart w:id="1797" w:name="_Toc515898277"/>
      <w:bookmarkStart w:id="1798" w:name="_Toc515899045"/>
      <w:bookmarkStart w:id="1799" w:name="_Toc515899298"/>
      <w:bookmarkStart w:id="1800" w:name="_Toc515901396"/>
      <w:bookmarkStart w:id="1801" w:name="_Toc516053420"/>
      <w:bookmarkStart w:id="1802" w:name="_Toc515899610"/>
      <w:bookmarkStart w:id="1803" w:name="_Toc515897511"/>
      <w:bookmarkStart w:id="1804" w:name="_Toc515897766"/>
      <w:bookmarkStart w:id="1805" w:name="_Toc515899451"/>
      <w:bookmarkStart w:id="1806" w:name="_Toc515990405"/>
      <w:bookmarkStart w:id="1807" w:name="_Toc516053251"/>
      <w:bookmarkStart w:id="1808" w:name="_Toc515896229"/>
      <w:bookmarkStart w:id="1809" w:name="_Toc515896741"/>
      <w:bookmarkStart w:id="1810" w:name="_Toc515901059"/>
      <w:bookmarkStart w:id="1811" w:name="_Toc515901395"/>
      <w:bookmarkStart w:id="1812" w:name="_Toc515897256"/>
      <w:bookmarkStart w:id="1813" w:name="_Toc515898532"/>
      <w:bookmarkStart w:id="1814" w:name="_Toc515898022"/>
      <w:bookmarkStart w:id="1815" w:name="_Toc515898787"/>
      <w:bookmarkStart w:id="1816" w:name="_Toc515896486"/>
      <w:bookmarkStart w:id="1817" w:name="_Toc515900890"/>
      <w:bookmarkStart w:id="1818" w:name="_Toc515899611"/>
      <w:bookmarkStart w:id="1819" w:name="_Toc515900891"/>
      <w:bookmarkStart w:id="1820" w:name="_Toc515899452"/>
      <w:bookmarkStart w:id="1821" w:name="_Toc515899763"/>
      <w:bookmarkStart w:id="1822" w:name="_Toc515899764"/>
      <w:bookmarkStart w:id="1823" w:name="_Toc515898788"/>
      <w:bookmarkStart w:id="1824" w:name="_Toc515899612"/>
      <w:bookmarkStart w:id="1825" w:name="_Toc515896230"/>
      <w:bookmarkStart w:id="1826" w:name="_Toc515900892"/>
      <w:bookmarkStart w:id="1827" w:name="_Toc516053422"/>
      <w:bookmarkStart w:id="1828" w:name="_Toc515901061"/>
      <w:bookmarkStart w:id="1829" w:name="_Toc516054034"/>
      <w:bookmarkStart w:id="1830" w:name="_Toc515896487"/>
      <w:bookmarkStart w:id="1831" w:name="_Toc515899453"/>
      <w:bookmarkStart w:id="1832" w:name="_Toc515901397"/>
      <w:bookmarkStart w:id="1833" w:name="_Toc515990407"/>
      <w:bookmarkStart w:id="1834" w:name="_Toc515898278"/>
      <w:bookmarkStart w:id="1835" w:name="_Toc515899046"/>
      <w:bookmarkStart w:id="1836" w:name="_Toc516053253"/>
      <w:bookmarkStart w:id="1837" w:name="_Toc516054035"/>
      <w:bookmarkStart w:id="1838" w:name="_Toc515990406"/>
      <w:bookmarkStart w:id="1839" w:name="_Toc515897767"/>
      <w:bookmarkStart w:id="1840" w:name="_Toc515899765"/>
      <w:bookmarkStart w:id="1841" w:name="_Toc515901229"/>
      <w:bookmarkStart w:id="1842" w:name="_Toc515897257"/>
      <w:bookmarkStart w:id="1843" w:name="_Toc515897512"/>
      <w:bookmarkStart w:id="1844" w:name="_Toc515896742"/>
      <w:bookmarkStart w:id="1845" w:name="_Toc516053252"/>
      <w:bookmarkStart w:id="1846" w:name="_Toc516053421"/>
      <w:bookmarkStart w:id="1847" w:name="_Toc515898023"/>
      <w:bookmarkStart w:id="1848" w:name="_Toc515898533"/>
      <w:bookmarkStart w:id="1849" w:name="_Toc515899300"/>
      <w:bookmarkStart w:id="1850" w:name="_Toc515900988"/>
      <w:bookmarkStart w:id="1851" w:name="_Toc515899380"/>
      <w:bookmarkStart w:id="1852" w:name="_Toc515899692"/>
      <w:bookmarkStart w:id="1853" w:name="_Toc515898205"/>
      <w:bookmarkStart w:id="1854" w:name="_Toc515898973"/>
      <w:bookmarkStart w:id="1855" w:name="_Toc516053180"/>
      <w:bookmarkStart w:id="1856" w:name="_Toc515897439"/>
      <w:bookmarkStart w:id="1857" w:name="_Toc516053349"/>
      <w:bookmarkStart w:id="1858" w:name="_Toc515897694"/>
      <w:bookmarkStart w:id="1859" w:name="_Toc515896157"/>
      <w:bookmarkStart w:id="1860" w:name="_Toc515896669"/>
      <w:bookmarkStart w:id="1861" w:name="_Toc515898460"/>
      <w:bookmarkStart w:id="1862" w:name="_Toc515899539"/>
      <w:bookmarkStart w:id="1863" w:name="_Toc515897184"/>
      <w:bookmarkStart w:id="1864" w:name="_Toc515898715"/>
      <w:bookmarkStart w:id="1865" w:name="_Toc515897950"/>
      <w:bookmarkStart w:id="1866" w:name="_Toc515900819"/>
      <w:bookmarkStart w:id="1867" w:name="_Toc515896414"/>
      <w:bookmarkStart w:id="1868" w:name="_Toc515901156"/>
      <w:bookmarkStart w:id="1869" w:name="_Toc515901324"/>
      <w:bookmarkStart w:id="1870" w:name="_Toc515990334"/>
      <w:bookmarkStart w:id="1871" w:name="_Toc515896416"/>
      <w:bookmarkStart w:id="1872" w:name="_Toc515896671"/>
      <w:bookmarkStart w:id="1873" w:name="_Toc516053181"/>
      <w:bookmarkStart w:id="1874" w:name="_Toc515899381"/>
      <w:bookmarkStart w:id="1875" w:name="_Toc515897186"/>
      <w:bookmarkStart w:id="1876" w:name="_Toc515897695"/>
      <w:bookmarkStart w:id="1877" w:name="_Toc515897440"/>
      <w:bookmarkStart w:id="1878" w:name="_Toc515897441"/>
      <w:bookmarkStart w:id="1879" w:name="_Toc515897952"/>
      <w:bookmarkStart w:id="1880" w:name="_Toc515990335"/>
      <w:bookmarkStart w:id="1881" w:name="_Toc515900989"/>
      <w:bookmarkStart w:id="1882" w:name="_Toc515898461"/>
      <w:bookmarkStart w:id="1883" w:name="_Toc515897696"/>
      <w:bookmarkStart w:id="1884" w:name="_Toc515898207"/>
      <w:bookmarkStart w:id="1885" w:name="_Toc515896158"/>
      <w:bookmarkStart w:id="1886" w:name="_Toc515896415"/>
      <w:bookmarkStart w:id="1887" w:name="_Toc515896670"/>
      <w:bookmarkStart w:id="1888" w:name="_Toc515898974"/>
      <w:bookmarkStart w:id="1889" w:name="_Toc515899228"/>
      <w:bookmarkStart w:id="1890" w:name="_Toc515901157"/>
      <w:bookmarkStart w:id="1891" w:name="_Toc515899693"/>
      <w:bookmarkStart w:id="1892" w:name="_Toc515901325"/>
      <w:bookmarkStart w:id="1893" w:name="_Toc515897951"/>
      <w:bookmarkStart w:id="1894" w:name="_Toc515898206"/>
      <w:bookmarkStart w:id="1895" w:name="_Toc516053350"/>
      <w:bookmarkStart w:id="1896" w:name="_Toc516053962"/>
      <w:bookmarkStart w:id="1897" w:name="_Toc515898716"/>
      <w:bookmarkStart w:id="1898" w:name="_Toc516053963"/>
      <w:bookmarkStart w:id="1899" w:name="_Toc515897185"/>
      <w:bookmarkStart w:id="1900" w:name="_Toc515896159"/>
      <w:bookmarkStart w:id="1901" w:name="_Toc515899540"/>
      <w:bookmarkStart w:id="1902" w:name="_Toc515900820"/>
      <w:bookmarkStart w:id="1903" w:name="_Toc515900990"/>
      <w:bookmarkStart w:id="1904" w:name="_Toc515901326"/>
      <w:bookmarkStart w:id="1905" w:name="_Toc515899383"/>
      <w:bookmarkStart w:id="1906" w:name="_Toc515899542"/>
      <w:bookmarkStart w:id="1907" w:name="_Toc515899695"/>
      <w:bookmarkStart w:id="1908" w:name="_Toc515897442"/>
      <w:bookmarkStart w:id="1909" w:name="_Toc515897953"/>
      <w:bookmarkStart w:id="1910" w:name="_Toc515900822"/>
      <w:bookmarkStart w:id="1911" w:name="_Toc515900991"/>
      <w:bookmarkStart w:id="1912" w:name="_Toc515899229"/>
      <w:bookmarkStart w:id="1913" w:name="_Toc515899694"/>
      <w:bookmarkStart w:id="1914" w:name="_Toc515898717"/>
      <w:bookmarkStart w:id="1915" w:name="_Toc516053351"/>
      <w:bookmarkStart w:id="1916" w:name="_Toc515901158"/>
      <w:bookmarkStart w:id="1917" w:name="_Toc515898462"/>
      <w:bookmarkStart w:id="1918" w:name="_Toc515898975"/>
      <w:bookmarkStart w:id="1919" w:name="_Toc515896160"/>
      <w:bookmarkStart w:id="1920" w:name="_Toc515990336"/>
      <w:bookmarkStart w:id="1921" w:name="_Toc516053964"/>
      <w:bookmarkStart w:id="1922" w:name="_Toc515896417"/>
      <w:bookmarkStart w:id="1923" w:name="_Toc515898208"/>
      <w:bookmarkStart w:id="1924" w:name="_Toc515898463"/>
      <w:bookmarkStart w:id="1925" w:name="_Toc515898718"/>
      <w:bookmarkStart w:id="1926" w:name="_Toc515899382"/>
      <w:bookmarkStart w:id="1927" w:name="_Toc515896672"/>
      <w:bookmarkStart w:id="1928" w:name="_Toc515898976"/>
      <w:bookmarkStart w:id="1929" w:name="_Toc516053182"/>
      <w:bookmarkStart w:id="1930" w:name="_Toc515897697"/>
      <w:bookmarkStart w:id="1931" w:name="_Toc515897187"/>
      <w:bookmarkStart w:id="1932" w:name="_Toc515899230"/>
      <w:bookmarkStart w:id="1933" w:name="_Toc515899541"/>
      <w:bookmarkStart w:id="1934" w:name="_Toc515900821"/>
      <w:bookmarkStart w:id="1935" w:name="_Toc516053353"/>
      <w:bookmarkStart w:id="1936" w:name="_Toc516053966"/>
      <w:bookmarkStart w:id="1937" w:name="_Toc516053965"/>
      <w:bookmarkStart w:id="1938" w:name="_Toc515896419"/>
      <w:bookmarkStart w:id="1939" w:name="_Toc516053183"/>
      <w:bookmarkStart w:id="1940" w:name="_Toc516053184"/>
      <w:bookmarkStart w:id="1941" w:name="_Toc515898209"/>
      <w:bookmarkStart w:id="1942" w:name="_Toc515898464"/>
      <w:bookmarkStart w:id="1943" w:name="_Toc515899543"/>
      <w:bookmarkStart w:id="1944" w:name="_Toc515896161"/>
      <w:bookmarkStart w:id="1945" w:name="_Toc515990338"/>
      <w:bookmarkStart w:id="1946" w:name="_Toc515896162"/>
      <w:bookmarkStart w:id="1947" w:name="_Toc515896674"/>
      <w:bookmarkStart w:id="1948" w:name="_Toc515897443"/>
      <w:bookmarkStart w:id="1949" w:name="_Toc515898977"/>
      <w:bookmarkStart w:id="1950" w:name="_Toc515901327"/>
      <w:bookmarkStart w:id="1951" w:name="_Toc515899231"/>
      <w:bookmarkStart w:id="1952" w:name="_Toc515990337"/>
      <w:bookmarkStart w:id="1953" w:name="_Toc515900823"/>
      <w:bookmarkStart w:id="1954" w:name="_Toc515900992"/>
      <w:bookmarkStart w:id="1955" w:name="_Toc515901160"/>
      <w:bookmarkStart w:id="1956" w:name="_Toc515898719"/>
      <w:bookmarkStart w:id="1957" w:name="_Toc515896418"/>
      <w:bookmarkStart w:id="1958" w:name="_Toc515901159"/>
      <w:bookmarkStart w:id="1959" w:name="_Toc516053352"/>
      <w:bookmarkStart w:id="1960" w:name="_Toc515896673"/>
      <w:bookmarkStart w:id="1961" w:name="_Toc515897188"/>
      <w:bookmarkStart w:id="1962" w:name="_Toc515897954"/>
      <w:bookmarkStart w:id="1963" w:name="_Toc515899384"/>
      <w:bookmarkStart w:id="1964" w:name="_Toc515899696"/>
      <w:bookmarkStart w:id="1965" w:name="_Toc515897698"/>
      <w:bookmarkStart w:id="1966" w:name="_Toc515901328"/>
      <w:bookmarkStart w:id="1967" w:name="_Toc515900993"/>
      <w:bookmarkStart w:id="1968" w:name="_Toc515899233"/>
      <w:bookmarkStart w:id="1969" w:name="_Toc515899385"/>
      <w:bookmarkStart w:id="1970" w:name="_Toc515897444"/>
      <w:bookmarkStart w:id="1971" w:name="_Toc515901329"/>
      <w:bookmarkStart w:id="1972" w:name="_Toc515990339"/>
      <w:bookmarkStart w:id="1973" w:name="_Toc516053354"/>
      <w:bookmarkStart w:id="1974" w:name="_Toc515897190"/>
      <w:bookmarkStart w:id="1975" w:name="_Toc515897700"/>
      <w:bookmarkStart w:id="1976" w:name="_Toc515899232"/>
      <w:bookmarkStart w:id="1977" w:name="_Toc515898465"/>
      <w:bookmarkStart w:id="1978" w:name="_Toc516053185"/>
      <w:bookmarkStart w:id="1979" w:name="_Toc515896420"/>
      <w:bookmarkStart w:id="1980" w:name="_Toc515897445"/>
      <w:bookmarkStart w:id="1981" w:name="_Toc515896163"/>
      <w:bookmarkStart w:id="1982" w:name="_Toc515897189"/>
      <w:bookmarkStart w:id="1983" w:name="_Toc515899697"/>
      <w:bookmarkStart w:id="1984" w:name="_Toc515898978"/>
      <w:bookmarkStart w:id="1985" w:name="_Toc515901161"/>
      <w:bookmarkStart w:id="1986" w:name="_Toc515898720"/>
      <w:bookmarkStart w:id="1987" w:name="_Toc515897955"/>
      <w:bookmarkStart w:id="1988" w:name="_Toc516053967"/>
      <w:bookmarkStart w:id="1989" w:name="_Toc515899544"/>
      <w:bookmarkStart w:id="1990" w:name="_Toc515896675"/>
      <w:bookmarkStart w:id="1991" w:name="_Toc515897956"/>
      <w:bookmarkStart w:id="1992" w:name="_Toc515898211"/>
      <w:bookmarkStart w:id="1993" w:name="_Toc515898466"/>
      <w:bookmarkStart w:id="1994" w:name="_Toc515898721"/>
      <w:bookmarkStart w:id="1995" w:name="_Toc515900824"/>
      <w:bookmarkStart w:id="1996" w:name="_Toc515898979"/>
      <w:bookmarkStart w:id="1997" w:name="_Toc515897699"/>
      <w:bookmarkStart w:id="1998" w:name="_Toc515898210"/>
      <w:bookmarkStart w:id="1999" w:name="_Toc515897446"/>
      <w:bookmarkStart w:id="2000" w:name="_Toc515901163"/>
      <w:bookmarkStart w:id="2001" w:name="_Toc515900826"/>
      <w:bookmarkStart w:id="2002" w:name="_Toc515899698"/>
      <w:bookmarkStart w:id="2003" w:name="_Toc515901162"/>
      <w:bookmarkStart w:id="2004" w:name="_Toc515896421"/>
      <w:bookmarkStart w:id="2005" w:name="_Toc515897701"/>
      <w:bookmarkStart w:id="2006" w:name="_Toc515897957"/>
      <w:bookmarkStart w:id="2007" w:name="_Toc515898722"/>
      <w:bookmarkStart w:id="2008" w:name="_Toc515900995"/>
      <w:bookmarkStart w:id="2009" w:name="_Toc515899546"/>
      <w:bookmarkStart w:id="2010" w:name="_Toc515901331"/>
      <w:bookmarkStart w:id="2011" w:name="_Toc515990341"/>
      <w:bookmarkStart w:id="2012" w:name="_Toc516053187"/>
      <w:bookmarkStart w:id="2013" w:name="_Toc515898212"/>
      <w:bookmarkStart w:id="2014" w:name="_Toc515990340"/>
      <w:bookmarkStart w:id="2015" w:name="_Toc516053355"/>
      <w:bookmarkStart w:id="2016" w:name="_Toc515899545"/>
      <w:bookmarkStart w:id="2017" w:name="_Toc515901330"/>
      <w:bookmarkStart w:id="2018" w:name="_Toc516053186"/>
      <w:bookmarkStart w:id="2019" w:name="_Toc515896164"/>
      <w:bookmarkStart w:id="2020" w:name="_Toc515897191"/>
      <w:bookmarkStart w:id="2021" w:name="_Toc515900825"/>
      <w:bookmarkStart w:id="2022" w:name="_Toc515900994"/>
      <w:bookmarkStart w:id="2023" w:name="_Toc515898467"/>
      <w:bookmarkStart w:id="2024" w:name="_Toc515898980"/>
      <w:bookmarkStart w:id="2025" w:name="_Toc516053968"/>
      <w:bookmarkStart w:id="2026" w:name="_Toc515896676"/>
      <w:bookmarkStart w:id="2027" w:name="_Toc515899234"/>
      <w:bookmarkStart w:id="2028" w:name="_Toc515899387"/>
      <w:bookmarkStart w:id="2029" w:name="_Toc515899699"/>
      <w:bookmarkStart w:id="2030" w:name="_Toc515899386"/>
      <w:bookmarkStart w:id="2031" w:name="_Toc515901332"/>
      <w:bookmarkStart w:id="2032" w:name="_Toc516053970"/>
      <w:bookmarkStart w:id="2033" w:name="_Toc515896166"/>
      <w:bookmarkStart w:id="2034" w:name="_Toc515896678"/>
      <w:bookmarkStart w:id="2035" w:name="_Toc516053357"/>
      <w:bookmarkStart w:id="2036" w:name="_Toc515897702"/>
      <w:bookmarkStart w:id="2037" w:name="_Toc515896165"/>
      <w:bookmarkStart w:id="2038" w:name="_Toc515898213"/>
      <w:bookmarkStart w:id="2039" w:name="_Toc515897193"/>
      <w:bookmarkStart w:id="2040" w:name="_Toc515896677"/>
      <w:bookmarkStart w:id="2041" w:name="_Toc515896423"/>
      <w:bookmarkStart w:id="2042" w:name="_Toc516053356"/>
      <w:bookmarkStart w:id="2043" w:name="_Toc515898723"/>
      <w:bookmarkStart w:id="2044" w:name="_Toc515898468"/>
      <w:bookmarkStart w:id="2045" w:name="_Toc515899235"/>
      <w:bookmarkStart w:id="2046" w:name="_Toc515990342"/>
      <w:bookmarkStart w:id="2047" w:name="_Toc515897448"/>
      <w:bookmarkStart w:id="2048" w:name="_Toc516053188"/>
      <w:bookmarkStart w:id="2049" w:name="_Toc515899388"/>
      <w:bookmarkStart w:id="2050" w:name="_Toc515897703"/>
      <w:bookmarkStart w:id="2051" w:name="_Toc515897959"/>
      <w:bookmarkStart w:id="2052" w:name="_Toc515900827"/>
      <w:bookmarkStart w:id="2053" w:name="_Toc515898981"/>
      <w:bookmarkStart w:id="2054" w:name="_Toc515897192"/>
      <w:bookmarkStart w:id="2055" w:name="_Toc515899547"/>
      <w:bookmarkStart w:id="2056" w:name="_Toc515901164"/>
      <w:bookmarkStart w:id="2057" w:name="_Toc515900996"/>
      <w:bookmarkStart w:id="2058" w:name="_Toc515896422"/>
      <w:bookmarkStart w:id="2059" w:name="_Toc516053969"/>
      <w:bookmarkStart w:id="2060" w:name="_Toc515897447"/>
      <w:bookmarkStart w:id="2061" w:name="_Toc515897958"/>
      <w:bookmarkStart w:id="2062" w:name="_Toc515899700"/>
      <w:bookmarkStart w:id="2063" w:name="_Toc515990343"/>
      <w:bookmarkStart w:id="2064" w:name="_Toc515899237"/>
      <w:bookmarkStart w:id="2065" w:name="_Toc515899390"/>
      <w:bookmarkStart w:id="2066" w:name="_Toc515899549"/>
      <w:bookmarkStart w:id="2067" w:name="_Toc515899702"/>
      <w:bookmarkStart w:id="2068" w:name="_Toc515900829"/>
      <w:bookmarkStart w:id="2069" w:name="_Toc515898469"/>
      <w:bookmarkStart w:id="2070" w:name="_Toc515898724"/>
      <w:bookmarkStart w:id="2071" w:name="_Toc515900997"/>
      <w:bookmarkStart w:id="2072" w:name="_Toc515901165"/>
      <w:bookmarkStart w:id="2073" w:name="_Toc515898982"/>
      <w:bookmarkStart w:id="2074" w:name="_Toc515899701"/>
      <w:bookmarkStart w:id="2075" w:name="_Toc515900828"/>
      <w:bookmarkStart w:id="2076" w:name="_Toc515901333"/>
      <w:bookmarkStart w:id="2077" w:name="_Toc516053189"/>
      <w:bookmarkStart w:id="2078" w:name="_Toc516053971"/>
      <w:bookmarkStart w:id="2079" w:name="_Toc515896424"/>
      <w:bookmarkStart w:id="2080" w:name="_Toc516053358"/>
      <w:bookmarkStart w:id="2081" w:name="_Toc515896167"/>
      <w:bookmarkStart w:id="2082" w:name="_Toc515896679"/>
      <w:bookmarkStart w:id="2083" w:name="_Toc515897194"/>
      <w:bookmarkStart w:id="2084" w:name="_Toc515899236"/>
      <w:bookmarkStart w:id="2085" w:name="_Toc515897449"/>
      <w:bookmarkStart w:id="2086" w:name="_Toc515899548"/>
      <w:bookmarkStart w:id="2087" w:name="_Toc515898214"/>
      <w:bookmarkStart w:id="2088" w:name="_Toc515899389"/>
      <w:bookmarkStart w:id="2089" w:name="_Toc515897704"/>
      <w:bookmarkStart w:id="2090" w:name="_Toc515897960"/>
      <w:bookmarkStart w:id="2091" w:name="_Toc515898215"/>
      <w:bookmarkStart w:id="2092" w:name="_Toc515898470"/>
      <w:bookmarkStart w:id="2093" w:name="_Toc515898725"/>
      <w:bookmarkStart w:id="2094" w:name="_Toc515898983"/>
      <w:bookmarkStart w:id="2095" w:name="_Toc515898726"/>
      <w:bookmarkStart w:id="2096" w:name="_Toc515900830"/>
      <w:bookmarkStart w:id="2097" w:name="_Toc516053360"/>
      <w:bookmarkStart w:id="2098" w:name="_Toc515897450"/>
      <w:bookmarkStart w:id="2099" w:name="_Toc515901335"/>
      <w:bookmarkStart w:id="2100" w:name="_Toc516053973"/>
      <w:bookmarkStart w:id="2101" w:name="_Toc515899703"/>
      <w:bookmarkStart w:id="2102" w:name="_Toc515896680"/>
      <w:bookmarkStart w:id="2103" w:name="_Toc515896426"/>
      <w:bookmarkStart w:id="2104" w:name="_Toc515897961"/>
      <w:bookmarkStart w:id="2105" w:name="_Toc515899550"/>
      <w:bookmarkStart w:id="2106" w:name="_Toc515896169"/>
      <w:bookmarkStart w:id="2107" w:name="_Toc515901334"/>
      <w:bookmarkStart w:id="2108" w:name="_Toc515896168"/>
      <w:bookmarkStart w:id="2109" w:name="_Toc515990345"/>
      <w:bookmarkStart w:id="2110" w:name="_Toc515901166"/>
      <w:bookmarkStart w:id="2111" w:name="_Toc516053972"/>
      <w:bookmarkStart w:id="2112" w:name="_Toc515898216"/>
      <w:bookmarkStart w:id="2113" w:name="_Toc515898984"/>
      <w:bookmarkStart w:id="2114" w:name="_Toc515899391"/>
      <w:bookmarkStart w:id="2115" w:name="_Toc515900998"/>
      <w:bookmarkStart w:id="2116" w:name="_Toc516053359"/>
      <w:bookmarkStart w:id="2117" w:name="_Toc515896425"/>
      <w:bookmarkStart w:id="2118" w:name="_Toc515897195"/>
      <w:bookmarkStart w:id="2119" w:name="_Toc515899238"/>
      <w:bookmarkStart w:id="2120" w:name="_Toc516053190"/>
      <w:bookmarkStart w:id="2121" w:name="_Toc515900999"/>
      <w:bookmarkStart w:id="2122" w:name="_Toc515990344"/>
      <w:bookmarkStart w:id="2123" w:name="_Toc515901167"/>
      <w:bookmarkStart w:id="2124" w:name="_Toc515898471"/>
      <w:bookmarkStart w:id="2125" w:name="_Toc516053191"/>
      <w:bookmarkStart w:id="2126" w:name="_Toc515897705"/>
      <w:bookmarkStart w:id="2127" w:name="_Toc515899239"/>
      <w:bookmarkStart w:id="2128" w:name="_Toc515898473"/>
      <w:bookmarkStart w:id="2129" w:name="_Toc515898217"/>
      <w:bookmarkStart w:id="2130" w:name="_Toc515898727"/>
      <w:bookmarkStart w:id="2131" w:name="_Toc515898218"/>
      <w:bookmarkStart w:id="2132" w:name="_Toc515896170"/>
      <w:bookmarkStart w:id="2133" w:name="_Toc515897196"/>
      <w:bookmarkStart w:id="2134" w:name="_Toc515897962"/>
      <w:bookmarkStart w:id="2135" w:name="_Toc515901000"/>
      <w:bookmarkStart w:id="2136" w:name="_Toc516053974"/>
      <w:bookmarkStart w:id="2137" w:name="_Toc515898728"/>
      <w:bookmarkStart w:id="2138" w:name="_Toc515897197"/>
      <w:bookmarkStart w:id="2139" w:name="_Toc515898986"/>
      <w:bookmarkStart w:id="2140" w:name="_Toc515899551"/>
      <w:bookmarkStart w:id="2141" w:name="_Toc515898472"/>
      <w:bookmarkStart w:id="2142" w:name="_Toc515898985"/>
      <w:bookmarkStart w:id="2143" w:name="_Toc515897451"/>
      <w:bookmarkStart w:id="2144" w:name="_Toc515899704"/>
      <w:bookmarkStart w:id="2145" w:name="_Toc515901336"/>
      <w:bookmarkStart w:id="2146" w:name="_Toc515990346"/>
      <w:bookmarkStart w:id="2147" w:name="_Toc516053192"/>
      <w:bookmarkStart w:id="2148" w:name="_Toc515897706"/>
      <w:bookmarkStart w:id="2149" w:name="_Toc515899392"/>
      <w:bookmarkStart w:id="2150" w:name="_Toc515896681"/>
      <w:bookmarkStart w:id="2151" w:name="_Toc515900831"/>
      <w:bookmarkStart w:id="2152" w:name="_Toc515901168"/>
      <w:bookmarkStart w:id="2153" w:name="_Toc515896427"/>
      <w:bookmarkStart w:id="2154" w:name="_Toc515896682"/>
      <w:bookmarkStart w:id="2155" w:name="_Toc516053361"/>
      <w:bookmarkStart w:id="2156" w:name="_Toc515897452"/>
      <w:bookmarkStart w:id="2157" w:name="_Toc515897707"/>
      <w:bookmarkStart w:id="2158" w:name="_Toc515897963"/>
      <w:bookmarkStart w:id="2159" w:name="_Toc515900833"/>
      <w:bookmarkStart w:id="2160" w:name="_Toc515990348"/>
      <w:bookmarkStart w:id="2161" w:name="_Toc515900832"/>
      <w:bookmarkStart w:id="2162" w:name="_Toc516053362"/>
      <w:bookmarkStart w:id="2163" w:name="_Toc516053975"/>
      <w:bookmarkStart w:id="2164" w:name="_Toc515896428"/>
      <w:bookmarkStart w:id="2165" w:name="_Toc515897964"/>
      <w:bookmarkStart w:id="2166" w:name="_Toc515898474"/>
      <w:bookmarkStart w:id="2167" w:name="_Toc515898729"/>
      <w:bookmarkStart w:id="2168" w:name="_Toc515899705"/>
      <w:bookmarkStart w:id="2169" w:name="_Toc515899240"/>
      <w:bookmarkStart w:id="2170" w:name="_Toc515896171"/>
      <w:bookmarkStart w:id="2171" w:name="_Toc515897453"/>
      <w:bookmarkStart w:id="2172" w:name="_Toc515898219"/>
      <w:bookmarkStart w:id="2173" w:name="_Toc515897198"/>
      <w:bookmarkStart w:id="2174" w:name="_Toc515898987"/>
      <w:bookmarkStart w:id="2175" w:name="_Toc515901169"/>
      <w:bookmarkStart w:id="2176" w:name="_Toc515899552"/>
      <w:bookmarkStart w:id="2177" w:name="_Toc516053193"/>
      <w:bookmarkStart w:id="2178" w:name="_Toc515899393"/>
      <w:bookmarkStart w:id="2179" w:name="_Toc515896683"/>
      <w:bookmarkStart w:id="2180" w:name="_Toc515899241"/>
      <w:bookmarkStart w:id="2181" w:name="_Toc515901001"/>
      <w:bookmarkStart w:id="2182" w:name="_Toc515897708"/>
      <w:bookmarkStart w:id="2183" w:name="_Toc515899394"/>
      <w:bookmarkStart w:id="2184" w:name="_Toc515899553"/>
      <w:bookmarkStart w:id="2185" w:name="_Toc515899706"/>
      <w:bookmarkStart w:id="2186" w:name="_Toc515901002"/>
      <w:bookmarkStart w:id="2187" w:name="_Toc515901337"/>
      <w:bookmarkStart w:id="2188" w:name="_Toc515901170"/>
      <w:bookmarkStart w:id="2189" w:name="_Toc515901338"/>
      <w:bookmarkStart w:id="2190" w:name="_Toc515990347"/>
      <w:bookmarkStart w:id="2191" w:name="_Toc515898220"/>
      <w:bookmarkStart w:id="2192" w:name="_Toc515896685"/>
      <w:bookmarkStart w:id="2193" w:name="_Toc515897200"/>
      <w:bookmarkStart w:id="2194" w:name="_Toc516053194"/>
      <w:bookmarkStart w:id="2195" w:name="_Toc515897454"/>
      <w:bookmarkStart w:id="2196" w:name="_Toc515900834"/>
      <w:bookmarkStart w:id="2197" w:name="_Toc515898475"/>
      <w:bookmarkStart w:id="2198" w:name="_Toc515898730"/>
      <w:bookmarkStart w:id="2199" w:name="_Toc515901003"/>
      <w:bookmarkStart w:id="2200" w:name="_Toc515897710"/>
      <w:bookmarkStart w:id="2201" w:name="_Toc515899395"/>
      <w:bookmarkStart w:id="2202" w:name="_Toc515901339"/>
      <w:bookmarkStart w:id="2203" w:name="_Toc515990349"/>
      <w:bookmarkStart w:id="2204" w:name="_Toc515897455"/>
      <w:bookmarkStart w:id="2205" w:name="_Toc515898988"/>
      <w:bookmarkStart w:id="2206" w:name="_Toc516053976"/>
      <w:bookmarkStart w:id="2207" w:name="_Toc515896429"/>
      <w:bookmarkStart w:id="2208" w:name="_Toc515897199"/>
      <w:bookmarkStart w:id="2209" w:name="_Toc516053363"/>
      <w:bookmarkStart w:id="2210" w:name="_Toc515896172"/>
      <w:bookmarkStart w:id="2211" w:name="_Toc515899242"/>
      <w:bookmarkStart w:id="2212" w:name="_Toc515897965"/>
      <w:bookmarkStart w:id="2213" w:name="_Toc515899707"/>
      <w:bookmarkStart w:id="2214" w:name="_Toc515901171"/>
      <w:bookmarkStart w:id="2215" w:name="_Toc516053195"/>
      <w:bookmarkStart w:id="2216" w:name="_Toc516053364"/>
      <w:bookmarkStart w:id="2217" w:name="_Toc515896684"/>
      <w:bookmarkStart w:id="2218" w:name="_Toc515897709"/>
      <w:bookmarkStart w:id="2219" w:name="_Toc516053977"/>
      <w:bookmarkStart w:id="2220" w:name="_Toc515896430"/>
      <w:bookmarkStart w:id="2221" w:name="_Toc515899554"/>
      <w:bookmarkStart w:id="2222" w:name="_Toc515896173"/>
      <w:bookmarkStart w:id="2223" w:name="_Toc516053365"/>
      <w:bookmarkStart w:id="2224" w:name="_Toc515896174"/>
      <w:bookmarkStart w:id="2225" w:name="_Toc515898221"/>
      <w:bookmarkStart w:id="2226" w:name="_Toc515899709"/>
      <w:bookmarkStart w:id="2227" w:name="_Toc515897966"/>
      <w:bookmarkStart w:id="2228" w:name="_Toc515899396"/>
      <w:bookmarkStart w:id="2229" w:name="_Toc515898732"/>
      <w:bookmarkStart w:id="2230" w:name="_Toc515898476"/>
      <w:bookmarkStart w:id="2231" w:name="_Toc515899244"/>
      <w:bookmarkStart w:id="2232" w:name="_Toc515899243"/>
      <w:bookmarkStart w:id="2233" w:name="_Toc515901004"/>
      <w:bookmarkStart w:id="2234" w:name="_Toc515990350"/>
      <w:bookmarkStart w:id="2235" w:name="_Toc515897201"/>
      <w:bookmarkStart w:id="2236" w:name="_Toc515898989"/>
      <w:bookmarkStart w:id="2237" w:name="_Toc516053978"/>
      <w:bookmarkStart w:id="2238" w:name="_Toc515900835"/>
      <w:bookmarkStart w:id="2239" w:name="_Toc515897711"/>
      <w:bookmarkStart w:id="2240" w:name="_Toc515896431"/>
      <w:bookmarkStart w:id="2241" w:name="_Toc515897456"/>
      <w:bookmarkStart w:id="2242" w:name="_Toc515897967"/>
      <w:bookmarkStart w:id="2243" w:name="_Toc515899397"/>
      <w:bookmarkStart w:id="2244" w:name="_Toc515899708"/>
      <w:bookmarkStart w:id="2245" w:name="_Toc515899555"/>
      <w:bookmarkStart w:id="2246" w:name="_Toc515901172"/>
      <w:bookmarkStart w:id="2247" w:name="_Toc515898222"/>
      <w:bookmarkStart w:id="2248" w:name="_Toc515899556"/>
      <w:bookmarkStart w:id="2249" w:name="_Toc515898731"/>
      <w:bookmarkStart w:id="2250" w:name="_Toc515896686"/>
      <w:bookmarkStart w:id="2251" w:name="_Toc515898477"/>
      <w:bookmarkStart w:id="2252" w:name="_Toc515898990"/>
      <w:bookmarkStart w:id="2253" w:name="_Toc515901340"/>
      <w:bookmarkStart w:id="2254" w:name="_Toc516053196"/>
      <w:bookmarkStart w:id="2255" w:name="_Toc515899245"/>
      <w:bookmarkStart w:id="2256" w:name="_Toc515900837"/>
      <w:bookmarkStart w:id="2257" w:name="_Toc515897457"/>
      <w:bookmarkStart w:id="2258" w:name="_Toc515901006"/>
      <w:bookmarkStart w:id="2259" w:name="_Toc515896687"/>
      <w:bookmarkStart w:id="2260" w:name="_Toc515901174"/>
      <w:bookmarkStart w:id="2261" w:name="_Toc515899398"/>
      <w:bookmarkStart w:id="2262" w:name="_Toc515899557"/>
      <w:bookmarkStart w:id="2263" w:name="_Toc516053198"/>
      <w:bookmarkStart w:id="2264" w:name="_Toc515897712"/>
      <w:bookmarkStart w:id="2265" w:name="_Toc515899710"/>
      <w:bookmarkStart w:id="2266" w:name="_Toc515901342"/>
      <w:bookmarkStart w:id="2267" w:name="_Toc515900836"/>
      <w:bookmarkStart w:id="2268" w:name="_Toc515898733"/>
      <w:bookmarkStart w:id="2269" w:name="_Toc515990352"/>
      <w:bookmarkStart w:id="2270" w:name="_Toc515896175"/>
      <w:bookmarkStart w:id="2271" w:name="_Toc516053367"/>
      <w:bookmarkStart w:id="2272" w:name="_Toc515896432"/>
      <w:bookmarkStart w:id="2273" w:name="_Toc515901005"/>
      <w:bookmarkStart w:id="2274" w:name="_Toc516053980"/>
      <w:bookmarkStart w:id="2275" w:name="_Toc515896176"/>
      <w:bookmarkStart w:id="2276" w:name="_Toc515990351"/>
      <w:bookmarkStart w:id="2277" w:name="_Toc516053366"/>
      <w:bookmarkStart w:id="2278" w:name="_Toc516053979"/>
      <w:bookmarkStart w:id="2279" w:name="_Toc515901173"/>
      <w:bookmarkStart w:id="2280" w:name="_Toc515897202"/>
      <w:bookmarkStart w:id="2281" w:name="_Toc516053197"/>
      <w:bookmarkStart w:id="2282" w:name="_Toc515897968"/>
      <w:bookmarkStart w:id="2283" w:name="_Toc515898223"/>
      <w:bookmarkStart w:id="2284" w:name="_Toc515901341"/>
      <w:bookmarkStart w:id="2285" w:name="_Toc515898478"/>
      <w:bookmarkStart w:id="2286" w:name="_Toc515898991"/>
      <w:bookmarkStart w:id="2287" w:name="_Toc515899711"/>
      <w:bookmarkStart w:id="2288" w:name="_Toc515897714"/>
      <w:bookmarkStart w:id="2289" w:name="_Toc515897713"/>
      <w:bookmarkStart w:id="2290" w:name="_Toc516053199"/>
      <w:bookmarkStart w:id="2291" w:name="_Toc515897970"/>
      <w:bookmarkStart w:id="2292" w:name="_Toc516053368"/>
      <w:bookmarkStart w:id="2293" w:name="_Toc515898225"/>
      <w:bookmarkStart w:id="2294" w:name="_Toc515898480"/>
      <w:bookmarkStart w:id="2295" w:name="_Toc515896433"/>
      <w:bookmarkStart w:id="2296" w:name="_Toc515898735"/>
      <w:bookmarkStart w:id="2297" w:name="_Toc515897203"/>
      <w:bookmarkStart w:id="2298" w:name="_Toc515897969"/>
      <w:bookmarkStart w:id="2299" w:name="_Toc515901175"/>
      <w:bookmarkStart w:id="2300" w:name="_Toc515896177"/>
      <w:bookmarkStart w:id="2301" w:name="_Toc515899399"/>
      <w:bookmarkStart w:id="2302" w:name="_Toc515900838"/>
      <w:bookmarkStart w:id="2303" w:name="_Toc515896434"/>
      <w:bookmarkStart w:id="2304" w:name="_Toc515896688"/>
      <w:bookmarkStart w:id="2305" w:name="_Toc515897458"/>
      <w:bookmarkStart w:id="2306" w:name="_Toc515896689"/>
      <w:bookmarkStart w:id="2307" w:name="_Toc515898992"/>
      <w:bookmarkStart w:id="2308" w:name="_Toc516053981"/>
      <w:bookmarkStart w:id="2309" w:name="_Toc515990353"/>
      <w:bookmarkStart w:id="2310" w:name="_Toc515897459"/>
      <w:bookmarkStart w:id="2311" w:name="_Toc515898479"/>
      <w:bookmarkStart w:id="2312" w:name="_Toc515898734"/>
      <w:bookmarkStart w:id="2313" w:name="_Toc515898224"/>
      <w:bookmarkStart w:id="2314" w:name="_Toc515899246"/>
      <w:bookmarkStart w:id="2315" w:name="_Toc515899558"/>
      <w:bookmarkStart w:id="2316" w:name="_Toc515897204"/>
      <w:bookmarkStart w:id="2317" w:name="_Toc515901343"/>
      <w:bookmarkStart w:id="2318" w:name="_Toc515901007"/>
      <w:bookmarkStart w:id="2319" w:name="_Toc515897205"/>
      <w:bookmarkStart w:id="2320" w:name="_Toc515897715"/>
      <w:bookmarkStart w:id="2321" w:name="_Toc515899400"/>
      <w:bookmarkStart w:id="2322" w:name="_Toc515901345"/>
      <w:bookmarkStart w:id="2323" w:name="_Toc515899247"/>
      <w:bookmarkStart w:id="2324" w:name="_Toc515901176"/>
      <w:bookmarkStart w:id="2325" w:name="_Toc515899713"/>
      <w:bookmarkStart w:id="2326" w:name="_Toc515898993"/>
      <w:bookmarkStart w:id="2327" w:name="_Toc515899559"/>
      <w:bookmarkStart w:id="2328" w:name="_Toc515901008"/>
      <w:bookmarkStart w:id="2329" w:name="_Toc516053369"/>
      <w:bookmarkStart w:id="2330" w:name="_Toc515896435"/>
      <w:bookmarkStart w:id="2331" w:name="_Toc515898481"/>
      <w:bookmarkStart w:id="2332" w:name="_Toc515900839"/>
      <w:bookmarkStart w:id="2333" w:name="_Toc515897460"/>
      <w:bookmarkStart w:id="2334" w:name="_Toc516053200"/>
      <w:bookmarkStart w:id="2335" w:name="_Toc515898994"/>
      <w:bookmarkStart w:id="2336" w:name="_Toc515897971"/>
      <w:bookmarkStart w:id="2337" w:name="_Toc515898736"/>
      <w:bookmarkStart w:id="2338" w:name="_Toc515899248"/>
      <w:bookmarkStart w:id="2339" w:name="_Toc515901009"/>
      <w:bookmarkStart w:id="2340" w:name="_Toc515990354"/>
      <w:bookmarkStart w:id="2341" w:name="_Toc515901344"/>
      <w:bookmarkStart w:id="2342" w:name="_Toc516053982"/>
      <w:bookmarkStart w:id="2343" w:name="_Toc515899401"/>
      <w:bookmarkStart w:id="2344" w:name="_Toc515901177"/>
      <w:bookmarkStart w:id="2345" w:name="_Toc515899712"/>
      <w:bookmarkStart w:id="2346" w:name="_Toc515898226"/>
      <w:bookmarkStart w:id="2347" w:name="_Toc515899560"/>
      <w:bookmarkStart w:id="2348" w:name="_Toc515900840"/>
      <w:bookmarkStart w:id="2349" w:name="_Toc515896178"/>
      <w:bookmarkStart w:id="2350" w:name="_Toc515896690"/>
      <w:bookmarkStart w:id="2351" w:name="_Toc515900841"/>
      <w:bookmarkStart w:id="2352" w:name="_Toc515901010"/>
      <w:bookmarkStart w:id="2353" w:name="_Toc515898737"/>
      <w:bookmarkStart w:id="2354" w:name="_Toc516053202"/>
      <w:bookmarkStart w:id="2355" w:name="_Toc515898227"/>
      <w:bookmarkStart w:id="2356" w:name="_Toc516053984"/>
      <w:bookmarkStart w:id="2357" w:name="_Toc515901178"/>
      <w:bookmarkStart w:id="2358" w:name="_Toc515901346"/>
      <w:bookmarkStart w:id="2359" w:name="_Toc515896180"/>
      <w:bookmarkStart w:id="2360" w:name="_Toc515898995"/>
      <w:bookmarkStart w:id="2361" w:name="_Toc515990356"/>
      <w:bookmarkStart w:id="2362" w:name="_Toc515896692"/>
      <w:bookmarkStart w:id="2363" w:name="_Toc516053201"/>
      <w:bookmarkStart w:id="2364" w:name="_Toc515899714"/>
      <w:bookmarkStart w:id="2365" w:name="_Toc515897207"/>
      <w:bookmarkStart w:id="2366" w:name="_Toc515897716"/>
      <w:bookmarkStart w:id="2367" w:name="_Toc516053371"/>
      <w:bookmarkStart w:id="2368" w:name="_Toc515897972"/>
      <w:bookmarkStart w:id="2369" w:name="_Toc516053370"/>
      <w:bookmarkStart w:id="2370" w:name="_Toc515897462"/>
      <w:bookmarkStart w:id="2371" w:name="_Toc515896437"/>
      <w:bookmarkStart w:id="2372" w:name="_Toc515896436"/>
      <w:bookmarkStart w:id="2373" w:name="_Toc515990355"/>
      <w:bookmarkStart w:id="2374" w:name="_Toc515897206"/>
      <w:bookmarkStart w:id="2375" w:name="_Toc516053983"/>
      <w:bookmarkStart w:id="2376" w:name="_Toc515897461"/>
      <w:bookmarkStart w:id="2377" w:name="_Toc515896691"/>
      <w:bookmarkStart w:id="2378" w:name="_Toc515898482"/>
      <w:bookmarkStart w:id="2379" w:name="_Toc515899249"/>
      <w:bookmarkStart w:id="2380" w:name="_Toc515896179"/>
      <w:bookmarkStart w:id="2381" w:name="_Toc515899402"/>
      <w:bookmarkStart w:id="2382" w:name="_Toc515899561"/>
      <w:bookmarkStart w:id="2383" w:name="_Toc515898229"/>
      <w:bookmarkStart w:id="2384" w:name="_Toc515899563"/>
      <w:bookmarkStart w:id="2385" w:name="_Toc515898228"/>
      <w:bookmarkStart w:id="2386" w:name="_Toc515899562"/>
      <w:bookmarkStart w:id="2387" w:name="_Toc515899715"/>
      <w:bookmarkStart w:id="2388" w:name="_Toc515901011"/>
      <w:bookmarkStart w:id="2389" w:name="_Toc516053372"/>
      <w:bookmarkStart w:id="2390" w:name="_Toc515896181"/>
      <w:bookmarkStart w:id="2391" w:name="_Toc515896438"/>
      <w:bookmarkStart w:id="2392" w:name="_Toc515897973"/>
      <w:bookmarkStart w:id="2393" w:name="_Toc515898739"/>
      <w:bookmarkStart w:id="2394" w:name="_Toc515900842"/>
      <w:bookmarkStart w:id="2395" w:name="_Toc515990357"/>
      <w:bookmarkStart w:id="2396" w:name="_Toc516053985"/>
      <w:bookmarkStart w:id="2397" w:name="_Toc515901347"/>
      <w:bookmarkStart w:id="2398" w:name="_Toc515896693"/>
      <w:bookmarkStart w:id="2399" w:name="_Toc515898738"/>
      <w:bookmarkStart w:id="2400" w:name="_Toc515897717"/>
      <w:bookmarkStart w:id="2401" w:name="_Toc515899403"/>
      <w:bookmarkStart w:id="2402" w:name="_Toc515897208"/>
      <w:bookmarkStart w:id="2403" w:name="_Toc515901179"/>
      <w:bookmarkStart w:id="2404" w:name="_Toc515897463"/>
      <w:bookmarkStart w:id="2405" w:name="_Toc515898483"/>
      <w:bookmarkStart w:id="2406" w:name="_Toc516053203"/>
      <w:bookmarkStart w:id="2407" w:name="_Toc515897974"/>
      <w:bookmarkStart w:id="2408" w:name="_Toc515897718"/>
      <w:bookmarkStart w:id="2409" w:name="_Toc515898484"/>
      <w:bookmarkStart w:id="2410" w:name="_Toc515898997"/>
      <w:bookmarkStart w:id="2411" w:name="_Toc515898996"/>
      <w:bookmarkStart w:id="2412" w:name="_Toc515899251"/>
      <w:bookmarkStart w:id="2413" w:name="_Toc515899404"/>
      <w:bookmarkStart w:id="2414" w:name="_Toc515899250"/>
      <w:bookmarkStart w:id="2415" w:name="_Toc516053986"/>
      <w:bookmarkStart w:id="2416" w:name="_Toc516053205"/>
      <w:bookmarkStart w:id="2417" w:name="_Toc515898998"/>
      <w:bookmarkStart w:id="2418" w:name="_Toc515990358"/>
      <w:bookmarkStart w:id="2419" w:name="_Toc515897464"/>
      <w:bookmarkStart w:id="2420" w:name="_Toc515899252"/>
      <w:bookmarkStart w:id="2421" w:name="_Toc515896182"/>
      <w:bookmarkStart w:id="2422" w:name="_Toc515896439"/>
      <w:bookmarkStart w:id="2423" w:name="_Toc515901349"/>
      <w:bookmarkStart w:id="2424" w:name="_Toc516053374"/>
      <w:bookmarkStart w:id="2425" w:name="_Toc515898485"/>
      <w:bookmarkStart w:id="2426" w:name="_Toc515899717"/>
      <w:bookmarkStart w:id="2427" w:name="_Toc515901013"/>
      <w:bookmarkStart w:id="2428" w:name="_Toc516053987"/>
      <w:bookmarkStart w:id="2429" w:name="_Toc515896694"/>
      <w:bookmarkStart w:id="2430" w:name="_Toc515899716"/>
      <w:bookmarkStart w:id="2431" w:name="_Toc515901012"/>
      <w:bookmarkStart w:id="2432" w:name="_Toc515901348"/>
      <w:bookmarkStart w:id="2433" w:name="_Toc515900843"/>
      <w:bookmarkStart w:id="2434" w:name="_Toc515897209"/>
      <w:bookmarkStart w:id="2435" w:name="_Toc515897719"/>
      <w:bookmarkStart w:id="2436" w:name="_Toc516053373"/>
      <w:bookmarkStart w:id="2437" w:name="_Toc515897975"/>
      <w:bookmarkStart w:id="2438" w:name="_Toc515898230"/>
      <w:bookmarkStart w:id="2439" w:name="_Toc515898740"/>
      <w:bookmarkStart w:id="2440" w:name="_Toc515900844"/>
      <w:bookmarkStart w:id="2441" w:name="_Toc515901180"/>
      <w:bookmarkStart w:id="2442" w:name="_Toc516053204"/>
      <w:bookmarkStart w:id="2443" w:name="_Toc515901181"/>
      <w:bookmarkStart w:id="2444" w:name="_Toc515899405"/>
      <w:bookmarkStart w:id="2445" w:name="_Toc515899564"/>
      <w:bookmarkStart w:id="2446" w:name="_Toc515990359"/>
      <w:bookmarkStart w:id="2447" w:name="_Toc515898486"/>
      <w:bookmarkStart w:id="2448" w:name="_Toc515896184"/>
      <w:bookmarkStart w:id="2449" w:name="_Toc515896696"/>
      <w:bookmarkStart w:id="2450" w:name="_Toc515899718"/>
      <w:bookmarkStart w:id="2451" w:name="_Toc515900845"/>
      <w:bookmarkStart w:id="2452" w:name="_Toc516053988"/>
      <w:bookmarkStart w:id="2453" w:name="_Toc515897211"/>
      <w:bookmarkStart w:id="2454" w:name="_Toc515897466"/>
      <w:bookmarkStart w:id="2455" w:name="_Toc515897721"/>
      <w:bookmarkStart w:id="2456" w:name="_Toc515897977"/>
      <w:bookmarkStart w:id="2457" w:name="_Toc515896183"/>
      <w:bookmarkStart w:id="2458" w:name="_Toc515899253"/>
      <w:bookmarkStart w:id="2459" w:name="_Toc515898232"/>
      <w:bookmarkStart w:id="2460" w:name="_Toc515898487"/>
      <w:bookmarkStart w:id="2461" w:name="_Toc515897976"/>
      <w:bookmarkStart w:id="2462" w:name="_Toc515898741"/>
      <w:bookmarkStart w:id="2463" w:name="_Toc515901182"/>
      <w:bookmarkStart w:id="2464" w:name="_Toc515990360"/>
      <w:bookmarkStart w:id="2465" w:name="_Toc515901014"/>
      <w:bookmarkStart w:id="2466" w:name="_Toc515901350"/>
      <w:bookmarkStart w:id="2467" w:name="_Toc515897465"/>
      <w:bookmarkStart w:id="2468" w:name="_Toc516053375"/>
      <w:bookmarkStart w:id="2469" w:name="_Toc515899565"/>
      <w:bookmarkStart w:id="2470" w:name="_Toc515896441"/>
      <w:bookmarkStart w:id="2471" w:name="_Toc515896695"/>
      <w:bookmarkStart w:id="2472" w:name="_Toc515897210"/>
      <w:bookmarkStart w:id="2473" w:name="_Toc515896440"/>
      <w:bookmarkStart w:id="2474" w:name="_Toc515897720"/>
      <w:bookmarkStart w:id="2475" w:name="_Toc515898231"/>
      <w:bookmarkStart w:id="2476" w:name="_Toc516053206"/>
      <w:bookmarkStart w:id="2477" w:name="_Toc515899406"/>
      <w:bookmarkStart w:id="2478" w:name="_Toc515898999"/>
      <w:bookmarkStart w:id="2479" w:name="_Toc515898488"/>
      <w:bookmarkStart w:id="2480" w:name="_Toc515899001"/>
      <w:bookmarkStart w:id="2481" w:name="_Toc515899566"/>
      <w:bookmarkStart w:id="2482" w:name="_Toc515899719"/>
      <w:bookmarkStart w:id="2483" w:name="_Toc515896697"/>
      <w:bookmarkStart w:id="2484" w:name="_Toc515899255"/>
      <w:bookmarkStart w:id="2485" w:name="_Toc516053376"/>
      <w:bookmarkStart w:id="2486" w:name="_Toc515899567"/>
      <w:bookmarkStart w:id="2487" w:name="_Toc515896442"/>
      <w:bookmarkStart w:id="2488" w:name="_Toc515900847"/>
      <w:bookmarkStart w:id="2489" w:name="_Toc515899254"/>
      <w:bookmarkStart w:id="2490" w:name="_Toc515901183"/>
      <w:bookmarkStart w:id="2491" w:name="_Toc515990361"/>
      <w:bookmarkStart w:id="2492" w:name="_Toc515897212"/>
      <w:bookmarkStart w:id="2493" w:name="_Toc515899000"/>
      <w:bookmarkStart w:id="2494" w:name="_Toc515898743"/>
      <w:bookmarkStart w:id="2495" w:name="_Toc515899408"/>
      <w:bookmarkStart w:id="2496" w:name="_Toc515899720"/>
      <w:bookmarkStart w:id="2497" w:name="_Toc515901351"/>
      <w:bookmarkStart w:id="2498" w:name="_Toc515901184"/>
      <w:bookmarkStart w:id="2499" w:name="_Toc515898233"/>
      <w:bookmarkStart w:id="2500" w:name="_Toc515898742"/>
      <w:bookmarkStart w:id="2501" w:name="_Toc515899407"/>
      <w:bookmarkStart w:id="2502" w:name="_Toc515901016"/>
      <w:bookmarkStart w:id="2503" w:name="_Toc515897722"/>
      <w:bookmarkStart w:id="2504" w:name="_Toc515897978"/>
      <w:bookmarkStart w:id="2505" w:name="_Toc515897467"/>
      <w:bookmarkStart w:id="2506" w:name="_Toc516053989"/>
      <w:bookmarkStart w:id="2507" w:name="_Toc516053207"/>
      <w:bookmarkStart w:id="2508" w:name="_Toc515900846"/>
      <w:bookmarkStart w:id="2509" w:name="_Toc515901015"/>
      <w:bookmarkStart w:id="2510" w:name="_Toc515896185"/>
      <w:bookmarkStart w:id="2511" w:name="_Toc515897723"/>
      <w:bookmarkStart w:id="2512" w:name="_Toc516053991"/>
      <w:bookmarkStart w:id="2513" w:name="_Toc515898744"/>
      <w:bookmarkStart w:id="2514" w:name="_Toc515896187"/>
      <w:bookmarkStart w:id="2515" w:name="_Toc515898489"/>
      <w:bookmarkStart w:id="2516" w:name="_Toc515901352"/>
      <w:bookmarkStart w:id="2517" w:name="_Toc515899721"/>
      <w:bookmarkStart w:id="2518" w:name="_Toc515898234"/>
      <w:bookmarkStart w:id="2519" w:name="_Toc515899002"/>
      <w:bookmarkStart w:id="2520" w:name="_Toc515899568"/>
      <w:bookmarkStart w:id="2521" w:name="_Toc516053208"/>
      <w:bookmarkStart w:id="2522" w:name="_Toc516053377"/>
      <w:bookmarkStart w:id="2523" w:name="_Toc515897979"/>
      <w:bookmarkStart w:id="2524" w:name="_Toc515899409"/>
      <w:bookmarkStart w:id="2525" w:name="_Toc515896443"/>
      <w:bookmarkStart w:id="2526" w:name="_Toc516053990"/>
      <w:bookmarkStart w:id="2527" w:name="_Toc515901185"/>
      <w:bookmarkStart w:id="2528" w:name="_Toc515897213"/>
      <w:bookmarkStart w:id="2529" w:name="_Toc515897468"/>
      <w:bookmarkStart w:id="2530" w:name="_Toc515901353"/>
      <w:bookmarkStart w:id="2531" w:name="_Toc516053378"/>
      <w:bookmarkStart w:id="2532" w:name="_Toc515990362"/>
      <w:bookmarkStart w:id="2533" w:name="_Toc515900848"/>
      <w:bookmarkStart w:id="2534" w:name="_Toc515901017"/>
      <w:bookmarkStart w:id="2535" w:name="_Toc515990363"/>
      <w:bookmarkStart w:id="2536" w:name="_Toc515896186"/>
      <w:bookmarkStart w:id="2537" w:name="_Toc515899256"/>
      <w:bookmarkStart w:id="2538" w:name="_Toc515896444"/>
      <w:bookmarkStart w:id="2539" w:name="_Toc515896699"/>
      <w:bookmarkStart w:id="2540" w:name="_Toc515897214"/>
      <w:bookmarkStart w:id="2541" w:name="_Toc515896698"/>
      <w:bookmarkStart w:id="2542" w:name="_Toc516053209"/>
      <w:bookmarkStart w:id="2543" w:name="_Toc515899569"/>
      <w:bookmarkStart w:id="2544" w:name="_Toc515898236"/>
      <w:bookmarkStart w:id="2545" w:name="_Toc515901186"/>
      <w:bookmarkStart w:id="2546" w:name="_Toc515898491"/>
      <w:bookmarkStart w:id="2547" w:name="_Toc515901018"/>
      <w:bookmarkStart w:id="2548" w:name="_Toc516053992"/>
      <w:bookmarkStart w:id="2549" w:name="_Toc515899004"/>
      <w:bookmarkStart w:id="2550" w:name="_Toc515900849"/>
      <w:bookmarkStart w:id="2551" w:name="_Toc515901354"/>
      <w:bookmarkStart w:id="2552" w:name="_Toc515897724"/>
      <w:bookmarkStart w:id="2553" w:name="_Toc515898235"/>
      <w:bookmarkStart w:id="2554" w:name="_Toc516053379"/>
      <w:bookmarkStart w:id="2555" w:name="_Toc515899722"/>
      <w:bookmarkStart w:id="2556" w:name="_Toc516053210"/>
      <w:bookmarkStart w:id="2557" w:name="_Toc515898745"/>
      <w:bookmarkStart w:id="2558" w:name="_Toc515896700"/>
      <w:bookmarkStart w:id="2559" w:name="_Toc515897215"/>
      <w:bookmarkStart w:id="2560" w:name="_Toc515899257"/>
      <w:bookmarkStart w:id="2561" w:name="_Toc515897980"/>
      <w:bookmarkStart w:id="2562" w:name="_Toc515899410"/>
      <w:bookmarkStart w:id="2563" w:name="_Toc515897981"/>
      <w:bookmarkStart w:id="2564" w:name="_Toc515896445"/>
      <w:bookmarkStart w:id="2565" w:name="_Toc515896188"/>
      <w:bookmarkStart w:id="2566" w:name="_Toc515897470"/>
      <w:bookmarkStart w:id="2567" w:name="_Toc515898746"/>
      <w:bookmarkStart w:id="2568" w:name="_Toc515898490"/>
      <w:bookmarkStart w:id="2569" w:name="_Toc515897469"/>
      <w:bookmarkStart w:id="2570" w:name="_Toc515990364"/>
      <w:bookmarkStart w:id="2571" w:name="_Toc515899258"/>
      <w:bookmarkStart w:id="2572" w:name="_Toc515899411"/>
      <w:bookmarkStart w:id="2573" w:name="_Toc515899003"/>
      <w:bookmarkStart w:id="2574" w:name="_Toc515897725"/>
      <w:bookmarkStart w:id="2575" w:name="_Toc515901020"/>
      <w:bookmarkStart w:id="2576" w:name="_Toc515901188"/>
      <w:bookmarkStart w:id="2577" w:name="_Toc515899571"/>
      <w:bookmarkStart w:id="2578" w:name="_Toc515990366"/>
      <w:bookmarkStart w:id="2579" w:name="_Toc516053993"/>
      <w:bookmarkStart w:id="2580" w:name="_Toc515990365"/>
      <w:bookmarkStart w:id="2581" w:name="_Toc516053380"/>
      <w:bookmarkStart w:id="2582" w:name="_Toc515899259"/>
      <w:bookmarkStart w:id="2583" w:name="_Toc516053212"/>
      <w:bookmarkStart w:id="2584" w:name="_Toc515899570"/>
      <w:bookmarkStart w:id="2585" w:name="_Toc515900850"/>
      <w:bookmarkStart w:id="2586" w:name="_Toc515901019"/>
      <w:bookmarkStart w:id="2587" w:name="_Toc515896446"/>
      <w:bookmarkStart w:id="2588" w:name="_Toc515899724"/>
      <w:bookmarkStart w:id="2589" w:name="_Toc515901356"/>
      <w:bookmarkStart w:id="2590" w:name="_Toc515896189"/>
      <w:bookmarkStart w:id="2591" w:name="_Toc515898747"/>
      <w:bookmarkStart w:id="2592" w:name="_Toc515899005"/>
      <w:bookmarkStart w:id="2593" w:name="_Toc515899723"/>
      <w:bookmarkStart w:id="2594" w:name="_Toc515896701"/>
      <w:bookmarkStart w:id="2595" w:name="_Toc516053381"/>
      <w:bookmarkStart w:id="2596" w:name="_Toc515897726"/>
      <w:bookmarkStart w:id="2597" w:name="_Toc515898237"/>
      <w:bookmarkStart w:id="2598" w:name="_Toc515901187"/>
      <w:bookmarkStart w:id="2599" w:name="_Toc515897216"/>
      <w:bookmarkStart w:id="2600" w:name="_Toc515898492"/>
      <w:bookmarkStart w:id="2601" w:name="_Toc515897982"/>
      <w:bookmarkStart w:id="2602" w:name="_Toc516053211"/>
      <w:bookmarkStart w:id="2603" w:name="_Toc515901355"/>
      <w:bookmarkStart w:id="2604" w:name="_Toc515897471"/>
      <w:bookmarkStart w:id="2605" w:name="_Toc515899412"/>
      <w:bookmarkStart w:id="2606" w:name="_Toc515900851"/>
      <w:bookmarkStart w:id="2607" w:name="_Toc516053213"/>
      <w:bookmarkStart w:id="2608" w:name="_Toc515897473"/>
      <w:bookmarkStart w:id="2609" w:name="_Toc515896447"/>
      <w:bookmarkStart w:id="2610" w:name="_Toc515897728"/>
      <w:bookmarkStart w:id="2611" w:name="_Toc515897984"/>
      <w:bookmarkStart w:id="2612" w:name="_Toc515898239"/>
      <w:bookmarkStart w:id="2613" w:name="_Toc515898748"/>
      <w:bookmarkStart w:id="2614" w:name="_Toc516053994"/>
      <w:bookmarkStart w:id="2615" w:name="_Toc515899006"/>
      <w:bookmarkStart w:id="2616" w:name="_Toc515896702"/>
      <w:bookmarkStart w:id="2617" w:name="_Toc515899260"/>
      <w:bookmarkStart w:id="2618" w:name="_Toc515900852"/>
      <w:bookmarkStart w:id="2619" w:name="_Toc515901021"/>
      <w:bookmarkStart w:id="2620" w:name="_Toc515897983"/>
      <w:bookmarkStart w:id="2621" w:name="_Toc515901189"/>
      <w:bookmarkStart w:id="2622" w:name="_Toc515901357"/>
      <w:bookmarkStart w:id="2623" w:name="_Toc515990367"/>
      <w:bookmarkStart w:id="2624" w:name="_Toc516053382"/>
      <w:bookmarkStart w:id="2625" w:name="_Toc516053995"/>
      <w:bookmarkStart w:id="2626" w:name="_Toc515896191"/>
      <w:bookmarkStart w:id="2627" w:name="_Toc515896448"/>
      <w:bookmarkStart w:id="2628" w:name="_Toc515899413"/>
      <w:bookmarkStart w:id="2629" w:name="_Toc515897217"/>
      <w:bookmarkStart w:id="2630" w:name="_Toc515899725"/>
      <w:bookmarkStart w:id="2631" w:name="_Toc515896190"/>
      <w:bookmarkStart w:id="2632" w:name="_Toc515897472"/>
      <w:bookmarkStart w:id="2633" w:name="_Toc515897727"/>
      <w:bookmarkStart w:id="2634" w:name="_Toc515898493"/>
      <w:bookmarkStart w:id="2635" w:name="_Toc515899572"/>
      <w:bookmarkStart w:id="2636" w:name="_Toc515896703"/>
      <w:bookmarkStart w:id="2637" w:name="_Toc515898238"/>
      <w:bookmarkStart w:id="2638" w:name="_Toc515897218"/>
      <w:bookmarkStart w:id="2639" w:name="_Toc515898750"/>
      <w:bookmarkStart w:id="2640" w:name="_Toc515899008"/>
      <w:bookmarkStart w:id="2641" w:name="_Toc515899262"/>
      <w:bookmarkStart w:id="2642" w:name="_Toc515897729"/>
      <w:bookmarkStart w:id="2643" w:name="_Toc515899415"/>
      <w:bookmarkStart w:id="2644" w:name="_Toc515899574"/>
      <w:bookmarkStart w:id="2645" w:name="_Toc515900854"/>
      <w:bookmarkStart w:id="2646" w:name="_Toc515897219"/>
      <w:bookmarkStart w:id="2647" w:name="_Toc515901023"/>
      <w:bookmarkStart w:id="2648" w:name="_Toc515899726"/>
      <w:bookmarkStart w:id="2649" w:name="_Toc515898240"/>
      <w:bookmarkStart w:id="2650" w:name="_Toc515899727"/>
      <w:bookmarkStart w:id="2651" w:name="_Toc515899007"/>
      <w:bookmarkStart w:id="2652" w:name="_Toc515901022"/>
      <w:bookmarkStart w:id="2653" w:name="_Toc515990368"/>
      <w:bookmarkStart w:id="2654" w:name="_Toc515900853"/>
      <w:bookmarkStart w:id="2655" w:name="_Toc515899261"/>
      <w:bookmarkStart w:id="2656" w:name="_Toc515901358"/>
      <w:bookmarkStart w:id="2657" w:name="_Toc515896192"/>
      <w:bookmarkStart w:id="2658" w:name="_Toc515896449"/>
      <w:bookmarkStart w:id="2659" w:name="_Toc515901190"/>
      <w:bookmarkStart w:id="2660" w:name="_Toc516053996"/>
      <w:bookmarkStart w:id="2661" w:name="_Toc515896704"/>
      <w:bookmarkStart w:id="2662" w:name="_Toc515897474"/>
      <w:bookmarkStart w:id="2663" w:name="_Toc515898494"/>
      <w:bookmarkStart w:id="2664" w:name="_Toc516053383"/>
      <w:bookmarkStart w:id="2665" w:name="_Toc515898495"/>
      <w:bookmarkStart w:id="2666" w:name="_Toc516053214"/>
      <w:bookmarkStart w:id="2667" w:name="_Toc515899414"/>
      <w:bookmarkStart w:id="2668" w:name="_Toc515898749"/>
      <w:bookmarkStart w:id="2669" w:name="_Toc515899573"/>
      <w:bookmarkStart w:id="2670" w:name="_Toc515897985"/>
      <w:bookmarkStart w:id="2671" w:name="_Toc515901360"/>
      <w:bookmarkStart w:id="2672" w:name="_Toc516053997"/>
      <w:bookmarkStart w:id="2673" w:name="_Toc516053216"/>
      <w:bookmarkStart w:id="2674" w:name="_Toc515897986"/>
      <w:bookmarkStart w:id="2675" w:name="_Toc515899263"/>
      <w:bookmarkStart w:id="2676" w:name="_Toc516053998"/>
      <w:bookmarkStart w:id="2677" w:name="_Toc515896451"/>
      <w:bookmarkStart w:id="2678" w:name="_Toc515896706"/>
      <w:bookmarkStart w:id="2679" w:name="_Toc515896193"/>
      <w:bookmarkStart w:id="2680" w:name="_Toc516053385"/>
      <w:bookmarkStart w:id="2681" w:name="_Toc515899009"/>
      <w:bookmarkStart w:id="2682" w:name="_Toc515896705"/>
      <w:bookmarkStart w:id="2683" w:name="_Toc515896194"/>
      <w:bookmarkStart w:id="2684" w:name="_Toc515901192"/>
      <w:bookmarkStart w:id="2685" w:name="_Toc515896450"/>
      <w:bookmarkStart w:id="2686" w:name="_Toc515898496"/>
      <w:bookmarkStart w:id="2687" w:name="_Toc515898751"/>
      <w:bookmarkStart w:id="2688" w:name="_Toc515899416"/>
      <w:bookmarkStart w:id="2689" w:name="_Toc515901191"/>
      <w:bookmarkStart w:id="2690" w:name="_Toc515897730"/>
      <w:bookmarkStart w:id="2691" w:name="_Toc516053215"/>
      <w:bookmarkStart w:id="2692" w:name="_Toc515901359"/>
      <w:bookmarkStart w:id="2693" w:name="_Toc515898241"/>
      <w:bookmarkStart w:id="2694" w:name="_Toc515899728"/>
      <w:bookmarkStart w:id="2695" w:name="_Toc515900855"/>
      <w:bookmarkStart w:id="2696" w:name="_Toc515990369"/>
      <w:bookmarkStart w:id="2697" w:name="_Toc515897475"/>
      <w:bookmarkStart w:id="2698" w:name="_Toc515899575"/>
      <w:bookmarkStart w:id="2699" w:name="_Toc515990370"/>
      <w:bookmarkStart w:id="2700" w:name="_Toc516053384"/>
      <w:bookmarkStart w:id="2701" w:name="_Toc515897220"/>
      <w:bookmarkStart w:id="2702" w:name="_Toc515901024"/>
      <w:bookmarkStart w:id="2703" w:name="_Toc515896707"/>
      <w:bookmarkStart w:id="2704" w:name="_Toc515897222"/>
      <w:bookmarkStart w:id="2705" w:name="_Toc516053999"/>
      <w:bookmarkStart w:id="2706" w:name="_Toc515897732"/>
      <w:bookmarkStart w:id="2707" w:name="_Toc515898497"/>
      <w:bookmarkStart w:id="2708" w:name="_Toc515897476"/>
      <w:bookmarkStart w:id="2709" w:name="_Toc515897987"/>
      <w:bookmarkStart w:id="2710" w:name="_Toc516053217"/>
      <w:bookmarkStart w:id="2711" w:name="_Toc515897988"/>
      <w:bookmarkStart w:id="2712" w:name="_Toc515896195"/>
      <w:bookmarkStart w:id="2713" w:name="_Toc515898243"/>
      <w:bookmarkStart w:id="2714" w:name="_Toc515898498"/>
      <w:bookmarkStart w:id="2715" w:name="_Toc515899010"/>
      <w:bookmarkStart w:id="2716" w:name="_Toc515897477"/>
      <w:bookmarkStart w:id="2717" w:name="_Toc515898753"/>
      <w:bookmarkStart w:id="2718" w:name="_Toc515898752"/>
      <w:bookmarkStart w:id="2719" w:name="_Toc515901361"/>
      <w:bookmarkStart w:id="2720" w:name="_Toc515990371"/>
      <w:bookmarkStart w:id="2721" w:name="_Toc515899264"/>
      <w:bookmarkStart w:id="2722" w:name="_Toc515899011"/>
      <w:bookmarkStart w:id="2723" w:name="_Toc515899265"/>
      <w:bookmarkStart w:id="2724" w:name="_Toc515899729"/>
      <w:bookmarkStart w:id="2725" w:name="_Toc515901025"/>
      <w:bookmarkStart w:id="2726" w:name="_Toc515901193"/>
      <w:bookmarkStart w:id="2727" w:name="_Toc515899417"/>
      <w:bookmarkStart w:id="2728" w:name="_Toc516053386"/>
      <w:bookmarkStart w:id="2729" w:name="_Toc515900856"/>
      <w:bookmarkStart w:id="2730" w:name="_Toc515897731"/>
      <w:bookmarkStart w:id="2731" w:name="_Toc515897221"/>
      <w:bookmarkStart w:id="2732" w:name="_Toc515898242"/>
      <w:bookmarkStart w:id="2733" w:name="_Toc515899576"/>
      <w:bookmarkStart w:id="2734" w:name="_Toc515896452"/>
      <w:bookmarkStart w:id="2735" w:name="_Toc515901362"/>
      <w:bookmarkStart w:id="2736" w:name="_Toc515899731"/>
      <w:bookmarkStart w:id="2737" w:name="_Toc515900858"/>
      <w:bookmarkStart w:id="2738" w:name="_Toc515901027"/>
      <w:bookmarkStart w:id="2739" w:name="_Toc515901195"/>
      <w:bookmarkStart w:id="2740" w:name="_Toc515901363"/>
      <w:bookmarkStart w:id="2741" w:name="_Toc515990373"/>
      <w:bookmarkStart w:id="2742" w:name="_Toc516053219"/>
      <w:bookmarkStart w:id="2743" w:name="_Toc515900857"/>
      <w:bookmarkStart w:id="2744" w:name="_Toc515901026"/>
      <w:bookmarkStart w:id="2745" w:name="_Toc515899577"/>
      <w:bookmarkStart w:id="2746" w:name="_Toc515899730"/>
      <w:bookmarkStart w:id="2747" w:name="_Toc515990372"/>
      <w:bookmarkStart w:id="2748" w:name="_Toc515901194"/>
      <w:bookmarkStart w:id="2749" w:name="_Toc516053387"/>
      <w:bookmarkStart w:id="2750" w:name="_Toc515896196"/>
      <w:bookmarkStart w:id="2751" w:name="_Toc515896708"/>
      <w:bookmarkStart w:id="2752" w:name="_Toc516053218"/>
      <w:bookmarkStart w:id="2753" w:name="_Toc516054000"/>
      <w:bookmarkStart w:id="2754" w:name="_Toc515896453"/>
      <w:bookmarkStart w:id="2755" w:name="_Toc515897478"/>
      <w:bookmarkStart w:id="2756" w:name="_Toc515897223"/>
      <w:bookmarkStart w:id="2757" w:name="_Toc515897733"/>
      <w:bookmarkStart w:id="2758" w:name="_Toc515899418"/>
      <w:bookmarkStart w:id="2759" w:name="_Toc515897989"/>
      <w:bookmarkStart w:id="2760" w:name="_Toc515898499"/>
      <w:bookmarkStart w:id="2761" w:name="_Toc515898754"/>
      <w:bookmarkStart w:id="2762" w:name="_Toc515899419"/>
      <w:bookmarkStart w:id="2763" w:name="_Toc515899012"/>
      <w:bookmarkStart w:id="2764" w:name="_Toc515898244"/>
      <w:bookmarkStart w:id="2765" w:name="_Toc515899266"/>
      <w:bookmarkStart w:id="2766" w:name="_Toc515899578"/>
      <w:bookmarkStart w:id="2767" w:name="_Toc515898500"/>
      <w:bookmarkStart w:id="2768" w:name="_Toc515896198"/>
      <w:bookmarkStart w:id="2769" w:name="_Toc515901196"/>
      <w:bookmarkStart w:id="2770" w:name="_Toc515897224"/>
      <w:bookmarkStart w:id="2771" w:name="_Toc515896710"/>
      <w:bookmarkStart w:id="2772" w:name="_Toc515897225"/>
      <w:bookmarkStart w:id="2773" w:name="_Toc515899579"/>
      <w:bookmarkStart w:id="2774" w:name="_Toc515896454"/>
      <w:bookmarkStart w:id="2775" w:name="_Toc515901028"/>
      <w:bookmarkStart w:id="2776" w:name="_Toc515897734"/>
      <w:bookmarkStart w:id="2777" w:name="_Toc515901364"/>
      <w:bookmarkStart w:id="2778" w:name="_Toc515898755"/>
      <w:bookmarkStart w:id="2779" w:name="_Toc515899267"/>
      <w:bookmarkStart w:id="2780" w:name="_Toc516054001"/>
      <w:bookmarkStart w:id="2781" w:name="_Toc515896455"/>
      <w:bookmarkStart w:id="2782" w:name="_Toc515897480"/>
      <w:bookmarkStart w:id="2783" w:name="_Toc516053388"/>
      <w:bookmarkStart w:id="2784" w:name="_Toc515897990"/>
      <w:bookmarkStart w:id="2785" w:name="_Toc515899013"/>
      <w:bookmarkStart w:id="2786" w:name="_Toc515897735"/>
      <w:bookmarkStart w:id="2787" w:name="_Toc516054002"/>
      <w:bookmarkStart w:id="2788" w:name="_Toc515896197"/>
      <w:bookmarkStart w:id="2789" w:name="_Toc515896709"/>
      <w:bookmarkStart w:id="2790" w:name="_Toc515897991"/>
      <w:bookmarkStart w:id="2791" w:name="_Toc516053220"/>
      <w:bookmarkStart w:id="2792" w:name="_Toc516053389"/>
      <w:bookmarkStart w:id="2793" w:name="_Toc515990374"/>
      <w:bookmarkStart w:id="2794" w:name="_Toc515899732"/>
      <w:bookmarkStart w:id="2795" w:name="_Toc515899420"/>
      <w:bookmarkStart w:id="2796" w:name="_Toc515898245"/>
      <w:bookmarkStart w:id="2797" w:name="_Toc515900859"/>
      <w:bookmarkStart w:id="2798" w:name="_Toc515897479"/>
      <w:bookmarkStart w:id="2799" w:name="_Toc516053221"/>
      <w:bookmarkStart w:id="2800" w:name="_Toc515899422"/>
      <w:bookmarkStart w:id="2801" w:name="_Toc515896456"/>
      <w:bookmarkStart w:id="2802" w:name="_Toc515898756"/>
      <w:bookmarkStart w:id="2803" w:name="_Toc515896199"/>
      <w:bookmarkStart w:id="2804" w:name="_Toc515899014"/>
      <w:bookmarkStart w:id="2805" w:name="_Toc515897992"/>
      <w:bookmarkStart w:id="2806" w:name="_Toc516054003"/>
      <w:bookmarkStart w:id="2807" w:name="_Toc515896711"/>
      <w:bookmarkStart w:id="2808" w:name="_Toc515897736"/>
      <w:bookmarkStart w:id="2809" w:name="_Toc515899421"/>
      <w:bookmarkStart w:id="2810" w:name="_Toc515899580"/>
      <w:bookmarkStart w:id="2811" w:name="_Toc516053390"/>
      <w:bookmarkStart w:id="2812" w:name="_Toc515897481"/>
      <w:bookmarkStart w:id="2813" w:name="_Toc515901029"/>
      <w:bookmarkStart w:id="2814" w:name="_Toc515899733"/>
      <w:bookmarkStart w:id="2815" w:name="_Toc515898757"/>
      <w:bookmarkStart w:id="2816" w:name="_Toc515901365"/>
      <w:bookmarkStart w:id="2817" w:name="_Toc515990375"/>
      <w:bookmarkStart w:id="2818" w:name="_Toc515899015"/>
      <w:bookmarkStart w:id="2819" w:name="_Toc515899581"/>
      <w:bookmarkStart w:id="2820" w:name="_Toc515899268"/>
      <w:bookmarkStart w:id="2821" w:name="_Toc515898501"/>
      <w:bookmarkStart w:id="2822" w:name="_Toc515898247"/>
      <w:bookmarkStart w:id="2823" w:name="_Toc515898502"/>
      <w:bookmarkStart w:id="2824" w:name="_Toc515900860"/>
      <w:bookmarkStart w:id="2825" w:name="_Toc515897226"/>
      <w:bookmarkStart w:id="2826" w:name="_Toc515899269"/>
      <w:bookmarkStart w:id="2827" w:name="_Toc515899734"/>
      <w:bookmarkStart w:id="2828" w:name="_Toc515900861"/>
      <w:bookmarkStart w:id="2829" w:name="_Toc515898246"/>
      <w:bookmarkStart w:id="2830" w:name="_Toc515901197"/>
      <w:bookmarkStart w:id="2831" w:name="_Toc515899735"/>
      <w:bookmarkStart w:id="2832" w:name="_Toc516053223"/>
      <w:bookmarkStart w:id="2833" w:name="_Toc516053392"/>
      <w:bookmarkStart w:id="2834" w:name="_Toc515896201"/>
      <w:bookmarkStart w:id="2835" w:name="_Toc515898248"/>
      <w:bookmarkStart w:id="2836" w:name="_Toc515897227"/>
      <w:bookmarkStart w:id="2837" w:name="_Toc515897737"/>
      <w:bookmarkStart w:id="2838" w:name="_Toc515990377"/>
      <w:bookmarkStart w:id="2839" w:name="_Toc515896458"/>
      <w:bookmarkStart w:id="2840" w:name="_Toc516053222"/>
      <w:bookmarkStart w:id="2841" w:name="_Toc516054004"/>
      <w:bookmarkStart w:id="2842" w:name="_Toc515896200"/>
      <w:bookmarkStart w:id="2843" w:name="_Toc515898758"/>
      <w:bookmarkStart w:id="2844" w:name="_Toc515901030"/>
      <w:bookmarkStart w:id="2845" w:name="_Toc516054005"/>
      <w:bookmarkStart w:id="2846" w:name="_Toc515898503"/>
      <w:bookmarkStart w:id="2847" w:name="_Toc515901199"/>
      <w:bookmarkStart w:id="2848" w:name="_Toc515901366"/>
      <w:bookmarkStart w:id="2849" w:name="_Toc516053391"/>
      <w:bookmarkStart w:id="2850" w:name="_Toc515899016"/>
      <w:bookmarkStart w:id="2851" w:name="_Toc515901367"/>
      <w:bookmarkStart w:id="2852" w:name="_Toc515899582"/>
      <w:bookmarkStart w:id="2853" w:name="_Toc515900862"/>
      <w:bookmarkStart w:id="2854" w:name="_Toc515896457"/>
      <w:bookmarkStart w:id="2855" w:name="_Toc515899270"/>
      <w:bookmarkStart w:id="2856" w:name="_Toc515901031"/>
      <w:bookmarkStart w:id="2857" w:name="_Toc515990376"/>
      <w:bookmarkStart w:id="2858" w:name="_Toc515897482"/>
      <w:bookmarkStart w:id="2859" w:name="_Toc515896712"/>
      <w:bookmarkStart w:id="2860" w:name="_Toc515897993"/>
      <w:bookmarkStart w:id="2861" w:name="_Toc515901198"/>
      <w:bookmarkStart w:id="2862" w:name="_Toc515899423"/>
      <w:bookmarkStart w:id="2863" w:name="_Toc515897483"/>
      <w:bookmarkStart w:id="2864" w:name="_Toc515898504"/>
      <w:bookmarkStart w:id="2865" w:name="_Toc515990378"/>
      <w:bookmarkStart w:id="2866" w:name="_Toc515897994"/>
      <w:bookmarkStart w:id="2867" w:name="_Toc515899583"/>
      <w:bookmarkStart w:id="2868" w:name="_Toc516053224"/>
      <w:bookmarkStart w:id="2869" w:name="_Toc515898759"/>
      <w:bookmarkStart w:id="2870" w:name="_Toc515899017"/>
      <w:bookmarkStart w:id="2871" w:name="_Toc515897484"/>
      <w:bookmarkStart w:id="2872" w:name="_Toc515897995"/>
      <w:bookmarkStart w:id="2873" w:name="_Toc515901200"/>
      <w:bookmarkStart w:id="2874" w:name="_Toc515896202"/>
      <w:bookmarkStart w:id="2875" w:name="_Toc515896714"/>
      <w:bookmarkStart w:id="2876" w:name="_Toc515898250"/>
      <w:bookmarkStart w:id="2877" w:name="_Toc515897738"/>
      <w:bookmarkStart w:id="2878" w:name="_Toc515899271"/>
      <w:bookmarkStart w:id="2879" w:name="_Toc515899736"/>
      <w:bookmarkStart w:id="2880" w:name="_Toc515899424"/>
      <w:bookmarkStart w:id="2881" w:name="_Toc515901032"/>
      <w:bookmarkStart w:id="2882" w:name="_Toc515896459"/>
      <w:bookmarkStart w:id="2883" w:name="_Toc515898505"/>
      <w:bookmarkStart w:id="2884" w:name="_Toc515898249"/>
      <w:bookmarkStart w:id="2885" w:name="_Toc515900863"/>
      <w:bookmarkStart w:id="2886" w:name="_Toc515901368"/>
      <w:bookmarkStart w:id="2887" w:name="_Toc515898760"/>
      <w:bookmarkStart w:id="2888" w:name="_Toc515899018"/>
      <w:bookmarkStart w:id="2889" w:name="_Toc515896713"/>
      <w:bookmarkStart w:id="2890" w:name="_Toc515897228"/>
      <w:bookmarkStart w:id="2891" w:name="_Toc515897229"/>
      <w:bookmarkStart w:id="2892" w:name="_Toc516053393"/>
      <w:bookmarkStart w:id="2893" w:name="_Toc516054006"/>
      <w:bookmarkStart w:id="2894" w:name="_Toc515897739"/>
      <w:bookmarkStart w:id="2895" w:name="_Toc515901201"/>
      <w:bookmarkStart w:id="2896" w:name="_Toc515898506"/>
      <w:bookmarkStart w:id="2897" w:name="_Toc515899273"/>
      <w:bookmarkStart w:id="2898" w:name="_Toc515896203"/>
      <w:bookmarkStart w:id="2899" w:name="_Toc515899738"/>
      <w:bookmarkStart w:id="2900" w:name="_Toc515896460"/>
      <w:bookmarkStart w:id="2901" w:name="_Toc515900865"/>
      <w:bookmarkStart w:id="2902" w:name="_Toc515899585"/>
      <w:bookmarkStart w:id="2903" w:name="_Toc515901034"/>
      <w:bookmarkStart w:id="2904" w:name="_Toc515990380"/>
      <w:bookmarkStart w:id="2905" w:name="_Toc516053225"/>
      <w:bookmarkStart w:id="2906" w:name="_Toc515897230"/>
      <w:bookmarkStart w:id="2907" w:name="_Toc515897485"/>
      <w:bookmarkStart w:id="2908" w:name="_Toc515899426"/>
      <w:bookmarkStart w:id="2909" w:name="_Toc515900864"/>
      <w:bookmarkStart w:id="2910" w:name="_Toc515901369"/>
      <w:bookmarkStart w:id="2911" w:name="_Toc515897740"/>
      <w:bookmarkStart w:id="2912" w:name="_Toc515898251"/>
      <w:bookmarkStart w:id="2913" w:name="_Toc515898761"/>
      <w:bookmarkStart w:id="2914" w:name="_Toc515899019"/>
      <w:bookmarkStart w:id="2915" w:name="_Toc515899584"/>
      <w:bookmarkStart w:id="2916" w:name="_Toc515896715"/>
      <w:bookmarkStart w:id="2917" w:name="_Toc516054007"/>
      <w:bookmarkStart w:id="2918" w:name="_Toc515901370"/>
      <w:bookmarkStart w:id="2919" w:name="_Toc515899272"/>
      <w:bookmarkStart w:id="2920" w:name="_Toc515899425"/>
      <w:bookmarkStart w:id="2921" w:name="_Toc515899737"/>
      <w:bookmarkStart w:id="2922" w:name="_Toc515901033"/>
      <w:bookmarkStart w:id="2923" w:name="_Toc515897996"/>
      <w:bookmarkStart w:id="2924" w:name="_Toc515901202"/>
      <w:bookmarkStart w:id="2925" w:name="_Toc516053394"/>
      <w:bookmarkStart w:id="2926" w:name="_Toc515990379"/>
      <w:bookmarkStart w:id="2927" w:name="_Toc515897997"/>
      <w:bookmarkStart w:id="2928" w:name="_Toc515898507"/>
      <w:bookmarkStart w:id="2929" w:name="_Toc515990381"/>
      <w:bookmarkStart w:id="2930" w:name="_Toc515897232"/>
      <w:bookmarkStart w:id="2931" w:name="_Toc516053226"/>
      <w:bookmarkStart w:id="2932" w:name="_Toc515901203"/>
      <w:bookmarkStart w:id="2933" w:name="_Toc515896462"/>
      <w:bookmarkStart w:id="2934" w:name="_Toc516053227"/>
      <w:bookmarkStart w:id="2935" w:name="_Toc515897742"/>
      <w:bookmarkStart w:id="2936" w:name="_Toc515896461"/>
      <w:bookmarkStart w:id="2937" w:name="_Toc515897486"/>
      <w:bookmarkStart w:id="2938" w:name="_Toc515899274"/>
      <w:bookmarkStart w:id="2939" w:name="_Toc515899586"/>
      <w:bookmarkStart w:id="2940" w:name="_Toc515898252"/>
      <w:bookmarkStart w:id="2941" w:name="_Toc515899739"/>
      <w:bookmarkStart w:id="2942" w:name="_Toc515896204"/>
      <w:bookmarkStart w:id="2943" w:name="_Toc516054009"/>
      <w:bookmarkStart w:id="2944" w:name="_Toc515898762"/>
      <w:bookmarkStart w:id="2945" w:name="_Toc515899427"/>
      <w:bookmarkStart w:id="2946" w:name="_Toc515896205"/>
      <w:bookmarkStart w:id="2947" w:name="_Toc515897487"/>
      <w:bookmarkStart w:id="2948" w:name="_Toc516054008"/>
      <w:bookmarkStart w:id="2949" w:name="_Toc516053395"/>
      <w:bookmarkStart w:id="2950" w:name="_Toc515896716"/>
      <w:bookmarkStart w:id="2951" w:name="_Toc515900866"/>
      <w:bookmarkStart w:id="2952" w:name="_Toc515896717"/>
      <w:bookmarkStart w:id="2953" w:name="_Toc515899020"/>
      <w:bookmarkStart w:id="2954" w:name="_Toc515901371"/>
      <w:bookmarkStart w:id="2955" w:name="_Toc515901035"/>
      <w:bookmarkStart w:id="2956" w:name="_Toc516053396"/>
      <w:bookmarkStart w:id="2957" w:name="_Toc515897231"/>
      <w:bookmarkStart w:id="2958" w:name="_Toc515897741"/>
      <w:bookmarkStart w:id="2959" w:name="_Toc515899021"/>
      <w:bookmarkStart w:id="2960" w:name="_Toc515899428"/>
      <w:bookmarkStart w:id="2961" w:name="_Toc515898254"/>
      <w:bookmarkStart w:id="2962" w:name="_Toc515898764"/>
      <w:bookmarkStart w:id="2963" w:name="_Toc515896718"/>
      <w:bookmarkStart w:id="2964" w:name="_Toc516053397"/>
      <w:bookmarkStart w:id="2965" w:name="_Toc515896206"/>
      <w:bookmarkStart w:id="2966" w:name="_Toc515899276"/>
      <w:bookmarkStart w:id="2967" w:name="_Toc515899741"/>
      <w:bookmarkStart w:id="2968" w:name="_Toc515898508"/>
      <w:bookmarkStart w:id="2969" w:name="_Toc515900867"/>
      <w:bookmarkStart w:id="2970" w:name="_Toc515901204"/>
      <w:bookmarkStart w:id="2971" w:name="_Toc515901372"/>
      <w:bookmarkStart w:id="2972" w:name="_Toc515899275"/>
      <w:bookmarkStart w:id="2973" w:name="_Toc515897488"/>
      <w:bookmarkStart w:id="2974" w:name="_Toc515897233"/>
      <w:bookmarkStart w:id="2975" w:name="_Toc515899429"/>
      <w:bookmarkStart w:id="2976" w:name="_Toc515899587"/>
      <w:bookmarkStart w:id="2977" w:name="_Toc515901036"/>
      <w:bookmarkStart w:id="2978" w:name="_Toc515897743"/>
      <w:bookmarkStart w:id="2979" w:name="_Toc515899588"/>
      <w:bookmarkStart w:id="2980" w:name="_Toc515898509"/>
      <w:bookmarkStart w:id="2981" w:name="_Toc515899022"/>
      <w:bookmarkStart w:id="2982" w:name="_Toc515897998"/>
      <w:bookmarkStart w:id="2983" w:name="_Toc515990382"/>
      <w:bookmarkStart w:id="2984" w:name="_Toc515897999"/>
      <w:bookmarkStart w:id="2985" w:name="_Toc515899740"/>
      <w:bookmarkStart w:id="2986" w:name="_Toc516054010"/>
      <w:bookmarkStart w:id="2987" w:name="_Toc516053228"/>
      <w:bookmarkStart w:id="2988" w:name="_Toc515896463"/>
      <w:bookmarkStart w:id="2989" w:name="_Toc515898253"/>
      <w:bookmarkStart w:id="2990" w:name="_Toc515898763"/>
      <w:bookmarkStart w:id="2991" w:name="_Toc515899430"/>
      <w:bookmarkStart w:id="2992" w:name="_Toc516053230"/>
      <w:bookmarkStart w:id="2993" w:name="_Toc515901037"/>
      <w:bookmarkStart w:id="2994" w:name="_Toc516053399"/>
      <w:bookmarkStart w:id="2995" w:name="_Toc516054012"/>
      <w:bookmarkStart w:id="2996" w:name="_Toc515896208"/>
      <w:bookmarkStart w:id="2997" w:name="_Toc515896464"/>
      <w:bookmarkStart w:id="2998" w:name="_Toc515896719"/>
      <w:bookmarkStart w:id="2999" w:name="_Toc515898765"/>
      <w:bookmarkStart w:id="3000" w:name="_Toc515901205"/>
      <w:bookmarkStart w:id="3001" w:name="_Toc515897234"/>
      <w:bookmarkStart w:id="3002" w:name="_Toc515898255"/>
      <w:bookmarkStart w:id="3003" w:name="_Toc515898510"/>
      <w:bookmarkStart w:id="3004" w:name="_Toc516053398"/>
      <w:bookmarkStart w:id="3005" w:name="_Toc515899023"/>
      <w:bookmarkStart w:id="3006" w:name="_Toc515899277"/>
      <w:bookmarkStart w:id="3007" w:name="_Toc515899589"/>
      <w:bookmarkStart w:id="3008" w:name="_Toc515899742"/>
      <w:bookmarkStart w:id="3009" w:name="_Toc515900869"/>
      <w:bookmarkStart w:id="3010" w:name="_Toc515901038"/>
      <w:bookmarkStart w:id="3011" w:name="_Toc515901206"/>
      <w:bookmarkStart w:id="3012" w:name="_Toc515897489"/>
      <w:bookmarkStart w:id="3013" w:name="_Toc515901373"/>
      <w:bookmarkStart w:id="3014" w:name="_Toc515898000"/>
      <w:bookmarkStart w:id="3015" w:name="_Toc515900868"/>
      <w:bookmarkStart w:id="3016" w:name="_Toc515990383"/>
      <w:bookmarkStart w:id="3017" w:name="_Toc516053229"/>
      <w:bookmarkStart w:id="3018" w:name="_Toc515896207"/>
      <w:bookmarkStart w:id="3019" w:name="_Toc515897744"/>
      <w:bookmarkStart w:id="3020" w:name="_Toc515901374"/>
      <w:bookmarkStart w:id="3021" w:name="_Toc516054011"/>
      <w:bookmarkStart w:id="3022" w:name="_Toc515990384"/>
      <w:bookmarkStart w:id="3023" w:name="_Toc515899590"/>
      <w:bookmarkStart w:id="3024" w:name="_Toc515897236"/>
      <w:bookmarkStart w:id="3025" w:name="_Toc515897491"/>
      <w:bookmarkStart w:id="3026" w:name="_Toc515898002"/>
      <w:bookmarkStart w:id="3027" w:name="_Toc515898257"/>
      <w:bookmarkStart w:id="3028" w:name="_Toc515896721"/>
      <w:bookmarkStart w:id="3029" w:name="_Toc515901375"/>
      <w:bookmarkStart w:id="3030" w:name="_Toc515896466"/>
      <w:bookmarkStart w:id="3031" w:name="_Toc515898512"/>
      <w:bookmarkStart w:id="3032" w:name="_Toc515898001"/>
      <w:bookmarkStart w:id="3033" w:name="_Toc515898767"/>
      <w:bookmarkStart w:id="3034" w:name="_Toc515897746"/>
      <w:bookmarkStart w:id="3035" w:name="_Toc515896720"/>
      <w:bookmarkStart w:id="3036" w:name="_Toc515898511"/>
      <w:bookmarkStart w:id="3037" w:name="_Toc515899278"/>
      <w:bookmarkStart w:id="3038" w:name="_Toc515898256"/>
      <w:bookmarkStart w:id="3039" w:name="_Toc515897235"/>
      <w:bookmarkStart w:id="3040" w:name="_Toc515899024"/>
      <w:bookmarkStart w:id="3041" w:name="_Toc515899431"/>
      <w:bookmarkStart w:id="3042" w:name="_Toc515900870"/>
      <w:bookmarkStart w:id="3043" w:name="_Toc515898766"/>
      <w:bookmarkStart w:id="3044" w:name="_Toc515899743"/>
      <w:bookmarkStart w:id="3045" w:name="_Toc515901039"/>
      <w:bookmarkStart w:id="3046" w:name="_Toc515901207"/>
      <w:bookmarkStart w:id="3047" w:name="_Toc516053231"/>
      <w:bookmarkStart w:id="3048" w:name="_Toc515990385"/>
      <w:bookmarkStart w:id="3049" w:name="_Toc516053400"/>
      <w:bookmarkStart w:id="3050" w:name="_Toc516054013"/>
      <w:bookmarkStart w:id="3051" w:name="_Toc515897490"/>
      <w:bookmarkStart w:id="3052" w:name="_Toc515896465"/>
      <w:bookmarkStart w:id="3053" w:name="_Toc515897745"/>
      <w:bookmarkStart w:id="3054" w:name="_Toc515896209"/>
      <w:bookmarkStart w:id="3055" w:name="_Toc516053401"/>
      <w:bookmarkStart w:id="3056" w:name="_Toc515901209"/>
      <w:bookmarkStart w:id="3057" w:name="_Toc515901208"/>
      <w:bookmarkStart w:id="3058" w:name="_Toc515896210"/>
      <w:bookmarkStart w:id="3059" w:name="_Toc515896467"/>
      <w:bookmarkStart w:id="3060" w:name="_Toc515897237"/>
      <w:bookmarkStart w:id="3061" w:name="_Toc515898513"/>
      <w:bookmarkStart w:id="3062" w:name="_Toc515899026"/>
      <w:bookmarkStart w:id="3063" w:name="_Toc515899280"/>
      <w:bookmarkStart w:id="3064" w:name="_Toc515901040"/>
      <w:bookmarkStart w:id="3065" w:name="_Toc515899591"/>
      <w:bookmarkStart w:id="3066" w:name="_Toc515896722"/>
      <w:bookmarkStart w:id="3067" w:name="_Toc515898003"/>
      <w:bookmarkStart w:id="3068" w:name="_Toc515898768"/>
      <w:bookmarkStart w:id="3069" w:name="_Toc515897747"/>
      <w:bookmarkStart w:id="3070" w:name="_Toc515899433"/>
      <w:bookmarkStart w:id="3071" w:name="_Toc515990386"/>
      <w:bookmarkStart w:id="3072" w:name="_Toc515900871"/>
      <w:bookmarkStart w:id="3073" w:name="_Toc516054014"/>
      <w:bookmarkStart w:id="3074" w:name="_Toc515899744"/>
      <w:bookmarkStart w:id="3075" w:name="_Toc515899279"/>
      <w:bookmarkStart w:id="3076" w:name="_Toc515897492"/>
      <w:bookmarkStart w:id="3077" w:name="_Toc515901376"/>
      <w:bookmarkStart w:id="3078" w:name="_Toc515898258"/>
      <w:bookmarkStart w:id="3079" w:name="_Toc515899592"/>
      <w:bookmarkStart w:id="3080" w:name="_Toc515899745"/>
      <w:bookmarkStart w:id="3081" w:name="_Toc515900872"/>
      <w:bookmarkStart w:id="3082" w:name="_Toc515901041"/>
      <w:bookmarkStart w:id="3083" w:name="_Toc516053232"/>
      <w:bookmarkStart w:id="3084" w:name="_Toc515901377"/>
      <w:bookmarkStart w:id="3085" w:name="_Toc515899025"/>
      <w:bookmarkStart w:id="3086" w:name="_Toc515899432"/>
      <w:bookmarkStart w:id="3087" w:name="_Toc515897748"/>
      <w:bookmarkStart w:id="3088" w:name="_Toc515898769"/>
      <w:bookmarkStart w:id="3089" w:name="_Toc516053234"/>
      <w:bookmarkStart w:id="3090" w:name="_Toc515990387"/>
      <w:bookmarkStart w:id="3091" w:name="_Toc516054015"/>
      <w:bookmarkStart w:id="3092" w:name="_Toc515898259"/>
      <w:bookmarkStart w:id="3093" w:name="_Toc515899027"/>
      <w:bookmarkStart w:id="3094" w:name="_Toc515899281"/>
      <w:bookmarkStart w:id="3095" w:name="_Toc515899746"/>
      <w:bookmarkStart w:id="3096" w:name="_Toc516053403"/>
      <w:bookmarkStart w:id="3097" w:name="_Toc515901378"/>
      <w:bookmarkStart w:id="3098" w:name="_Toc515896469"/>
      <w:bookmarkStart w:id="3099" w:name="_Toc515897239"/>
      <w:bookmarkStart w:id="3100" w:name="_Toc515897494"/>
      <w:bookmarkStart w:id="3101" w:name="_Toc515898004"/>
      <w:bookmarkStart w:id="3102" w:name="_Toc515896468"/>
      <w:bookmarkStart w:id="3103" w:name="_Toc515897238"/>
      <w:bookmarkStart w:id="3104" w:name="_Toc515899434"/>
      <w:bookmarkStart w:id="3105" w:name="_Toc515896211"/>
      <w:bookmarkStart w:id="3106" w:name="_Toc515896723"/>
      <w:bookmarkStart w:id="3107" w:name="_Toc515899593"/>
      <w:bookmarkStart w:id="3108" w:name="_Toc515898514"/>
      <w:bookmarkStart w:id="3109" w:name="_Toc516053233"/>
      <w:bookmarkStart w:id="3110" w:name="_Toc516053402"/>
      <w:bookmarkStart w:id="3111" w:name="_Toc515900873"/>
      <w:bookmarkStart w:id="3112" w:name="_Toc515901042"/>
      <w:bookmarkStart w:id="3113" w:name="_Toc515897493"/>
      <w:bookmarkStart w:id="3114" w:name="_Toc515901210"/>
      <w:bookmarkStart w:id="3115" w:name="_Toc515990388"/>
      <w:bookmarkStart w:id="3116" w:name="_Toc516054016"/>
      <w:bookmarkStart w:id="3117" w:name="_Toc515896212"/>
      <w:bookmarkStart w:id="3118" w:name="_Toc515896724"/>
      <w:bookmarkStart w:id="3119" w:name="_Toc516054017"/>
      <w:bookmarkStart w:id="3120" w:name="_Toc515899595"/>
      <w:bookmarkStart w:id="3121" w:name="_Toc515901379"/>
      <w:bookmarkStart w:id="3122" w:name="_Toc515899028"/>
      <w:bookmarkStart w:id="3123" w:name="_Toc515896470"/>
      <w:bookmarkStart w:id="3124" w:name="_Toc515896725"/>
      <w:bookmarkStart w:id="3125" w:name="_Toc515897749"/>
      <w:bookmarkStart w:id="3126" w:name="_Toc515897495"/>
      <w:bookmarkStart w:id="3127" w:name="_Toc515898771"/>
      <w:bookmarkStart w:id="3128" w:name="_Toc515901211"/>
      <w:bookmarkStart w:id="3129" w:name="_Toc515899747"/>
      <w:bookmarkStart w:id="3130" w:name="_Toc515898005"/>
      <w:bookmarkStart w:id="3131" w:name="_Toc515897240"/>
      <w:bookmarkStart w:id="3132" w:name="_Toc515898261"/>
      <w:bookmarkStart w:id="3133" w:name="_Toc515898006"/>
      <w:bookmarkStart w:id="3134" w:name="_Toc515898770"/>
      <w:bookmarkStart w:id="3135" w:name="_Toc515898515"/>
      <w:bookmarkStart w:id="3136" w:name="_Toc515901043"/>
      <w:bookmarkStart w:id="3137" w:name="_Toc516053235"/>
      <w:bookmarkStart w:id="3138" w:name="_Toc515900874"/>
      <w:bookmarkStart w:id="3139" w:name="_Toc515899435"/>
      <w:bookmarkStart w:id="3140" w:name="_Toc515896213"/>
      <w:bookmarkStart w:id="3141" w:name="_Toc515990389"/>
      <w:bookmarkStart w:id="3142" w:name="_Toc515897750"/>
      <w:bookmarkStart w:id="3143" w:name="_Toc515898516"/>
      <w:bookmarkStart w:id="3144" w:name="_Toc515899029"/>
      <w:bookmarkStart w:id="3145" w:name="_Toc515898260"/>
      <w:bookmarkStart w:id="3146" w:name="_Toc515899283"/>
      <w:bookmarkStart w:id="3147" w:name="_Toc516053404"/>
      <w:bookmarkStart w:id="3148" w:name="_Toc515899436"/>
      <w:bookmarkStart w:id="3149" w:name="_Toc515899282"/>
      <w:bookmarkStart w:id="3150" w:name="_Toc515899594"/>
      <w:bookmarkStart w:id="3151" w:name="_Toc515898007"/>
      <w:bookmarkStart w:id="3152" w:name="_Toc515899030"/>
      <w:bookmarkStart w:id="3153" w:name="_Toc515901381"/>
      <w:bookmarkStart w:id="3154" w:name="_Toc516053236"/>
      <w:bookmarkStart w:id="3155" w:name="_Toc515896214"/>
      <w:bookmarkStart w:id="3156" w:name="_Toc515898517"/>
      <w:bookmarkStart w:id="3157" w:name="_Toc515899284"/>
      <w:bookmarkStart w:id="3158" w:name="_Toc515899437"/>
      <w:bookmarkStart w:id="3159" w:name="_Toc515900876"/>
      <w:bookmarkStart w:id="3160" w:name="_Toc516053237"/>
      <w:bookmarkStart w:id="3161" w:name="_Toc515990391"/>
      <w:bookmarkStart w:id="3162" w:name="_Toc516053406"/>
      <w:bookmarkStart w:id="3163" w:name="_Toc516054019"/>
      <w:bookmarkStart w:id="3164" w:name="_Toc515900875"/>
      <w:bookmarkStart w:id="3165" w:name="_Toc515898262"/>
      <w:bookmarkStart w:id="3166" w:name="_Toc515896726"/>
      <w:bookmarkStart w:id="3167" w:name="_Toc515897496"/>
      <w:bookmarkStart w:id="3168" w:name="_Toc515899748"/>
      <w:bookmarkStart w:id="3169" w:name="_Toc515901212"/>
      <w:bookmarkStart w:id="3170" w:name="_Toc515990390"/>
      <w:bookmarkStart w:id="3171" w:name="_Toc515896471"/>
      <w:bookmarkStart w:id="3172" w:name="_Toc515897241"/>
      <w:bookmarkStart w:id="3173" w:name="_Toc516053405"/>
      <w:bookmarkStart w:id="3174" w:name="_Toc516054018"/>
      <w:bookmarkStart w:id="3175" w:name="_Toc515898772"/>
      <w:bookmarkStart w:id="3176" w:name="_Toc515901044"/>
      <w:bookmarkStart w:id="3177" w:name="_Toc515897751"/>
      <w:bookmarkStart w:id="3178" w:name="_Toc515899596"/>
      <w:bookmarkStart w:id="3179" w:name="_Toc515899749"/>
      <w:bookmarkStart w:id="3180" w:name="_Toc515901045"/>
      <w:bookmarkStart w:id="3181" w:name="_Toc515901213"/>
      <w:bookmarkStart w:id="3182" w:name="_Toc515901380"/>
      <w:bookmarkStart w:id="3183" w:name="_Toc515898518"/>
      <w:bookmarkStart w:id="3184" w:name="_Toc515899438"/>
      <w:bookmarkStart w:id="3185" w:name="_Toc515899031"/>
      <w:bookmarkStart w:id="3186" w:name="_Toc515899597"/>
      <w:bookmarkStart w:id="3187" w:name="_Toc515898008"/>
      <w:bookmarkStart w:id="3188" w:name="_Toc515899750"/>
      <w:bookmarkStart w:id="3189" w:name="_Toc515898773"/>
      <w:bookmarkStart w:id="3190" w:name="_Toc515896727"/>
      <w:bookmarkStart w:id="3191" w:name="_Toc515897497"/>
      <w:bookmarkStart w:id="3192" w:name="_Toc515899285"/>
      <w:bookmarkStart w:id="3193" w:name="_Toc515900877"/>
      <w:bookmarkStart w:id="3194" w:name="_Toc515901046"/>
      <w:bookmarkStart w:id="3195" w:name="_Toc515897242"/>
      <w:bookmarkStart w:id="3196" w:name="_Toc515901214"/>
      <w:bookmarkStart w:id="3197" w:name="_Toc515901382"/>
      <w:bookmarkStart w:id="3198" w:name="_Toc515990392"/>
      <w:bookmarkStart w:id="3199" w:name="_Toc516053238"/>
      <w:bookmarkStart w:id="3200" w:name="_Toc515898263"/>
      <w:bookmarkStart w:id="3201" w:name="_Toc515897752"/>
      <w:bookmarkStart w:id="3202" w:name="_Toc515896215"/>
      <w:bookmarkStart w:id="3203" w:name="_Toc515896472"/>
      <w:bookmarkStart w:id="3204" w:name="_Toc518470392"/>
      <w:bookmarkStart w:id="3205" w:name="_Toc515361288"/>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r>
        <w:rPr>
          <w:rFonts w:asciiTheme="minorHAnsi" w:hAnsiTheme="minorHAnsi" w:cstheme="minorHAnsi"/>
          <w:b w:val="0"/>
        </w:rPr>
        <w:lastRenderedPageBreak/>
        <w:t>Web Portal</w:t>
      </w:r>
      <w:bookmarkEnd w:id="3204"/>
    </w:p>
    <w:p w:rsidR="00DB17F1" w:rsidRDefault="009F539A">
      <w:pPr>
        <w:rPr>
          <w:rFonts w:cstheme="minorHAnsi"/>
        </w:rPr>
      </w:pPr>
      <w:bookmarkStart w:id="3206" w:name="_Toc515898535"/>
      <w:bookmarkStart w:id="3207" w:name="_Toc515896233"/>
      <w:bookmarkStart w:id="3208" w:name="_Toc515897259"/>
      <w:bookmarkStart w:id="3209" w:name="_Toc515897514"/>
      <w:bookmarkStart w:id="3210" w:name="_Toc515898025"/>
      <w:bookmarkStart w:id="3211" w:name="_Toc515896745"/>
      <w:bookmarkStart w:id="3212" w:name="_Toc515897260"/>
      <w:bookmarkStart w:id="3213" w:name="_Toc515898280"/>
      <w:bookmarkStart w:id="3214" w:name="_Toc515897515"/>
      <w:bookmarkStart w:id="3215" w:name="_Toc515897769"/>
      <w:bookmarkStart w:id="3216" w:name="_Toc515898790"/>
      <w:bookmarkStart w:id="3217" w:name="_Toc515896490"/>
      <w:bookmarkStart w:id="3218" w:name="_Toc515896744"/>
      <w:bookmarkStart w:id="3219" w:name="_Toc515899048"/>
      <w:bookmarkStart w:id="3220" w:name="_Toc515897770"/>
      <w:bookmarkStart w:id="3221" w:name="_Toc515898026"/>
      <w:bookmarkStart w:id="3222" w:name="_Toc515898281"/>
      <w:bookmarkStart w:id="3223" w:name="_Toc515898536"/>
      <w:bookmarkStart w:id="3224" w:name="_Toc515896232"/>
      <w:bookmarkStart w:id="3225" w:name="_Toc515896489"/>
      <w:bookmarkStart w:id="3226" w:name="_Toc515898792"/>
      <w:bookmarkStart w:id="3227" w:name="_Toc515896492"/>
      <w:bookmarkStart w:id="3228" w:name="_Toc515896748"/>
      <w:bookmarkStart w:id="3229" w:name="_Toc515896235"/>
      <w:bookmarkStart w:id="3230" w:name="_Toc515898283"/>
      <w:bookmarkStart w:id="3231" w:name="_Toc515897263"/>
      <w:bookmarkStart w:id="3232" w:name="_Toc515897262"/>
      <w:bookmarkStart w:id="3233" w:name="_Toc515897517"/>
      <w:bookmarkStart w:id="3234" w:name="_Toc515897518"/>
      <w:bookmarkStart w:id="3235" w:name="_Toc515897773"/>
      <w:bookmarkStart w:id="3236" w:name="_Toc515896236"/>
      <w:bookmarkStart w:id="3237" w:name="_Toc515898029"/>
      <w:bookmarkStart w:id="3238" w:name="_Toc515896747"/>
      <w:bookmarkStart w:id="3239" w:name="_Toc515898284"/>
      <w:bookmarkStart w:id="3240" w:name="_Toc515899050"/>
      <w:bookmarkStart w:id="3241" w:name="_Toc515897771"/>
      <w:bookmarkStart w:id="3242" w:name="_Toc515898282"/>
      <w:bookmarkStart w:id="3243" w:name="_Toc515897772"/>
      <w:bookmarkStart w:id="3244" w:name="_Toc515896234"/>
      <w:bookmarkStart w:id="3245" w:name="_Toc515896746"/>
      <w:bookmarkStart w:id="3246" w:name="_Toc515897261"/>
      <w:bookmarkStart w:id="3247" w:name="_Toc515897516"/>
      <w:bookmarkStart w:id="3248" w:name="_Toc515898027"/>
      <w:bookmarkStart w:id="3249" w:name="_Toc515898028"/>
      <w:bookmarkStart w:id="3250" w:name="_Toc515899049"/>
      <w:bookmarkStart w:id="3251" w:name="_Toc515898538"/>
      <w:bookmarkStart w:id="3252" w:name="_Toc515898537"/>
      <w:bookmarkStart w:id="3253" w:name="_Toc515898793"/>
      <w:bookmarkStart w:id="3254" w:name="_Toc515898791"/>
      <w:bookmarkStart w:id="3255" w:name="_Toc515896491"/>
      <w:bookmarkStart w:id="3256" w:name="_Toc515899051"/>
      <w:bookmarkStart w:id="3257" w:name="_Toc515896493"/>
      <w:bookmarkStart w:id="3258" w:name="_Toc515896495"/>
      <w:bookmarkStart w:id="3259" w:name="_Toc515898539"/>
      <w:bookmarkStart w:id="3260" w:name="_Toc515896494"/>
      <w:bookmarkStart w:id="3261" w:name="_Toc515898285"/>
      <w:bookmarkStart w:id="3262" w:name="_Toc515897265"/>
      <w:bookmarkStart w:id="3263" w:name="_Toc515899054"/>
      <w:bookmarkStart w:id="3264" w:name="_Toc515897521"/>
      <w:bookmarkStart w:id="3265" w:name="_Toc515897264"/>
      <w:bookmarkStart w:id="3266" w:name="_Toc515896239"/>
      <w:bookmarkStart w:id="3267" w:name="_Toc515898032"/>
      <w:bookmarkStart w:id="3268" w:name="_Toc515897520"/>
      <w:bookmarkStart w:id="3269" w:name="_Toc515897519"/>
      <w:bookmarkStart w:id="3270" w:name="_Toc515896751"/>
      <w:bookmarkStart w:id="3271" w:name="_Toc515897776"/>
      <w:bookmarkStart w:id="3272" w:name="_Toc515899053"/>
      <w:bookmarkStart w:id="3273" w:name="_Toc515897774"/>
      <w:bookmarkStart w:id="3274" w:name="_Toc515898030"/>
      <w:bookmarkStart w:id="3275" w:name="_Toc515898794"/>
      <w:bookmarkStart w:id="3276" w:name="_Toc515896750"/>
      <w:bookmarkStart w:id="3277" w:name="_Toc515898286"/>
      <w:bookmarkStart w:id="3278" w:name="_Toc515899052"/>
      <w:bookmarkStart w:id="3279" w:name="_Toc515898540"/>
      <w:bookmarkStart w:id="3280" w:name="_Toc515897775"/>
      <w:bookmarkStart w:id="3281" w:name="_Toc515898541"/>
      <w:bookmarkStart w:id="3282" w:name="_Toc515896496"/>
      <w:bookmarkStart w:id="3283" w:name="_Toc515896237"/>
      <w:bookmarkStart w:id="3284" w:name="_Toc515896749"/>
      <w:bookmarkStart w:id="3285" w:name="_Toc515898795"/>
      <w:bookmarkStart w:id="3286" w:name="_Toc515896238"/>
      <w:bookmarkStart w:id="3287" w:name="_Toc515898031"/>
      <w:bookmarkStart w:id="3288" w:name="_Toc515898796"/>
      <w:bookmarkStart w:id="3289" w:name="_Toc515897266"/>
      <w:bookmarkStart w:id="3290" w:name="_Toc515898544"/>
      <w:bookmarkStart w:id="3291" w:name="_Toc515897269"/>
      <w:bookmarkStart w:id="3292" w:name="_Toc515896498"/>
      <w:bookmarkStart w:id="3293" w:name="_Toc515896240"/>
      <w:bookmarkStart w:id="3294" w:name="_Toc515898287"/>
      <w:bookmarkStart w:id="3295" w:name="_Toc515897778"/>
      <w:bookmarkStart w:id="3296" w:name="_Toc515898543"/>
      <w:bookmarkStart w:id="3297" w:name="_Toc515896241"/>
      <w:bookmarkStart w:id="3298" w:name="_Toc515897524"/>
      <w:bookmarkStart w:id="3299" w:name="_Toc515898289"/>
      <w:bookmarkStart w:id="3300" w:name="_Toc515899055"/>
      <w:bookmarkStart w:id="3301" w:name="_Toc515897777"/>
      <w:bookmarkStart w:id="3302" w:name="_Toc515898033"/>
      <w:bookmarkStart w:id="3303" w:name="_Toc515897779"/>
      <w:bookmarkStart w:id="3304" w:name="_Toc515898542"/>
      <w:bookmarkStart w:id="3305" w:name="_Toc515898797"/>
      <w:bookmarkStart w:id="3306" w:name="_Toc515896497"/>
      <w:bookmarkStart w:id="3307" w:name="_Toc515897267"/>
      <w:bookmarkStart w:id="3308" w:name="_Toc515898798"/>
      <w:bookmarkStart w:id="3309" w:name="_Toc515897268"/>
      <w:bookmarkStart w:id="3310" w:name="_Toc515897522"/>
      <w:bookmarkStart w:id="3311" w:name="_Toc515899056"/>
      <w:bookmarkStart w:id="3312" w:name="_Toc515897523"/>
      <w:bookmarkStart w:id="3313" w:name="_Toc515898288"/>
      <w:bookmarkStart w:id="3314" w:name="_Toc515898034"/>
      <w:bookmarkStart w:id="3315" w:name="_Toc515896752"/>
      <w:bookmarkStart w:id="3316" w:name="_Toc515898799"/>
      <w:bookmarkStart w:id="3317" w:name="_Toc515899057"/>
      <w:bookmarkStart w:id="3318" w:name="_Toc515896242"/>
      <w:bookmarkStart w:id="3319" w:name="_Toc515896753"/>
      <w:bookmarkStart w:id="3320" w:name="_Toc515896499"/>
      <w:bookmarkStart w:id="3321" w:name="_Toc515896754"/>
      <w:bookmarkStart w:id="3322" w:name="_Toc515897271"/>
      <w:bookmarkStart w:id="3323" w:name="_Toc515897527"/>
      <w:bookmarkStart w:id="3324" w:name="_Toc515899059"/>
      <w:bookmarkStart w:id="3325" w:name="_Toc515896755"/>
      <w:bookmarkStart w:id="3326" w:name="_Toc515897781"/>
      <w:bookmarkStart w:id="3327" w:name="_Toc515898035"/>
      <w:bookmarkStart w:id="3328" w:name="_Toc515898037"/>
      <w:bookmarkStart w:id="3329" w:name="_Toc515898547"/>
      <w:bookmarkStart w:id="3330" w:name="_Toc515898802"/>
      <w:bookmarkStart w:id="3331" w:name="_Toc515898801"/>
      <w:bookmarkStart w:id="3332" w:name="_Toc515898036"/>
      <w:bookmarkStart w:id="3333" w:name="_Toc515898800"/>
      <w:bookmarkStart w:id="3334" w:name="_Toc515898292"/>
      <w:bookmarkStart w:id="3335" w:name="_Toc515896245"/>
      <w:bookmarkStart w:id="3336" w:name="_Toc515896757"/>
      <w:bookmarkStart w:id="3337" w:name="_Toc515896500"/>
      <w:bookmarkStart w:id="3338" w:name="_Toc515896243"/>
      <w:bookmarkStart w:id="3339" w:name="_Toc515898546"/>
      <w:bookmarkStart w:id="3340" w:name="_Toc515896501"/>
      <w:bookmarkStart w:id="3341" w:name="_Toc515898291"/>
      <w:bookmarkStart w:id="3342" w:name="_Toc515897525"/>
      <w:bookmarkStart w:id="3343" w:name="_Toc515897526"/>
      <w:bookmarkStart w:id="3344" w:name="_Toc515898290"/>
      <w:bookmarkStart w:id="3345" w:name="_Toc515898545"/>
      <w:bookmarkStart w:id="3346" w:name="_Toc515896244"/>
      <w:bookmarkStart w:id="3347" w:name="_Toc515896502"/>
      <w:bookmarkStart w:id="3348" w:name="_Toc515899058"/>
      <w:bookmarkStart w:id="3349" w:name="_Toc515897272"/>
      <w:bookmarkStart w:id="3350" w:name="_Toc515896756"/>
      <w:bookmarkStart w:id="3351" w:name="_Toc515899060"/>
      <w:bookmarkStart w:id="3352" w:name="_Toc515897270"/>
      <w:bookmarkStart w:id="3353" w:name="_Toc515897780"/>
      <w:bookmarkStart w:id="3354" w:name="_Toc515897275"/>
      <w:bookmarkStart w:id="3355" w:name="_Toc515897529"/>
      <w:bookmarkStart w:id="3356" w:name="_Toc515898804"/>
      <w:bookmarkStart w:id="3357" w:name="_Toc515899062"/>
      <w:bookmarkStart w:id="3358" w:name="_Toc515897273"/>
      <w:bookmarkStart w:id="3359" w:name="_Toc515897782"/>
      <w:bookmarkStart w:id="3360" w:name="_Toc515898548"/>
      <w:bookmarkStart w:id="3361" w:name="_Toc515898038"/>
      <w:bookmarkStart w:id="3362" w:name="_Toc515896246"/>
      <w:bookmarkStart w:id="3363" w:name="_Toc515898550"/>
      <w:bookmarkStart w:id="3364" w:name="_Toc515898294"/>
      <w:bookmarkStart w:id="3365" w:name="_Toc515896759"/>
      <w:bookmarkStart w:id="3366" w:name="_Toc515899063"/>
      <w:bookmarkStart w:id="3367" w:name="_Toc515896248"/>
      <w:bookmarkStart w:id="3368" w:name="_Toc515896503"/>
      <w:bookmarkStart w:id="3369" w:name="_Toc515897528"/>
      <w:bookmarkStart w:id="3370" w:name="_Toc515898039"/>
      <w:bookmarkStart w:id="3371" w:name="_Toc515898293"/>
      <w:bookmarkStart w:id="3372" w:name="_Toc515899061"/>
      <w:bookmarkStart w:id="3373" w:name="_Toc515896758"/>
      <w:bookmarkStart w:id="3374" w:name="_Toc515897274"/>
      <w:bookmarkStart w:id="3375" w:name="_Toc515897783"/>
      <w:bookmarkStart w:id="3376" w:name="_Toc515898549"/>
      <w:bookmarkStart w:id="3377" w:name="_Toc515897784"/>
      <w:bookmarkStart w:id="3378" w:name="_Toc515898040"/>
      <w:bookmarkStart w:id="3379" w:name="_Toc515898803"/>
      <w:bookmarkStart w:id="3380" w:name="_Toc515898295"/>
      <w:bookmarkStart w:id="3381" w:name="_Toc515898805"/>
      <w:bookmarkStart w:id="3382" w:name="_Toc515896505"/>
      <w:bookmarkStart w:id="3383" w:name="_Toc515896247"/>
      <w:bookmarkStart w:id="3384" w:name="_Toc515896504"/>
      <w:bookmarkStart w:id="3385" w:name="_Toc515896760"/>
      <w:bookmarkStart w:id="3386" w:name="_Toc515898551"/>
      <w:bookmarkStart w:id="3387" w:name="_Toc515896250"/>
      <w:bookmarkStart w:id="3388" w:name="_Toc515897277"/>
      <w:bookmarkStart w:id="3389" w:name="_Toc515897276"/>
      <w:bookmarkStart w:id="3390" w:name="_Toc515898043"/>
      <w:bookmarkStart w:id="3391" w:name="_Toc515897531"/>
      <w:bookmarkStart w:id="3392" w:name="_Toc515898298"/>
      <w:bookmarkStart w:id="3393" w:name="_Toc515897787"/>
      <w:bookmarkStart w:id="3394" w:name="_Toc515898553"/>
      <w:bookmarkStart w:id="3395" w:name="_Toc515896763"/>
      <w:bookmarkStart w:id="3396" w:name="_Toc515896249"/>
      <w:bookmarkStart w:id="3397" w:name="_Toc515898042"/>
      <w:bookmarkStart w:id="3398" w:name="_Toc515898297"/>
      <w:bookmarkStart w:id="3399" w:name="_Toc515897532"/>
      <w:bookmarkStart w:id="3400" w:name="_Toc515898041"/>
      <w:bookmarkStart w:id="3401" w:name="_Toc515898806"/>
      <w:bookmarkStart w:id="3402" w:name="_Toc515898552"/>
      <w:bookmarkStart w:id="3403" w:name="_Toc515899065"/>
      <w:bookmarkStart w:id="3404" w:name="_Toc515896507"/>
      <w:bookmarkStart w:id="3405" w:name="_Toc515896762"/>
      <w:bookmarkStart w:id="3406" w:name="_Toc515897530"/>
      <w:bookmarkStart w:id="3407" w:name="_Toc515897786"/>
      <w:bookmarkStart w:id="3408" w:name="_Toc515896761"/>
      <w:bookmarkStart w:id="3409" w:name="_Toc515899066"/>
      <w:bookmarkStart w:id="3410" w:name="_Toc515896251"/>
      <w:bookmarkStart w:id="3411" w:name="_Toc515897785"/>
      <w:bookmarkStart w:id="3412" w:name="_Toc515898296"/>
      <w:bookmarkStart w:id="3413" w:name="_Toc515898807"/>
      <w:bookmarkStart w:id="3414" w:name="_Toc515898808"/>
      <w:bookmarkStart w:id="3415" w:name="_Toc515896508"/>
      <w:bookmarkStart w:id="3416" w:name="_Toc515896506"/>
      <w:bookmarkStart w:id="3417" w:name="_Toc515899064"/>
      <w:bookmarkStart w:id="3418" w:name="_Toc515896765"/>
      <w:bookmarkStart w:id="3419" w:name="_Toc515898556"/>
      <w:bookmarkStart w:id="3420" w:name="_Toc515896254"/>
      <w:bookmarkStart w:id="3421" w:name="_Toc515898046"/>
      <w:bookmarkStart w:id="3422" w:name="_Toc515898300"/>
      <w:bookmarkStart w:id="3423" w:name="_Toc515899068"/>
      <w:bookmarkStart w:id="3424" w:name="_Toc515896510"/>
      <w:bookmarkStart w:id="3425" w:name="_Toc515897280"/>
      <w:bookmarkStart w:id="3426" w:name="_Toc515896511"/>
      <w:bookmarkStart w:id="3427" w:name="_Toc515897788"/>
      <w:bookmarkStart w:id="3428" w:name="_Toc515897279"/>
      <w:bookmarkStart w:id="3429" w:name="_Toc515897789"/>
      <w:bookmarkStart w:id="3430" w:name="_Toc515899067"/>
      <w:bookmarkStart w:id="3431" w:name="_Toc515896252"/>
      <w:bookmarkStart w:id="3432" w:name="_Toc515898045"/>
      <w:bookmarkStart w:id="3433" w:name="_Toc515897533"/>
      <w:bookmarkStart w:id="3434" w:name="_Toc515897534"/>
      <w:bookmarkStart w:id="3435" w:name="_Toc515896764"/>
      <w:bookmarkStart w:id="3436" w:name="_Toc515897535"/>
      <w:bookmarkStart w:id="3437" w:name="_Toc515898301"/>
      <w:bookmarkStart w:id="3438" w:name="_Toc515899069"/>
      <w:bookmarkStart w:id="3439" w:name="_Toc515897278"/>
      <w:bookmarkStart w:id="3440" w:name="_Toc515898809"/>
      <w:bookmarkStart w:id="3441" w:name="_Toc515898044"/>
      <w:bookmarkStart w:id="3442" w:name="_Toc515898555"/>
      <w:bookmarkStart w:id="3443" w:name="_Toc515897790"/>
      <w:bookmarkStart w:id="3444" w:name="_Toc515898811"/>
      <w:bookmarkStart w:id="3445" w:name="_Toc515896253"/>
      <w:bookmarkStart w:id="3446" w:name="_Toc515898810"/>
      <w:bookmarkStart w:id="3447" w:name="_Toc515898554"/>
      <w:bookmarkStart w:id="3448" w:name="_Toc515898299"/>
      <w:bookmarkStart w:id="3449" w:name="_Toc515896509"/>
      <w:bookmarkStart w:id="3450" w:name="_Toc515898558"/>
      <w:bookmarkStart w:id="3451" w:name="_Toc515897283"/>
      <w:bookmarkStart w:id="3452" w:name="_Toc515898304"/>
      <w:bookmarkStart w:id="3453" w:name="_Toc515896513"/>
      <w:bookmarkStart w:id="3454" w:name="_Toc515896767"/>
      <w:bookmarkStart w:id="3455" w:name="_Toc515897792"/>
      <w:bookmarkStart w:id="3456" w:name="_Toc515898303"/>
      <w:bookmarkStart w:id="3457" w:name="_Toc515898813"/>
      <w:bookmarkStart w:id="3458" w:name="_Toc515899072"/>
      <w:bookmarkStart w:id="3459" w:name="_Toc515896257"/>
      <w:bookmarkStart w:id="3460" w:name="_Toc515898812"/>
      <w:bookmarkStart w:id="3461" w:name="_Toc515896255"/>
      <w:bookmarkStart w:id="3462" w:name="_Toc515897791"/>
      <w:bookmarkStart w:id="3463" w:name="_Toc515898047"/>
      <w:bookmarkStart w:id="3464" w:name="_Toc515896512"/>
      <w:bookmarkStart w:id="3465" w:name="_Toc515899070"/>
      <w:bookmarkStart w:id="3466" w:name="_Toc515899071"/>
      <w:bookmarkStart w:id="3467" w:name="_Toc515898557"/>
      <w:bookmarkStart w:id="3468" w:name="_Toc515896768"/>
      <w:bookmarkStart w:id="3469" w:name="_Toc515898559"/>
      <w:bookmarkStart w:id="3470" w:name="_Toc515898814"/>
      <w:bookmarkStart w:id="3471" w:name="_Toc515896256"/>
      <w:bookmarkStart w:id="3472" w:name="_Toc515897536"/>
      <w:bookmarkStart w:id="3473" w:name="_Toc515897282"/>
      <w:bookmarkStart w:id="3474" w:name="_Toc515897538"/>
      <w:bookmarkStart w:id="3475" w:name="_Toc515898049"/>
      <w:bookmarkStart w:id="3476" w:name="_Toc515897793"/>
      <w:bookmarkStart w:id="3477" w:name="_Toc515898048"/>
      <w:bookmarkStart w:id="3478" w:name="_Toc515897537"/>
      <w:bookmarkStart w:id="3479" w:name="_Toc515897281"/>
      <w:bookmarkStart w:id="3480" w:name="_Toc515896766"/>
      <w:bookmarkStart w:id="3481" w:name="_Toc515898302"/>
      <w:bookmarkStart w:id="3482" w:name="_Toc515898816"/>
      <w:bookmarkStart w:id="3483" w:name="_Toc515898052"/>
      <w:bookmarkStart w:id="3484" w:name="_Toc515896514"/>
      <w:bookmarkStart w:id="3485" w:name="_Toc515898307"/>
      <w:bookmarkStart w:id="3486" w:name="_Toc515898051"/>
      <w:bookmarkStart w:id="3487" w:name="_Toc515898562"/>
      <w:bookmarkStart w:id="3488" w:name="_Toc515898817"/>
      <w:bookmarkStart w:id="3489" w:name="_Toc515899075"/>
      <w:bookmarkStart w:id="3490" w:name="_Toc515898306"/>
      <w:bookmarkStart w:id="3491" w:name="_Toc515896769"/>
      <w:bookmarkStart w:id="3492" w:name="_Toc515899074"/>
      <w:bookmarkStart w:id="3493" w:name="_Toc515896258"/>
      <w:bookmarkStart w:id="3494" w:name="_Toc515896516"/>
      <w:bookmarkStart w:id="3495" w:name="_Toc515898050"/>
      <w:bookmarkStart w:id="3496" w:name="_Toc515896515"/>
      <w:bookmarkStart w:id="3497" w:name="_Toc515898561"/>
      <w:bookmarkStart w:id="3498" w:name="_Toc515897286"/>
      <w:bookmarkStart w:id="3499" w:name="_Toc515896259"/>
      <w:bookmarkStart w:id="3500" w:name="_Toc515896771"/>
      <w:bookmarkStart w:id="3501" w:name="_Toc515896770"/>
      <w:bookmarkStart w:id="3502" w:name="_Toc515897541"/>
      <w:bookmarkStart w:id="3503" w:name="_Toc515897796"/>
      <w:bookmarkStart w:id="3504" w:name="_Toc515897284"/>
      <w:bookmarkStart w:id="3505" w:name="_Toc515898560"/>
      <w:bookmarkStart w:id="3506" w:name="_Toc515897539"/>
      <w:bookmarkStart w:id="3507" w:name="_Toc515898815"/>
      <w:bookmarkStart w:id="3508" w:name="_Toc515897794"/>
      <w:bookmarkStart w:id="3509" w:name="_Toc515897285"/>
      <w:bookmarkStart w:id="3510" w:name="_Toc515897540"/>
      <w:bookmarkStart w:id="3511" w:name="_Toc515897795"/>
      <w:bookmarkStart w:id="3512" w:name="_Toc515898305"/>
      <w:bookmarkStart w:id="3513" w:name="_Toc515899073"/>
      <w:bookmarkStart w:id="3514" w:name="_Toc515897289"/>
      <w:bookmarkStart w:id="3515" w:name="_Toc515897544"/>
      <w:bookmarkStart w:id="3516" w:name="_Toc515897799"/>
      <w:bookmarkStart w:id="3517" w:name="_Toc515896262"/>
      <w:bookmarkStart w:id="3518" w:name="_Toc515898055"/>
      <w:bookmarkStart w:id="3519" w:name="_Toc515896519"/>
      <w:bookmarkStart w:id="3520" w:name="_Toc515898310"/>
      <w:bookmarkStart w:id="3521" w:name="_Toc515898565"/>
      <w:bookmarkStart w:id="3522" w:name="_Toc515898820"/>
      <w:bookmarkStart w:id="3523" w:name="_Toc515897542"/>
      <w:bookmarkStart w:id="3524" w:name="_Toc515897543"/>
      <w:bookmarkStart w:id="3525" w:name="_Toc515897798"/>
      <w:bookmarkStart w:id="3526" w:name="_Toc515896260"/>
      <w:bookmarkStart w:id="3527" w:name="_Toc515898053"/>
      <w:bookmarkStart w:id="3528" w:name="_Toc515898818"/>
      <w:bookmarkStart w:id="3529" w:name="_Toc515897797"/>
      <w:bookmarkStart w:id="3530" w:name="_Toc515896517"/>
      <w:bookmarkStart w:id="3531" w:name="_Toc515898563"/>
      <w:bookmarkStart w:id="3532" w:name="_Toc515896773"/>
      <w:bookmarkStart w:id="3533" w:name="_Toc515897288"/>
      <w:bookmarkStart w:id="3534" w:name="_Toc515898308"/>
      <w:bookmarkStart w:id="3535" w:name="_Toc515896518"/>
      <w:bookmarkStart w:id="3536" w:name="_Toc515898054"/>
      <w:bookmarkStart w:id="3537" w:name="_Toc515898564"/>
      <w:bookmarkStart w:id="3538" w:name="_Toc515899077"/>
      <w:bookmarkStart w:id="3539" w:name="_Toc515896261"/>
      <w:bookmarkStart w:id="3540" w:name="_Toc515896774"/>
      <w:bookmarkStart w:id="3541" w:name="_Toc515899076"/>
      <w:bookmarkStart w:id="3542" w:name="_Toc515896772"/>
      <w:bookmarkStart w:id="3543" w:name="_Toc515897287"/>
      <w:bookmarkStart w:id="3544" w:name="_Toc515898819"/>
      <w:bookmarkStart w:id="3545" w:name="_Toc515898309"/>
      <w:bookmarkStart w:id="3546" w:name="_Toc515896263"/>
      <w:bookmarkStart w:id="3547" w:name="_Toc515899079"/>
      <w:bookmarkStart w:id="3548" w:name="_Toc515897545"/>
      <w:bookmarkStart w:id="3549" w:name="_Toc515898568"/>
      <w:bookmarkStart w:id="3550" w:name="_Toc515897290"/>
      <w:bookmarkStart w:id="3551" w:name="_Toc515897547"/>
      <w:bookmarkStart w:id="3552" w:name="_Toc515898313"/>
      <w:bookmarkStart w:id="3553" w:name="_Toc515896775"/>
      <w:bookmarkStart w:id="3554" w:name="_Toc515897800"/>
      <w:bookmarkStart w:id="3555" w:name="_Toc515896776"/>
      <w:bookmarkStart w:id="3556" w:name="_Toc515896265"/>
      <w:bookmarkStart w:id="3557" w:name="_Toc515896777"/>
      <w:bookmarkStart w:id="3558" w:name="_Toc515896520"/>
      <w:bookmarkStart w:id="3559" w:name="_Toc515898311"/>
      <w:bookmarkStart w:id="3560" w:name="_Toc515898312"/>
      <w:bookmarkStart w:id="3561" w:name="_Toc515896521"/>
      <w:bookmarkStart w:id="3562" w:name="_Toc515898567"/>
      <w:bookmarkStart w:id="3563" w:name="_Toc515899078"/>
      <w:bookmarkStart w:id="3564" w:name="_Toc515898821"/>
      <w:bookmarkStart w:id="3565" w:name="_Toc515899080"/>
      <w:bookmarkStart w:id="3566" w:name="_Toc515898566"/>
      <w:bookmarkStart w:id="3567" w:name="_Toc515896264"/>
      <w:bookmarkStart w:id="3568" w:name="_Toc515898057"/>
      <w:bookmarkStart w:id="3569" w:name="_Toc515897291"/>
      <w:bookmarkStart w:id="3570" w:name="_Toc515896522"/>
      <w:bookmarkStart w:id="3571" w:name="_Toc515897292"/>
      <w:bookmarkStart w:id="3572" w:name="_Toc515898056"/>
      <w:bookmarkStart w:id="3573" w:name="_Toc515897802"/>
      <w:bookmarkStart w:id="3574" w:name="_Toc515898058"/>
      <w:bookmarkStart w:id="3575" w:name="_Toc515897801"/>
      <w:bookmarkStart w:id="3576" w:name="_Toc515897546"/>
      <w:bookmarkStart w:id="3577" w:name="_Toc515898822"/>
      <w:bookmarkStart w:id="3578" w:name="_Toc515898825"/>
      <w:bookmarkStart w:id="3579" w:name="_Toc515899083"/>
      <w:bookmarkStart w:id="3580" w:name="_Toc515897294"/>
      <w:bookmarkStart w:id="3581" w:name="_Toc515897293"/>
      <w:bookmarkStart w:id="3582" w:name="_Toc515896266"/>
      <w:bookmarkStart w:id="3583" w:name="_Toc515896524"/>
      <w:bookmarkStart w:id="3584" w:name="_Toc515898823"/>
      <w:bookmarkStart w:id="3585" w:name="_Toc515896268"/>
      <w:bookmarkStart w:id="3586" w:name="_Toc515896525"/>
      <w:bookmarkStart w:id="3587" w:name="_Toc515897549"/>
      <w:bookmarkStart w:id="3588" w:name="_Toc515897805"/>
      <w:bookmarkStart w:id="3589" w:name="_Toc515897548"/>
      <w:bookmarkStart w:id="3590" w:name="_Toc515896780"/>
      <w:bookmarkStart w:id="3591" w:name="_Toc515898570"/>
      <w:bookmarkStart w:id="3592" w:name="_Toc515897295"/>
      <w:bookmarkStart w:id="3593" w:name="_Toc515896523"/>
      <w:bookmarkStart w:id="3594" w:name="_Toc515899082"/>
      <w:bookmarkStart w:id="3595" w:name="_Toc515896267"/>
      <w:bookmarkStart w:id="3596" w:name="_Toc515898061"/>
      <w:bookmarkStart w:id="3597" w:name="_Toc515897550"/>
      <w:bookmarkStart w:id="3598" w:name="_Toc515898316"/>
      <w:bookmarkStart w:id="3599" w:name="_Toc515896778"/>
      <w:bookmarkStart w:id="3600" w:name="_Toc515898059"/>
      <w:bookmarkStart w:id="3601" w:name="_Toc515898569"/>
      <w:bookmarkStart w:id="3602" w:name="_Toc515898824"/>
      <w:bookmarkStart w:id="3603" w:name="_Toc515896779"/>
      <w:bookmarkStart w:id="3604" w:name="_Toc515898314"/>
      <w:bookmarkStart w:id="3605" w:name="_Toc515899081"/>
      <w:bookmarkStart w:id="3606" w:name="_Toc515897804"/>
      <w:bookmarkStart w:id="3607" w:name="_Toc515897803"/>
      <w:bookmarkStart w:id="3608" w:name="_Toc515898060"/>
      <w:bookmarkStart w:id="3609" w:name="_Toc515898315"/>
      <w:bookmarkStart w:id="3610" w:name="_Toc515896269"/>
      <w:bookmarkStart w:id="3611" w:name="_Toc515896271"/>
      <w:bookmarkStart w:id="3612" w:name="_Toc515898318"/>
      <w:bookmarkStart w:id="3613" w:name="_Toc515899085"/>
      <w:bookmarkStart w:id="3614" w:name="_Toc515898571"/>
      <w:bookmarkStart w:id="3615" w:name="_Toc515897296"/>
      <w:bookmarkStart w:id="3616" w:name="_Toc515896783"/>
      <w:bookmarkStart w:id="3617" w:name="_Toc515897298"/>
      <w:bookmarkStart w:id="3618" w:name="_Toc515898826"/>
      <w:bookmarkStart w:id="3619" w:name="_Toc515896526"/>
      <w:bookmarkStart w:id="3620" w:name="_Toc515897297"/>
      <w:bookmarkStart w:id="3621" w:name="_Toc515898062"/>
      <w:bookmarkStart w:id="3622" w:name="_Toc515898063"/>
      <w:bookmarkStart w:id="3623" w:name="_Toc515899084"/>
      <w:bookmarkStart w:id="3624" w:name="_Toc515897553"/>
      <w:bookmarkStart w:id="3625" w:name="_Toc515898827"/>
      <w:bookmarkStart w:id="3626" w:name="_Toc515898572"/>
      <w:bookmarkStart w:id="3627" w:name="_Toc515896781"/>
      <w:bookmarkStart w:id="3628" w:name="_Toc515897807"/>
      <w:bookmarkStart w:id="3629" w:name="_Toc515897552"/>
      <w:bookmarkStart w:id="3630" w:name="_Toc515896527"/>
      <w:bookmarkStart w:id="3631" w:name="_Toc515898828"/>
      <w:bookmarkStart w:id="3632" w:name="_Toc515897551"/>
      <w:bookmarkStart w:id="3633" w:name="_Toc515897806"/>
      <w:bookmarkStart w:id="3634" w:name="_Toc515898573"/>
      <w:bookmarkStart w:id="3635" w:name="_Toc515896528"/>
      <w:bookmarkStart w:id="3636" w:name="_Toc515898317"/>
      <w:bookmarkStart w:id="3637" w:name="_Toc515897808"/>
      <w:bookmarkStart w:id="3638" w:name="_Toc515899086"/>
      <w:bookmarkStart w:id="3639" w:name="_Toc515898064"/>
      <w:bookmarkStart w:id="3640" w:name="_Toc515896270"/>
      <w:bookmarkStart w:id="3641" w:name="_Toc515896782"/>
      <w:bookmarkStart w:id="3642" w:name="_Toc515898576"/>
      <w:bookmarkStart w:id="3643" w:name="_Toc515896274"/>
      <w:bookmarkStart w:id="3644" w:name="_Toc515899087"/>
      <w:bookmarkStart w:id="3645" w:name="_Toc515899089"/>
      <w:bookmarkStart w:id="3646" w:name="_Toc515897556"/>
      <w:bookmarkStart w:id="3647" w:name="_Toc515896784"/>
      <w:bookmarkStart w:id="3648" w:name="_Toc515896529"/>
      <w:bookmarkStart w:id="3649" w:name="_Toc515897299"/>
      <w:bookmarkStart w:id="3650" w:name="_Toc515897809"/>
      <w:bookmarkStart w:id="3651" w:name="_Toc515896786"/>
      <w:bookmarkStart w:id="3652" w:name="_Toc515897811"/>
      <w:bookmarkStart w:id="3653" w:name="_Toc515898574"/>
      <w:bookmarkStart w:id="3654" w:name="_Toc515896272"/>
      <w:bookmarkStart w:id="3655" w:name="_Toc515896531"/>
      <w:bookmarkStart w:id="3656" w:name="_Toc515898831"/>
      <w:bookmarkStart w:id="3657" w:name="_Toc515897555"/>
      <w:bookmarkStart w:id="3658" w:name="_Toc515898066"/>
      <w:bookmarkStart w:id="3659" w:name="_Toc515897554"/>
      <w:bookmarkStart w:id="3660" w:name="_Toc515898320"/>
      <w:bookmarkStart w:id="3661" w:name="_Toc515899088"/>
      <w:bookmarkStart w:id="3662" w:name="_Toc515896530"/>
      <w:bookmarkStart w:id="3663" w:name="_Toc515896785"/>
      <w:bookmarkStart w:id="3664" w:name="_Toc515898829"/>
      <w:bookmarkStart w:id="3665" w:name="_Toc515897300"/>
      <w:bookmarkStart w:id="3666" w:name="_Toc515898830"/>
      <w:bookmarkStart w:id="3667" w:name="_Toc515898065"/>
      <w:bookmarkStart w:id="3668" w:name="_Toc515897810"/>
      <w:bookmarkStart w:id="3669" w:name="_Toc515898321"/>
      <w:bookmarkStart w:id="3670" w:name="_Toc515898575"/>
      <w:bookmarkStart w:id="3671" w:name="_Toc515898319"/>
      <w:bookmarkStart w:id="3672" w:name="_Toc515896273"/>
      <w:bookmarkStart w:id="3673" w:name="_Toc515897301"/>
      <w:bookmarkStart w:id="3674" w:name="_Toc515896277"/>
      <w:bookmarkStart w:id="3675" w:name="_Toc515898068"/>
      <w:bookmarkStart w:id="3676" w:name="_Toc515896275"/>
      <w:bookmarkStart w:id="3677" w:name="_Toc515896532"/>
      <w:bookmarkStart w:id="3678" w:name="_Toc515896276"/>
      <w:bookmarkStart w:id="3679" w:name="_Toc515898069"/>
      <w:bookmarkStart w:id="3680" w:name="_Toc515898324"/>
      <w:bookmarkStart w:id="3681" w:name="_Toc515898834"/>
      <w:bookmarkStart w:id="3682" w:name="_Toc515899092"/>
      <w:bookmarkStart w:id="3683" w:name="_Toc515899091"/>
      <w:bookmarkStart w:id="3684" w:name="_Toc515898832"/>
      <w:bookmarkStart w:id="3685" w:name="_Toc515897557"/>
      <w:bookmarkStart w:id="3686" w:name="_Toc515898579"/>
      <w:bookmarkStart w:id="3687" w:name="_Toc515896534"/>
      <w:bookmarkStart w:id="3688" w:name="_Toc515898067"/>
      <w:bookmarkStart w:id="3689" w:name="_Toc515898577"/>
      <w:bookmarkStart w:id="3690" w:name="_Toc515896788"/>
      <w:bookmarkStart w:id="3691" w:name="_Toc515898323"/>
      <w:bookmarkStart w:id="3692" w:name="_Toc515897812"/>
      <w:bookmarkStart w:id="3693" w:name="_Toc515898833"/>
      <w:bookmarkStart w:id="3694" w:name="_Toc515898578"/>
      <w:bookmarkStart w:id="3695" w:name="_Toc515898322"/>
      <w:bookmarkStart w:id="3696" w:name="_Toc515899090"/>
      <w:bookmarkStart w:id="3697" w:name="_Toc515896533"/>
      <w:bookmarkStart w:id="3698" w:name="_Toc515897813"/>
      <w:bookmarkStart w:id="3699" w:name="_Toc515896789"/>
      <w:bookmarkStart w:id="3700" w:name="_Toc515897304"/>
      <w:bookmarkStart w:id="3701" w:name="_Toc515897559"/>
      <w:bookmarkStart w:id="3702" w:name="_Toc515897303"/>
      <w:bookmarkStart w:id="3703" w:name="_Toc515896787"/>
      <w:bookmarkStart w:id="3704" w:name="_Toc515897302"/>
      <w:bookmarkStart w:id="3705" w:name="_Toc515897558"/>
      <w:bookmarkStart w:id="3706" w:name="_Toc515896536"/>
      <w:bookmarkStart w:id="3707" w:name="_Toc515897561"/>
      <w:bookmarkStart w:id="3708" w:name="_Toc515896280"/>
      <w:bookmarkStart w:id="3709" w:name="_Toc515897306"/>
      <w:bookmarkStart w:id="3710" w:name="_Toc515899095"/>
      <w:bookmarkStart w:id="3711" w:name="_Toc515898070"/>
      <w:bookmarkStart w:id="3712" w:name="_Toc515897814"/>
      <w:bookmarkStart w:id="3713" w:name="_Toc515898325"/>
      <w:bookmarkStart w:id="3714" w:name="_Toc515898835"/>
      <w:bookmarkStart w:id="3715" w:name="_Toc515896537"/>
      <w:bookmarkStart w:id="3716" w:name="_Toc515896792"/>
      <w:bookmarkStart w:id="3717" w:name="_Toc515898072"/>
      <w:bookmarkStart w:id="3718" w:name="_Toc515897816"/>
      <w:bookmarkStart w:id="3719" w:name="_Toc515897307"/>
      <w:bookmarkStart w:id="3720" w:name="_Toc515896791"/>
      <w:bookmarkStart w:id="3721" w:name="_Toc515898581"/>
      <w:bookmarkStart w:id="3722" w:name="_Toc515899094"/>
      <w:bookmarkStart w:id="3723" w:name="_Toc515898580"/>
      <w:bookmarkStart w:id="3724" w:name="_Toc515896278"/>
      <w:bookmarkStart w:id="3725" w:name="_Toc515897305"/>
      <w:bookmarkStart w:id="3726" w:name="_Toc515897815"/>
      <w:bookmarkStart w:id="3727" w:name="_Toc515898071"/>
      <w:bookmarkStart w:id="3728" w:name="_Toc515898326"/>
      <w:bookmarkStart w:id="3729" w:name="_Toc515898836"/>
      <w:bookmarkStart w:id="3730" w:name="_Toc515896790"/>
      <w:bookmarkStart w:id="3731" w:name="_Toc515899093"/>
      <w:bookmarkStart w:id="3732" w:name="_Toc515896279"/>
      <w:bookmarkStart w:id="3733" w:name="_Toc515898327"/>
      <w:bookmarkStart w:id="3734" w:name="_Toc515896535"/>
      <w:bookmarkStart w:id="3735" w:name="_Toc515897560"/>
      <w:bookmarkStart w:id="3736" w:name="_Toc515898582"/>
      <w:bookmarkStart w:id="3737" w:name="_Toc515898837"/>
      <w:bookmarkStart w:id="3738" w:name="_Toc515897564"/>
      <w:bookmarkStart w:id="3739" w:name="_Toc515896281"/>
      <w:bookmarkStart w:id="3740" w:name="_Toc515897817"/>
      <w:bookmarkStart w:id="3741" w:name="_Toc515898073"/>
      <w:bookmarkStart w:id="3742" w:name="_Toc515897563"/>
      <w:bookmarkStart w:id="3743" w:name="_Toc515899097"/>
      <w:bookmarkStart w:id="3744" w:name="_Toc515898585"/>
      <w:bookmarkStart w:id="3745" w:name="_Toc515898074"/>
      <w:bookmarkStart w:id="3746" w:name="_Toc515899098"/>
      <w:bookmarkStart w:id="3747" w:name="_Toc515896283"/>
      <w:bookmarkStart w:id="3748" w:name="_Toc515898330"/>
      <w:bookmarkStart w:id="3749" w:name="_Toc515898838"/>
      <w:bookmarkStart w:id="3750" w:name="_Toc515898329"/>
      <w:bookmarkStart w:id="3751" w:name="_Toc515896795"/>
      <w:bookmarkStart w:id="3752" w:name="_Toc515896794"/>
      <w:bookmarkStart w:id="3753" w:name="_Toc515898584"/>
      <w:bookmarkStart w:id="3754" w:name="_Toc515898839"/>
      <w:bookmarkStart w:id="3755" w:name="_Toc515896538"/>
      <w:bookmarkStart w:id="3756" w:name="_Toc515899096"/>
      <w:bookmarkStart w:id="3757" w:name="_Toc515897819"/>
      <w:bookmarkStart w:id="3758" w:name="_Toc515896793"/>
      <w:bookmarkStart w:id="3759" w:name="_Toc515896282"/>
      <w:bookmarkStart w:id="3760" w:name="_Toc515897562"/>
      <w:bookmarkStart w:id="3761" w:name="_Toc515898840"/>
      <w:bookmarkStart w:id="3762" w:name="_Toc515896540"/>
      <w:bookmarkStart w:id="3763" w:name="_Toc515897308"/>
      <w:bookmarkStart w:id="3764" w:name="_Toc515897818"/>
      <w:bookmarkStart w:id="3765" w:name="_Toc515896539"/>
      <w:bookmarkStart w:id="3766" w:name="_Toc515897309"/>
      <w:bookmarkStart w:id="3767" w:name="_Toc515898328"/>
      <w:bookmarkStart w:id="3768" w:name="_Toc515898583"/>
      <w:bookmarkStart w:id="3769" w:name="_Toc515898075"/>
      <w:bookmarkStart w:id="3770" w:name="_Toc515897567"/>
      <w:bookmarkStart w:id="3771" w:name="_Toc515898588"/>
      <w:bookmarkStart w:id="3772" w:name="_Toc515898841"/>
      <w:bookmarkStart w:id="3773" w:name="_Toc515898077"/>
      <w:bookmarkStart w:id="3774" w:name="_Toc515897566"/>
      <w:bookmarkStart w:id="3775" w:name="_Toc515898843"/>
      <w:bookmarkStart w:id="3776" w:name="_Toc515899101"/>
      <w:bookmarkStart w:id="3777" w:name="_Toc515896286"/>
      <w:bookmarkStart w:id="3778" w:name="_Toc515896543"/>
      <w:bookmarkStart w:id="3779" w:name="_Toc515898332"/>
      <w:bookmarkStart w:id="3780" w:name="_Toc515897310"/>
      <w:bookmarkStart w:id="3781" w:name="_Toc515898331"/>
      <w:bookmarkStart w:id="3782" w:name="_Toc515897822"/>
      <w:bookmarkStart w:id="3783" w:name="_Toc515896285"/>
      <w:bookmarkStart w:id="3784" w:name="_Toc515898076"/>
      <w:bookmarkStart w:id="3785" w:name="_Toc515897565"/>
      <w:bookmarkStart w:id="3786" w:name="_Toc515896796"/>
      <w:bookmarkStart w:id="3787" w:name="_Toc515897311"/>
      <w:bookmarkStart w:id="3788" w:name="_Toc515898586"/>
      <w:bookmarkStart w:id="3789" w:name="_Toc515898078"/>
      <w:bookmarkStart w:id="3790" w:name="_Toc515898333"/>
      <w:bookmarkStart w:id="3791" w:name="_Toc515896284"/>
      <w:bookmarkStart w:id="3792" w:name="_Toc515898587"/>
      <w:bookmarkStart w:id="3793" w:name="_Toc515896541"/>
      <w:bookmarkStart w:id="3794" w:name="_Toc515897821"/>
      <w:bookmarkStart w:id="3795" w:name="_Toc515897820"/>
      <w:bookmarkStart w:id="3796" w:name="_Toc515899099"/>
      <w:bookmarkStart w:id="3797" w:name="_Toc515898842"/>
      <w:bookmarkStart w:id="3798" w:name="_Toc515899100"/>
      <w:bookmarkStart w:id="3799" w:name="_Toc515896797"/>
      <w:bookmarkStart w:id="3800" w:name="_Toc515896542"/>
      <w:bookmarkStart w:id="3801" w:name="_Toc515897312"/>
      <w:bookmarkStart w:id="3802" w:name="_Toc515897313"/>
      <w:bookmarkStart w:id="3803" w:name="_Toc515897825"/>
      <w:bookmarkStart w:id="3804" w:name="_Toc515898081"/>
      <w:bookmarkStart w:id="3805" w:name="_Toc515898336"/>
      <w:bookmarkStart w:id="3806" w:name="_Toc515898591"/>
      <w:bookmarkStart w:id="3807" w:name="_Toc515898846"/>
      <w:bookmarkStart w:id="3808" w:name="_Toc515899104"/>
      <w:bookmarkStart w:id="3809" w:name="_Toc515896289"/>
      <w:bookmarkStart w:id="3810" w:name="_Toc515897568"/>
      <w:bookmarkStart w:id="3811" w:name="_Toc515896544"/>
      <w:bookmarkStart w:id="3812" w:name="_Toc515898079"/>
      <w:bookmarkStart w:id="3813" w:name="_Toc515898589"/>
      <w:bookmarkStart w:id="3814" w:name="_Toc515899102"/>
      <w:bookmarkStart w:id="3815" w:name="_Toc515896798"/>
      <w:bookmarkStart w:id="3816" w:name="_Toc515897824"/>
      <w:bookmarkStart w:id="3817" w:name="_Toc515898845"/>
      <w:bookmarkStart w:id="3818" w:name="_Toc515898080"/>
      <w:bookmarkStart w:id="3819" w:name="_Toc515897823"/>
      <w:bookmarkStart w:id="3820" w:name="_Toc515898334"/>
      <w:bookmarkStart w:id="3821" w:name="_Toc515898844"/>
      <w:bookmarkStart w:id="3822" w:name="_Toc515896799"/>
      <w:bookmarkStart w:id="3823" w:name="_Toc515896287"/>
      <w:bookmarkStart w:id="3824" w:name="_Toc515899103"/>
      <w:bookmarkStart w:id="3825" w:name="_Toc515896288"/>
      <w:bookmarkStart w:id="3826" w:name="_Toc515897314"/>
      <w:bookmarkStart w:id="3827" w:name="_Toc515896545"/>
      <w:bookmarkStart w:id="3828" w:name="_Toc515896800"/>
      <w:bookmarkStart w:id="3829" w:name="_Toc515897315"/>
      <w:bookmarkStart w:id="3830" w:name="_Toc515898335"/>
      <w:bookmarkStart w:id="3831" w:name="_Toc515897569"/>
      <w:bookmarkStart w:id="3832" w:name="_Toc515898590"/>
      <w:bookmarkStart w:id="3833" w:name="_Toc515897570"/>
      <w:bookmarkStart w:id="3834" w:name="_Toc515896290"/>
      <w:bookmarkStart w:id="3835" w:name="_Toc515898338"/>
      <w:bookmarkStart w:id="3836" w:name="_Toc515896291"/>
      <w:bookmarkStart w:id="3837" w:name="_Toc515896546"/>
      <w:bookmarkStart w:id="3838" w:name="_Toc515898339"/>
      <w:bookmarkStart w:id="3839" w:name="_Toc515898849"/>
      <w:bookmarkStart w:id="3840" w:name="_Toc515898594"/>
      <w:bookmarkStart w:id="3841" w:name="_Toc515899107"/>
      <w:bookmarkStart w:id="3842" w:name="_Toc515898593"/>
      <w:bookmarkStart w:id="3843" w:name="_Toc515897316"/>
      <w:bookmarkStart w:id="3844" w:name="_Toc515899105"/>
      <w:bookmarkStart w:id="3845" w:name="_Toc515896547"/>
      <w:bookmarkStart w:id="3846" w:name="_Toc515899106"/>
      <w:bookmarkStart w:id="3847" w:name="_Toc515896803"/>
      <w:bookmarkStart w:id="3848" w:name="_Toc515898848"/>
      <w:bookmarkStart w:id="3849" w:name="_Toc515898082"/>
      <w:bookmarkStart w:id="3850" w:name="_Toc515897828"/>
      <w:bookmarkStart w:id="3851" w:name="_Toc515897571"/>
      <w:bookmarkStart w:id="3852" w:name="_Toc515898847"/>
      <w:bookmarkStart w:id="3853" w:name="_Toc515897572"/>
      <w:bookmarkStart w:id="3854" w:name="_Toc515897827"/>
      <w:bookmarkStart w:id="3855" w:name="_Toc515898592"/>
      <w:bookmarkStart w:id="3856" w:name="_Toc515896802"/>
      <w:bookmarkStart w:id="3857" w:name="_Toc515897318"/>
      <w:bookmarkStart w:id="3858" w:name="_Toc515897573"/>
      <w:bookmarkStart w:id="3859" w:name="_Toc515898337"/>
      <w:bookmarkStart w:id="3860" w:name="_Toc515896548"/>
      <w:bookmarkStart w:id="3861" w:name="_Toc515898084"/>
      <w:bookmarkStart w:id="3862" w:name="_Toc515897317"/>
      <w:bookmarkStart w:id="3863" w:name="_Toc515897826"/>
      <w:bookmarkStart w:id="3864" w:name="_Toc515898083"/>
      <w:bookmarkStart w:id="3865" w:name="_Toc515896801"/>
      <w:bookmarkStart w:id="3866" w:name="_Toc515898595"/>
      <w:bookmarkStart w:id="3867" w:name="_Toc515897831"/>
      <w:bookmarkStart w:id="3868" w:name="_Toc515896549"/>
      <w:bookmarkStart w:id="3869" w:name="_Toc515897829"/>
      <w:bookmarkStart w:id="3870" w:name="_Toc515896806"/>
      <w:bookmarkStart w:id="3871" w:name="_Toc515898086"/>
      <w:bookmarkStart w:id="3872" w:name="_Toc515897830"/>
      <w:bookmarkStart w:id="3873" w:name="_Toc515896292"/>
      <w:bookmarkStart w:id="3874" w:name="_Toc515898342"/>
      <w:bookmarkStart w:id="3875" w:name="_Toc515898340"/>
      <w:bookmarkStart w:id="3876" w:name="_Toc515898087"/>
      <w:bookmarkStart w:id="3877" w:name="_Toc515898851"/>
      <w:bookmarkStart w:id="3878" w:name="_Toc515898597"/>
      <w:bookmarkStart w:id="3879" w:name="_Toc515898852"/>
      <w:bookmarkStart w:id="3880" w:name="_Toc515898850"/>
      <w:bookmarkStart w:id="3881" w:name="_Toc515896805"/>
      <w:bookmarkStart w:id="3882" w:name="_Toc515897320"/>
      <w:bookmarkStart w:id="3883" w:name="_Toc515896294"/>
      <w:bookmarkStart w:id="3884" w:name="_Toc515897319"/>
      <w:bookmarkStart w:id="3885" w:name="_Toc515897574"/>
      <w:bookmarkStart w:id="3886" w:name="_Toc515898085"/>
      <w:bookmarkStart w:id="3887" w:name="_Toc515896293"/>
      <w:bookmarkStart w:id="3888" w:name="_Toc515898341"/>
      <w:bookmarkStart w:id="3889" w:name="_Toc515898596"/>
      <w:bookmarkStart w:id="3890" w:name="_Toc515896551"/>
      <w:bookmarkStart w:id="3891" w:name="_Toc515897576"/>
      <w:bookmarkStart w:id="3892" w:name="_Toc515899108"/>
      <w:bookmarkStart w:id="3893" w:name="_Toc515899109"/>
      <w:bookmarkStart w:id="3894" w:name="_Toc515897575"/>
      <w:bookmarkStart w:id="3895" w:name="_Toc515896804"/>
      <w:bookmarkStart w:id="3896" w:name="_Toc515896550"/>
      <w:bookmarkStart w:id="3897" w:name="_Toc515897321"/>
      <w:bookmarkStart w:id="3898" w:name="_Toc515897324"/>
      <w:bookmarkStart w:id="3899" w:name="_Toc515898600"/>
      <w:bookmarkStart w:id="3900" w:name="_Toc515899110"/>
      <w:bookmarkStart w:id="3901" w:name="_Toc515897832"/>
      <w:bookmarkStart w:id="3902" w:name="_Toc515898088"/>
      <w:bookmarkStart w:id="3903" w:name="_Toc515898598"/>
      <w:bookmarkStart w:id="3904" w:name="_Toc515896808"/>
      <w:bookmarkStart w:id="3905" w:name="_Toc515897578"/>
      <w:bookmarkStart w:id="3906" w:name="_Toc515898853"/>
      <w:bookmarkStart w:id="3907" w:name="_Toc515897833"/>
      <w:bookmarkStart w:id="3908" w:name="_Toc515898089"/>
      <w:bookmarkStart w:id="3909" w:name="_Toc515898343"/>
      <w:bookmarkStart w:id="3910" w:name="_Toc515896296"/>
      <w:bookmarkStart w:id="3911" w:name="_Toc515897323"/>
      <w:bookmarkStart w:id="3912" w:name="_Toc515898599"/>
      <w:bookmarkStart w:id="3913" w:name="_Toc515898345"/>
      <w:bookmarkStart w:id="3914" w:name="_Toc515896552"/>
      <w:bookmarkStart w:id="3915" w:name="_Toc515897577"/>
      <w:bookmarkStart w:id="3916" w:name="_Toc515898344"/>
      <w:bookmarkStart w:id="3917" w:name="_Toc515899112"/>
      <w:bookmarkStart w:id="3918" w:name="_Toc515896809"/>
      <w:bookmarkStart w:id="3919" w:name="_Toc515897579"/>
      <w:bookmarkStart w:id="3920" w:name="_Toc515896295"/>
      <w:bookmarkStart w:id="3921" w:name="_Toc515896553"/>
      <w:bookmarkStart w:id="3922" w:name="_Toc515896554"/>
      <w:bookmarkStart w:id="3923" w:name="_Toc515898854"/>
      <w:bookmarkStart w:id="3924" w:name="_Toc515897834"/>
      <w:bookmarkStart w:id="3925" w:name="_Toc515898090"/>
      <w:bookmarkStart w:id="3926" w:name="_Toc515896807"/>
      <w:bookmarkStart w:id="3927" w:name="_Toc515899111"/>
      <w:bookmarkStart w:id="3928" w:name="_Toc515896297"/>
      <w:bookmarkStart w:id="3929" w:name="_Toc515897322"/>
      <w:bookmarkStart w:id="3930" w:name="_Toc515896298"/>
      <w:bookmarkStart w:id="3931" w:name="_Toc515897325"/>
      <w:bookmarkStart w:id="3932" w:name="_Toc515896300"/>
      <w:bookmarkStart w:id="3933" w:name="_Toc515896810"/>
      <w:bookmarkStart w:id="3934" w:name="_Toc515898856"/>
      <w:bookmarkStart w:id="3935" w:name="_Toc515896557"/>
      <w:bookmarkStart w:id="3936" w:name="_Toc515896812"/>
      <w:bookmarkStart w:id="3937" w:name="_Toc515897327"/>
      <w:bookmarkStart w:id="3938" w:name="_Toc515897837"/>
      <w:bookmarkStart w:id="3939" w:name="_Toc515898093"/>
      <w:bookmarkStart w:id="3940" w:name="_Toc515898348"/>
      <w:bookmarkStart w:id="3941" w:name="_Toc515897835"/>
      <w:bookmarkStart w:id="3942" w:name="_Toc515897580"/>
      <w:bookmarkStart w:id="3943" w:name="_Toc515897582"/>
      <w:bookmarkStart w:id="3944" w:name="_Toc515896555"/>
      <w:bookmarkStart w:id="3945" w:name="_Toc515899114"/>
      <w:bookmarkStart w:id="3946" w:name="_Toc515898855"/>
      <w:bookmarkStart w:id="3947" w:name="_Toc515898601"/>
      <w:bookmarkStart w:id="3948" w:name="_Toc515896811"/>
      <w:bookmarkStart w:id="3949" w:name="_Toc515897581"/>
      <w:bookmarkStart w:id="3950" w:name="_Toc515897836"/>
      <w:bookmarkStart w:id="3951" w:name="_Toc515896299"/>
      <w:bookmarkStart w:id="3952" w:name="_Toc515898092"/>
      <w:bookmarkStart w:id="3953" w:name="_Toc515898347"/>
      <w:bookmarkStart w:id="3954" w:name="_Toc515896556"/>
      <w:bookmarkStart w:id="3955" w:name="_Toc515898602"/>
      <w:bookmarkStart w:id="3956" w:name="_Toc515899113"/>
      <w:bookmarkStart w:id="3957" w:name="_Toc515898091"/>
      <w:bookmarkStart w:id="3958" w:name="_Toc515897326"/>
      <w:bookmarkStart w:id="3959" w:name="_Toc515898346"/>
      <w:bookmarkStart w:id="3960" w:name="_Toc515898857"/>
      <w:bookmarkStart w:id="3961" w:name="_Toc515899115"/>
      <w:bookmarkStart w:id="3962" w:name="_Toc515897330"/>
      <w:bookmarkStart w:id="3963" w:name="_Toc515899117"/>
      <w:bookmarkStart w:id="3964" w:name="_Toc515897583"/>
      <w:bookmarkStart w:id="3965" w:name="_Toc515897838"/>
      <w:bookmarkStart w:id="3966" w:name="_Toc515898858"/>
      <w:bookmarkStart w:id="3967" w:name="_Toc515897329"/>
      <w:bookmarkStart w:id="3968" w:name="_Toc515898860"/>
      <w:bookmarkStart w:id="3969" w:name="_Toc515897839"/>
      <w:bookmarkStart w:id="3970" w:name="_Toc515897585"/>
      <w:bookmarkStart w:id="3971" w:name="_Toc515897840"/>
      <w:bookmarkStart w:id="3972" w:name="_Toc515896813"/>
      <w:bookmarkStart w:id="3973" w:name="_Toc515898604"/>
      <w:bookmarkStart w:id="3974" w:name="_Toc515898095"/>
      <w:bookmarkStart w:id="3975" w:name="_Toc515898096"/>
      <w:bookmarkStart w:id="3976" w:name="_Toc515899116"/>
      <w:bookmarkStart w:id="3977" w:name="_Toc515896558"/>
      <w:bookmarkStart w:id="3978" w:name="_Toc515898350"/>
      <w:bookmarkStart w:id="3979" w:name="_Toc515898603"/>
      <w:bookmarkStart w:id="3980" w:name="_Toc515898859"/>
      <w:bookmarkStart w:id="3981" w:name="_Toc515896302"/>
      <w:bookmarkStart w:id="3982" w:name="_Toc515896559"/>
      <w:bookmarkStart w:id="3983" w:name="_Toc515896301"/>
      <w:bookmarkStart w:id="3984" w:name="_Toc515897328"/>
      <w:bookmarkStart w:id="3985" w:name="_Toc515898605"/>
      <w:bookmarkStart w:id="3986" w:name="_Toc515899118"/>
      <w:bookmarkStart w:id="3987" w:name="_Toc515896814"/>
      <w:bookmarkStart w:id="3988" w:name="_Toc515897584"/>
      <w:bookmarkStart w:id="3989" w:name="_Toc515896303"/>
      <w:bookmarkStart w:id="3990" w:name="_Toc515896560"/>
      <w:bookmarkStart w:id="3991" w:name="_Toc515898094"/>
      <w:bookmarkStart w:id="3992" w:name="_Toc515898349"/>
      <w:bookmarkStart w:id="3993" w:name="_Toc515896815"/>
      <w:bookmarkStart w:id="3994" w:name="_Toc515898862"/>
      <w:bookmarkStart w:id="3995" w:name="_Toc515898608"/>
      <w:bookmarkStart w:id="3996" w:name="_Toc515896817"/>
      <w:bookmarkStart w:id="3997" w:name="_Toc515898861"/>
      <w:bookmarkStart w:id="3998" w:name="_Toc515896562"/>
      <w:bookmarkStart w:id="3999" w:name="_Toc515899119"/>
      <w:bookmarkStart w:id="4000" w:name="_Toc515896818"/>
      <w:bookmarkStart w:id="4001" w:name="_Toc515896305"/>
      <w:bookmarkStart w:id="4002" w:name="_Toc515897332"/>
      <w:bookmarkStart w:id="4003" w:name="_Toc515896306"/>
      <w:bookmarkStart w:id="4004" w:name="_Toc515896561"/>
      <w:bookmarkStart w:id="4005" w:name="_Toc515896816"/>
      <w:bookmarkStart w:id="4006" w:name="_Toc515899120"/>
      <w:bookmarkStart w:id="4007" w:name="_Toc515897842"/>
      <w:bookmarkStart w:id="4008" w:name="_Toc515897841"/>
      <w:bookmarkStart w:id="4009" w:name="_Toc515897331"/>
      <w:bookmarkStart w:id="4010" w:name="_Toc515899121"/>
      <w:bookmarkStart w:id="4011" w:name="_Toc515898352"/>
      <w:bookmarkStart w:id="4012" w:name="_Toc515898607"/>
      <w:bookmarkStart w:id="4013" w:name="_Toc515898353"/>
      <w:bookmarkStart w:id="4014" w:name="_Toc515898098"/>
      <w:bookmarkStart w:id="4015" w:name="_Toc515896304"/>
      <w:bookmarkStart w:id="4016" w:name="_Toc515898606"/>
      <w:bookmarkStart w:id="4017" w:name="_Toc515898863"/>
      <w:bookmarkStart w:id="4018" w:name="_Toc515896563"/>
      <w:bookmarkStart w:id="4019" w:name="_Toc515897586"/>
      <w:bookmarkStart w:id="4020" w:name="_Toc515897587"/>
      <w:bookmarkStart w:id="4021" w:name="_Toc515897588"/>
      <w:bookmarkStart w:id="4022" w:name="_Toc515897843"/>
      <w:bookmarkStart w:id="4023" w:name="_Toc515897333"/>
      <w:bookmarkStart w:id="4024" w:name="_Toc515898351"/>
      <w:bookmarkStart w:id="4025" w:name="_Toc515898097"/>
      <w:bookmarkStart w:id="4026" w:name="_Toc515898866"/>
      <w:bookmarkStart w:id="4027" w:name="_Toc515896566"/>
      <w:bookmarkStart w:id="4028" w:name="_Toc515896307"/>
      <w:bookmarkStart w:id="4029" w:name="_Toc515896309"/>
      <w:bookmarkStart w:id="4030" w:name="_Toc515897336"/>
      <w:bookmarkStart w:id="4031" w:name="_Toc515897334"/>
      <w:bookmarkStart w:id="4032" w:name="_Toc515896819"/>
      <w:bookmarkStart w:id="4033" w:name="_Toc515897589"/>
      <w:bookmarkStart w:id="4034" w:name="_Toc515898100"/>
      <w:bookmarkStart w:id="4035" w:name="_Toc515897591"/>
      <w:bookmarkStart w:id="4036" w:name="_Toc515898864"/>
      <w:bookmarkStart w:id="4037" w:name="_Toc515896564"/>
      <w:bookmarkStart w:id="4038" w:name="_Toc515896821"/>
      <w:bookmarkStart w:id="4039" w:name="_Toc515898099"/>
      <w:bookmarkStart w:id="4040" w:name="_Toc515899124"/>
      <w:bookmarkStart w:id="4041" w:name="_Toc515897845"/>
      <w:bookmarkStart w:id="4042" w:name="_Toc515898356"/>
      <w:bookmarkStart w:id="4043" w:name="_Toc515898609"/>
      <w:bookmarkStart w:id="4044" w:name="_Toc515897844"/>
      <w:bookmarkStart w:id="4045" w:name="_Toc515898610"/>
      <w:bookmarkStart w:id="4046" w:name="_Toc515896308"/>
      <w:bookmarkStart w:id="4047" w:name="_Toc515896820"/>
      <w:bookmarkStart w:id="4048" w:name="_Toc515899122"/>
      <w:bookmarkStart w:id="4049" w:name="_Toc515897335"/>
      <w:bookmarkStart w:id="4050" w:name="_Toc515899123"/>
      <w:bookmarkStart w:id="4051" w:name="_Toc515898355"/>
      <w:bookmarkStart w:id="4052" w:name="_Toc515897590"/>
      <w:bookmarkStart w:id="4053" w:name="_Toc515898101"/>
      <w:bookmarkStart w:id="4054" w:name="_Toc515898865"/>
      <w:bookmarkStart w:id="4055" w:name="_Toc515896565"/>
      <w:bookmarkStart w:id="4056" w:name="_Toc515898354"/>
      <w:bookmarkStart w:id="4057" w:name="_Toc515898611"/>
      <w:bookmarkStart w:id="4058" w:name="_Toc515896312"/>
      <w:bookmarkStart w:id="4059" w:name="_Toc515898613"/>
      <w:bookmarkStart w:id="4060" w:name="_Toc515896822"/>
      <w:bookmarkStart w:id="4061" w:name="_Toc515897337"/>
      <w:bookmarkStart w:id="4062" w:name="_Toc515898357"/>
      <w:bookmarkStart w:id="4063" w:name="_Toc515896568"/>
      <w:bookmarkStart w:id="4064" w:name="_Toc515898359"/>
      <w:bookmarkStart w:id="4065" w:name="_Toc515897338"/>
      <w:bookmarkStart w:id="4066" w:name="_Toc515896569"/>
      <w:bookmarkStart w:id="4067" w:name="_Toc515896824"/>
      <w:bookmarkStart w:id="4068" w:name="_Toc515896310"/>
      <w:bookmarkStart w:id="4069" w:name="_Toc515898103"/>
      <w:bookmarkStart w:id="4070" w:name="_Toc515897593"/>
      <w:bookmarkStart w:id="4071" w:name="_Toc515897339"/>
      <w:bookmarkStart w:id="4072" w:name="_Toc515898612"/>
      <w:bookmarkStart w:id="4073" w:name="_Toc515899125"/>
      <w:bookmarkStart w:id="4074" w:name="_Toc515897848"/>
      <w:bookmarkStart w:id="4075" w:name="_Toc515898102"/>
      <w:bookmarkStart w:id="4076" w:name="_Toc515898358"/>
      <w:bookmarkStart w:id="4077" w:name="_Toc515898868"/>
      <w:bookmarkStart w:id="4078" w:name="_Toc515899126"/>
      <w:bookmarkStart w:id="4079" w:name="_Toc515898867"/>
      <w:bookmarkStart w:id="4080" w:name="_Toc515896567"/>
      <w:bookmarkStart w:id="4081" w:name="_Toc515898104"/>
      <w:bookmarkStart w:id="4082" w:name="_Toc515898614"/>
      <w:bookmarkStart w:id="4083" w:name="_Toc515896311"/>
      <w:bookmarkStart w:id="4084" w:name="_Toc515896823"/>
      <w:bookmarkStart w:id="4085" w:name="_Toc515898869"/>
      <w:bookmarkStart w:id="4086" w:name="_Toc515899127"/>
      <w:bookmarkStart w:id="4087" w:name="_Toc515897846"/>
      <w:bookmarkStart w:id="4088" w:name="_Toc515897592"/>
      <w:bookmarkStart w:id="4089" w:name="_Toc515897847"/>
      <w:bookmarkStart w:id="4090" w:name="_Toc515898361"/>
      <w:bookmarkStart w:id="4091" w:name="_Toc515898107"/>
      <w:bookmarkStart w:id="4092" w:name="_Toc515896314"/>
      <w:bookmarkStart w:id="4093" w:name="_Toc515898360"/>
      <w:bookmarkStart w:id="4094" w:name="_Toc515899129"/>
      <w:bookmarkStart w:id="4095" w:name="_Toc515898615"/>
      <w:bookmarkStart w:id="4096" w:name="_Toc515896315"/>
      <w:bookmarkStart w:id="4097" w:name="_Toc515898871"/>
      <w:bookmarkStart w:id="4098" w:name="_Toc515896571"/>
      <w:bookmarkStart w:id="4099" w:name="_Toc515896827"/>
      <w:bookmarkStart w:id="4100" w:name="_Toc515897594"/>
      <w:bookmarkStart w:id="4101" w:name="_Toc515899128"/>
      <w:bookmarkStart w:id="4102" w:name="_Toc515896313"/>
      <w:bookmarkStart w:id="4103" w:name="_Toc515898616"/>
      <w:bookmarkStart w:id="4104" w:name="_Toc515897340"/>
      <w:bookmarkStart w:id="4105" w:name="_Toc515896570"/>
      <w:bookmarkStart w:id="4106" w:name="_Toc515897341"/>
      <w:bookmarkStart w:id="4107" w:name="_Toc515897850"/>
      <w:bookmarkStart w:id="4108" w:name="_Toc515898106"/>
      <w:bookmarkStart w:id="4109" w:name="_Toc515897851"/>
      <w:bookmarkStart w:id="4110" w:name="_Toc515897596"/>
      <w:bookmarkStart w:id="4111" w:name="_Toc515898870"/>
      <w:bookmarkStart w:id="4112" w:name="_Toc515898105"/>
      <w:bookmarkStart w:id="4113" w:name="_Toc515898617"/>
      <w:bookmarkStart w:id="4114" w:name="_Toc515898872"/>
      <w:bookmarkStart w:id="4115" w:name="_Toc515896825"/>
      <w:bookmarkStart w:id="4116" w:name="_Toc515896826"/>
      <w:bookmarkStart w:id="4117" w:name="_Toc515899130"/>
      <w:bookmarkStart w:id="4118" w:name="_Toc515896572"/>
      <w:bookmarkStart w:id="4119" w:name="_Toc515898362"/>
      <w:bookmarkStart w:id="4120" w:name="_Toc515897849"/>
      <w:bookmarkStart w:id="4121" w:name="_Toc515897595"/>
      <w:bookmarkStart w:id="4122" w:name="_Toc515898875"/>
      <w:bookmarkStart w:id="4123" w:name="_Toc515896318"/>
      <w:bookmarkStart w:id="4124" w:name="_Toc515898619"/>
      <w:bookmarkStart w:id="4125" w:name="_Toc515897853"/>
      <w:bookmarkStart w:id="4126" w:name="_Toc515898108"/>
      <w:bookmarkStart w:id="4127" w:name="_Toc515898873"/>
      <w:bookmarkStart w:id="4128" w:name="_Toc515896316"/>
      <w:bookmarkStart w:id="4129" w:name="_Toc515896828"/>
      <w:bookmarkStart w:id="4130" w:name="_Toc515897344"/>
      <w:bookmarkStart w:id="4131" w:name="_Toc515897854"/>
      <w:bookmarkStart w:id="4132" w:name="_Toc515897597"/>
      <w:bookmarkStart w:id="4133" w:name="_Toc515898109"/>
      <w:bookmarkStart w:id="4134" w:name="_Toc515897852"/>
      <w:bookmarkStart w:id="4135" w:name="_Toc515898110"/>
      <w:bookmarkStart w:id="4136" w:name="_Toc515899133"/>
      <w:bookmarkStart w:id="4137" w:name="_Toc515897342"/>
      <w:bookmarkStart w:id="4138" w:name="_Toc515897343"/>
      <w:bookmarkStart w:id="4139" w:name="_Toc515896574"/>
      <w:bookmarkStart w:id="4140" w:name="_Toc515898364"/>
      <w:bookmarkStart w:id="4141" w:name="_Toc515896829"/>
      <w:bookmarkStart w:id="4142" w:name="_Toc515896575"/>
      <w:bookmarkStart w:id="4143" w:name="_Toc515897598"/>
      <w:bookmarkStart w:id="4144" w:name="_Toc515899132"/>
      <w:bookmarkStart w:id="4145" w:name="_Toc515898363"/>
      <w:bookmarkStart w:id="4146" w:name="_Toc515896317"/>
      <w:bookmarkStart w:id="4147" w:name="_Toc515897599"/>
      <w:bookmarkStart w:id="4148" w:name="_Toc515898874"/>
      <w:bookmarkStart w:id="4149" w:name="_Toc515899131"/>
      <w:bookmarkStart w:id="4150" w:name="_Toc515898618"/>
      <w:bookmarkStart w:id="4151" w:name="_Toc515896573"/>
      <w:bookmarkStart w:id="4152" w:name="_Toc515898365"/>
      <w:bookmarkStart w:id="4153" w:name="_Toc515898620"/>
      <w:bookmarkStart w:id="4154" w:name="_Toc515896831"/>
      <w:bookmarkStart w:id="4155" w:name="_Toc515898113"/>
      <w:bookmarkStart w:id="4156" w:name="_Toc515898368"/>
      <w:bookmarkStart w:id="4157" w:name="_Toc515898623"/>
      <w:bookmarkStart w:id="4158" w:name="_Toc515899134"/>
      <w:bookmarkStart w:id="4159" w:name="_Toc515898878"/>
      <w:bookmarkStart w:id="4160" w:name="_Toc515899136"/>
      <w:bookmarkStart w:id="4161" w:name="_Toc515896321"/>
      <w:bookmarkStart w:id="4162" w:name="_Toc515896319"/>
      <w:bookmarkStart w:id="4163" w:name="_Toc515897346"/>
      <w:bookmarkStart w:id="4164" w:name="_Toc515897856"/>
      <w:bookmarkStart w:id="4165" w:name="_Toc515897600"/>
      <w:bookmarkStart w:id="4166" w:name="_Toc515898367"/>
      <w:bookmarkStart w:id="4167" w:name="_Toc515896576"/>
      <w:bookmarkStart w:id="4168" w:name="_Toc515897855"/>
      <w:bookmarkStart w:id="4169" w:name="_Toc515898877"/>
      <w:bookmarkStart w:id="4170" w:name="_Toc515896320"/>
      <w:bookmarkStart w:id="4171" w:name="_Toc515897601"/>
      <w:bookmarkStart w:id="4172" w:name="_Toc515898112"/>
      <w:bookmarkStart w:id="4173" w:name="_Toc515898111"/>
      <w:bookmarkStart w:id="4174" w:name="_Toc515898622"/>
      <w:bookmarkStart w:id="4175" w:name="_Toc515899135"/>
      <w:bookmarkStart w:id="4176" w:name="_Toc515898366"/>
      <w:bookmarkStart w:id="4177" w:name="_Toc515896830"/>
      <w:bookmarkStart w:id="4178" w:name="_Toc515898876"/>
      <w:bookmarkStart w:id="4179" w:name="_Toc515898621"/>
      <w:bookmarkStart w:id="4180" w:name="_Toc515896577"/>
      <w:bookmarkStart w:id="4181" w:name="_Toc515896832"/>
      <w:bookmarkStart w:id="4182" w:name="_Toc515897602"/>
      <w:bookmarkStart w:id="4183" w:name="_Toc515897347"/>
      <w:bookmarkStart w:id="4184" w:name="_Toc515897345"/>
      <w:bookmarkStart w:id="4185" w:name="_Toc515897857"/>
      <w:bookmarkStart w:id="4186" w:name="_Toc515898371"/>
      <w:bookmarkStart w:id="4187" w:name="_Toc515897860"/>
      <w:bookmarkStart w:id="4188" w:name="_Toc515899138"/>
      <w:bookmarkStart w:id="4189" w:name="_Toc515896322"/>
      <w:bookmarkStart w:id="4190" w:name="_Toc515897604"/>
      <w:bookmarkStart w:id="4191" w:name="_Toc515896323"/>
      <w:bookmarkStart w:id="4192" w:name="_Toc515898626"/>
      <w:bookmarkStart w:id="4193" w:name="_Toc515898881"/>
      <w:bookmarkStart w:id="4194" w:name="_Toc515899139"/>
      <w:bookmarkStart w:id="4195" w:name="_Toc515896834"/>
      <w:bookmarkStart w:id="4196" w:name="_Toc515898624"/>
      <w:bookmarkStart w:id="4197" w:name="_Toc515898879"/>
      <w:bookmarkStart w:id="4198" w:name="_Toc515896833"/>
      <w:bookmarkStart w:id="4199" w:name="_Toc515898369"/>
      <w:bookmarkStart w:id="4200" w:name="_Toc515897859"/>
      <w:bookmarkStart w:id="4201" w:name="_Toc515896578"/>
      <w:bookmarkStart w:id="4202" w:name="_Toc515898114"/>
      <w:bookmarkStart w:id="4203" w:name="_Toc515897349"/>
      <w:bookmarkStart w:id="4204" w:name="_Toc515898370"/>
      <w:bookmarkStart w:id="4205" w:name="_Toc515898625"/>
      <w:bookmarkStart w:id="4206" w:name="_Toc515897350"/>
      <w:bookmarkStart w:id="4207" w:name="_Toc515897858"/>
      <w:bookmarkStart w:id="4208" w:name="_Toc515899137"/>
      <w:bookmarkStart w:id="4209" w:name="_Toc515898115"/>
      <w:bookmarkStart w:id="4210" w:name="_Toc515898880"/>
      <w:bookmarkStart w:id="4211" w:name="_Toc515897603"/>
      <w:bookmarkStart w:id="4212" w:name="_Toc515897605"/>
      <w:bookmarkStart w:id="4213" w:name="_Toc515897348"/>
      <w:bookmarkStart w:id="4214" w:name="_Toc515898116"/>
      <w:bookmarkStart w:id="4215" w:name="_Toc515896580"/>
      <w:bookmarkStart w:id="4216" w:name="_Toc515896835"/>
      <w:bookmarkStart w:id="4217" w:name="_Toc515896579"/>
      <w:bookmarkStart w:id="4218" w:name="_Toc515898882"/>
      <w:bookmarkStart w:id="4219" w:name="_Toc515896583"/>
      <w:bookmarkStart w:id="4220" w:name="_Toc515897608"/>
      <w:bookmarkStart w:id="4221" w:name="_Toc515897606"/>
      <w:bookmarkStart w:id="4222" w:name="_Toc515897607"/>
      <w:bookmarkStart w:id="4223" w:name="_Toc515897862"/>
      <w:bookmarkStart w:id="4224" w:name="_Toc515898374"/>
      <w:bookmarkStart w:id="4225" w:name="_Toc515896324"/>
      <w:bookmarkStart w:id="4226" w:name="_Toc515898119"/>
      <w:bookmarkStart w:id="4227" w:name="_Toc515898629"/>
      <w:bookmarkStart w:id="4228" w:name="_Toc515896582"/>
      <w:bookmarkStart w:id="4229" w:name="_Toc515896581"/>
      <w:bookmarkStart w:id="4230" w:name="_Toc515898373"/>
      <w:bookmarkStart w:id="4231" w:name="_Toc515898628"/>
      <w:bookmarkStart w:id="4232" w:name="_Toc515898372"/>
      <w:bookmarkStart w:id="4233" w:name="_Toc515896836"/>
      <w:bookmarkStart w:id="4234" w:name="_Toc515897351"/>
      <w:bookmarkStart w:id="4235" w:name="_Toc515899140"/>
      <w:bookmarkStart w:id="4236" w:name="_Toc515898883"/>
      <w:bookmarkStart w:id="4237" w:name="_Toc515896326"/>
      <w:bookmarkStart w:id="4238" w:name="_Toc515897861"/>
      <w:bookmarkStart w:id="4239" w:name="_Toc515898118"/>
      <w:bookmarkStart w:id="4240" w:name="_Toc515897352"/>
      <w:bookmarkStart w:id="4241" w:name="_Toc515896838"/>
      <w:bookmarkStart w:id="4242" w:name="_Toc515897353"/>
      <w:bookmarkStart w:id="4243" w:name="_Toc515898117"/>
      <w:bookmarkStart w:id="4244" w:name="_Toc515898627"/>
      <w:bookmarkStart w:id="4245" w:name="_Toc515899141"/>
      <w:bookmarkStart w:id="4246" w:name="_Toc515897863"/>
      <w:bookmarkStart w:id="4247" w:name="_Toc515898884"/>
      <w:bookmarkStart w:id="4248" w:name="_Toc515896837"/>
      <w:bookmarkStart w:id="4249" w:name="_Toc515896325"/>
      <w:bookmarkStart w:id="4250" w:name="_Toc515897356"/>
      <w:bookmarkStart w:id="4251" w:name="_Toc515897354"/>
      <w:bookmarkStart w:id="4252" w:name="_Toc515898122"/>
      <w:bookmarkStart w:id="4253" w:name="_Toc515898377"/>
      <w:bookmarkStart w:id="4254" w:name="_Toc515898631"/>
      <w:bookmarkStart w:id="4255" w:name="_Toc515896329"/>
      <w:bookmarkStart w:id="4256" w:name="_Toc515896841"/>
      <w:bookmarkStart w:id="4257" w:name="_Toc515897611"/>
      <w:bookmarkStart w:id="4258" w:name="_Toc515898632"/>
      <w:bookmarkStart w:id="4259" w:name="_Toc515898120"/>
      <w:bookmarkStart w:id="4260" w:name="_Toc515897610"/>
      <w:bookmarkStart w:id="4261" w:name="_Toc515898121"/>
      <w:bookmarkStart w:id="4262" w:name="_Toc515896328"/>
      <w:bookmarkStart w:id="4263" w:name="_Toc515896327"/>
      <w:bookmarkStart w:id="4264" w:name="_Toc515896585"/>
      <w:bookmarkStart w:id="4265" w:name="_Toc515897864"/>
      <w:bookmarkStart w:id="4266" w:name="_Toc515897865"/>
      <w:bookmarkStart w:id="4267" w:name="_Toc515897355"/>
      <w:bookmarkStart w:id="4268" w:name="_Toc515896839"/>
      <w:bookmarkStart w:id="4269" w:name="_Toc515898376"/>
      <w:bookmarkStart w:id="4270" w:name="_Toc515896584"/>
      <w:bookmarkStart w:id="4271" w:name="_Toc515897609"/>
      <w:bookmarkStart w:id="4272" w:name="_Toc515899143"/>
      <w:bookmarkStart w:id="4273" w:name="_Toc515898375"/>
      <w:bookmarkStart w:id="4274" w:name="_Toc515898886"/>
      <w:bookmarkStart w:id="4275" w:name="_Toc515897866"/>
      <w:bookmarkStart w:id="4276" w:name="_Toc515899142"/>
      <w:bookmarkStart w:id="4277" w:name="_Toc515896586"/>
      <w:bookmarkStart w:id="4278" w:name="_Toc515899144"/>
      <w:bookmarkStart w:id="4279" w:name="_Toc515898885"/>
      <w:bookmarkStart w:id="4280" w:name="_Toc515898630"/>
      <w:bookmarkStart w:id="4281" w:name="_Toc515896840"/>
      <w:bookmarkStart w:id="4282" w:name="_Toc515897357"/>
      <w:bookmarkStart w:id="4283" w:name="_Toc515899146"/>
      <w:bookmarkStart w:id="4284" w:name="_Toc515899145"/>
      <w:bookmarkStart w:id="4285" w:name="_Toc515896332"/>
      <w:bookmarkStart w:id="4286" w:name="_Toc515898379"/>
      <w:bookmarkStart w:id="4287" w:name="_Toc515897869"/>
      <w:bookmarkStart w:id="4288" w:name="_Toc515898125"/>
      <w:bookmarkStart w:id="4289" w:name="_Toc515898380"/>
      <w:bookmarkStart w:id="4290" w:name="_Toc515896331"/>
      <w:bookmarkStart w:id="4291" w:name="_Toc515896842"/>
      <w:bookmarkStart w:id="4292" w:name="_Toc515897612"/>
      <w:bookmarkStart w:id="4293" w:name="_Toc515896843"/>
      <w:bookmarkStart w:id="4294" w:name="_Toc515899147"/>
      <w:bookmarkStart w:id="4295" w:name="_Toc515897868"/>
      <w:bookmarkStart w:id="4296" w:name="_Toc515896588"/>
      <w:bookmarkStart w:id="4297" w:name="_Toc515896589"/>
      <w:bookmarkStart w:id="4298" w:name="_Toc515897359"/>
      <w:bookmarkStart w:id="4299" w:name="_Toc515898634"/>
      <w:bookmarkStart w:id="4300" w:name="_Toc515898887"/>
      <w:bookmarkStart w:id="4301" w:name="_Toc515898378"/>
      <w:bookmarkStart w:id="4302" w:name="_Toc515898633"/>
      <w:bookmarkStart w:id="4303" w:name="_Toc515896587"/>
      <w:bookmarkStart w:id="4304" w:name="_Toc515897867"/>
      <w:bookmarkStart w:id="4305" w:name="_Toc515898124"/>
      <w:bookmarkStart w:id="4306" w:name="_Toc515897614"/>
      <w:bookmarkStart w:id="4307" w:name="_Toc515896844"/>
      <w:bookmarkStart w:id="4308" w:name="_Toc515896330"/>
      <w:bookmarkStart w:id="4309" w:name="_Toc515897613"/>
      <w:bookmarkStart w:id="4310" w:name="_Toc515898123"/>
      <w:bookmarkStart w:id="4311" w:name="_Toc515898888"/>
      <w:bookmarkStart w:id="4312" w:name="_Toc515897358"/>
      <w:bookmarkStart w:id="4313" w:name="_Toc515898889"/>
      <w:bookmarkStart w:id="4314" w:name="_Toc515897870"/>
      <w:bookmarkStart w:id="4315" w:name="_Toc515898635"/>
      <w:bookmarkStart w:id="4316" w:name="_Toc515897360"/>
      <w:bookmarkStart w:id="4317" w:name="_Toc515898890"/>
      <w:bookmarkStart w:id="4318" w:name="_Toc515899148"/>
      <w:bookmarkStart w:id="4319" w:name="_Toc515898126"/>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r>
        <w:rPr>
          <w:rFonts w:cstheme="minorHAnsi"/>
        </w:rPr>
        <w:t>Launch the application URL received as part of web portal deployment in a browser. It should open the login page.</w:t>
      </w:r>
    </w:p>
    <w:p w:rsidR="00DB17F1" w:rsidRDefault="009F539A">
      <w:pPr>
        <w:pStyle w:val="Heading2"/>
        <w:numPr>
          <w:ilvl w:val="1"/>
          <w:numId w:val="1"/>
        </w:numPr>
        <w:ind w:left="1080"/>
        <w:rPr>
          <w:rFonts w:cstheme="minorHAnsi"/>
        </w:rPr>
      </w:pPr>
      <w:bookmarkStart w:id="4320" w:name="_Toc518470393"/>
      <w:r>
        <w:rPr>
          <w:rFonts w:asciiTheme="minorHAnsi" w:hAnsiTheme="minorHAnsi" w:cstheme="minorHAnsi"/>
          <w:b w:val="0"/>
        </w:rPr>
        <w:t>Prerequisites</w:t>
      </w:r>
      <w:bookmarkEnd w:id="4320"/>
    </w:p>
    <w:p w:rsidR="00DB17F1" w:rsidRDefault="009F539A">
      <w:pPr>
        <w:pStyle w:val="ListParagraph"/>
        <w:numPr>
          <w:ilvl w:val="0"/>
          <w:numId w:val="8"/>
        </w:numPr>
      </w:pPr>
      <w:r>
        <w:t>Only tenant admins &amp; fleet admins registered in the system can login into the web portal.</w:t>
      </w:r>
    </w:p>
    <w:p w:rsidR="00DB17F1" w:rsidRDefault="009F539A">
      <w:pPr>
        <w:pStyle w:val="ListParagraph"/>
        <w:numPr>
          <w:ilvl w:val="0"/>
          <w:numId w:val="8"/>
        </w:numPr>
      </w:pPr>
      <w:r>
        <w:t>There</w:t>
      </w:r>
      <w:r>
        <w:t xml:space="preserve"> is only one tenant admin pre-configured in the system. Tenant admins can add fleet admins.</w:t>
      </w:r>
    </w:p>
    <w:p w:rsidR="00DB17F1" w:rsidRDefault="009F539A">
      <w:pPr>
        <w:pStyle w:val="Heading2"/>
        <w:numPr>
          <w:ilvl w:val="1"/>
          <w:numId w:val="1"/>
        </w:numPr>
        <w:ind w:left="1080"/>
        <w:rPr>
          <w:rFonts w:cstheme="minorHAnsi"/>
        </w:rPr>
      </w:pPr>
      <w:bookmarkStart w:id="4321" w:name="_Toc518470394"/>
      <w:r>
        <w:rPr>
          <w:rFonts w:asciiTheme="minorHAnsi" w:hAnsiTheme="minorHAnsi" w:cstheme="minorHAnsi"/>
          <w:b w:val="0"/>
        </w:rPr>
        <w:t>Tenant Login</w:t>
      </w:r>
      <w:bookmarkEnd w:id="4321"/>
    </w:p>
    <w:p w:rsidR="00DB17F1" w:rsidRDefault="009F539A">
      <w:pPr>
        <w:ind w:left="360"/>
        <w:rPr>
          <w:rFonts w:cstheme="minorHAnsi"/>
        </w:rPr>
      </w:pPr>
      <w:r>
        <w:rPr>
          <w:rFonts w:cstheme="minorHAnsi"/>
        </w:rPr>
        <w:t>The default login credentials for a tenant are pre-configured in the web portal as mentioned below:</w:t>
      </w:r>
    </w:p>
    <w:p w:rsidR="00DB17F1" w:rsidRDefault="009F539A">
      <w:pPr>
        <w:spacing w:after="0" w:line="240" w:lineRule="auto"/>
        <w:ind w:firstLine="360"/>
        <w:rPr>
          <w:rFonts w:eastAsia="Calibri" w:cstheme="minorHAnsi"/>
          <w:b/>
          <w:color w:val="1F497D"/>
          <w:lang w:val="en-IN" w:bidi="ar-SA"/>
        </w:rPr>
      </w:pPr>
      <w:r>
        <w:rPr>
          <w:rFonts w:eastAsia="Calibri" w:cstheme="minorHAnsi"/>
          <w:b/>
          <w:lang w:val="en-IN" w:bidi="ar-SA"/>
        </w:rPr>
        <w:t>Tenant Admin:</w:t>
      </w:r>
    </w:p>
    <w:p w:rsidR="00DB17F1" w:rsidRDefault="009F539A">
      <w:pPr>
        <w:pStyle w:val="ListParagraph"/>
        <w:numPr>
          <w:ilvl w:val="0"/>
          <w:numId w:val="9"/>
        </w:numPr>
        <w:spacing w:after="0" w:line="240" w:lineRule="auto"/>
        <w:rPr>
          <w:rFonts w:eastAsia="Calibri" w:cstheme="minorHAnsi"/>
          <w:color w:val="1F497D"/>
          <w:lang w:val="en-IN" w:bidi="ar-SA"/>
        </w:rPr>
      </w:pPr>
      <w:r>
        <w:rPr>
          <w:rFonts w:eastAsia="Calibri" w:cstheme="minorHAnsi"/>
          <w:color w:val="1F497D"/>
          <w:lang w:val="en-IN" w:bidi="ar-SA"/>
        </w:rPr>
        <w:t xml:space="preserve">Username: </w:t>
      </w:r>
      <w:hyperlink r:id="rId12" w:history="1">
        <w:r>
          <w:rPr>
            <w:rFonts w:eastAsia="Calibri" w:cstheme="minorHAnsi"/>
            <w:color w:val="0000FF"/>
            <w:u w:val="single"/>
            <w:lang w:val="en-IN" w:bidi="ar-SA"/>
          </w:rPr>
          <w:t>tenantadmin@mobiliya.com</w:t>
        </w:r>
      </w:hyperlink>
    </w:p>
    <w:p w:rsidR="00DB17F1" w:rsidRDefault="009F539A">
      <w:pPr>
        <w:pStyle w:val="ListParagraph"/>
        <w:numPr>
          <w:ilvl w:val="0"/>
          <w:numId w:val="9"/>
        </w:numPr>
        <w:spacing w:after="0" w:line="240" w:lineRule="auto"/>
        <w:rPr>
          <w:rFonts w:eastAsia="Calibri" w:cstheme="minorHAnsi"/>
          <w:color w:val="1F497D"/>
          <w:lang w:val="en-IN" w:bidi="ar-SA"/>
        </w:rPr>
      </w:pPr>
      <w:r>
        <w:rPr>
          <w:rFonts w:eastAsia="Calibri" w:cstheme="minorHAnsi"/>
          <w:color w:val="1F497D"/>
          <w:lang w:val="en-IN" w:bidi="ar-SA"/>
        </w:rPr>
        <w:t>Password: welcome</w:t>
      </w:r>
    </w:p>
    <w:p w:rsidR="00DB17F1" w:rsidRDefault="00DB17F1">
      <w:pPr>
        <w:spacing w:after="0" w:line="240" w:lineRule="auto"/>
        <w:rPr>
          <w:rFonts w:eastAsia="Calibri" w:cstheme="minorHAnsi"/>
          <w:color w:val="1F497D"/>
          <w:lang w:val="en-IN" w:bidi="ar-SA"/>
        </w:rPr>
      </w:pPr>
    </w:p>
    <w:p w:rsidR="00DB17F1" w:rsidRDefault="009F539A">
      <w:pPr>
        <w:rPr>
          <w:rFonts w:cstheme="minorHAnsi"/>
        </w:rPr>
      </w:pPr>
      <w:r>
        <w:rPr>
          <w:rFonts w:cstheme="minorHAnsi"/>
        </w:rPr>
        <w:t>To change the login username, connect to the SQL database deployed on Azure. Change the ‘EMAIL’ field under ‘users’ table.</w:t>
      </w:r>
    </w:p>
    <w:p w:rsidR="00DB17F1" w:rsidRDefault="009F539A">
      <w:pPr>
        <w:rPr>
          <w:rFonts w:cstheme="minorHAnsi"/>
        </w:rPr>
      </w:pPr>
      <w:r>
        <w:rPr>
          <w:rFonts w:cstheme="minorHAnsi"/>
          <w:noProof/>
          <w:lang w:bidi="ar-SA"/>
        </w:rPr>
        <w:drawing>
          <wp:inline distT="0" distB="0" distL="0" distR="0">
            <wp:extent cx="5731510" cy="2922905"/>
            <wp:effectExtent l="114300" t="95250" r="116840" b="125095"/>
            <wp:docPr id="85" name="Picture 85" descr="C:\Users\sagar\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Users\sagar\Desktop\Captu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31510" cy="2923522"/>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DB17F1" w:rsidRDefault="009F539A">
      <w:pPr>
        <w:jc w:val="both"/>
        <w:rPr>
          <w:rFonts w:cstheme="minorHAnsi"/>
        </w:rPr>
      </w:pPr>
      <w:r>
        <w:rPr>
          <w:rFonts w:cstheme="minorHAnsi"/>
        </w:rPr>
        <w:t xml:space="preserve">To change the login password, follow the ‘Forgot </w:t>
      </w:r>
      <w:r>
        <w:rPr>
          <w:rFonts w:cstheme="minorHAnsi"/>
        </w:rPr>
        <w:t>Password’ flow on the web portal login page.</w:t>
      </w:r>
    </w:p>
    <w:p w:rsidR="00DB17F1" w:rsidRDefault="009F539A">
      <w:pPr>
        <w:rPr>
          <w:rFonts w:cstheme="minorHAnsi"/>
        </w:rPr>
      </w:pPr>
      <w:r>
        <w:rPr>
          <w:rFonts w:cstheme="minorHAnsi"/>
        </w:rPr>
        <w:t>To start using the system as a Tenant Admin, follow the steps given below:</w:t>
      </w:r>
    </w:p>
    <w:p w:rsidR="00DB17F1" w:rsidRDefault="009F539A">
      <w:pPr>
        <w:pStyle w:val="Heading2"/>
        <w:numPr>
          <w:ilvl w:val="2"/>
          <w:numId w:val="1"/>
        </w:numPr>
        <w:rPr>
          <w:rFonts w:asciiTheme="minorHAnsi" w:hAnsiTheme="minorHAnsi" w:cstheme="minorHAnsi"/>
          <w:b w:val="0"/>
        </w:rPr>
      </w:pPr>
      <w:bookmarkStart w:id="4322" w:name="_Toc518470395"/>
      <w:r>
        <w:rPr>
          <w:rFonts w:asciiTheme="minorHAnsi" w:hAnsiTheme="minorHAnsi" w:cstheme="minorHAnsi"/>
          <w:b w:val="0"/>
        </w:rPr>
        <w:t>Login</w:t>
      </w:r>
      <w:bookmarkEnd w:id="4322"/>
    </w:p>
    <w:p w:rsidR="00DB17F1" w:rsidRDefault="009F539A">
      <w:pPr>
        <w:jc w:val="both"/>
        <w:rPr>
          <w:rFonts w:cstheme="minorHAnsi"/>
        </w:rPr>
      </w:pPr>
      <w:r>
        <w:rPr>
          <w:rFonts w:cstheme="minorHAnsi"/>
        </w:rPr>
        <w:t xml:space="preserve">Enter username and password and click on Sign In button. In case a user does not remember the password, user can click on </w:t>
      </w:r>
      <w:r>
        <w:rPr>
          <w:rFonts w:cstheme="minorHAnsi"/>
          <w:b/>
        </w:rPr>
        <w:t xml:space="preserve">‘Forgot </w:t>
      </w:r>
      <w:r>
        <w:rPr>
          <w:rFonts w:cstheme="minorHAnsi"/>
          <w:b/>
        </w:rPr>
        <w:t>Password’</w:t>
      </w:r>
      <w:r>
        <w:rPr>
          <w:rFonts w:cstheme="minorHAnsi"/>
        </w:rPr>
        <w:t xml:space="preserve"> link to reset password.</w:t>
      </w:r>
    </w:p>
    <w:p w:rsidR="00DB17F1" w:rsidRDefault="009F539A">
      <w:pPr>
        <w:ind w:left="330" w:hangingChars="150" w:hanging="330"/>
        <w:rPr>
          <w:rFonts w:cstheme="minorHAnsi"/>
          <w:lang w:val="en-IN" w:eastAsia="en-IN" w:bidi="ar-SA"/>
        </w:rPr>
      </w:pPr>
      <w:r>
        <w:rPr>
          <w:rFonts w:cstheme="minorHAnsi"/>
          <w:noProof/>
          <w:lang w:bidi="ar-SA"/>
        </w:rPr>
        <w:lastRenderedPageBreak/>
        <w:drawing>
          <wp:inline distT="0" distB="0" distL="0" distR="0">
            <wp:extent cx="5610860" cy="2733040"/>
            <wp:effectExtent l="114300" t="95250" r="104140" b="12446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14" cstate="print">
                      <a:extLst>
                        <a:ext uri="{28A0092B-C50C-407E-A947-70E740481C1C}">
                          <a14:useLocalDpi xmlns:a14="http://schemas.microsoft.com/office/drawing/2010/main" val="0"/>
                        </a:ext>
                      </a:extLst>
                    </a:blip>
                    <a:srcRect l="93" t="7640" b="4597"/>
                    <a:stretch>
                      <a:fillRect/>
                    </a:stretch>
                  </pic:blipFill>
                  <pic:spPr>
                    <a:xfrm>
                      <a:off x="0" y="0"/>
                      <a:ext cx="5619516" cy="2733040"/>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DB17F1" w:rsidRDefault="009F539A">
      <w:pPr>
        <w:pStyle w:val="Heading2"/>
        <w:numPr>
          <w:ilvl w:val="2"/>
          <w:numId w:val="1"/>
        </w:numPr>
        <w:rPr>
          <w:rFonts w:asciiTheme="minorHAnsi" w:hAnsiTheme="minorHAnsi" w:cstheme="minorHAnsi"/>
          <w:b w:val="0"/>
        </w:rPr>
      </w:pPr>
      <w:bookmarkStart w:id="4323" w:name="_Toc518470396"/>
      <w:r>
        <w:rPr>
          <w:rFonts w:asciiTheme="minorHAnsi" w:hAnsiTheme="minorHAnsi" w:cstheme="minorHAnsi"/>
          <w:b w:val="0"/>
        </w:rPr>
        <w:t>User Management</w:t>
      </w:r>
      <w:bookmarkEnd w:id="4323"/>
    </w:p>
    <w:p w:rsidR="00DB17F1" w:rsidRDefault="009F539A">
      <w:pPr>
        <w:jc w:val="both"/>
        <w:rPr>
          <w:rFonts w:cstheme="minorHAnsi"/>
          <w:b/>
        </w:rPr>
      </w:pPr>
      <w:r>
        <w:rPr>
          <w:rFonts w:cstheme="minorHAnsi"/>
        </w:rPr>
        <w:t xml:space="preserve">On logging in, tenant admin is directed to the </w:t>
      </w:r>
      <w:r>
        <w:rPr>
          <w:rFonts w:cstheme="minorHAnsi"/>
          <w:b/>
        </w:rPr>
        <w:t>Dashboard</w:t>
      </w:r>
      <w:r>
        <w:rPr>
          <w:rFonts w:cstheme="minorHAnsi"/>
        </w:rPr>
        <w:t xml:space="preserve">. Tenant admin can then add fleet admin/driver. Navigate to ‘Users’ tab and click on </w:t>
      </w:r>
      <w:r>
        <w:rPr>
          <w:rFonts w:cstheme="minorHAnsi"/>
          <w:b/>
        </w:rPr>
        <w:t>Add</w:t>
      </w:r>
      <w:r>
        <w:rPr>
          <w:rFonts w:cstheme="minorHAnsi"/>
        </w:rPr>
        <w:t xml:space="preserve"> button to add user.</w:t>
      </w:r>
    </w:p>
    <w:p w:rsidR="00DB17F1" w:rsidRDefault="009F539A">
      <w:pPr>
        <w:jc w:val="both"/>
        <w:rPr>
          <w:rFonts w:cstheme="minorHAnsi"/>
        </w:rPr>
      </w:pPr>
      <w:r>
        <w:rPr>
          <w:rFonts w:cstheme="minorHAnsi"/>
          <w:noProof/>
          <w:lang w:bidi="ar-SA"/>
        </w:rPr>
        <w:drawing>
          <wp:anchor distT="0" distB="0" distL="114300" distR="114300" simplePos="0" relativeHeight="251734016" behindDoc="0" locked="0" layoutInCell="1" allowOverlap="1">
            <wp:simplePos x="0" y="0"/>
            <wp:positionH relativeFrom="column">
              <wp:posOffset>114300</wp:posOffset>
            </wp:positionH>
            <wp:positionV relativeFrom="paragraph">
              <wp:posOffset>95250</wp:posOffset>
            </wp:positionV>
            <wp:extent cx="5695315" cy="2609850"/>
            <wp:effectExtent l="114300" t="95250" r="115570" b="133350"/>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noChangeArrowheads="1"/>
                    </pic:cNvPicPr>
                  </pic:nvPicPr>
                  <pic:blipFill>
                    <a:blip r:embed="rId15" cstate="print">
                      <a:extLst>
                        <a:ext uri="{28A0092B-C50C-407E-A947-70E740481C1C}">
                          <a14:useLocalDpi xmlns:a14="http://schemas.microsoft.com/office/drawing/2010/main" val="0"/>
                        </a:ext>
                      </a:extLst>
                    </a:blip>
                    <a:srcRect l="652" t="6929" b="4283"/>
                    <a:stretch>
                      <a:fillRect/>
                    </a:stretch>
                  </pic:blipFill>
                  <pic:spPr>
                    <a:xfrm>
                      <a:off x="0" y="0"/>
                      <a:ext cx="5695200" cy="2610000"/>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rFonts w:cstheme="minorHAnsi"/>
        </w:rPr>
        <w:t>Once tenant Admin adds a user, the new</w:t>
      </w:r>
      <w:r>
        <w:rPr>
          <w:rFonts w:cstheme="minorHAnsi"/>
        </w:rPr>
        <w:t>ly added user will receive an email containing a link to set new password.</w:t>
      </w:r>
    </w:p>
    <w:p w:rsidR="00DB17F1" w:rsidRDefault="009F539A">
      <w:pPr>
        <w:jc w:val="both"/>
        <w:rPr>
          <w:rFonts w:cstheme="minorHAnsi"/>
        </w:rPr>
      </w:pPr>
      <w:r>
        <w:rPr>
          <w:rFonts w:cstheme="minorHAnsi"/>
        </w:rPr>
        <w:t>When the user opens that link, it will prompt to set a new password as shown below:</w:t>
      </w:r>
    </w:p>
    <w:p w:rsidR="00DB17F1" w:rsidRDefault="00DB17F1">
      <w:pPr>
        <w:rPr>
          <w:rFonts w:cstheme="minorHAnsi"/>
        </w:rPr>
      </w:pPr>
    </w:p>
    <w:p w:rsidR="00DB17F1" w:rsidRDefault="00DB17F1">
      <w:pPr>
        <w:rPr>
          <w:rFonts w:cstheme="minorHAnsi"/>
        </w:rPr>
      </w:pPr>
    </w:p>
    <w:p w:rsidR="00DB17F1" w:rsidRDefault="00DB17F1">
      <w:pPr>
        <w:rPr>
          <w:rFonts w:eastAsiaTheme="majorEastAsia" w:cstheme="minorHAnsi"/>
          <w:bCs/>
          <w:color w:val="4F81BD" w:themeColor="accent1"/>
          <w:sz w:val="26"/>
          <w:szCs w:val="26"/>
        </w:rPr>
      </w:pPr>
    </w:p>
    <w:p w:rsidR="00DB17F1" w:rsidRDefault="00DB17F1">
      <w:pPr>
        <w:rPr>
          <w:rFonts w:cstheme="minorHAnsi"/>
          <w:lang w:val="en-IN" w:eastAsia="en-IN" w:bidi="ar-SA"/>
        </w:rPr>
      </w:pPr>
    </w:p>
    <w:p w:rsidR="00DB17F1" w:rsidRDefault="00DB17F1">
      <w:pPr>
        <w:rPr>
          <w:rFonts w:cstheme="minorHAnsi"/>
          <w:lang w:val="en-IN" w:eastAsia="en-IN" w:bidi="ar-SA"/>
        </w:rPr>
      </w:pPr>
    </w:p>
    <w:p w:rsidR="00DB17F1" w:rsidRDefault="009F539A">
      <w:pPr>
        <w:rPr>
          <w:rFonts w:cstheme="minorHAnsi"/>
        </w:rPr>
      </w:pPr>
      <w:r>
        <w:rPr>
          <w:rFonts w:cstheme="minorHAnsi"/>
          <w:noProof/>
          <w:lang w:bidi="ar-SA"/>
        </w:rPr>
        <w:drawing>
          <wp:inline distT="0" distB="0" distL="0" distR="0">
            <wp:extent cx="5772150" cy="2741295"/>
            <wp:effectExtent l="19050" t="19050" r="19050" b="20955"/>
            <wp:docPr id="60" name="Picture 60" descr="C:\Users\user\Pictures\MSFleet\set-new-pw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Users\user\Pictures\MSFleet\set-new-pwd.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788810" cy="2749621"/>
                    </a:xfrm>
                    <a:prstGeom prst="rect">
                      <a:avLst/>
                    </a:prstGeom>
                    <a:noFill/>
                    <a:ln w="6350">
                      <a:solidFill>
                        <a:schemeClr val="tx1"/>
                      </a:solidFill>
                    </a:ln>
                  </pic:spPr>
                </pic:pic>
              </a:graphicData>
            </a:graphic>
          </wp:inline>
        </w:drawing>
      </w:r>
      <w:r>
        <w:rPr>
          <w:rFonts w:cstheme="minorHAnsi"/>
        </w:rPr>
        <w:br/>
      </w:r>
    </w:p>
    <w:p w:rsidR="00DB17F1" w:rsidRDefault="009F539A">
      <w:pPr>
        <w:pStyle w:val="Heading2"/>
        <w:numPr>
          <w:ilvl w:val="2"/>
          <w:numId w:val="1"/>
        </w:numPr>
        <w:rPr>
          <w:rFonts w:asciiTheme="minorHAnsi" w:hAnsiTheme="minorHAnsi" w:cstheme="minorHAnsi"/>
          <w:b w:val="0"/>
        </w:rPr>
      </w:pPr>
      <w:bookmarkStart w:id="4324" w:name="_Toc518470397"/>
      <w:r>
        <w:rPr>
          <w:rFonts w:asciiTheme="minorHAnsi" w:hAnsiTheme="minorHAnsi" w:cstheme="minorHAnsi"/>
          <w:b w:val="0"/>
        </w:rPr>
        <w:t>Fleet Management</w:t>
      </w:r>
      <w:bookmarkEnd w:id="4324"/>
    </w:p>
    <w:p w:rsidR="00DB17F1" w:rsidRDefault="009F539A">
      <w:pPr>
        <w:spacing w:after="160" w:line="259" w:lineRule="auto"/>
        <w:jc w:val="both"/>
        <w:rPr>
          <w:rFonts w:cstheme="minorHAnsi"/>
        </w:rPr>
      </w:pPr>
      <w:r>
        <w:rPr>
          <w:rFonts w:cstheme="minorHAnsi"/>
        </w:rPr>
        <w:t xml:space="preserve">Tenant admin can add, edit or delete fleets. Vehicles/drivers can be </w:t>
      </w:r>
      <w:r>
        <w:rPr>
          <w:rFonts w:cstheme="minorHAnsi"/>
        </w:rPr>
        <w:t>assigned to fleets.</w:t>
      </w:r>
    </w:p>
    <w:p w:rsidR="00DB17F1" w:rsidRDefault="009F539A">
      <w:pPr>
        <w:pStyle w:val="Heading2"/>
        <w:numPr>
          <w:ilvl w:val="2"/>
          <w:numId w:val="1"/>
        </w:numPr>
        <w:rPr>
          <w:rFonts w:asciiTheme="minorHAnsi" w:hAnsiTheme="minorHAnsi" w:cstheme="minorHAnsi"/>
          <w:b w:val="0"/>
        </w:rPr>
      </w:pPr>
      <w:bookmarkStart w:id="4325" w:name="_Toc518470398"/>
      <w:r>
        <w:rPr>
          <w:rFonts w:asciiTheme="minorHAnsi" w:hAnsiTheme="minorHAnsi" w:cstheme="minorHAnsi"/>
          <w:b w:val="0"/>
        </w:rPr>
        <w:t>Vehicle Management</w:t>
      </w:r>
      <w:bookmarkEnd w:id="4325"/>
    </w:p>
    <w:p w:rsidR="00DB17F1" w:rsidRDefault="009F539A">
      <w:pPr>
        <w:spacing w:after="160" w:line="259" w:lineRule="auto"/>
        <w:jc w:val="both"/>
        <w:rPr>
          <w:rFonts w:cstheme="minorHAnsi"/>
        </w:rPr>
      </w:pPr>
      <w:r>
        <w:rPr>
          <w:rFonts w:cstheme="minorHAnsi"/>
        </w:rPr>
        <w:t>Tenant admin can add, edit or delete vehicles. This section also contains trip information of vehicles.</w:t>
      </w:r>
    </w:p>
    <w:p w:rsidR="00DB17F1" w:rsidRDefault="009F539A">
      <w:pPr>
        <w:pStyle w:val="Heading2"/>
        <w:numPr>
          <w:ilvl w:val="2"/>
          <w:numId w:val="1"/>
        </w:numPr>
        <w:rPr>
          <w:rFonts w:asciiTheme="minorHAnsi" w:hAnsiTheme="minorHAnsi" w:cstheme="minorHAnsi"/>
          <w:b w:val="0"/>
        </w:rPr>
      </w:pPr>
      <w:bookmarkStart w:id="4326" w:name="_Toc518470399"/>
      <w:r>
        <w:rPr>
          <w:rFonts w:asciiTheme="minorHAnsi" w:hAnsiTheme="minorHAnsi" w:cstheme="minorHAnsi"/>
          <w:b w:val="0"/>
        </w:rPr>
        <w:t>Device Management</w:t>
      </w:r>
      <w:bookmarkEnd w:id="4326"/>
    </w:p>
    <w:p w:rsidR="00DB17F1" w:rsidRDefault="009F539A">
      <w:pPr>
        <w:spacing w:after="160" w:line="259" w:lineRule="auto"/>
        <w:jc w:val="both"/>
        <w:rPr>
          <w:rFonts w:cstheme="minorHAnsi"/>
        </w:rPr>
      </w:pPr>
      <w:r>
        <w:rPr>
          <w:rFonts w:cstheme="minorHAnsi"/>
        </w:rPr>
        <w:t>Tenant admin can add, edit or delete devices. Devices are nothing but dongles which are associa</w:t>
      </w:r>
      <w:r>
        <w:rPr>
          <w:rFonts w:cstheme="minorHAnsi"/>
        </w:rPr>
        <w:t>ted with the respective vehicles.</w:t>
      </w:r>
    </w:p>
    <w:p w:rsidR="00DB17F1" w:rsidRDefault="009F539A">
      <w:pPr>
        <w:pStyle w:val="Heading2"/>
        <w:numPr>
          <w:ilvl w:val="2"/>
          <w:numId w:val="1"/>
        </w:numPr>
        <w:rPr>
          <w:rFonts w:asciiTheme="minorHAnsi" w:hAnsiTheme="minorHAnsi" w:cstheme="minorHAnsi"/>
          <w:b w:val="0"/>
        </w:rPr>
      </w:pPr>
      <w:bookmarkStart w:id="4327" w:name="_Toc518470400"/>
      <w:r>
        <w:rPr>
          <w:rFonts w:asciiTheme="minorHAnsi" w:hAnsiTheme="minorHAnsi" w:cstheme="minorHAnsi"/>
          <w:b w:val="0"/>
        </w:rPr>
        <w:t>Reports</w:t>
      </w:r>
      <w:bookmarkEnd w:id="4327"/>
    </w:p>
    <w:p w:rsidR="00DB17F1" w:rsidRDefault="009F539A">
      <w:pPr>
        <w:spacing w:after="160" w:line="259" w:lineRule="auto"/>
        <w:jc w:val="both"/>
        <w:rPr>
          <w:rFonts w:cstheme="minorHAnsi"/>
        </w:rPr>
      </w:pPr>
      <w:r>
        <w:rPr>
          <w:rFonts w:cstheme="minorHAnsi"/>
        </w:rPr>
        <w:t xml:space="preserve">Tenant admin can view reports. Reports are generated in </w:t>
      </w:r>
      <w:r>
        <w:rPr>
          <w:rFonts w:cstheme="minorHAnsi"/>
          <w:b/>
        </w:rPr>
        <w:t>PowerBI</w:t>
      </w:r>
      <w:r>
        <w:rPr>
          <w:rFonts w:cstheme="minorHAnsi"/>
        </w:rPr>
        <w:t xml:space="preserve">. Reports are based on vehicle that is selected. Reports include maximum of one-week data where date can be selected. </w:t>
      </w:r>
    </w:p>
    <w:p w:rsidR="00DB17F1" w:rsidRDefault="009F539A">
      <w:pPr>
        <w:pStyle w:val="Heading2"/>
        <w:numPr>
          <w:ilvl w:val="2"/>
          <w:numId w:val="1"/>
        </w:numPr>
        <w:rPr>
          <w:rFonts w:asciiTheme="minorHAnsi" w:hAnsiTheme="minorHAnsi" w:cstheme="minorHAnsi"/>
          <w:b w:val="0"/>
        </w:rPr>
      </w:pPr>
      <w:bookmarkStart w:id="4328" w:name="_Toc518470401"/>
      <w:r>
        <w:rPr>
          <w:rFonts w:asciiTheme="minorHAnsi" w:hAnsiTheme="minorHAnsi" w:cstheme="minorHAnsi"/>
          <w:b w:val="0"/>
        </w:rPr>
        <w:t>Rules Management</w:t>
      </w:r>
      <w:bookmarkEnd w:id="4328"/>
    </w:p>
    <w:p w:rsidR="00DB17F1" w:rsidRDefault="009F539A">
      <w:pPr>
        <w:jc w:val="both"/>
        <w:rPr>
          <w:rFonts w:cstheme="minorHAnsi"/>
        </w:rPr>
      </w:pPr>
      <w:r>
        <w:rPr>
          <w:rFonts w:cstheme="minorHAnsi"/>
        </w:rPr>
        <w:t>Tenant admin ca</w:t>
      </w:r>
      <w:r>
        <w:rPr>
          <w:rFonts w:cstheme="minorHAnsi"/>
        </w:rPr>
        <w:t>n create speeding or Geo-fencing rules and assign it to drivers within a fleet. Notifications will be shown on the portal when the rules are crossed.</w:t>
      </w:r>
    </w:p>
    <w:p w:rsidR="00DB17F1" w:rsidRDefault="009F539A">
      <w:pPr>
        <w:spacing w:after="160" w:line="259" w:lineRule="auto"/>
        <w:rPr>
          <w:rFonts w:cstheme="minorHAnsi"/>
        </w:rPr>
      </w:pPr>
      <w:r>
        <w:rPr>
          <w:rFonts w:cstheme="minorHAnsi"/>
        </w:rPr>
        <w:br w:type="page"/>
      </w:r>
    </w:p>
    <w:p w:rsidR="00DB17F1" w:rsidRDefault="009F539A">
      <w:pPr>
        <w:pStyle w:val="Heading1"/>
        <w:numPr>
          <w:ilvl w:val="0"/>
          <w:numId w:val="1"/>
        </w:numPr>
        <w:spacing w:before="0"/>
        <w:ind w:left="284"/>
        <w:rPr>
          <w:rFonts w:asciiTheme="minorHAnsi" w:hAnsiTheme="minorHAnsi" w:cstheme="minorHAnsi"/>
          <w:b w:val="0"/>
        </w:rPr>
      </w:pPr>
      <w:bookmarkStart w:id="4329" w:name="_Toc518470402"/>
      <w:bookmarkStart w:id="4330" w:name="_Toc515361293"/>
      <w:r>
        <w:rPr>
          <w:rFonts w:asciiTheme="minorHAnsi" w:hAnsiTheme="minorHAnsi" w:cstheme="minorHAnsi"/>
          <w:b w:val="0"/>
        </w:rPr>
        <w:lastRenderedPageBreak/>
        <w:t>Mobiliya Fleet - Android Application</w:t>
      </w:r>
      <w:bookmarkEnd w:id="4329"/>
      <w:bookmarkEnd w:id="4330"/>
    </w:p>
    <w:p w:rsidR="00DB17F1" w:rsidRDefault="009F539A">
      <w:pPr>
        <w:pStyle w:val="Heading2"/>
        <w:numPr>
          <w:ilvl w:val="1"/>
          <w:numId w:val="1"/>
        </w:numPr>
        <w:ind w:left="1080"/>
        <w:rPr>
          <w:rFonts w:asciiTheme="minorHAnsi" w:hAnsiTheme="minorHAnsi" w:cstheme="minorHAnsi"/>
          <w:b w:val="0"/>
        </w:rPr>
      </w:pPr>
      <w:bookmarkStart w:id="4331" w:name="_Toc515642823"/>
      <w:bookmarkStart w:id="4332" w:name="_Toc518470403"/>
      <w:r>
        <w:rPr>
          <w:rFonts w:asciiTheme="minorHAnsi" w:hAnsiTheme="minorHAnsi" w:cstheme="minorHAnsi"/>
          <w:b w:val="0"/>
        </w:rPr>
        <w:t>Pre-requisites</w:t>
      </w:r>
      <w:bookmarkEnd w:id="4331"/>
      <w:bookmarkEnd w:id="4332"/>
    </w:p>
    <w:p w:rsidR="00DB17F1" w:rsidRDefault="009F539A">
      <w:pPr>
        <w:pStyle w:val="ListParagraph"/>
        <w:numPr>
          <w:ilvl w:val="0"/>
          <w:numId w:val="10"/>
        </w:numPr>
        <w:shd w:val="clear" w:color="auto" w:fill="FFFFFF"/>
        <w:spacing w:after="0" w:line="240" w:lineRule="auto"/>
        <w:jc w:val="both"/>
        <w:rPr>
          <w:rFonts w:eastAsia="Times New Roman" w:cstheme="minorHAnsi"/>
          <w:color w:val="000000"/>
          <w:lang w:val="en-IN" w:eastAsia="en-IN" w:bidi="ar-SA"/>
        </w:rPr>
      </w:pPr>
      <w:r>
        <w:rPr>
          <w:rFonts w:eastAsia="Times New Roman" w:cstheme="minorHAnsi"/>
          <w:color w:val="000000"/>
          <w:lang w:val="en-IN" w:eastAsia="en-IN" w:bidi="ar-SA"/>
        </w:rPr>
        <w:t>Device support - Android 6.0 Marshmallow and above.</w:t>
      </w:r>
    </w:p>
    <w:p w:rsidR="00DB17F1" w:rsidRDefault="009F539A">
      <w:pPr>
        <w:pStyle w:val="ListParagraph"/>
        <w:numPr>
          <w:ilvl w:val="0"/>
          <w:numId w:val="10"/>
        </w:numPr>
        <w:shd w:val="clear" w:color="auto" w:fill="FFFFFF"/>
        <w:spacing w:after="0" w:line="240" w:lineRule="auto"/>
        <w:jc w:val="both"/>
        <w:rPr>
          <w:rFonts w:cstheme="minorHAnsi"/>
        </w:rPr>
      </w:pPr>
      <w:r>
        <w:rPr>
          <w:rFonts w:eastAsia="Times New Roman" w:cstheme="minorHAnsi"/>
          <w:color w:val="000000"/>
          <w:lang w:val="en-IN" w:eastAsia="en-IN" w:bidi="ar-SA"/>
        </w:rPr>
        <w:t>Android application is tested on OBD-II (VIVTRON) and J1939 (BlueFire LE simulator) dongles supporting Bluetooth.</w:t>
      </w:r>
    </w:p>
    <w:p w:rsidR="00DB17F1" w:rsidRDefault="009F539A">
      <w:pPr>
        <w:pStyle w:val="ListParagraph"/>
        <w:numPr>
          <w:ilvl w:val="0"/>
          <w:numId w:val="10"/>
        </w:numPr>
        <w:shd w:val="clear" w:color="auto" w:fill="FFFFFF"/>
        <w:spacing w:after="0" w:line="240" w:lineRule="auto"/>
        <w:jc w:val="both"/>
        <w:rPr>
          <w:rFonts w:cstheme="minorHAnsi"/>
        </w:rPr>
      </w:pPr>
      <w:r>
        <w:rPr>
          <w:rFonts w:eastAsia="Times New Roman" w:cstheme="minorHAnsi"/>
          <w:color w:val="000000"/>
          <w:lang w:val="en-IN" w:eastAsia="en-IN" w:bidi="ar-SA"/>
        </w:rPr>
        <w:t>Driver who is using the application is already registered on the web portal and assigned a vehicle and dongle.</w:t>
      </w:r>
    </w:p>
    <w:p w:rsidR="00DB17F1" w:rsidRDefault="009F539A">
      <w:pPr>
        <w:pStyle w:val="Heading2"/>
        <w:numPr>
          <w:ilvl w:val="1"/>
          <w:numId w:val="1"/>
        </w:numPr>
        <w:ind w:left="1080"/>
        <w:rPr>
          <w:rFonts w:asciiTheme="minorHAnsi" w:hAnsiTheme="minorHAnsi" w:cstheme="minorHAnsi"/>
          <w:b w:val="0"/>
        </w:rPr>
      </w:pPr>
      <w:bookmarkStart w:id="4333" w:name="_Toc518470404"/>
      <w:bookmarkStart w:id="4334" w:name="_Toc515642824"/>
      <w:r>
        <w:rPr>
          <w:rFonts w:asciiTheme="minorHAnsi" w:hAnsiTheme="minorHAnsi" w:cstheme="minorHAnsi"/>
          <w:b w:val="0"/>
        </w:rPr>
        <w:t>Compiled Application</w:t>
      </w:r>
      <w:bookmarkEnd w:id="4333"/>
      <w:bookmarkEnd w:id="4334"/>
    </w:p>
    <w:p w:rsidR="00DB17F1" w:rsidRDefault="009F539A">
      <w:pPr>
        <w:tabs>
          <w:tab w:val="left" w:pos="7260"/>
        </w:tabs>
        <w:ind w:left="360"/>
        <w:rPr>
          <w:rFonts w:cstheme="minorHAnsi"/>
        </w:rPr>
      </w:pPr>
      <w:r>
        <w:rPr>
          <w:rFonts w:cstheme="minorHAnsi"/>
        </w:rPr>
        <w:t>A compiled</w:t>
      </w:r>
      <w:r>
        <w:rPr>
          <w:rFonts w:cstheme="minorHAnsi"/>
        </w:rPr>
        <w:t xml:space="preserve"> application can be downloaded from the link given below:</w:t>
      </w:r>
    </w:p>
    <w:p w:rsidR="00DB17F1" w:rsidRDefault="009F539A">
      <w:pPr>
        <w:tabs>
          <w:tab w:val="left" w:pos="7260"/>
        </w:tabs>
        <w:ind w:left="360"/>
      </w:pPr>
      <w:hyperlink r:id="rId17" w:history="1">
        <w:r>
          <w:rPr>
            <w:rStyle w:val="Hyperlink"/>
          </w:rPr>
          <w:t>https://agreeyamobilitynet-my.sharepoint.co</w:t>
        </w:r>
        <w:r>
          <w:rPr>
            <w:rStyle w:val="Hyperlink"/>
          </w:rPr>
          <w:t>m/:u:/g/personal/kunal_shinde_mobiliya_com/EQ5ViozF2X5HpzSYEbA1OLMBjzMJs9SuXjpJZZV5cmO24A?e=B5ydBh</w:t>
        </w:r>
      </w:hyperlink>
    </w:p>
    <w:p w:rsidR="00DB17F1" w:rsidRDefault="00DB17F1">
      <w:pPr>
        <w:tabs>
          <w:tab w:val="left" w:pos="7260"/>
        </w:tabs>
        <w:ind w:left="360"/>
      </w:pPr>
    </w:p>
    <w:p w:rsidR="00DB17F1" w:rsidRDefault="009F539A">
      <w:pPr>
        <w:pStyle w:val="Heading2"/>
        <w:numPr>
          <w:ilvl w:val="1"/>
          <w:numId w:val="1"/>
        </w:numPr>
        <w:ind w:left="1080"/>
        <w:rPr>
          <w:rFonts w:asciiTheme="minorHAnsi" w:hAnsiTheme="minorHAnsi" w:cstheme="minorHAnsi"/>
        </w:rPr>
      </w:pPr>
      <w:bookmarkStart w:id="4335" w:name="_Toc518470405"/>
      <w:r>
        <w:rPr>
          <w:rFonts w:asciiTheme="minorHAnsi" w:hAnsiTheme="minorHAnsi" w:cstheme="minorHAnsi"/>
          <w:b w:val="0"/>
        </w:rPr>
        <w:t>Server Configuration Changes</w:t>
      </w:r>
      <w:bookmarkEnd w:id="4335"/>
    </w:p>
    <w:p w:rsidR="00DB17F1" w:rsidRDefault="009F539A">
      <w:pPr>
        <w:ind w:left="360"/>
        <w:rPr>
          <w:rFonts w:eastAsiaTheme="minorHAnsi" w:cstheme="minorHAnsi"/>
          <w:sz w:val="24"/>
          <w:szCs w:val="24"/>
          <w:lang w:bidi="ar-SA"/>
        </w:rPr>
      </w:pPr>
      <w:r>
        <w:rPr>
          <w:rFonts w:cstheme="minorHAnsi"/>
          <w:b/>
          <w:noProof/>
          <w:lang w:bidi="ar-SA"/>
        </w:rPr>
        <w:drawing>
          <wp:anchor distT="0" distB="0" distL="114300" distR="114300" simplePos="0" relativeHeight="251746304" behindDoc="1" locked="0" layoutInCell="1" allowOverlap="1">
            <wp:simplePos x="0" y="0"/>
            <wp:positionH relativeFrom="margin">
              <wp:align>right</wp:align>
            </wp:positionH>
            <wp:positionV relativeFrom="paragraph">
              <wp:posOffset>62865</wp:posOffset>
            </wp:positionV>
            <wp:extent cx="1933575" cy="3313430"/>
            <wp:effectExtent l="19050" t="19050" r="28575" b="20320"/>
            <wp:wrapTight wrapText="bothSides">
              <wp:wrapPolygon edited="0">
                <wp:start x="-213" y="-124"/>
                <wp:lineTo x="-213" y="21608"/>
                <wp:lineTo x="21706" y="21608"/>
                <wp:lineTo x="21706" y="-124"/>
                <wp:lineTo x="-213" y="-124"/>
              </wp:wrapPolygon>
            </wp:wrapTight>
            <wp:docPr id="84" name="Picture 84" descr="C:\Users\user\Pictures\^A9AC796657B064BC64218FA3D6393EABD06BB4AAE2E9229F26^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Users\user\Pictures\^A9AC796657B064BC64218FA3D6393EABD06BB4AAE2E9229F26^pimgpsh_fullsize_dist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1933575" cy="3313430"/>
                    </a:xfrm>
                    <a:prstGeom prst="rect">
                      <a:avLst/>
                    </a:prstGeom>
                    <a:noFill/>
                    <a:ln>
                      <a:solidFill>
                        <a:schemeClr val="tx1"/>
                      </a:solidFill>
                    </a:ln>
                  </pic:spPr>
                </pic:pic>
              </a:graphicData>
            </a:graphic>
          </wp:anchor>
        </w:drawing>
      </w:r>
      <w:r>
        <w:rPr>
          <w:rFonts w:cstheme="minorHAnsi"/>
          <w:bCs/>
        </w:rPr>
        <w:t>To set the server URLs follow the steps listed below in the Android application:</w:t>
      </w:r>
    </w:p>
    <w:p w:rsidR="00DB17F1" w:rsidRDefault="009F539A">
      <w:pPr>
        <w:numPr>
          <w:ilvl w:val="0"/>
          <w:numId w:val="11"/>
        </w:numPr>
        <w:spacing w:after="0" w:line="240" w:lineRule="auto"/>
        <w:rPr>
          <w:rFonts w:eastAsia="Times New Roman" w:cstheme="minorHAnsi"/>
        </w:rPr>
      </w:pPr>
      <w:r>
        <w:rPr>
          <w:rFonts w:eastAsia="Times New Roman" w:cstheme="minorHAnsi"/>
        </w:rPr>
        <w:t>Launch the app after installation.</w:t>
      </w:r>
    </w:p>
    <w:p w:rsidR="00DB17F1" w:rsidRDefault="009F539A">
      <w:pPr>
        <w:numPr>
          <w:ilvl w:val="0"/>
          <w:numId w:val="11"/>
        </w:numPr>
        <w:spacing w:after="0" w:line="240" w:lineRule="auto"/>
        <w:rPr>
          <w:rFonts w:eastAsia="Times New Roman" w:cstheme="minorHAnsi"/>
        </w:rPr>
      </w:pPr>
      <w:r>
        <w:rPr>
          <w:rFonts w:eastAsia="Times New Roman" w:cstheme="minorHAnsi"/>
        </w:rPr>
        <w:t xml:space="preserve">On </w:t>
      </w:r>
      <w:r>
        <w:rPr>
          <w:rFonts w:eastAsia="Times New Roman" w:cstheme="minorHAnsi"/>
        </w:rPr>
        <w:t>Login Page -&gt; Settings Icon (Right Top corner) -&gt; Settings Page.</w:t>
      </w:r>
    </w:p>
    <w:p w:rsidR="00DB17F1" w:rsidRDefault="009F539A">
      <w:pPr>
        <w:numPr>
          <w:ilvl w:val="0"/>
          <w:numId w:val="11"/>
        </w:numPr>
        <w:spacing w:after="0" w:line="240" w:lineRule="auto"/>
        <w:rPr>
          <w:rFonts w:eastAsia="Times New Roman" w:cstheme="minorHAnsi"/>
        </w:rPr>
      </w:pPr>
      <w:r>
        <w:rPr>
          <w:rFonts w:eastAsia="Times New Roman" w:cstheme="minorHAnsi"/>
        </w:rPr>
        <w:t>Reset the old URLs using the reset button.</w:t>
      </w:r>
    </w:p>
    <w:p w:rsidR="00DB17F1" w:rsidRDefault="009F539A">
      <w:pPr>
        <w:numPr>
          <w:ilvl w:val="0"/>
          <w:numId w:val="11"/>
        </w:numPr>
        <w:spacing w:after="0" w:line="240" w:lineRule="auto"/>
        <w:rPr>
          <w:rFonts w:eastAsia="Times New Roman" w:cstheme="minorHAnsi"/>
        </w:rPr>
      </w:pPr>
      <w:r>
        <w:rPr>
          <w:rFonts w:eastAsia="Times New Roman" w:cstheme="minorHAnsi"/>
        </w:rPr>
        <w:t>Copy paste the new URLs as per your deployment.</w:t>
      </w:r>
    </w:p>
    <w:p w:rsidR="00DB17F1" w:rsidRDefault="009F539A">
      <w:pPr>
        <w:numPr>
          <w:ilvl w:val="0"/>
          <w:numId w:val="11"/>
        </w:numPr>
        <w:spacing w:after="0" w:line="240" w:lineRule="auto"/>
        <w:rPr>
          <w:rFonts w:cstheme="minorHAnsi"/>
        </w:rPr>
      </w:pPr>
      <w:r>
        <w:rPr>
          <w:rFonts w:cstheme="minorHAnsi"/>
        </w:rPr>
        <w:t>Steps to get required URLs are mentioned subsequently.</w:t>
      </w:r>
      <w:r>
        <w:rPr>
          <w:rFonts w:cstheme="minorHAnsi"/>
          <w:b/>
          <w:lang w:val="en-IN" w:eastAsia="en-IN" w:bidi="ar-SA"/>
        </w:rPr>
        <w:t xml:space="preserve"> </w:t>
      </w:r>
    </w:p>
    <w:p w:rsidR="00DB17F1" w:rsidRDefault="00DB17F1">
      <w:pPr>
        <w:rPr>
          <w:rFonts w:cstheme="minorHAnsi"/>
        </w:rPr>
      </w:pPr>
    </w:p>
    <w:p w:rsidR="00DB17F1" w:rsidRDefault="009F539A">
      <w:pPr>
        <w:spacing w:after="160" w:line="259" w:lineRule="auto"/>
        <w:rPr>
          <w:rFonts w:cstheme="minorHAnsi"/>
        </w:rPr>
      </w:pPr>
      <w:r>
        <w:rPr>
          <w:rFonts w:cstheme="minorHAnsi"/>
        </w:rPr>
        <w:br w:type="page"/>
      </w:r>
      <w:r>
        <w:rPr>
          <w:rFonts w:cstheme="minorHAnsi"/>
        </w:rPr>
        <w:lastRenderedPageBreak/>
        <w:t>For identity, fleet and trip services’ URL</w:t>
      </w:r>
      <w:r>
        <w:rPr>
          <w:rFonts w:cstheme="minorHAnsi"/>
        </w:rPr>
        <w:t>s:</w:t>
      </w:r>
    </w:p>
    <w:p w:rsidR="00DB17F1" w:rsidRDefault="009F539A">
      <w:pPr>
        <w:pStyle w:val="ListParagraph"/>
        <w:numPr>
          <w:ilvl w:val="0"/>
          <w:numId w:val="12"/>
        </w:numPr>
        <w:rPr>
          <w:rFonts w:cstheme="minorHAnsi"/>
        </w:rPr>
      </w:pPr>
      <w:r>
        <w:rPr>
          <w:rFonts w:cstheme="minorHAnsi"/>
        </w:rPr>
        <w:t xml:space="preserve">To get URLs of respective services, on Azure portal, go to </w:t>
      </w:r>
      <w:r>
        <w:rPr>
          <w:rFonts w:cstheme="minorHAnsi"/>
          <w:b/>
        </w:rPr>
        <w:t>Resource Groups</w:t>
      </w:r>
      <w:r>
        <w:rPr>
          <w:rFonts w:cstheme="minorHAnsi"/>
        </w:rPr>
        <w:t xml:space="preserve"> -&gt; &lt;</w:t>
      </w:r>
      <w:r>
        <w:rPr>
          <w:rFonts w:cstheme="minorHAnsi"/>
          <w:color w:val="548DD4" w:themeColor="text2" w:themeTint="99"/>
        </w:rPr>
        <w:t>Resource group name</w:t>
      </w:r>
      <w:r>
        <w:rPr>
          <w:rFonts w:cstheme="minorHAnsi"/>
        </w:rPr>
        <w:t>&gt; -&gt;app service overview (the image given below is for fleet service)</w:t>
      </w:r>
    </w:p>
    <w:p w:rsidR="00DB17F1" w:rsidRDefault="009F539A">
      <w:pPr>
        <w:rPr>
          <w:rFonts w:cstheme="minorHAnsi"/>
          <w:bCs/>
          <w:i/>
          <w:iCs/>
        </w:rPr>
      </w:pPr>
      <w:r>
        <w:rPr>
          <w:rFonts w:cstheme="minorHAnsi"/>
          <w:bCs/>
          <w:i/>
          <w:iCs/>
          <w:noProof/>
          <w:lang w:bidi="ar-SA"/>
        </w:rPr>
        <w:drawing>
          <wp:inline distT="0" distB="0" distL="0" distR="0">
            <wp:extent cx="5724525" cy="2514600"/>
            <wp:effectExtent l="19050" t="19050" r="28575" b="19050"/>
            <wp:docPr id="92" name="Picture 92" descr="C:\Users\user\Pictures\MSFleet\openn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Users\user\Pictures\MSFleet\openntes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724525" cy="2514600"/>
                    </a:xfrm>
                    <a:prstGeom prst="rect">
                      <a:avLst/>
                    </a:prstGeom>
                    <a:noFill/>
                    <a:ln w="6350">
                      <a:solidFill>
                        <a:schemeClr val="tx1"/>
                      </a:solidFill>
                    </a:ln>
                  </pic:spPr>
                </pic:pic>
              </a:graphicData>
            </a:graphic>
          </wp:inline>
        </w:drawing>
      </w:r>
    </w:p>
    <w:p w:rsidR="00DB17F1" w:rsidRDefault="009F539A">
      <w:pPr>
        <w:spacing w:after="160" w:line="259" w:lineRule="auto"/>
        <w:rPr>
          <w:rFonts w:cstheme="minorHAnsi"/>
          <w:bCs/>
          <w:i/>
          <w:iCs/>
        </w:rPr>
      </w:pPr>
      <w:r>
        <w:rPr>
          <w:rFonts w:cstheme="minorHAnsi"/>
          <w:bCs/>
          <w:i/>
          <w:iCs/>
        </w:rPr>
        <w:br w:type="page"/>
      </w:r>
    </w:p>
    <w:p w:rsidR="00DB17F1" w:rsidRDefault="00DB17F1">
      <w:pPr>
        <w:pStyle w:val="ListParagraph"/>
        <w:keepNext/>
        <w:keepLines/>
        <w:numPr>
          <w:ilvl w:val="0"/>
          <w:numId w:val="13"/>
        </w:numPr>
        <w:spacing w:before="200" w:after="0"/>
        <w:contextualSpacing w:val="0"/>
        <w:outlineLvl w:val="1"/>
        <w:rPr>
          <w:rFonts w:eastAsiaTheme="majorEastAsia" w:cstheme="minorHAnsi"/>
          <w:bCs/>
          <w:vanish/>
          <w:color w:val="4F81BD" w:themeColor="accent1"/>
          <w:sz w:val="26"/>
          <w:szCs w:val="26"/>
        </w:rPr>
      </w:pPr>
      <w:bookmarkStart w:id="4336" w:name="_Toc515901243"/>
      <w:bookmarkStart w:id="4337" w:name="_Toc515990421"/>
      <w:bookmarkStart w:id="4338" w:name="_Toc516053268"/>
      <w:bookmarkStart w:id="4339" w:name="_Toc518470406"/>
      <w:bookmarkStart w:id="4340" w:name="_Toc516054050"/>
      <w:bookmarkStart w:id="4341" w:name="_Toc516053437"/>
      <w:bookmarkStart w:id="4342" w:name="_Toc515901411"/>
      <w:bookmarkStart w:id="4343" w:name="_Toc515900906"/>
      <w:bookmarkStart w:id="4344" w:name="_Toc516157748"/>
      <w:bookmarkStart w:id="4345" w:name="_Toc515901075"/>
      <w:bookmarkStart w:id="4346" w:name="_Toc516139405"/>
      <w:bookmarkStart w:id="4347" w:name="_Toc516152655"/>
      <w:bookmarkEnd w:id="4336"/>
      <w:bookmarkEnd w:id="4337"/>
      <w:bookmarkEnd w:id="4338"/>
      <w:bookmarkEnd w:id="4339"/>
      <w:bookmarkEnd w:id="4340"/>
      <w:bookmarkEnd w:id="4341"/>
      <w:bookmarkEnd w:id="4342"/>
      <w:bookmarkEnd w:id="4343"/>
      <w:bookmarkEnd w:id="4344"/>
      <w:bookmarkEnd w:id="4345"/>
      <w:bookmarkEnd w:id="4346"/>
      <w:bookmarkEnd w:id="4347"/>
    </w:p>
    <w:p w:rsidR="00DB17F1" w:rsidRDefault="00DB17F1">
      <w:pPr>
        <w:pStyle w:val="ListParagraph"/>
        <w:keepNext/>
        <w:keepLines/>
        <w:numPr>
          <w:ilvl w:val="0"/>
          <w:numId w:val="13"/>
        </w:numPr>
        <w:spacing w:before="200" w:after="0"/>
        <w:contextualSpacing w:val="0"/>
        <w:outlineLvl w:val="1"/>
        <w:rPr>
          <w:rFonts w:eastAsiaTheme="majorEastAsia" w:cstheme="minorHAnsi"/>
          <w:bCs/>
          <w:vanish/>
          <w:color w:val="4F81BD" w:themeColor="accent1"/>
          <w:sz w:val="26"/>
          <w:szCs w:val="26"/>
        </w:rPr>
      </w:pPr>
      <w:bookmarkStart w:id="4348" w:name="_Toc515990422"/>
      <w:bookmarkStart w:id="4349" w:name="_Toc516053269"/>
      <w:bookmarkStart w:id="4350" w:name="_Toc515900907"/>
      <w:bookmarkStart w:id="4351" w:name="_Toc516053438"/>
      <w:bookmarkStart w:id="4352" w:name="_Toc515901244"/>
      <w:bookmarkStart w:id="4353" w:name="_Toc516054051"/>
      <w:bookmarkStart w:id="4354" w:name="_Toc516152656"/>
      <w:bookmarkStart w:id="4355" w:name="_Toc516139406"/>
      <w:bookmarkStart w:id="4356" w:name="_Toc515901412"/>
      <w:bookmarkStart w:id="4357" w:name="_Toc518470407"/>
      <w:bookmarkStart w:id="4358" w:name="_Toc516157749"/>
      <w:bookmarkStart w:id="4359" w:name="_Toc515901076"/>
      <w:bookmarkEnd w:id="4348"/>
      <w:bookmarkEnd w:id="4349"/>
      <w:bookmarkEnd w:id="4350"/>
      <w:bookmarkEnd w:id="4351"/>
      <w:bookmarkEnd w:id="4352"/>
      <w:bookmarkEnd w:id="4353"/>
      <w:bookmarkEnd w:id="4354"/>
      <w:bookmarkEnd w:id="4355"/>
      <w:bookmarkEnd w:id="4356"/>
      <w:bookmarkEnd w:id="4357"/>
      <w:bookmarkEnd w:id="4358"/>
      <w:bookmarkEnd w:id="4359"/>
    </w:p>
    <w:p w:rsidR="00DB17F1" w:rsidRDefault="00DB17F1">
      <w:pPr>
        <w:pStyle w:val="ListParagraph"/>
        <w:keepNext/>
        <w:keepLines/>
        <w:numPr>
          <w:ilvl w:val="0"/>
          <w:numId w:val="13"/>
        </w:numPr>
        <w:spacing w:before="200" w:after="0"/>
        <w:contextualSpacing w:val="0"/>
        <w:outlineLvl w:val="1"/>
        <w:rPr>
          <w:rFonts w:eastAsiaTheme="majorEastAsia" w:cstheme="minorHAnsi"/>
          <w:bCs/>
          <w:vanish/>
          <w:color w:val="4F81BD" w:themeColor="accent1"/>
          <w:sz w:val="26"/>
          <w:szCs w:val="26"/>
        </w:rPr>
      </w:pPr>
      <w:bookmarkStart w:id="4360" w:name="_Toc518470408"/>
      <w:bookmarkStart w:id="4361" w:name="_Toc515900908"/>
      <w:bookmarkStart w:id="4362" w:name="_Toc516053439"/>
      <w:bookmarkStart w:id="4363" w:name="_Toc515901245"/>
      <w:bookmarkStart w:id="4364" w:name="_Toc515901413"/>
      <w:bookmarkStart w:id="4365" w:name="_Toc516152657"/>
      <w:bookmarkStart w:id="4366" w:name="_Toc515990423"/>
      <w:bookmarkStart w:id="4367" w:name="_Toc516053270"/>
      <w:bookmarkStart w:id="4368" w:name="_Toc516054052"/>
      <w:bookmarkStart w:id="4369" w:name="_Toc515901077"/>
      <w:bookmarkStart w:id="4370" w:name="_Toc516139407"/>
      <w:bookmarkStart w:id="4371" w:name="_Toc516157750"/>
      <w:bookmarkEnd w:id="4360"/>
      <w:bookmarkEnd w:id="4361"/>
      <w:bookmarkEnd w:id="4362"/>
      <w:bookmarkEnd w:id="4363"/>
      <w:bookmarkEnd w:id="4364"/>
      <w:bookmarkEnd w:id="4365"/>
      <w:bookmarkEnd w:id="4366"/>
      <w:bookmarkEnd w:id="4367"/>
      <w:bookmarkEnd w:id="4368"/>
      <w:bookmarkEnd w:id="4369"/>
      <w:bookmarkEnd w:id="4370"/>
      <w:bookmarkEnd w:id="4371"/>
    </w:p>
    <w:p w:rsidR="00DB17F1" w:rsidRDefault="00DB17F1">
      <w:pPr>
        <w:pStyle w:val="ListParagraph"/>
        <w:keepNext/>
        <w:keepLines/>
        <w:numPr>
          <w:ilvl w:val="0"/>
          <w:numId w:val="13"/>
        </w:numPr>
        <w:spacing w:before="200" w:after="0"/>
        <w:contextualSpacing w:val="0"/>
        <w:outlineLvl w:val="1"/>
        <w:rPr>
          <w:rFonts w:eastAsiaTheme="majorEastAsia" w:cstheme="minorHAnsi"/>
          <w:bCs/>
          <w:vanish/>
          <w:color w:val="4F81BD" w:themeColor="accent1"/>
          <w:sz w:val="26"/>
          <w:szCs w:val="26"/>
        </w:rPr>
      </w:pPr>
      <w:bookmarkStart w:id="4372" w:name="_Toc516053271"/>
      <w:bookmarkStart w:id="4373" w:name="_Toc516053440"/>
      <w:bookmarkStart w:id="4374" w:name="_Toc515900909"/>
      <w:bookmarkStart w:id="4375" w:name="_Toc515990424"/>
      <w:bookmarkStart w:id="4376" w:name="_Toc516054053"/>
      <w:bookmarkStart w:id="4377" w:name="_Toc516139408"/>
      <w:bookmarkStart w:id="4378" w:name="_Toc516152658"/>
      <w:bookmarkStart w:id="4379" w:name="_Toc516157751"/>
      <w:bookmarkStart w:id="4380" w:name="_Toc515901078"/>
      <w:bookmarkStart w:id="4381" w:name="_Toc515901246"/>
      <w:bookmarkStart w:id="4382" w:name="_Toc515901414"/>
      <w:bookmarkStart w:id="4383" w:name="_Toc518470409"/>
      <w:bookmarkEnd w:id="4372"/>
      <w:bookmarkEnd w:id="4373"/>
      <w:bookmarkEnd w:id="4374"/>
      <w:bookmarkEnd w:id="4375"/>
      <w:bookmarkEnd w:id="4376"/>
      <w:bookmarkEnd w:id="4377"/>
      <w:bookmarkEnd w:id="4378"/>
      <w:bookmarkEnd w:id="4379"/>
      <w:bookmarkEnd w:id="4380"/>
      <w:bookmarkEnd w:id="4381"/>
      <w:bookmarkEnd w:id="4382"/>
      <w:bookmarkEnd w:id="4383"/>
    </w:p>
    <w:p w:rsidR="00DB17F1" w:rsidRDefault="00DB17F1">
      <w:pPr>
        <w:pStyle w:val="ListParagraph"/>
        <w:keepNext/>
        <w:keepLines/>
        <w:numPr>
          <w:ilvl w:val="1"/>
          <w:numId w:val="13"/>
        </w:numPr>
        <w:spacing w:before="200" w:after="0"/>
        <w:contextualSpacing w:val="0"/>
        <w:outlineLvl w:val="1"/>
        <w:rPr>
          <w:rFonts w:eastAsiaTheme="majorEastAsia" w:cstheme="minorHAnsi"/>
          <w:bCs/>
          <w:vanish/>
          <w:color w:val="4F81BD" w:themeColor="accent1"/>
          <w:sz w:val="26"/>
          <w:szCs w:val="26"/>
        </w:rPr>
      </w:pPr>
      <w:bookmarkStart w:id="4384" w:name="_Toc515900910"/>
      <w:bookmarkStart w:id="4385" w:name="_Toc516053272"/>
      <w:bookmarkStart w:id="4386" w:name="_Toc516054054"/>
      <w:bookmarkStart w:id="4387" w:name="_Toc516139409"/>
      <w:bookmarkStart w:id="4388" w:name="_Toc515901247"/>
      <w:bookmarkStart w:id="4389" w:name="_Toc516152659"/>
      <w:bookmarkStart w:id="4390" w:name="_Toc516157752"/>
      <w:bookmarkStart w:id="4391" w:name="_Toc516053441"/>
      <w:bookmarkStart w:id="4392" w:name="_Toc515901415"/>
      <w:bookmarkStart w:id="4393" w:name="_Toc515901079"/>
      <w:bookmarkStart w:id="4394" w:name="_Toc515990425"/>
      <w:bookmarkStart w:id="4395" w:name="_Toc518470410"/>
      <w:bookmarkEnd w:id="4384"/>
      <w:bookmarkEnd w:id="4385"/>
      <w:bookmarkEnd w:id="4386"/>
      <w:bookmarkEnd w:id="4387"/>
      <w:bookmarkEnd w:id="4388"/>
      <w:bookmarkEnd w:id="4389"/>
      <w:bookmarkEnd w:id="4390"/>
      <w:bookmarkEnd w:id="4391"/>
      <w:bookmarkEnd w:id="4392"/>
      <w:bookmarkEnd w:id="4393"/>
      <w:bookmarkEnd w:id="4394"/>
      <w:bookmarkEnd w:id="4395"/>
    </w:p>
    <w:p w:rsidR="00DB17F1" w:rsidRDefault="00DB17F1">
      <w:pPr>
        <w:pStyle w:val="ListParagraph"/>
        <w:keepNext/>
        <w:keepLines/>
        <w:numPr>
          <w:ilvl w:val="1"/>
          <w:numId w:val="13"/>
        </w:numPr>
        <w:spacing w:before="200" w:after="0"/>
        <w:contextualSpacing w:val="0"/>
        <w:outlineLvl w:val="1"/>
        <w:rPr>
          <w:rFonts w:eastAsiaTheme="majorEastAsia" w:cstheme="minorHAnsi"/>
          <w:bCs/>
          <w:vanish/>
          <w:color w:val="4F81BD" w:themeColor="accent1"/>
          <w:sz w:val="26"/>
          <w:szCs w:val="26"/>
        </w:rPr>
      </w:pPr>
      <w:bookmarkStart w:id="4396" w:name="_Toc515901080"/>
      <w:bookmarkStart w:id="4397" w:name="_Toc515901248"/>
      <w:bookmarkStart w:id="4398" w:name="_Toc515901416"/>
      <w:bookmarkStart w:id="4399" w:name="_Toc515990426"/>
      <w:bookmarkStart w:id="4400" w:name="_Toc516054055"/>
      <w:bookmarkStart w:id="4401" w:name="_Toc516053273"/>
      <w:bookmarkStart w:id="4402" w:name="_Toc516053442"/>
      <w:bookmarkStart w:id="4403" w:name="_Toc516139410"/>
      <w:bookmarkStart w:id="4404" w:name="_Toc516152660"/>
      <w:bookmarkStart w:id="4405" w:name="_Toc515900911"/>
      <w:bookmarkStart w:id="4406" w:name="_Toc518470411"/>
      <w:bookmarkStart w:id="4407" w:name="_Toc516157753"/>
      <w:bookmarkEnd w:id="4396"/>
      <w:bookmarkEnd w:id="4397"/>
      <w:bookmarkEnd w:id="4398"/>
      <w:bookmarkEnd w:id="4399"/>
      <w:bookmarkEnd w:id="4400"/>
      <w:bookmarkEnd w:id="4401"/>
      <w:bookmarkEnd w:id="4402"/>
      <w:bookmarkEnd w:id="4403"/>
      <w:bookmarkEnd w:id="4404"/>
      <w:bookmarkEnd w:id="4405"/>
      <w:bookmarkEnd w:id="4406"/>
      <w:bookmarkEnd w:id="4407"/>
    </w:p>
    <w:p w:rsidR="00DB17F1" w:rsidRDefault="00DB17F1">
      <w:pPr>
        <w:pStyle w:val="ListParagraph"/>
        <w:keepNext/>
        <w:keepLines/>
        <w:numPr>
          <w:ilvl w:val="1"/>
          <w:numId w:val="13"/>
        </w:numPr>
        <w:spacing w:before="200" w:after="0"/>
        <w:contextualSpacing w:val="0"/>
        <w:outlineLvl w:val="1"/>
        <w:rPr>
          <w:rFonts w:eastAsiaTheme="majorEastAsia" w:cstheme="minorHAnsi"/>
          <w:bCs/>
          <w:vanish/>
          <w:color w:val="4F81BD" w:themeColor="accent1"/>
          <w:sz w:val="26"/>
          <w:szCs w:val="26"/>
        </w:rPr>
      </w:pPr>
      <w:bookmarkStart w:id="4408" w:name="_Toc515901249"/>
      <w:bookmarkStart w:id="4409" w:name="_Toc516053274"/>
      <w:bookmarkStart w:id="4410" w:name="_Toc515901417"/>
      <w:bookmarkStart w:id="4411" w:name="_Toc516053443"/>
      <w:bookmarkStart w:id="4412" w:name="_Toc515901081"/>
      <w:bookmarkStart w:id="4413" w:name="_Toc515990427"/>
      <w:bookmarkStart w:id="4414" w:name="_Toc515900912"/>
      <w:bookmarkStart w:id="4415" w:name="_Toc516054056"/>
      <w:bookmarkStart w:id="4416" w:name="_Toc516139411"/>
      <w:bookmarkStart w:id="4417" w:name="_Toc516152661"/>
      <w:bookmarkStart w:id="4418" w:name="_Toc516157754"/>
      <w:bookmarkStart w:id="4419" w:name="_Toc518470412"/>
      <w:bookmarkEnd w:id="4408"/>
      <w:bookmarkEnd w:id="4409"/>
      <w:bookmarkEnd w:id="4410"/>
      <w:bookmarkEnd w:id="4411"/>
      <w:bookmarkEnd w:id="4412"/>
      <w:bookmarkEnd w:id="4413"/>
      <w:bookmarkEnd w:id="4414"/>
      <w:bookmarkEnd w:id="4415"/>
      <w:bookmarkEnd w:id="4416"/>
      <w:bookmarkEnd w:id="4417"/>
      <w:bookmarkEnd w:id="4418"/>
      <w:bookmarkEnd w:id="4419"/>
    </w:p>
    <w:p w:rsidR="00DB17F1" w:rsidRDefault="009F539A">
      <w:pPr>
        <w:pStyle w:val="Heading2"/>
        <w:numPr>
          <w:ilvl w:val="1"/>
          <w:numId w:val="13"/>
        </w:numPr>
        <w:rPr>
          <w:rFonts w:cstheme="minorHAnsi"/>
        </w:rPr>
      </w:pPr>
      <w:bookmarkStart w:id="4420" w:name="_Toc518470413"/>
      <w:r>
        <w:rPr>
          <w:rFonts w:asciiTheme="minorHAnsi" w:hAnsiTheme="minorHAnsi" w:cstheme="minorHAnsi"/>
          <w:b w:val="0"/>
        </w:rPr>
        <w:t>Application Usage</w:t>
      </w:r>
      <w:r>
        <w:rPr>
          <w:noProof/>
          <w:lang w:bidi="ar-SA"/>
        </w:rPr>
        <w:drawing>
          <wp:anchor distT="0" distB="0" distL="114300" distR="114300" simplePos="0" relativeHeight="251747328" behindDoc="0" locked="0" layoutInCell="1" allowOverlap="1">
            <wp:simplePos x="0" y="0"/>
            <wp:positionH relativeFrom="column">
              <wp:posOffset>3886200</wp:posOffset>
            </wp:positionH>
            <wp:positionV relativeFrom="paragraph">
              <wp:posOffset>177165</wp:posOffset>
            </wp:positionV>
            <wp:extent cx="2355215" cy="4187190"/>
            <wp:effectExtent l="76200" t="76200" r="102235" b="99060"/>
            <wp:wrapSquare wrapText="bothSides"/>
            <wp:docPr id="86" name="Picture 86" descr="C:\Users\sagar\Desktop\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C:\Users\sagar\Desktop\login.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55215" cy="4187190"/>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bookmarkEnd w:id="4420"/>
    </w:p>
    <w:p w:rsidR="00DB17F1" w:rsidRDefault="009F539A">
      <w:pPr>
        <w:pStyle w:val="Heading2"/>
        <w:numPr>
          <w:ilvl w:val="2"/>
          <w:numId w:val="13"/>
        </w:numPr>
        <w:rPr>
          <w:rFonts w:asciiTheme="minorHAnsi" w:hAnsiTheme="minorHAnsi" w:cstheme="minorHAnsi"/>
          <w:b w:val="0"/>
        </w:rPr>
      </w:pPr>
      <w:bookmarkStart w:id="4421" w:name="_Toc518470414"/>
      <w:r>
        <w:rPr>
          <w:rFonts w:asciiTheme="minorHAnsi" w:hAnsiTheme="minorHAnsi" w:cstheme="minorHAnsi"/>
          <w:b w:val="0"/>
        </w:rPr>
        <w:t>Driver Sign In</w:t>
      </w:r>
      <w:bookmarkEnd w:id="4421"/>
    </w:p>
    <w:p w:rsidR="00DB17F1" w:rsidRDefault="009F539A">
      <w:pPr>
        <w:pStyle w:val="ListParagraph"/>
        <w:numPr>
          <w:ilvl w:val="0"/>
          <w:numId w:val="12"/>
        </w:numPr>
        <w:jc w:val="both"/>
        <w:rPr>
          <w:rFonts w:cstheme="minorHAnsi"/>
        </w:rPr>
      </w:pPr>
      <w:r>
        <w:rPr>
          <w:rFonts w:cstheme="minorHAnsi"/>
        </w:rPr>
        <w:t>Driver can Sign In from here. Driver can</w:t>
      </w:r>
      <w:r>
        <w:rPr>
          <w:rFonts w:cstheme="minorHAnsi"/>
        </w:rPr>
        <w:t xml:space="preserve"> change a password using Forgot Password option.</w:t>
      </w:r>
    </w:p>
    <w:p w:rsidR="00DB17F1" w:rsidRDefault="009F539A">
      <w:pPr>
        <w:pStyle w:val="ListParagraph"/>
        <w:numPr>
          <w:ilvl w:val="0"/>
          <w:numId w:val="12"/>
        </w:numPr>
        <w:jc w:val="both"/>
        <w:rPr>
          <w:rFonts w:cstheme="minorHAnsi"/>
        </w:rPr>
      </w:pPr>
      <w:r>
        <w:rPr>
          <w:rFonts w:cstheme="minorHAnsi"/>
        </w:rPr>
        <w:t>The company name/vehicle number (if assigned) would be specified in the welcome email received as part of driver registration by the fleet owner.</w:t>
      </w:r>
    </w:p>
    <w:p w:rsidR="00DB17F1" w:rsidRDefault="009F539A">
      <w:pPr>
        <w:pStyle w:val="ListParagraph"/>
        <w:numPr>
          <w:ilvl w:val="0"/>
          <w:numId w:val="12"/>
        </w:numPr>
        <w:jc w:val="both"/>
        <w:rPr>
          <w:rFonts w:cstheme="minorHAnsi"/>
        </w:rPr>
      </w:pPr>
      <w:r>
        <w:rPr>
          <w:rFonts w:cstheme="minorHAnsi"/>
        </w:rPr>
        <w:t>On successful login, the location of the driver will be queri</w:t>
      </w:r>
      <w:r>
        <w:rPr>
          <w:rFonts w:cstheme="minorHAnsi"/>
        </w:rPr>
        <w:t>ed and proceeded to the dongle connection screen.</w:t>
      </w:r>
    </w:p>
    <w:p w:rsidR="00DB17F1" w:rsidRDefault="009F539A">
      <w:pPr>
        <w:pStyle w:val="ListParagraph"/>
        <w:numPr>
          <w:ilvl w:val="0"/>
          <w:numId w:val="12"/>
        </w:numPr>
        <w:jc w:val="both"/>
        <w:rPr>
          <w:rFonts w:cstheme="minorHAnsi"/>
        </w:rPr>
      </w:pPr>
      <w:r>
        <w:rPr>
          <w:rFonts w:cstheme="minorHAnsi"/>
        </w:rPr>
        <w:t>Driver can alternatively skip dongle connection and proceed to Dashboard or connect to an OBD II/J1939 dongle connected in the car and proceed to Dashboard on successful pairing.</w:t>
      </w: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9F539A">
      <w:pPr>
        <w:rPr>
          <w:rFonts w:cstheme="minorHAnsi"/>
        </w:rPr>
      </w:pPr>
      <w:r>
        <w:rPr>
          <w:rFonts w:eastAsiaTheme="majorEastAsia" w:cstheme="minorHAnsi"/>
          <w:b/>
          <w:noProof/>
          <w:sz w:val="26"/>
          <w:szCs w:val="26"/>
          <w:lang w:bidi="ar-SA"/>
        </w:rPr>
        <w:drawing>
          <wp:anchor distT="0" distB="0" distL="114300" distR="114300" simplePos="0" relativeHeight="251742208" behindDoc="0" locked="0" layoutInCell="1" allowOverlap="1">
            <wp:simplePos x="0" y="0"/>
            <wp:positionH relativeFrom="column">
              <wp:posOffset>-142875</wp:posOffset>
            </wp:positionH>
            <wp:positionV relativeFrom="paragraph">
              <wp:posOffset>87630</wp:posOffset>
            </wp:positionV>
            <wp:extent cx="2566670" cy="4138295"/>
            <wp:effectExtent l="114300" t="76200" r="100330" b="109855"/>
            <wp:wrapSquare wrapText="bothSides"/>
            <wp:docPr id="95" name="Picture 95" descr="Screenshot_20180504-11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Screenshot_20180504-11595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566670" cy="4138295"/>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rsidR="00DB17F1" w:rsidRDefault="00DB17F1">
      <w:pPr>
        <w:rPr>
          <w:rFonts w:cstheme="minorHAnsi"/>
        </w:rPr>
      </w:pPr>
    </w:p>
    <w:p w:rsidR="00DB17F1" w:rsidRDefault="00DB17F1">
      <w:pPr>
        <w:rPr>
          <w:rFonts w:cstheme="minorHAnsi"/>
        </w:rPr>
      </w:pPr>
    </w:p>
    <w:p w:rsidR="00DB17F1" w:rsidRDefault="009F539A">
      <w:pPr>
        <w:pStyle w:val="Heading2"/>
        <w:numPr>
          <w:ilvl w:val="2"/>
          <w:numId w:val="13"/>
        </w:numPr>
        <w:rPr>
          <w:rFonts w:asciiTheme="minorHAnsi" w:hAnsiTheme="minorHAnsi" w:cstheme="minorHAnsi"/>
          <w:b w:val="0"/>
        </w:rPr>
      </w:pPr>
      <w:bookmarkStart w:id="4422" w:name="_Toc518470415"/>
      <w:r>
        <w:rPr>
          <w:rFonts w:asciiTheme="minorHAnsi" w:hAnsiTheme="minorHAnsi" w:cstheme="minorHAnsi"/>
          <w:b w:val="0"/>
        </w:rPr>
        <w:t>Forgot Password</w:t>
      </w:r>
      <w:bookmarkEnd w:id="4422"/>
      <w:r>
        <w:rPr>
          <w:rFonts w:asciiTheme="minorHAnsi" w:hAnsiTheme="minorHAnsi" w:cstheme="minorHAnsi"/>
          <w:b w:val="0"/>
        </w:rPr>
        <w:t xml:space="preserve"> </w:t>
      </w:r>
    </w:p>
    <w:p w:rsidR="00DB17F1" w:rsidRDefault="009F539A">
      <w:pPr>
        <w:jc w:val="both"/>
        <w:rPr>
          <w:rFonts w:cstheme="minorHAnsi"/>
        </w:rPr>
      </w:pPr>
      <w:r>
        <w:rPr>
          <w:rFonts w:cstheme="minorHAnsi"/>
        </w:rPr>
        <w:t>The</w:t>
      </w:r>
      <w:r>
        <w:rPr>
          <w:rFonts w:cstheme="minorHAnsi"/>
        </w:rPr>
        <w:t xml:space="preserve"> Forgot Password option can be accessed from the Sign-In Screen. Driver can reset password from here in case user cannot recall the existing password.</w:t>
      </w:r>
    </w:p>
    <w:p w:rsidR="00DB17F1" w:rsidRDefault="009F539A">
      <w:pPr>
        <w:jc w:val="both"/>
        <w:rPr>
          <w:rFonts w:cstheme="minorHAnsi"/>
        </w:rPr>
      </w:pPr>
      <w:r>
        <w:rPr>
          <w:rFonts w:cstheme="minorHAnsi"/>
        </w:rPr>
        <w:t>The driver will receive an email with the provision to set new password.</w:t>
      </w:r>
    </w:p>
    <w:p w:rsidR="00DB17F1" w:rsidRDefault="00DB17F1">
      <w:pPr>
        <w:rPr>
          <w:rFonts w:cstheme="minorHAnsi"/>
        </w:rPr>
      </w:pPr>
    </w:p>
    <w:p w:rsidR="00DB17F1" w:rsidRDefault="00DB17F1">
      <w:pPr>
        <w:pStyle w:val="Heading4"/>
        <w:rPr>
          <w:rFonts w:asciiTheme="minorHAnsi" w:hAnsiTheme="minorHAnsi" w:cstheme="minorHAnsi"/>
        </w:rPr>
      </w:pPr>
    </w:p>
    <w:p w:rsidR="00DB17F1" w:rsidRDefault="00DB17F1"/>
    <w:p w:rsidR="00DB17F1" w:rsidRDefault="00DB17F1"/>
    <w:p w:rsidR="00DB17F1" w:rsidRDefault="00DB17F1"/>
    <w:p w:rsidR="00DB17F1" w:rsidRDefault="00DB17F1"/>
    <w:p w:rsidR="00DB17F1" w:rsidRDefault="00DB17F1"/>
    <w:p w:rsidR="00DB17F1" w:rsidRDefault="00DB17F1"/>
    <w:p w:rsidR="00DB17F1" w:rsidRDefault="00DB17F1"/>
    <w:p w:rsidR="00DB17F1" w:rsidRDefault="009F539A">
      <w:r>
        <w:rPr>
          <w:noProof/>
          <w:lang w:bidi="ar-SA"/>
        </w:rPr>
        <w:lastRenderedPageBreak/>
        <w:drawing>
          <wp:anchor distT="0" distB="0" distL="114300" distR="114300" simplePos="0" relativeHeight="251757568" behindDoc="1" locked="0" layoutInCell="1" allowOverlap="1">
            <wp:simplePos x="0" y="0"/>
            <wp:positionH relativeFrom="margin">
              <wp:align>left</wp:align>
            </wp:positionH>
            <wp:positionV relativeFrom="paragraph">
              <wp:posOffset>273050</wp:posOffset>
            </wp:positionV>
            <wp:extent cx="2875915" cy="3971925"/>
            <wp:effectExtent l="0" t="0" r="635" b="9525"/>
            <wp:wrapTight wrapText="bothSides">
              <wp:wrapPolygon edited="0">
                <wp:start x="0" y="0"/>
                <wp:lineTo x="0" y="21548"/>
                <wp:lineTo x="21462" y="21548"/>
                <wp:lineTo x="21462" y="0"/>
                <wp:lineTo x="0" y="0"/>
              </wp:wrapPolygon>
            </wp:wrapTight>
            <wp:docPr id="11" name="Picture 11" descr="F:\04-Jul-18\B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04-Jul-18\BT.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875915" cy="3971925"/>
                    </a:xfrm>
                    <a:prstGeom prst="rect">
                      <a:avLst/>
                    </a:prstGeom>
                    <a:noFill/>
                    <a:ln>
                      <a:noFill/>
                    </a:ln>
                  </pic:spPr>
                </pic:pic>
              </a:graphicData>
            </a:graphic>
          </wp:anchor>
        </w:drawing>
      </w:r>
    </w:p>
    <w:p w:rsidR="00DB17F1" w:rsidRDefault="009F539A">
      <w:pPr>
        <w:pStyle w:val="Heading2"/>
        <w:numPr>
          <w:ilvl w:val="2"/>
          <w:numId w:val="13"/>
        </w:numPr>
        <w:rPr>
          <w:rFonts w:asciiTheme="minorHAnsi" w:hAnsiTheme="minorHAnsi" w:cstheme="minorHAnsi"/>
          <w:b w:val="0"/>
        </w:rPr>
      </w:pPr>
      <w:bookmarkStart w:id="4423" w:name="_Toc518470416"/>
      <w:r>
        <w:rPr>
          <w:rFonts w:asciiTheme="minorHAnsi" w:hAnsiTheme="minorHAnsi" w:cstheme="minorHAnsi"/>
          <w:b w:val="0"/>
        </w:rPr>
        <w:t>Connect Dongle</w:t>
      </w:r>
      <w:bookmarkEnd w:id="4423"/>
    </w:p>
    <w:p w:rsidR="00DB17F1" w:rsidRDefault="009F539A">
      <w:pPr>
        <w:jc w:val="both"/>
        <w:rPr>
          <w:rFonts w:cstheme="minorHAnsi"/>
        </w:rPr>
      </w:pPr>
      <w:r>
        <w:rPr>
          <w:rFonts w:cstheme="minorHAnsi"/>
        </w:rPr>
        <w:t xml:space="preserve">On </w:t>
      </w:r>
      <w:r>
        <w:rPr>
          <w:rFonts w:cstheme="minorHAnsi"/>
        </w:rPr>
        <w:t>login driver has to pair with adapter which is connected to vehicle he is driving .He can skip this if there is no adapter.</w:t>
      </w:r>
    </w:p>
    <w:p w:rsidR="00DB17F1" w:rsidRDefault="00DB17F1"/>
    <w:p w:rsidR="00DB17F1" w:rsidRDefault="00DB17F1"/>
    <w:p w:rsidR="00DB17F1" w:rsidRDefault="00DB17F1"/>
    <w:p w:rsidR="00DB17F1" w:rsidRDefault="00DB17F1"/>
    <w:p w:rsidR="00DB17F1" w:rsidRDefault="00DB17F1"/>
    <w:p w:rsidR="00DB17F1" w:rsidRDefault="00DB17F1"/>
    <w:p w:rsidR="00DB17F1" w:rsidRDefault="00DB17F1"/>
    <w:p w:rsidR="00DB17F1" w:rsidRDefault="00DB17F1"/>
    <w:p w:rsidR="00DB17F1" w:rsidRDefault="00DB17F1"/>
    <w:p w:rsidR="00DB17F1" w:rsidRDefault="009F539A">
      <w:r>
        <w:rPr>
          <w:noProof/>
          <w:lang w:bidi="ar-SA"/>
        </w:rPr>
        <w:drawing>
          <wp:anchor distT="0" distB="0" distL="114300" distR="114300" simplePos="0" relativeHeight="251758592" behindDoc="1" locked="0" layoutInCell="1" allowOverlap="1">
            <wp:simplePos x="0" y="0"/>
            <wp:positionH relativeFrom="column">
              <wp:posOffset>3486150</wp:posOffset>
            </wp:positionH>
            <wp:positionV relativeFrom="paragraph">
              <wp:posOffset>222250</wp:posOffset>
            </wp:positionV>
            <wp:extent cx="2628900" cy="3495675"/>
            <wp:effectExtent l="0" t="0" r="0" b="9525"/>
            <wp:wrapTight wrapText="bothSides">
              <wp:wrapPolygon edited="0">
                <wp:start x="0" y="0"/>
                <wp:lineTo x="0" y="21541"/>
                <wp:lineTo x="21443" y="21541"/>
                <wp:lineTo x="21443" y="0"/>
                <wp:lineTo x="0" y="0"/>
              </wp:wrapPolygon>
            </wp:wrapTight>
            <wp:docPr id="14" name="Picture 14" descr="F:\04-Jul-18\lo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F:\04-Jul-18\location.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628900" cy="3495675"/>
                    </a:xfrm>
                    <a:prstGeom prst="rect">
                      <a:avLst/>
                    </a:prstGeom>
                    <a:noFill/>
                    <a:ln>
                      <a:noFill/>
                    </a:ln>
                  </pic:spPr>
                </pic:pic>
              </a:graphicData>
            </a:graphic>
          </wp:anchor>
        </w:drawing>
      </w:r>
    </w:p>
    <w:p w:rsidR="00DB17F1" w:rsidRDefault="009F539A">
      <w:pPr>
        <w:pStyle w:val="Heading2"/>
        <w:numPr>
          <w:ilvl w:val="2"/>
          <w:numId w:val="13"/>
        </w:numPr>
        <w:rPr>
          <w:rFonts w:asciiTheme="minorHAnsi" w:hAnsiTheme="minorHAnsi" w:cstheme="minorHAnsi"/>
          <w:b w:val="0"/>
        </w:rPr>
      </w:pPr>
      <w:bookmarkStart w:id="4424" w:name="_Toc518470417"/>
      <w:r>
        <w:rPr>
          <w:rFonts w:asciiTheme="minorHAnsi" w:hAnsiTheme="minorHAnsi" w:cstheme="minorHAnsi"/>
          <w:b w:val="0"/>
        </w:rPr>
        <w:t>Location</w:t>
      </w:r>
      <w:bookmarkEnd w:id="4424"/>
      <w:r>
        <w:rPr>
          <w:rFonts w:asciiTheme="minorHAnsi" w:hAnsiTheme="minorHAnsi" w:cstheme="minorHAnsi"/>
          <w:b w:val="0"/>
        </w:rPr>
        <w:t xml:space="preserve"> </w:t>
      </w:r>
    </w:p>
    <w:p w:rsidR="00DB17F1" w:rsidRDefault="009F539A">
      <w:pPr>
        <w:jc w:val="both"/>
        <w:rPr>
          <w:rFonts w:cstheme="minorHAnsi"/>
        </w:rPr>
      </w:pPr>
      <w:r>
        <w:rPr>
          <w:rFonts w:cstheme="minorHAnsi"/>
        </w:rPr>
        <w:t>Location page takes location permission required for the app from user, and shows current location of user.</w:t>
      </w:r>
    </w:p>
    <w:p w:rsidR="00DB17F1" w:rsidRDefault="00DB17F1"/>
    <w:p w:rsidR="00DB17F1" w:rsidRDefault="00DB17F1">
      <w:pPr>
        <w:tabs>
          <w:tab w:val="left" w:pos="7371"/>
        </w:tabs>
      </w:pPr>
    </w:p>
    <w:p w:rsidR="00DB17F1" w:rsidRDefault="009F539A">
      <w:r>
        <w:br w:type="textWrapping" w:clear="all"/>
      </w:r>
    </w:p>
    <w:p w:rsidR="00DB17F1" w:rsidRDefault="00DB17F1"/>
    <w:p w:rsidR="00DB17F1" w:rsidRDefault="00DB17F1"/>
    <w:p w:rsidR="00DB17F1" w:rsidRDefault="009F539A">
      <w:pPr>
        <w:pStyle w:val="Heading2"/>
        <w:numPr>
          <w:ilvl w:val="2"/>
          <w:numId w:val="13"/>
        </w:numPr>
        <w:rPr>
          <w:rFonts w:asciiTheme="minorHAnsi" w:hAnsiTheme="minorHAnsi" w:cstheme="minorHAnsi"/>
          <w:b w:val="0"/>
        </w:rPr>
      </w:pPr>
      <w:bookmarkStart w:id="4425" w:name="_Toc518470418"/>
      <w:r>
        <w:rPr>
          <w:rFonts w:asciiTheme="minorHAnsi" w:hAnsiTheme="minorHAnsi" w:cstheme="minorHAnsi"/>
          <w:b w:val="0"/>
          <w:noProof/>
          <w:lang w:bidi="ar-SA"/>
        </w:rPr>
        <w:lastRenderedPageBreak/>
        <w:drawing>
          <wp:anchor distT="0" distB="0" distL="114300" distR="114300" simplePos="0" relativeHeight="251743232" behindDoc="0" locked="0" layoutInCell="1" allowOverlap="1">
            <wp:simplePos x="0" y="0"/>
            <wp:positionH relativeFrom="column">
              <wp:posOffset>3444240</wp:posOffset>
            </wp:positionH>
            <wp:positionV relativeFrom="paragraph">
              <wp:posOffset>142875</wp:posOffset>
            </wp:positionV>
            <wp:extent cx="2377440" cy="3749040"/>
            <wp:effectExtent l="38100" t="38100" r="10160" b="26670"/>
            <wp:wrapSquare wrapText="bothSides"/>
            <wp:docPr id="96" name="Picture 96" descr="Screenshot_20180502-174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Screenshot_20180502-1740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2377440" cy="3749040"/>
                    </a:xfrm>
                    <a:prstGeom prst="rect">
                      <a:avLst/>
                    </a:prstGeom>
                    <a:noFill/>
                    <a:ln w="6350">
                      <a:solidFill>
                        <a:schemeClr val="tx1"/>
                      </a:solidFill>
                    </a:ln>
                    <a:effectLst>
                      <a:outerShdw dist="17961" dir="13500000" algn="ctr" rotWithShape="0">
                        <a:srgbClr val="FFFFFF">
                          <a:gamma/>
                          <a:shade val="60000"/>
                          <a:invGamma/>
                        </a:srgbClr>
                      </a:outerShdw>
                    </a:effectLst>
                  </pic:spPr>
                </pic:pic>
              </a:graphicData>
            </a:graphic>
          </wp:anchor>
        </w:drawing>
      </w:r>
      <w:r>
        <w:rPr>
          <w:rFonts w:asciiTheme="minorHAnsi" w:hAnsiTheme="minorHAnsi" w:cstheme="minorHAnsi"/>
          <w:b w:val="0"/>
        </w:rPr>
        <w:t>Dashboard</w:t>
      </w:r>
      <w:bookmarkEnd w:id="4425"/>
    </w:p>
    <w:p w:rsidR="00DB17F1" w:rsidRDefault="009F539A">
      <w:pPr>
        <w:jc w:val="both"/>
        <w:rPr>
          <w:rFonts w:cstheme="minorHAnsi"/>
        </w:rPr>
      </w:pPr>
      <w:r>
        <w:rPr>
          <w:rFonts w:cstheme="minorHAnsi"/>
        </w:rPr>
        <w:t>After successfully logging in and connecting with the dongle, driver is redirected to the dashboard where he can manage trips and view own ratings and overall vehicle health.</w:t>
      </w: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9F539A">
      <w:pPr>
        <w:pStyle w:val="Heading2"/>
        <w:numPr>
          <w:ilvl w:val="2"/>
          <w:numId w:val="13"/>
        </w:numPr>
        <w:rPr>
          <w:rFonts w:asciiTheme="minorHAnsi" w:hAnsiTheme="minorHAnsi" w:cstheme="minorHAnsi"/>
          <w:b w:val="0"/>
        </w:rPr>
      </w:pPr>
      <w:bookmarkStart w:id="4426" w:name="_Toc518470419"/>
      <w:r>
        <w:rPr>
          <w:rFonts w:cstheme="minorHAnsi"/>
          <w:noProof/>
          <w:lang w:bidi="ar-SA"/>
        </w:rPr>
        <w:drawing>
          <wp:anchor distT="0" distB="0" distL="114300" distR="114300" simplePos="0" relativeHeight="251748352" behindDoc="0" locked="0" layoutInCell="1" allowOverlap="1">
            <wp:simplePos x="0" y="0"/>
            <wp:positionH relativeFrom="margin">
              <wp:align>left</wp:align>
            </wp:positionH>
            <wp:positionV relativeFrom="paragraph">
              <wp:posOffset>6985</wp:posOffset>
            </wp:positionV>
            <wp:extent cx="2466975" cy="4190365"/>
            <wp:effectExtent l="0" t="0" r="9525" b="635"/>
            <wp:wrapSquare wrapText="bothSides"/>
            <wp:docPr id="2" name="Picture 2" descr="C:\Users\user\Desktop\03-july-18\03-july-18\onGoingTr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user\Desktop\03-july-18\03-july-18\onGoingTrip.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466975" cy="4190365"/>
                    </a:xfrm>
                    <a:prstGeom prst="rect">
                      <a:avLst/>
                    </a:prstGeom>
                    <a:noFill/>
                    <a:ln>
                      <a:noFill/>
                    </a:ln>
                  </pic:spPr>
                </pic:pic>
              </a:graphicData>
            </a:graphic>
          </wp:anchor>
        </w:drawing>
      </w:r>
      <w:r>
        <w:rPr>
          <w:rFonts w:asciiTheme="minorHAnsi" w:hAnsiTheme="minorHAnsi" w:cstheme="minorHAnsi"/>
          <w:b w:val="0"/>
        </w:rPr>
        <w:t>Ongoing trip</w:t>
      </w:r>
      <w:bookmarkEnd w:id="4426"/>
    </w:p>
    <w:p w:rsidR="00DB17F1" w:rsidRDefault="009F539A">
      <w:pPr>
        <w:jc w:val="both"/>
        <w:rPr>
          <w:rFonts w:cstheme="minorHAnsi"/>
        </w:rPr>
      </w:pPr>
      <w:r>
        <w:rPr>
          <w:rFonts w:cstheme="minorHAnsi"/>
        </w:rPr>
        <w:t xml:space="preserve">Driver can start trips from the Dashboard </w:t>
      </w:r>
      <w:r>
        <w:rPr>
          <w:rFonts w:cstheme="minorHAnsi"/>
        </w:rPr>
        <w:t>“START TRIP” button. He will be able to see running trip on this screen. Driver can see his current and start location on map also can view trip related parameters like “miles driven”, “Trip time”, ”Fuel used” and so on. These parameters keep updating till</w:t>
      </w:r>
      <w:r>
        <w:rPr>
          <w:rFonts w:cstheme="minorHAnsi"/>
        </w:rPr>
        <w:t xml:space="preserve"> the trip ends. Once trip is stopped these values obtained from trip is synced with server.</w:t>
      </w:r>
    </w:p>
    <w:p w:rsidR="00DB17F1" w:rsidRDefault="009F539A">
      <w:pPr>
        <w:jc w:val="both"/>
        <w:rPr>
          <w:rFonts w:cstheme="minorHAnsi"/>
        </w:rPr>
      </w:pPr>
      <w:r>
        <w:rPr>
          <w:rFonts w:cstheme="minorHAnsi"/>
        </w:rPr>
        <w:t>Below are the parameters and there representations</w:t>
      </w:r>
    </w:p>
    <w:p w:rsidR="00DB17F1" w:rsidRDefault="009F539A">
      <w:pPr>
        <w:pStyle w:val="ListParagraph"/>
        <w:numPr>
          <w:ilvl w:val="0"/>
          <w:numId w:val="14"/>
        </w:numPr>
        <w:jc w:val="both"/>
        <w:rPr>
          <w:rFonts w:cstheme="minorHAnsi"/>
        </w:rPr>
      </w:pPr>
      <w:r>
        <w:rPr>
          <w:rFonts w:cstheme="minorHAnsi"/>
          <w:b/>
        </w:rPr>
        <w:t>Miles Driven</w:t>
      </w:r>
      <w:r>
        <w:rPr>
          <w:rFonts w:cstheme="minorHAnsi"/>
        </w:rPr>
        <w:t>- Shows miles driven from start to current location of vehicle.</w:t>
      </w:r>
    </w:p>
    <w:p w:rsidR="00DB17F1" w:rsidRDefault="009F539A">
      <w:pPr>
        <w:pStyle w:val="ListParagraph"/>
        <w:numPr>
          <w:ilvl w:val="0"/>
          <w:numId w:val="14"/>
        </w:numPr>
        <w:jc w:val="both"/>
        <w:rPr>
          <w:rFonts w:cstheme="minorHAnsi"/>
        </w:rPr>
      </w:pPr>
      <w:r>
        <w:rPr>
          <w:rFonts w:cstheme="minorHAnsi"/>
          <w:b/>
        </w:rPr>
        <w:t>Trip Time</w:t>
      </w:r>
      <w:r>
        <w:rPr>
          <w:rFonts w:cstheme="minorHAnsi"/>
        </w:rPr>
        <w:t>- Notifies time of trip from</w:t>
      </w:r>
      <w:r>
        <w:rPr>
          <w:rFonts w:cstheme="minorHAnsi"/>
        </w:rPr>
        <w:t xml:space="preserve"> start to current location.</w:t>
      </w:r>
    </w:p>
    <w:p w:rsidR="00DB17F1" w:rsidRDefault="009F539A">
      <w:pPr>
        <w:pStyle w:val="ListParagraph"/>
        <w:numPr>
          <w:ilvl w:val="0"/>
          <w:numId w:val="14"/>
        </w:numPr>
        <w:jc w:val="both"/>
        <w:rPr>
          <w:rFonts w:cstheme="minorHAnsi"/>
        </w:rPr>
      </w:pPr>
      <w:r>
        <w:rPr>
          <w:rFonts w:cstheme="minorHAnsi"/>
          <w:b/>
        </w:rPr>
        <w:t>Fuel</w:t>
      </w:r>
      <w:r>
        <w:rPr>
          <w:rFonts w:cstheme="minorHAnsi"/>
        </w:rPr>
        <w:t xml:space="preserve"> used- Shows fuel used till current location. It can be obtained when vehicle is connected with adapter.</w:t>
      </w:r>
    </w:p>
    <w:p w:rsidR="00DB17F1" w:rsidRDefault="009F539A">
      <w:pPr>
        <w:pStyle w:val="ListParagraph"/>
        <w:numPr>
          <w:ilvl w:val="0"/>
          <w:numId w:val="14"/>
        </w:numPr>
        <w:jc w:val="both"/>
        <w:rPr>
          <w:rFonts w:cstheme="minorHAnsi"/>
        </w:rPr>
      </w:pPr>
      <w:r>
        <w:rPr>
          <w:rFonts w:cstheme="minorHAnsi"/>
          <w:b/>
        </w:rPr>
        <w:t>Stops</w:t>
      </w:r>
      <w:r>
        <w:rPr>
          <w:rFonts w:cstheme="minorHAnsi"/>
        </w:rPr>
        <w:t>- Represents number of pauses trip has taken.</w:t>
      </w:r>
    </w:p>
    <w:p w:rsidR="00DB17F1" w:rsidRDefault="009F539A">
      <w:pPr>
        <w:pStyle w:val="ListParagraph"/>
        <w:numPr>
          <w:ilvl w:val="0"/>
          <w:numId w:val="14"/>
        </w:numPr>
        <w:jc w:val="both"/>
        <w:rPr>
          <w:rFonts w:cstheme="minorHAnsi"/>
        </w:rPr>
      </w:pPr>
      <w:r>
        <w:rPr>
          <w:rFonts w:cstheme="minorHAnsi"/>
          <w:b/>
        </w:rPr>
        <w:t>Hard Braking</w:t>
      </w:r>
      <w:r>
        <w:rPr>
          <w:rFonts w:cstheme="minorHAnsi"/>
        </w:rPr>
        <w:t>-Number of time vehicle is harshly driven</w:t>
      </w:r>
    </w:p>
    <w:p w:rsidR="00DB17F1" w:rsidRDefault="009F539A">
      <w:pPr>
        <w:pStyle w:val="ListParagraph"/>
        <w:numPr>
          <w:ilvl w:val="0"/>
          <w:numId w:val="14"/>
        </w:numPr>
        <w:jc w:val="both"/>
        <w:rPr>
          <w:rFonts w:cstheme="minorHAnsi"/>
        </w:rPr>
      </w:pPr>
      <w:r>
        <w:rPr>
          <w:rFonts w:cstheme="minorHAnsi"/>
          <w:b/>
        </w:rPr>
        <w:t>Speeding</w:t>
      </w:r>
      <w:r>
        <w:rPr>
          <w:rFonts w:cstheme="minorHAnsi"/>
        </w:rPr>
        <w:t>- Repr</w:t>
      </w:r>
      <w:r>
        <w:rPr>
          <w:rFonts w:cstheme="minorHAnsi"/>
        </w:rPr>
        <w:t>esents number of time vehicle is at 100 or more speed.</w:t>
      </w:r>
    </w:p>
    <w:p w:rsidR="00DB17F1" w:rsidRDefault="00DB17F1">
      <w:pPr>
        <w:pStyle w:val="ListParagraph"/>
        <w:numPr>
          <w:ilvl w:val="0"/>
          <w:numId w:val="14"/>
        </w:numPr>
        <w:jc w:val="both"/>
        <w:rPr>
          <w:rFonts w:cstheme="minorHAnsi"/>
        </w:rPr>
      </w:pPr>
    </w:p>
    <w:p w:rsidR="00DB17F1" w:rsidRDefault="009F539A">
      <w:pPr>
        <w:jc w:val="both"/>
        <w:rPr>
          <w:rFonts w:cstheme="minorHAnsi"/>
        </w:rPr>
      </w:pPr>
      <w:r>
        <w:rPr>
          <w:rFonts w:cstheme="minorHAnsi"/>
          <w:b/>
          <w:noProof/>
          <w:lang w:bidi="ar-SA"/>
        </w:rPr>
        <w:lastRenderedPageBreak/>
        <w:drawing>
          <wp:anchor distT="0" distB="0" distL="114300" distR="114300" simplePos="0" relativeHeight="251745280" behindDoc="0" locked="0" layoutInCell="1" allowOverlap="1">
            <wp:simplePos x="0" y="0"/>
            <wp:positionH relativeFrom="margin">
              <wp:align>left</wp:align>
            </wp:positionH>
            <wp:positionV relativeFrom="paragraph">
              <wp:posOffset>314325</wp:posOffset>
            </wp:positionV>
            <wp:extent cx="2705100" cy="3829050"/>
            <wp:effectExtent l="114300" t="76200" r="114300" b="133350"/>
            <wp:wrapSquare wrapText="bothSides"/>
            <wp:docPr id="98" name="Picture 98" descr="C:\Users\sagar\Desktop\Screenshot_20180604-1826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C:\Users\sagar\Desktop\Screenshot_20180604-182644.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705100" cy="3829050"/>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rFonts w:cstheme="minorHAnsi"/>
        </w:rPr>
        <w:br w:type="textWrapping" w:clear="all"/>
      </w:r>
    </w:p>
    <w:p w:rsidR="00DB17F1" w:rsidRDefault="00DB17F1">
      <w:pPr>
        <w:jc w:val="both"/>
        <w:rPr>
          <w:rFonts w:cstheme="minorHAnsi"/>
        </w:rPr>
      </w:pPr>
    </w:p>
    <w:p w:rsidR="00DB17F1" w:rsidRDefault="00DB17F1">
      <w:pPr>
        <w:jc w:val="both"/>
        <w:rPr>
          <w:rFonts w:cstheme="minorHAnsi"/>
        </w:rPr>
      </w:pPr>
    </w:p>
    <w:p w:rsidR="00DB17F1" w:rsidRDefault="00DB17F1">
      <w:pPr>
        <w:pStyle w:val="Heading2"/>
        <w:rPr>
          <w:rFonts w:asciiTheme="minorHAnsi" w:hAnsiTheme="minorHAnsi" w:cstheme="minorHAnsi"/>
          <w:b w:val="0"/>
        </w:rPr>
      </w:pPr>
    </w:p>
    <w:p w:rsidR="00DB17F1" w:rsidRDefault="009F539A">
      <w:pPr>
        <w:pStyle w:val="Heading2"/>
        <w:numPr>
          <w:ilvl w:val="2"/>
          <w:numId w:val="13"/>
        </w:numPr>
        <w:rPr>
          <w:rFonts w:asciiTheme="minorHAnsi" w:hAnsiTheme="minorHAnsi" w:cstheme="minorHAnsi"/>
          <w:b w:val="0"/>
        </w:rPr>
      </w:pPr>
      <w:bookmarkStart w:id="4427" w:name="_Toc518470420"/>
      <w:r>
        <w:rPr>
          <w:rFonts w:asciiTheme="minorHAnsi" w:hAnsiTheme="minorHAnsi" w:cstheme="minorHAnsi"/>
          <w:b w:val="0"/>
        </w:rPr>
        <w:t>Trip Details</w:t>
      </w:r>
      <w:bookmarkEnd w:id="4427"/>
    </w:p>
    <w:p w:rsidR="00DB17F1" w:rsidRDefault="009F539A">
      <w:pPr>
        <w:jc w:val="both"/>
        <w:rPr>
          <w:rFonts w:cstheme="minorHAnsi"/>
        </w:rPr>
      </w:pPr>
      <w:r>
        <w:rPr>
          <w:rFonts w:cstheme="minorHAnsi"/>
        </w:rPr>
        <w:t>Driver can start trips from the application. Once completed, driver can view the trip details with driving behavior. Driver can view trip history later.</w:t>
      </w: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9F539A">
      <w:pPr>
        <w:rPr>
          <w:rFonts w:cstheme="minorHAnsi"/>
        </w:rPr>
      </w:pPr>
      <w:r>
        <w:rPr>
          <w:rFonts w:cstheme="minorHAnsi"/>
          <w:noProof/>
          <w:lang w:bidi="ar-SA"/>
        </w:rPr>
        <w:drawing>
          <wp:anchor distT="0" distB="0" distL="114300" distR="114300" simplePos="0" relativeHeight="251749376" behindDoc="0" locked="0" layoutInCell="1" allowOverlap="1">
            <wp:simplePos x="0" y="0"/>
            <wp:positionH relativeFrom="margin">
              <wp:posOffset>3400425</wp:posOffset>
            </wp:positionH>
            <wp:positionV relativeFrom="paragraph">
              <wp:posOffset>13335</wp:posOffset>
            </wp:positionV>
            <wp:extent cx="2408555" cy="3810000"/>
            <wp:effectExtent l="0" t="0" r="0" b="0"/>
            <wp:wrapSquare wrapText="bothSides"/>
            <wp:docPr id="5" name="Picture 5" descr="C:\Users\user\Desktop\03-july-18\03-july-18\tri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user\Desktop\03-july-18\03-july-18\trips.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08555" cy="3810000"/>
                    </a:xfrm>
                    <a:prstGeom prst="rect">
                      <a:avLst/>
                    </a:prstGeom>
                    <a:noFill/>
                    <a:ln>
                      <a:noFill/>
                    </a:ln>
                  </pic:spPr>
                </pic:pic>
              </a:graphicData>
            </a:graphic>
          </wp:anchor>
        </w:drawing>
      </w:r>
    </w:p>
    <w:p w:rsidR="00DB17F1" w:rsidRDefault="009F539A">
      <w:pPr>
        <w:pStyle w:val="Heading2"/>
        <w:numPr>
          <w:ilvl w:val="2"/>
          <w:numId w:val="13"/>
        </w:numPr>
        <w:rPr>
          <w:rFonts w:asciiTheme="minorHAnsi" w:hAnsiTheme="minorHAnsi" w:cstheme="minorHAnsi"/>
          <w:b w:val="0"/>
        </w:rPr>
      </w:pPr>
      <w:bookmarkStart w:id="4428" w:name="_Toc518470421"/>
      <w:r>
        <w:rPr>
          <w:rFonts w:asciiTheme="minorHAnsi" w:hAnsiTheme="minorHAnsi" w:cstheme="minorHAnsi"/>
          <w:b w:val="0"/>
        </w:rPr>
        <w:t>Trip List</w:t>
      </w:r>
      <w:bookmarkEnd w:id="4428"/>
    </w:p>
    <w:p w:rsidR="00DB17F1" w:rsidRDefault="009F539A">
      <w:pPr>
        <w:jc w:val="both"/>
        <w:rPr>
          <w:rFonts w:cstheme="minorHAnsi"/>
        </w:rPr>
      </w:pPr>
      <w:r>
        <w:rPr>
          <w:rFonts w:cstheme="minorHAnsi"/>
        </w:rPr>
        <w:t>Driver can</w:t>
      </w:r>
      <w:r>
        <w:rPr>
          <w:rFonts w:cstheme="minorHAnsi"/>
        </w:rPr>
        <w:t xml:space="preserve"> view latest 10 trips taken by registered vehicle. On selecting of single trip from list he can view all the details of that trip in “Trip details page”.</w:t>
      </w:r>
    </w:p>
    <w:p w:rsidR="00DB17F1" w:rsidRDefault="00DB17F1">
      <w:pPr>
        <w:jc w:val="both"/>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1B2BF8" w:rsidRDefault="001B2BF8">
      <w:pPr>
        <w:rPr>
          <w:rFonts w:cstheme="minorHAnsi"/>
        </w:rPr>
      </w:pPr>
    </w:p>
    <w:p w:rsidR="00D96B6C" w:rsidRDefault="009F539A" w:rsidP="00D96B6C">
      <w:pPr>
        <w:rPr>
          <w:rFonts w:cstheme="minorHAnsi"/>
        </w:rPr>
      </w:pPr>
      <w:r>
        <w:rPr>
          <w:rFonts w:cstheme="minorHAnsi"/>
        </w:rPr>
        <w:lastRenderedPageBreak/>
        <w:t xml:space="preserve"> </w:t>
      </w:r>
    </w:p>
    <w:p w:rsidR="00D96B6C" w:rsidRDefault="00D96B6C" w:rsidP="00D96B6C">
      <w:pPr>
        <w:rPr>
          <w:rFonts w:cstheme="minorHAnsi"/>
        </w:rPr>
      </w:pPr>
    </w:p>
    <w:p w:rsidR="00D96B6C" w:rsidRDefault="00D96B6C" w:rsidP="00D96B6C">
      <w:pPr>
        <w:rPr>
          <w:rFonts w:cstheme="minorHAnsi"/>
        </w:rPr>
      </w:pPr>
    </w:p>
    <w:p w:rsidR="00D96B6C" w:rsidRPr="00D96B6C" w:rsidRDefault="00D96B6C" w:rsidP="00D96B6C">
      <w:pPr>
        <w:pStyle w:val="Heading2"/>
        <w:rPr>
          <w:b w:val="0"/>
        </w:rPr>
      </w:pPr>
      <w:r w:rsidRPr="00D96B6C">
        <w:rPr>
          <w:b w:val="0"/>
          <w:noProof/>
          <w:lang w:bidi="ar-SA"/>
        </w:rPr>
        <w:drawing>
          <wp:anchor distT="0" distB="0" distL="114300" distR="114300" simplePos="0" relativeHeight="251759616" behindDoc="0" locked="0" layoutInCell="1" allowOverlap="1">
            <wp:simplePos x="914400" y="5286375"/>
            <wp:positionH relativeFrom="column">
              <wp:align>left</wp:align>
            </wp:positionH>
            <wp:positionV relativeFrom="paragraph">
              <wp:align>top</wp:align>
            </wp:positionV>
            <wp:extent cx="2876550" cy="4171950"/>
            <wp:effectExtent l="0" t="0" r="0" b="0"/>
            <wp:wrapSquare wrapText="bothSides"/>
            <wp:docPr id="17" name="Picture 17" descr="C:\Users\Kunal\Desktop\Release\Untitl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Kunal\Desktop\Release\Untitled1.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76550" cy="4171950"/>
                    </a:xfrm>
                    <a:prstGeom prst="rect">
                      <a:avLst/>
                    </a:prstGeom>
                    <a:noFill/>
                    <a:ln>
                      <a:noFill/>
                    </a:ln>
                  </pic:spPr>
                </pic:pic>
              </a:graphicData>
            </a:graphic>
          </wp:anchor>
        </w:drawing>
      </w:r>
      <w:r w:rsidRPr="00D96B6C">
        <w:rPr>
          <w:b w:val="0"/>
        </w:rPr>
        <w:t xml:space="preserve">4.4.9 </w:t>
      </w:r>
      <w:r w:rsidRPr="00D96B6C">
        <w:rPr>
          <w:rFonts w:asciiTheme="minorHAnsi" w:hAnsiTheme="minorHAnsi" w:cstheme="minorHAnsi"/>
          <w:b w:val="0"/>
        </w:rPr>
        <w:t>Vehicle</w:t>
      </w:r>
      <w:r w:rsidRPr="00D96B6C">
        <w:rPr>
          <w:b w:val="0"/>
        </w:rPr>
        <w:t xml:space="preserve"> Health</w:t>
      </w:r>
    </w:p>
    <w:p w:rsidR="00D96B6C" w:rsidRPr="00D96B6C" w:rsidRDefault="00D96B6C" w:rsidP="00D96B6C">
      <w:pPr>
        <w:pStyle w:val="ListParagraph"/>
        <w:ind w:left="360"/>
        <w:rPr>
          <w:rFonts w:cstheme="minorHAnsi"/>
        </w:rPr>
      </w:pPr>
    </w:p>
    <w:p w:rsidR="00D96B6C" w:rsidRDefault="00D96B6C" w:rsidP="00D96B6C">
      <w:pPr>
        <w:pStyle w:val="ListParagraph"/>
        <w:rPr>
          <w:rFonts w:cstheme="minorHAnsi"/>
        </w:rPr>
      </w:pPr>
      <w:r>
        <w:rPr>
          <w:rFonts w:cstheme="minorHAnsi"/>
        </w:rPr>
        <w:t>Driver can view all adapter parameters of the vehicle on this page. If vehicle is not connected to adapter its current Latitude, Longitude will be shown.</w:t>
      </w: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Pr="00D96B6C" w:rsidRDefault="00D96B6C" w:rsidP="00D96B6C">
      <w:pPr>
        <w:pStyle w:val="ListParagraph"/>
        <w:rPr>
          <w:rFonts w:cstheme="minorHAnsi"/>
        </w:rPr>
      </w:pPr>
      <w:r w:rsidRPr="00D96B6C">
        <w:rPr>
          <w:rFonts w:cstheme="minorHAnsi"/>
        </w:rPr>
        <w:br w:type="textWrapping" w:clear="all"/>
      </w:r>
    </w:p>
    <w:p w:rsidR="00DB17F1" w:rsidRDefault="009F539A">
      <w:pPr>
        <w:rPr>
          <w:rFonts w:cstheme="minorHAnsi"/>
        </w:rPr>
      </w:pPr>
      <w:r>
        <w:rPr>
          <w:rFonts w:cstheme="minorHAnsi"/>
          <w:noProof/>
          <w:lang w:bidi="ar-SA"/>
        </w:rPr>
        <w:lastRenderedPageBreak/>
        <w:drawing>
          <wp:anchor distT="0" distB="0" distL="114300" distR="114300" simplePos="0" relativeHeight="251751424" behindDoc="0" locked="0" layoutInCell="1" allowOverlap="1" wp14:anchorId="53E45602" wp14:editId="79C45CC5">
            <wp:simplePos x="0" y="0"/>
            <wp:positionH relativeFrom="margin">
              <wp:align>right</wp:align>
            </wp:positionH>
            <wp:positionV relativeFrom="paragraph">
              <wp:posOffset>278765</wp:posOffset>
            </wp:positionV>
            <wp:extent cx="2638425" cy="4102735"/>
            <wp:effectExtent l="0" t="0" r="9525" b="0"/>
            <wp:wrapSquare wrapText="bothSides"/>
            <wp:docPr id="7" name="Picture 7" descr="C:\Users\user\Desktop\03-july-18\03-july-18\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user\Desktop\03-july-18\03-july-18\settings.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638425" cy="4102735"/>
                    </a:xfrm>
                    <a:prstGeom prst="rect">
                      <a:avLst/>
                    </a:prstGeom>
                    <a:noFill/>
                    <a:ln>
                      <a:noFill/>
                    </a:ln>
                  </pic:spPr>
                </pic:pic>
              </a:graphicData>
            </a:graphic>
          </wp:anchor>
        </w:drawing>
      </w:r>
    </w:p>
    <w:p w:rsidR="00DB17F1" w:rsidRDefault="001B2BF8" w:rsidP="001B2BF8">
      <w:pPr>
        <w:pStyle w:val="Heading2"/>
        <w:numPr>
          <w:ilvl w:val="2"/>
          <w:numId w:val="16"/>
        </w:numPr>
        <w:rPr>
          <w:rFonts w:asciiTheme="minorHAnsi" w:hAnsiTheme="minorHAnsi" w:cstheme="minorHAnsi"/>
          <w:b w:val="0"/>
        </w:rPr>
      </w:pPr>
      <w:bookmarkStart w:id="4429" w:name="_Toc518470423"/>
      <w:r>
        <w:rPr>
          <w:rFonts w:asciiTheme="minorHAnsi" w:hAnsiTheme="minorHAnsi" w:cstheme="minorHAnsi"/>
          <w:b w:val="0"/>
        </w:rPr>
        <w:t>S</w:t>
      </w:r>
      <w:r w:rsidR="009F539A">
        <w:rPr>
          <w:rFonts w:asciiTheme="minorHAnsi" w:hAnsiTheme="minorHAnsi" w:cstheme="minorHAnsi"/>
          <w:b w:val="0"/>
        </w:rPr>
        <w:t>ettings</w:t>
      </w:r>
      <w:bookmarkEnd w:id="4429"/>
    </w:p>
    <w:p w:rsidR="00DB17F1" w:rsidRDefault="009F539A">
      <w:pPr>
        <w:jc w:val="both"/>
        <w:rPr>
          <w:rFonts w:cstheme="minorHAnsi"/>
        </w:rPr>
      </w:pPr>
      <w:r>
        <w:rPr>
          <w:rFonts w:cstheme="minorHAnsi"/>
        </w:rPr>
        <w:t>D</w:t>
      </w:r>
      <w:r>
        <w:rPr>
          <w:rFonts w:cstheme="minorHAnsi"/>
        </w:rPr>
        <w:t xml:space="preserve">river can view Last synced time and date .He can logout of application, </w:t>
      </w:r>
      <w:r>
        <w:rPr>
          <w:rFonts w:cstheme="minorHAnsi"/>
          <w:lang w:val="en-IN" w:eastAsia="en-IN" w:bidi="ar-SA"/>
        </w:rPr>
        <w:t>view user and vehicle information,</w:t>
      </w:r>
      <w:r w:rsidR="00E330A1">
        <w:rPr>
          <w:rFonts w:cstheme="minorHAnsi"/>
          <w:lang w:val="en-IN" w:eastAsia="en-IN" w:bidi="ar-SA"/>
        </w:rPr>
        <w:t xml:space="preserve"> </w:t>
      </w:r>
      <w:bookmarkStart w:id="4430" w:name="_GoBack"/>
      <w:bookmarkEnd w:id="4430"/>
      <w:r>
        <w:rPr>
          <w:rFonts w:cstheme="minorHAnsi"/>
          <w:lang w:val="en-IN" w:eastAsia="en-IN" w:bidi="ar-SA"/>
        </w:rPr>
        <w:t>and can edit configuration  settings through app</w:t>
      </w:r>
      <w:r>
        <w:rPr>
          <w:rFonts w:cstheme="minorHAnsi"/>
          <w:lang w:val="en-IN" w:eastAsia="en-IN" w:bidi="ar-SA"/>
        </w:rPr>
        <w:t xml:space="preserve"> settings page.</w:t>
      </w: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9F539A">
      <w:pPr>
        <w:rPr>
          <w:rFonts w:cstheme="minorHAnsi"/>
        </w:rPr>
      </w:pPr>
      <w:r>
        <w:rPr>
          <w:rFonts w:cstheme="minorHAnsi"/>
          <w:noProof/>
          <w:lang w:bidi="ar-SA"/>
        </w:rPr>
        <w:lastRenderedPageBreak/>
        <w:drawing>
          <wp:anchor distT="0" distB="0" distL="114300" distR="114300" simplePos="0" relativeHeight="251752448" behindDoc="1" locked="0" layoutInCell="1" allowOverlap="1">
            <wp:simplePos x="0" y="0"/>
            <wp:positionH relativeFrom="margin">
              <wp:posOffset>3295015</wp:posOffset>
            </wp:positionH>
            <wp:positionV relativeFrom="paragraph">
              <wp:posOffset>209550</wp:posOffset>
            </wp:positionV>
            <wp:extent cx="2733675" cy="4000500"/>
            <wp:effectExtent l="0" t="0" r="9525" b="0"/>
            <wp:wrapSquare wrapText="bothSides"/>
            <wp:docPr id="8" name="Picture 8" descr="C:\Users\user\Desktop\03-july-18\03-july-18\user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esktop\03-july-18\03-july-18\userInfo.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733675" cy="4000500"/>
                    </a:xfrm>
                    <a:prstGeom prst="rect">
                      <a:avLst/>
                    </a:prstGeom>
                    <a:noFill/>
                    <a:ln>
                      <a:noFill/>
                    </a:ln>
                  </pic:spPr>
                </pic:pic>
              </a:graphicData>
            </a:graphic>
          </wp:anchor>
        </w:drawing>
      </w:r>
    </w:p>
    <w:p w:rsidR="00DB17F1" w:rsidRDefault="009F539A" w:rsidP="001B2BF8">
      <w:pPr>
        <w:pStyle w:val="Heading2"/>
        <w:numPr>
          <w:ilvl w:val="2"/>
          <w:numId w:val="16"/>
        </w:numPr>
        <w:rPr>
          <w:rFonts w:asciiTheme="minorHAnsi" w:hAnsiTheme="minorHAnsi" w:cstheme="minorHAnsi"/>
          <w:b w:val="0"/>
        </w:rPr>
      </w:pPr>
      <w:bookmarkStart w:id="4431" w:name="_Toc518470424"/>
      <w:r>
        <w:rPr>
          <w:rFonts w:asciiTheme="minorHAnsi" w:hAnsiTheme="minorHAnsi" w:cstheme="minorHAnsi"/>
          <w:b w:val="0"/>
        </w:rPr>
        <w:t>User Information</w:t>
      </w:r>
      <w:bookmarkEnd w:id="4431"/>
    </w:p>
    <w:p w:rsidR="00DB17F1" w:rsidRDefault="009F539A">
      <w:pPr>
        <w:jc w:val="both"/>
        <w:rPr>
          <w:rFonts w:cstheme="minorHAnsi"/>
        </w:rPr>
      </w:pPr>
      <w:r>
        <w:rPr>
          <w:rFonts w:cstheme="minorHAnsi"/>
        </w:rPr>
        <w:t>Driver can view logged in user information and can update password through change password page.</w:t>
      </w: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9F539A">
      <w:pPr>
        <w:rPr>
          <w:rFonts w:cstheme="minorHAnsi"/>
        </w:rPr>
      </w:pPr>
      <w:r>
        <w:rPr>
          <w:rFonts w:cstheme="minorHAnsi"/>
          <w:noProof/>
          <w:lang w:bidi="ar-SA"/>
        </w:rPr>
        <w:drawing>
          <wp:anchor distT="0" distB="0" distL="114300" distR="114300" simplePos="0" relativeHeight="251753472" behindDoc="1" locked="0" layoutInCell="1" allowOverlap="1" wp14:anchorId="2C38EDD0" wp14:editId="1F080886">
            <wp:simplePos x="0" y="0"/>
            <wp:positionH relativeFrom="column">
              <wp:posOffset>0</wp:posOffset>
            </wp:positionH>
            <wp:positionV relativeFrom="paragraph">
              <wp:posOffset>0</wp:posOffset>
            </wp:positionV>
            <wp:extent cx="2857500" cy="4276090"/>
            <wp:effectExtent l="0" t="0" r="0" b="0"/>
            <wp:wrapSquare wrapText="bothSides"/>
            <wp:docPr id="9" name="Picture 9" descr="C:\Users\user\Desktop\03-july-18\03-july-18\vehicle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user\Desktop\03-july-18\03-july-18\vehicleInfo.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857500" cy="4276090"/>
                    </a:xfrm>
                    <a:prstGeom prst="rect">
                      <a:avLst/>
                    </a:prstGeom>
                    <a:noFill/>
                    <a:ln>
                      <a:noFill/>
                    </a:ln>
                  </pic:spPr>
                </pic:pic>
              </a:graphicData>
            </a:graphic>
          </wp:anchor>
        </w:drawing>
      </w:r>
    </w:p>
    <w:p w:rsidR="00DB17F1" w:rsidRDefault="00DB17F1">
      <w:pPr>
        <w:pStyle w:val="Heading2"/>
        <w:rPr>
          <w:rFonts w:asciiTheme="minorHAnsi" w:hAnsiTheme="minorHAnsi" w:cstheme="minorHAnsi"/>
          <w:b w:val="0"/>
        </w:rPr>
      </w:pPr>
    </w:p>
    <w:p w:rsidR="00DB17F1" w:rsidRDefault="00DB17F1">
      <w:pPr>
        <w:rPr>
          <w:rFonts w:cstheme="minorHAnsi"/>
        </w:rPr>
      </w:pPr>
    </w:p>
    <w:p w:rsidR="00DB17F1" w:rsidRDefault="009F539A" w:rsidP="001B2BF8">
      <w:pPr>
        <w:pStyle w:val="Heading2"/>
        <w:numPr>
          <w:ilvl w:val="2"/>
          <w:numId w:val="16"/>
        </w:numPr>
        <w:rPr>
          <w:rFonts w:asciiTheme="minorHAnsi" w:hAnsiTheme="minorHAnsi" w:cstheme="minorHAnsi"/>
          <w:b w:val="0"/>
        </w:rPr>
      </w:pPr>
      <w:bookmarkStart w:id="4432" w:name="_Toc518470425"/>
      <w:r>
        <w:rPr>
          <w:rFonts w:asciiTheme="minorHAnsi" w:hAnsiTheme="minorHAnsi" w:cstheme="minorHAnsi"/>
          <w:b w:val="0"/>
        </w:rPr>
        <w:t>Vehicle Information</w:t>
      </w:r>
      <w:bookmarkEnd w:id="4432"/>
    </w:p>
    <w:p w:rsidR="00DB17F1" w:rsidRDefault="009F539A">
      <w:pPr>
        <w:jc w:val="both"/>
        <w:rPr>
          <w:rFonts w:cstheme="minorHAnsi"/>
        </w:rPr>
      </w:pPr>
      <w:r>
        <w:rPr>
          <w:rFonts w:cstheme="minorHAnsi"/>
        </w:rPr>
        <w:t>Driver can view logged in vehicle information on this page.</w:t>
      </w:r>
      <w:r>
        <w:rPr>
          <w:rFonts w:ascii="Times New Roman" w:eastAsia="Times New Roman" w:hAnsi="Times New Roman" w:cs="Times New Roman"/>
          <w:snapToGrid w:val="0"/>
          <w:color w:val="000000"/>
          <w:w w:val="0"/>
          <w:sz w:val="0"/>
          <w:szCs w:val="0"/>
          <w:u w:color="000000"/>
          <w:shd w:val="clear" w:color="000000" w:fill="000000"/>
          <w:lang w:val="zh-CN" w:eastAsia="zh-CN" w:bidi="zh-CN"/>
        </w:rPr>
        <w:t xml:space="preserve"> </w:t>
      </w: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9F539A">
      <w:pPr>
        <w:rPr>
          <w:rFonts w:cstheme="minorHAnsi"/>
        </w:rPr>
      </w:pPr>
      <w:r>
        <w:rPr>
          <w:rFonts w:cstheme="minorHAnsi"/>
          <w:noProof/>
          <w:lang w:bidi="ar-SA"/>
        </w:rPr>
        <w:drawing>
          <wp:anchor distT="0" distB="0" distL="114300" distR="114300" simplePos="0" relativeHeight="251754496" behindDoc="0" locked="0" layoutInCell="1" allowOverlap="1" wp14:anchorId="0DB3EC43" wp14:editId="4A7B8E6C">
            <wp:simplePos x="0" y="0"/>
            <wp:positionH relativeFrom="margin">
              <wp:posOffset>-288290</wp:posOffset>
            </wp:positionH>
            <wp:positionV relativeFrom="paragraph">
              <wp:posOffset>0</wp:posOffset>
            </wp:positionV>
            <wp:extent cx="2875915" cy="3838575"/>
            <wp:effectExtent l="0" t="0" r="635" b="9525"/>
            <wp:wrapSquare wrapText="bothSides"/>
            <wp:docPr id="10" name="Picture 10" descr="C:\Users\user\Desktop\03-july-18\03-july-18\app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user\Desktop\03-july-18\03-july-18\appSetting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875915" cy="3838575"/>
                    </a:xfrm>
                    <a:prstGeom prst="rect">
                      <a:avLst/>
                    </a:prstGeom>
                    <a:noFill/>
                    <a:ln>
                      <a:noFill/>
                    </a:ln>
                  </pic:spPr>
                </pic:pic>
              </a:graphicData>
            </a:graphic>
          </wp:anchor>
        </w:drawing>
      </w:r>
    </w:p>
    <w:p w:rsidR="00DB17F1" w:rsidRDefault="009F539A" w:rsidP="001B2BF8">
      <w:pPr>
        <w:pStyle w:val="Heading2"/>
        <w:numPr>
          <w:ilvl w:val="2"/>
          <w:numId w:val="16"/>
        </w:numPr>
        <w:rPr>
          <w:rFonts w:asciiTheme="minorHAnsi" w:hAnsiTheme="minorHAnsi" w:cstheme="minorHAnsi"/>
          <w:b w:val="0"/>
        </w:rPr>
      </w:pPr>
      <w:bookmarkStart w:id="4433" w:name="_Toc518470426"/>
      <w:r>
        <w:rPr>
          <w:rFonts w:asciiTheme="minorHAnsi" w:hAnsiTheme="minorHAnsi" w:cstheme="minorHAnsi"/>
          <w:b w:val="0"/>
        </w:rPr>
        <w:t xml:space="preserve">App </w:t>
      </w:r>
      <w:r>
        <w:rPr>
          <w:rFonts w:asciiTheme="minorHAnsi" w:hAnsiTheme="minorHAnsi" w:cstheme="minorHAnsi"/>
          <w:b w:val="0"/>
        </w:rPr>
        <w:t>Settings</w:t>
      </w:r>
      <w:bookmarkEnd w:id="4433"/>
    </w:p>
    <w:p w:rsidR="00DB17F1" w:rsidRDefault="009F539A">
      <w:pPr>
        <w:jc w:val="both"/>
        <w:rPr>
          <w:rFonts w:cstheme="minorHAnsi"/>
        </w:rPr>
      </w:pPr>
      <w:r>
        <w:rPr>
          <w:rFonts w:cstheme="minorHAnsi"/>
        </w:rPr>
        <w:t>In App Settings page driver can configure</w:t>
      </w:r>
    </w:p>
    <w:p w:rsidR="00DB17F1" w:rsidRDefault="009F539A">
      <w:pPr>
        <w:pStyle w:val="ListParagraph"/>
        <w:numPr>
          <w:ilvl w:val="0"/>
          <w:numId w:val="15"/>
        </w:numPr>
        <w:jc w:val="both"/>
        <w:rPr>
          <w:rFonts w:cstheme="minorHAnsi"/>
        </w:rPr>
      </w:pPr>
      <w:r>
        <w:rPr>
          <w:rFonts w:cstheme="minorHAnsi"/>
          <w:b/>
        </w:rPr>
        <w:t>Offline storage</w:t>
      </w:r>
      <w:r>
        <w:rPr>
          <w:rFonts w:cstheme="minorHAnsi"/>
        </w:rPr>
        <w:t xml:space="preserve"> - Shows Offline storage memory limit of app, when app is running with no network connectivity for longer time the data will be stored in local database till the given limit. If data exceeds</w:t>
      </w:r>
      <w:r>
        <w:rPr>
          <w:rFonts w:cstheme="minorHAnsi"/>
        </w:rPr>
        <w:t xml:space="preserve"> limit user is warned of data loss.</w:t>
      </w:r>
    </w:p>
    <w:p w:rsidR="00DB17F1" w:rsidRDefault="00DB17F1">
      <w:pPr>
        <w:pStyle w:val="ListParagraph"/>
        <w:ind w:left="765"/>
        <w:jc w:val="both"/>
        <w:rPr>
          <w:rFonts w:cstheme="minorHAnsi"/>
        </w:rPr>
      </w:pPr>
    </w:p>
    <w:p w:rsidR="00DB17F1" w:rsidRDefault="009F539A">
      <w:pPr>
        <w:pStyle w:val="ListParagraph"/>
        <w:numPr>
          <w:ilvl w:val="0"/>
          <w:numId w:val="15"/>
        </w:numPr>
        <w:jc w:val="both"/>
        <w:rPr>
          <w:rFonts w:cstheme="minorHAnsi"/>
        </w:rPr>
      </w:pPr>
      <w:r>
        <w:rPr>
          <w:rFonts w:cstheme="minorHAnsi"/>
          <w:b/>
        </w:rPr>
        <w:t>Data Sync Time</w:t>
      </w:r>
      <w:r>
        <w:rPr>
          <w:rFonts w:cstheme="minorHAnsi"/>
        </w:rPr>
        <w:t xml:space="preserve"> – User can set interval of data syncing to IOT hub. Default time is set to 5 seconds.</w:t>
      </w:r>
    </w:p>
    <w:p w:rsidR="00DB17F1" w:rsidRDefault="009F539A">
      <w:pPr>
        <w:pStyle w:val="ListParagraph"/>
        <w:numPr>
          <w:ilvl w:val="0"/>
          <w:numId w:val="15"/>
        </w:numPr>
        <w:jc w:val="both"/>
        <w:rPr>
          <w:rFonts w:cstheme="minorHAnsi"/>
          <w:b/>
        </w:rPr>
      </w:pPr>
      <w:r>
        <w:rPr>
          <w:rFonts w:cstheme="minorHAnsi"/>
          <w:b/>
        </w:rPr>
        <w:t>Distance Tracking</w:t>
      </w:r>
    </w:p>
    <w:p w:rsidR="00DB17F1" w:rsidRDefault="009F539A">
      <w:pPr>
        <w:pStyle w:val="ListParagraph"/>
        <w:rPr>
          <w:rFonts w:cstheme="minorHAnsi"/>
        </w:rPr>
      </w:pPr>
      <w:r>
        <w:rPr>
          <w:rFonts w:cstheme="minorHAnsi"/>
        </w:rPr>
        <w:t>For ongoing trip, miles driven will be calculated from mode selected in distance tracking.</w:t>
      </w:r>
    </w:p>
    <w:p w:rsidR="00DB17F1" w:rsidRDefault="009F539A">
      <w:pPr>
        <w:pStyle w:val="ListParagraph"/>
        <w:ind w:left="765"/>
        <w:jc w:val="both"/>
        <w:rPr>
          <w:rFonts w:cstheme="minorHAnsi"/>
        </w:rPr>
      </w:pPr>
      <w:r>
        <w:rPr>
          <w:rFonts w:cstheme="minorHAnsi"/>
          <w:b/>
        </w:rPr>
        <w:t>GPS based</w:t>
      </w:r>
      <w:r>
        <w:rPr>
          <w:rFonts w:cstheme="minorHAnsi"/>
          <w:b/>
        </w:rPr>
        <w:t xml:space="preserve"> distance </w:t>
      </w:r>
      <w:r>
        <w:rPr>
          <w:rFonts w:cstheme="minorHAnsi"/>
        </w:rPr>
        <w:t>- When user logged in and skip Bluetooth connection page, trip distance will be calculated by using data given by GPS by default.</w:t>
      </w:r>
    </w:p>
    <w:p w:rsidR="00DB17F1" w:rsidRDefault="009F539A">
      <w:pPr>
        <w:pStyle w:val="ListParagraph"/>
        <w:ind w:left="765"/>
        <w:jc w:val="both"/>
        <w:rPr>
          <w:rFonts w:cstheme="minorHAnsi"/>
        </w:rPr>
      </w:pPr>
      <w:r>
        <w:rPr>
          <w:rFonts w:cstheme="minorHAnsi"/>
          <w:b/>
        </w:rPr>
        <w:t>Adapter based distance</w:t>
      </w:r>
      <w:r>
        <w:rPr>
          <w:rFonts w:cstheme="minorHAnsi"/>
        </w:rPr>
        <w:t>-When user logged in and pair adapter with application via Bluetooth connection page, and sele</w:t>
      </w:r>
      <w:r>
        <w:rPr>
          <w:rFonts w:cstheme="minorHAnsi"/>
        </w:rPr>
        <w:t>ct adapter based distance in app settings  then distance will be calculated by using data given by adapter else it will be provided by GPS default.</w:t>
      </w:r>
      <w:r>
        <w:rPr>
          <w:rFonts w:cstheme="minorHAnsi"/>
          <w:noProof/>
          <w:lang w:bidi="ar-SA"/>
        </w:rPr>
        <w:drawing>
          <wp:anchor distT="0" distB="0" distL="114300" distR="114300" simplePos="0" relativeHeight="251755520" behindDoc="0" locked="0" layoutInCell="1" allowOverlap="1" wp14:anchorId="0113950A" wp14:editId="67493EE7">
            <wp:simplePos x="0" y="0"/>
            <wp:positionH relativeFrom="margin">
              <wp:posOffset>2981325</wp:posOffset>
            </wp:positionH>
            <wp:positionV relativeFrom="paragraph">
              <wp:posOffset>7620</wp:posOffset>
            </wp:positionV>
            <wp:extent cx="2876550" cy="4302760"/>
            <wp:effectExtent l="0" t="0" r="0" b="2540"/>
            <wp:wrapSquare wrapText="bothSides"/>
            <wp:docPr id="12" name="Picture 12" descr="C:\Users\user\Desktop\03-july-18\03-july-18\Hel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user\Desktop\03-july-18\03-july-18\Help.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876550" cy="4302760"/>
                    </a:xfrm>
                    <a:prstGeom prst="rect">
                      <a:avLst/>
                    </a:prstGeom>
                    <a:noFill/>
                    <a:ln>
                      <a:noFill/>
                    </a:ln>
                  </pic:spPr>
                </pic:pic>
              </a:graphicData>
            </a:graphic>
          </wp:anchor>
        </w:drawing>
      </w:r>
    </w:p>
    <w:p w:rsidR="00DB17F1" w:rsidRDefault="00DB17F1">
      <w:pPr>
        <w:rPr>
          <w:rFonts w:cstheme="minorHAnsi"/>
        </w:rPr>
      </w:pPr>
    </w:p>
    <w:p w:rsidR="00DB17F1" w:rsidRDefault="00DB17F1">
      <w:pPr>
        <w:rPr>
          <w:rFonts w:cstheme="minorHAnsi"/>
        </w:rPr>
      </w:pPr>
    </w:p>
    <w:p w:rsidR="00DB17F1" w:rsidRDefault="009F539A" w:rsidP="001B2BF8">
      <w:pPr>
        <w:pStyle w:val="Heading2"/>
        <w:numPr>
          <w:ilvl w:val="2"/>
          <w:numId w:val="16"/>
        </w:numPr>
        <w:rPr>
          <w:rFonts w:asciiTheme="minorHAnsi" w:hAnsiTheme="minorHAnsi" w:cstheme="minorHAnsi"/>
          <w:b w:val="0"/>
        </w:rPr>
      </w:pPr>
      <w:bookmarkStart w:id="4434" w:name="_Toc518470427"/>
      <w:r>
        <w:rPr>
          <w:rFonts w:asciiTheme="minorHAnsi" w:hAnsiTheme="minorHAnsi" w:cstheme="minorHAnsi"/>
          <w:b w:val="0"/>
        </w:rPr>
        <w:t>App Settings Help</w:t>
      </w:r>
      <w:bookmarkEnd w:id="4434"/>
    </w:p>
    <w:p w:rsidR="00DB17F1" w:rsidRDefault="009F539A">
      <w:pPr>
        <w:jc w:val="both"/>
        <w:rPr>
          <w:rFonts w:cstheme="minorHAnsi"/>
        </w:rPr>
      </w:pPr>
      <w:r>
        <w:rPr>
          <w:rFonts w:cstheme="minorHAnsi"/>
        </w:rPr>
        <w:t>Driver can read help page before editing any configuration from app setting page for hi</w:t>
      </w:r>
      <w:r>
        <w:rPr>
          <w:rFonts w:cstheme="minorHAnsi"/>
        </w:rPr>
        <w:t>s information.</w:t>
      </w:r>
      <w:r>
        <w:rPr>
          <w:rFonts w:cstheme="minorHAnsi"/>
          <w:lang w:val="en-IN" w:eastAsia="en-IN" w:bidi="ar-SA"/>
        </w:rPr>
        <w:t xml:space="preserve"> </w:t>
      </w: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9F539A">
      <w:pPr>
        <w:jc w:val="both"/>
        <w:rPr>
          <w:rFonts w:cstheme="minorHAnsi"/>
        </w:rPr>
      </w:pPr>
      <w:r>
        <w:rPr>
          <w:rFonts w:cstheme="minorHAnsi"/>
          <w:noProof/>
          <w:lang w:bidi="ar-SA"/>
        </w:rPr>
        <w:drawing>
          <wp:anchor distT="0" distB="0" distL="114300" distR="114300" simplePos="0" relativeHeight="251756544" behindDoc="0" locked="0" layoutInCell="1" allowOverlap="1" wp14:anchorId="7FFF0C71" wp14:editId="768D3F43">
            <wp:simplePos x="0" y="0"/>
            <wp:positionH relativeFrom="margin">
              <wp:align>left</wp:align>
            </wp:positionH>
            <wp:positionV relativeFrom="paragraph">
              <wp:posOffset>175895</wp:posOffset>
            </wp:positionV>
            <wp:extent cx="2638425" cy="4147820"/>
            <wp:effectExtent l="0" t="0" r="9525" b="5080"/>
            <wp:wrapSquare wrapText="bothSides"/>
            <wp:docPr id="13" name="Picture 13" descr="C:\Users\user\Desktop\03-july-18\03-july-18\about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user\Desktop\03-july-18\03-july-18\aboutUs.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638425" cy="4147820"/>
                    </a:xfrm>
                    <a:prstGeom prst="rect">
                      <a:avLst/>
                    </a:prstGeom>
                    <a:noFill/>
                    <a:ln>
                      <a:noFill/>
                    </a:ln>
                  </pic:spPr>
                </pic:pic>
              </a:graphicData>
            </a:graphic>
          </wp:anchor>
        </w:drawing>
      </w: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9F539A" w:rsidP="001B2BF8">
      <w:pPr>
        <w:pStyle w:val="Heading2"/>
        <w:numPr>
          <w:ilvl w:val="2"/>
          <w:numId w:val="16"/>
        </w:numPr>
        <w:rPr>
          <w:rFonts w:asciiTheme="minorHAnsi" w:hAnsiTheme="minorHAnsi" w:cstheme="minorHAnsi"/>
          <w:b w:val="0"/>
        </w:rPr>
      </w:pPr>
      <w:bookmarkStart w:id="4435" w:name="_Toc518470428"/>
      <w:r>
        <w:rPr>
          <w:rFonts w:asciiTheme="minorHAnsi" w:hAnsiTheme="minorHAnsi" w:cstheme="minorHAnsi"/>
          <w:b w:val="0"/>
        </w:rPr>
        <w:t>About Us</w:t>
      </w:r>
      <w:bookmarkEnd w:id="4435"/>
    </w:p>
    <w:p w:rsidR="00DB17F1" w:rsidRDefault="009F539A">
      <w:pPr>
        <w:jc w:val="both"/>
        <w:rPr>
          <w:rFonts w:cstheme="minorHAnsi"/>
        </w:rPr>
      </w:pPr>
      <w:r>
        <w:rPr>
          <w:rFonts w:cstheme="minorHAnsi"/>
        </w:rPr>
        <w:t>About us page gives information of application its uses and latest version.</w:t>
      </w:r>
    </w:p>
    <w:p w:rsidR="00DB17F1" w:rsidRDefault="009F539A">
      <w:pPr>
        <w:jc w:val="both"/>
        <w:rPr>
          <w:rFonts w:cstheme="minorHAnsi"/>
        </w:rPr>
      </w:pPr>
      <w:r>
        <w:rPr>
          <w:rFonts w:cstheme="minorHAnsi"/>
        </w:rPr>
        <w:br w:type="textWrapping" w:clear="all"/>
      </w:r>
    </w:p>
    <w:sectPr w:rsidR="00DB17F1">
      <w:type w:val="continuous"/>
      <w:pgSz w:w="11906" w:h="16838"/>
      <w:pgMar w:top="1440" w:right="1440" w:bottom="1276"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539A" w:rsidRDefault="009F539A">
      <w:pPr>
        <w:spacing w:after="0" w:line="240" w:lineRule="auto"/>
      </w:pPr>
      <w:r>
        <w:separator/>
      </w:r>
    </w:p>
  </w:endnote>
  <w:endnote w:type="continuationSeparator" w:id="0">
    <w:p w:rsidR="009F539A" w:rsidRDefault="009F5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17F1" w:rsidRDefault="009F539A">
    <w:pPr>
      <w:pStyle w:val="Footer"/>
      <w:rPr>
        <w:rFonts w:asciiTheme="majorHAnsi" w:hAnsiTheme="majorHAnsi"/>
        <w:color w:val="404040" w:themeColor="text1" w:themeTint="BF"/>
      </w:rPr>
    </w:pPr>
    <w:r>
      <w:rPr>
        <w:noProof/>
        <w:lang w:bidi="ar-SA"/>
      </w:rPr>
      <mc:AlternateContent>
        <mc:Choice Requires="wps">
          <w:drawing>
            <wp:anchor distT="0" distB="0" distL="114300" distR="114300" simplePos="0" relativeHeight="251662336" behindDoc="0" locked="0" layoutInCell="1" allowOverlap="1">
              <wp:simplePos x="0" y="0"/>
              <wp:positionH relativeFrom="column">
                <wp:posOffset>2598420</wp:posOffset>
              </wp:positionH>
              <wp:positionV relativeFrom="paragraph">
                <wp:posOffset>26670</wp:posOffset>
              </wp:positionV>
              <wp:extent cx="1676400" cy="262255"/>
              <wp:effectExtent l="0" t="0" r="0" b="0"/>
              <wp:wrapNone/>
              <wp:docPr id="18" name="TextBox 1"/>
              <wp:cNvGraphicFramePr/>
              <a:graphic xmlns:a="http://schemas.openxmlformats.org/drawingml/2006/main">
                <a:graphicData uri="http://schemas.microsoft.com/office/word/2010/wordprocessingShape">
                  <wps:wsp>
                    <wps:cNvSpPr txBox="1"/>
                    <wps:spPr>
                      <a:xfrm>
                        <a:off x="0" y="0"/>
                        <a:ext cx="1676400" cy="262255"/>
                      </a:xfrm>
                      <a:prstGeom prst="rect">
                        <a:avLst/>
                      </a:prstGeom>
                      <a:noFill/>
                    </wps:spPr>
                    <wps:txbx>
                      <w:txbxContent>
                        <w:p w:rsidR="00DB17F1" w:rsidRDefault="009F539A">
                          <w:pPr>
                            <w:jc w:val="center"/>
                            <w:textAlignment w:val="baseline"/>
                            <w:rPr>
                              <w:lang w:val="en-IN"/>
                            </w:rPr>
                          </w:pPr>
                          <w:r>
                            <w:rPr>
                              <w:rFonts w:cs="Arial"/>
                              <w:color w:val="808080" w:themeColor="background1" w:themeShade="80"/>
                              <w:kern w:val="24"/>
                              <w:lang w:val="en-IN"/>
                            </w:rPr>
                            <w:t>Private &amp; Confidential</w:t>
                          </w:r>
                        </w:p>
                      </w:txbxContent>
                    </wps:txbx>
                    <wps:bodyPr wrap="square" lIns="91432" tIns="45716" rIns="91432" bIns="45716" rtlCol="0">
                      <a:sp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margin-left:204.6pt;margin-top:2.1pt;width:132pt;height:20.6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" filled="f" stroked="f">
              <v:textbox style="mso-fit-shape-to-text:t" inset="2.53978mm,1.2699mm,2.53978mm,1.2699mm">
                <w:txbxContent>
                  <w:p w:rsidR="00DB17F1" w:rsidRDefault="009F539A">
                    <w:pPr>
                      <w:jc w:val="center"/>
                      <w:textAlignment w:val="baseline"/>
                      <w:rPr>
                        <w:lang w:val="en-IN"/>
                      </w:rPr>
                    </w:pPr>
                    <w:r>
                      <w:rPr>
                        <w:rFonts w:cs="Arial"/>
                        <w:color w:val="808080" w:themeColor="background1" w:themeShade="80"/>
                        <w:kern w:val="24"/>
                        <w:lang w:val="en-IN"/>
                      </w:rPr>
                      <w:t>Private &amp; Confidential</w:t>
                    </w:r>
                  </w:p>
                </w:txbxContent>
              </v:textbox>
            </v:shape>
          </w:pict>
        </mc:Fallback>
      </mc:AlternateContent>
    </w:r>
    <w:r>
      <w:rPr>
        <w:noProof/>
        <w:lang w:bidi="ar-SA"/>
      </w:rPr>
      <mc:AlternateContent>
        <mc:Choice Requires="wps">
          <w:drawing>
            <wp:anchor distT="0" distB="0" distL="114300" distR="114300" simplePos="0" relativeHeight="251661312" behindDoc="0" locked="0" layoutInCell="1" allowOverlap="1">
              <wp:simplePos x="0" y="0"/>
              <wp:positionH relativeFrom="column">
                <wp:posOffset>-596900</wp:posOffset>
              </wp:positionH>
              <wp:positionV relativeFrom="paragraph">
                <wp:posOffset>-52705</wp:posOffset>
              </wp:positionV>
              <wp:extent cx="68580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47pt;margin-top:-4.15pt;height:0pt;width:540pt;z-index:251661312;mso-width-relative:page;mso-height-relative:page;" filled="f" stroked="t" coordsize="21600,21600" o:gfxdata="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">
              <v:fill on="f" focussize="0,0"/>
              <v:stroke weight="2pt" color="#000000 [3213]" joinstyle="round"/>
              <v:imagedata o:title=""/>
              <o:lock v:ext="edit" aspectratio="f"/>
            </v:line>
          </w:pict>
        </mc:Fallback>
      </mc:AlternateContent>
    </w:r>
    <w:r>
      <w:rPr>
        <w:noProof/>
        <w:lang w:bidi="ar-SA"/>
      </w:rPr>
      <mc:AlternateContent>
        <mc:Choice Requires="wps">
          <w:drawing>
            <wp:anchor distT="0" distB="0" distL="114300" distR="114300" simplePos="0" relativeHeight="251660288" behindDoc="0" locked="0" layoutInCell="1" allowOverlap="1">
              <wp:simplePos x="0" y="0"/>
              <wp:positionH relativeFrom="rightMargin">
                <wp:posOffset>0</wp:posOffset>
              </wp:positionH>
              <wp:positionV relativeFrom="paragraph">
                <wp:posOffset>-3810</wp:posOffset>
              </wp:positionV>
              <wp:extent cx="830580" cy="262255"/>
              <wp:effectExtent l="0" t="0" r="0" b="0"/>
              <wp:wrapNone/>
              <wp:docPr id="1" name="TextBox 7"/>
              <wp:cNvGraphicFramePr/>
              <a:graphic xmlns:a="http://schemas.openxmlformats.org/drawingml/2006/main">
                <a:graphicData uri="http://schemas.microsoft.com/office/word/2010/wordprocessingShape">
                  <wps:wsp>
                    <wps:cNvSpPr txBox="1"/>
                    <wps:spPr>
                      <a:xfrm>
                        <a:off x="0" y="0"/>
                        <a:ext cx="830580" cy="262255"/>
                      </a:xfrm>
                      <a:prstGeom prst="rect">
                        <a:avLst/>
                      </a:prstGeom>
                      <a:noFill/>
                    </wps:spPr>
                    <wps:txbx>
                      <w:txbxContent>
                        <w:p w:rsidR="00DB17F1" w:rsidRDefault="009F539A">
                          <w:pPr>
                            <w:textAlignment w:val="baseline"/>
                          </w:pPr>
                          <w:r>
                            <w:rPr>
                              <w:rFonts w:cs="Arial"/>
                              <w:color w:val="808080" w:themeColor="background1" w:themeShade="80"/>
                              <w:kern w:val="24"/>
                            </w:rPr>
                            <w:t>Page |</w:t>
                          </w:r>
                          <w:r>
                            <w:rPr>
                              <w:rStyle w:val="PageNumber"/>
                              <w:color w:val="404040" w:themeColor="text1" w:themeTint="BF"/>
                            </w:rPr>
                            <w:fldChar w:fldCharType="begin"/>
                          </w:r>
                          <w:r>
                            <w:rPr>
                              <w:rStyle w:val="PageNumber"/>
                              <w:color w:val="404040" w:themeColor="text1" w:themeTint="BF"/>
                            </w:rPr>
                            <w:instrText xml:space="preserve"> PAGE </w:instrText>
                          </w:r>
                          <w:r>
                            <w:rPr>
                              <w:rStyle w:val="PageNumber"/>
                              <w:color w:val="404040" w:themeColor="text1" w:themeTint="BF"/>
                            </w:rPr>
                            <w:fldChar w:fldCharType="separate"/>
                          </w:r>
                          <w:r w:rsidR="00E330A1">
                            <w:rPr>
                              <w:rStyle w:val="PageNumber"/>
                              <w:noProof/>
                              <w:color w:val="404040" w:themeColor="text1" w:themeTint="BF"/>
                            </w:rPr>
                            <w:t>19</w:t>
                          </w:r>
                          <w:r>
                            <w:rPr>
                              <w:rStyle w:val="PageNumber"/>
                              <w:color w:val="404040" w:themeColor="text1" w:themeTint="BF"/>
                            </w:rPr>
                            <w:fldChar w:fldCharType="end"/>
                          </w:r>
                        </w:p>
                      </w:txbxContent>
                    </wps:txbx>
                    <wps:bodyPr wrap="square" lIns="91432" tIns="45716" rIns="91432" bIns="45716" rtlCol="0">
                      <a:spAutoFit/>
                    </wps:bodyPr>
                  </wps:wsp>
                </a:graphicData>
              </a:graphic>
            </wp:anchor>
          </w:drawing>
        </mc:Choice>
        <mc:Fallback>
          <w:pict>
            <v:shape id="TextBox 7" o:spid="_x0000_s1027" type="#_x0000_t202" style="position:absolute;margin-left:0;margin-top:-.3pt;width:65.4pt;height:20.65pt;z-index:251660288;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" filled="f" stroked="f">
              <v:textbox style="mso-fit-shape-to-text:t" inset="2.53978mm,1.2699mm,2.53978mm,1.2699mm">
                <w:txbxContent>
                  <w:p w:rsidR="00DB17F1" w:rsidRDefault="009F539A">
                    <w:pPr>
                      <w:textAlignment w:val="baseline"/>
                    </w:pPr>
                    <w:r>
                      <w:rPr>
                        <w:rFonts w:cs="Arial"/>
                        <w:color w:val="808080" w:themeColor="background1" w:themeShade="80"/>
                        <w:kern w:val="24"/>
                      </w:rPr>
                      <w:t>Page |</w:t>
                    </w:r>
                    <w:r>
                      <w:rPr>
                        <w:rStyle w:val="PageNumber"/>
                        <w:color w:val="404040" w:themeColor="text1" w:themeTint="BF"/>
                      </w:rPr>
                      <w:fldChar w:fldCharType="begin"/>
                    </w:r>
                    <w:r>
                      <w:rPr>
                        <w:rStyle w:val="PageNumber"/>
                        <w:color w:val="404040" w:themeColor="text1" w:themeTint="BF"/>
                      </w:rPr>
                      <w:instrText xml:space="preserve"> PAGE </w:instrText>
                    </w:r>
                    <w:r>
                      <w:rPr>
                        <w:rStyle w:val="PageNumber"/>
                        <w:color w:val="404040" w:themeColor="text1" w:themeTint="BF"/>
                      </w:rPr>
                      <w:fldChar w:fldCharType="separate"/>
                    </w:r>
                    <w:r w:rsidR="00E330A1">
                      <w:rPr>
                        <w:rStyle w:val="PageNumber"/>
                        <w:noProof/>
                        <w:color w:val="404040" w:themeColor="text1" w:themeTint="BF"/>
                      </w:rPr>
                      <w:t>19</w:t>
                    </w:r>
                    <w:r>
                      <w:rPr>
                        <w:rStyle w:val="PageNumber"/>
                        <w:color w:val="404040" w:themeColor="text1" w:themeTint="BF"/>
                      </w:rPr>
                      <w:fldChar w:fldCharType="end"/>
                    </w:r>
                  </w:p>
                </w:txbxContent>
              </v:textbox>
              <w10:wrap anchorx="margin"/>
            </v:shape>
          </w:pict>
        </mc:Fallback>
      </mc:AlternateContent>
    </w:r>
    <w:r>
      <w:rPr>
        <w:noProof/>
        <w:lang w:bidi="ar-SA"/>
      </w:rPr>
      <mc:AlternateContent>
        <mc:Choice Requires="wps">
          <w:drawing>
            <wp:anchor distT="0" distB="0" distL="114300" distR="114300" simplePos="0" relativeHeight="251659264" behindDoc="0" locked="0" layoutInCell="1" allowOverlap="1">
              <wp:simplePos x="0" y="0"/>
              <wp:positionH relativeFrom="column">
                <wp:posOffset>-800100</wp:posOffset>
              </wp:positionH>
              <wp:positionV relativeFrom="paragraph">
                <wp:posOffset>12700</wp:posOffset>
              </wp:positionV>
              <wp:extent cx="3098165" cy="262255"/>
              <wp:effectExtent l="0" t="0" r="0" b="0"/>
              <wp:wrapNone/>
              <wp:docPr id="3" name="TextBox 1"/>
              <wp:cNvGraphicFramePr/>
              <a:graphic xmlns:a="http://schemas.openxmlformats.org/drawingml/2006/main">
                <a:graphicData uri="http://schemas.microsoft.com/office/word/2010/wordprocessingShape">
                  <wps:wsp>
                    <wps:cNvSpPr txBox="1"/>
                    <wps:spPr>
                      <a:xfrm>
                        <a:off x="0" y="0"/>
                        <a:ext cx="3098165" cy="262255"/>
                      </a:xfrm>
                      <a:prstGeom prst="rect">
                        <a:avLst/>
                      </a:prstGeom>
                      <a:noFill/>
                    </wps:spPr>
                    <wps:txbx>
                      <w:txbxContent>
                        <w:p w:rsidR="00DB17F1" w:rsidRDefault="009F539A">
                          <w:pPr>
                            <w:textAlignment w:val="baseline"/>
                          </w:pPr>
                          <w:r>
                            <w:rPr>
                              <w:rFonts w:cs="Arial"/>
                              <w:color w:val="808080" w:themeColor="background1" w:themeShade="80"/>
                              <w:kern w:val="24"/>
                            </w:rPr>
                            <w:t xml:space="preserve">© 2018 Mobiliya. All </w:t>
                          </w:r>
                          <w:r>
                            <w:rPr>
                              <w:rFonts w:cs="Arial"/>
                              <w:color w:val="808080" w:themeColor="background1" w:themeShade="80"/>
                              <w:kern w:val="24"/>
                            </w:rPr>
                            <w:t>Rights Reserved</w:t>
                          </w:r>
                        </w:p>
                      </w:txbxContent>
                    </wps:txbx>
                    <wps:bodyPr wrap="none" lIns="91432" tIns="45716" rIns="91432" bIns="45716" rtlCol="0">
                      <a:spAutoFit/>
                    </wps:bodyPr>
                  </wps:wsp>
                </a:graphicData>
              </a:graphic>
            </wp:anchor>
          </w:drawing>
        </mc:Choice>
        <mc:Fallback>
          <w:pict>
            <v:shape id="_x0000_s1028" type="#_x0000_t202" style="position:absolute;margin-left:-63pt;margin-top:1pt;width:243.95pt;height:20.6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" filled="f" stroked="f">
              <v:textbox style="mso-fit-shape-to-text:t" inset="2.53978mm,1.2699mm,2.53978mm,1.2699mm">
                <w:txbxContent>
                  <w:p w:rsidR="00DB17F1" w:rsidRDefault="009F539A">
                    <w:pPr>
                      <w:textAlignment w:val="baseline"/>
                    </w:pPr>
                    <w:r>
                      <w:rPr>
                        <w:rFonts w:cs="Arial"/>
                        <w:color w:val="808080" w:themeColor="background1" w:themeShade="80"/>
                        <w:kern w:val="24"/>
                      </w:rPr>
                      <w:t xml:space="preserve">© 2018 Mobiliya. All </w:t>
                    </w:r>
                    <w:r>
                      <w:rPr>
                        <w:rFonts w:cs="Arial"/>
                        <w:color w:val="808080" w:themeColor="background1" w:themeShade="80"/>
                        <w:kern w:val="24"/>
                      </w:rPr>
                      <w:t>Rights Reserved</w:t>
                    </w:r>
                  </w:p>
                </w:txbxContent>
              </v:textbox>
            </v:shape>
          </w:pict>
        </mc:Fallback>
      </mc:AlternateContent>
    </w:r>
    <w:r>
      <w:tab/>
    </w:r>
    <w:r>
      <w:tab/>
    </w:r>
  </w:p>
  <w:p w:rsidR="00DB17F1" w:rsidRDefault="00DB17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539A" w:rsidRDefault="009F539A">
      <w:pPr>
        <w:spacing w:after="0" w:line="240" w:lineRule="auto"/>
      </w:pPr>
      <w:r>
        <w:separator/>
      </w:r>
    </w:p>
  </w:footnote>
  <w:footnote w:type="continuationSeparator" w:id="0">
    <w:p w:rsidR="009F539A" w:rsidRDefault="009F53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17F1" w:rsidRDefault="009F539A">
    <w:pPr>
      <w:pStyle w:val="Header"/>
      <w:pBdr>
        <w:bottom w:val="single" w:sz="6" w:space="18" w:color="auto"/>
      </w:pBdr>
      <w:rPr>
        <w:b/>
        <w:color w:val="000000" w:themeColor="text1"/>
        <w:sz w:val="26"/>
      </w:rPr>
    </w:pPr>
    <w:r>
      <w:rPr>
        <w:noProof/>
        <w:color w:val="000000" w:themeColor="text1"/>
        <w:lang w:bidi="ar-SA"/>
      </w:rPr>
      <w:drawing>
        <wp:anchor distT="0" distB="0" distL="114300" distR="114300" simplePos="0" relativeHeight="251663360" behindDoc="1" locked="0" layoutInCell="1" allowOverlap="1">
          <wp:simplePos x="0" y="0"/>
          <wp:positionH relativeFrom="column">
            <wp:posOffset>-298450</wp:posOffset>
          </wp:positionH>
          <wp:positionV relativeFrom="paragraph">
            <wp:posOffset>-297180</wp:posOffset>
          </wp:positionV>
          <wp:extent cx="2160270" cy="641350"/>
          <wp:effectExtent l="0" t="0" r="0"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
                    <a:extLst>
                      <a:ext uri="{28A0092B-C50C-407E-A947-70E740481C1C}">
                        <a14:useLocalDpi xmlns:a14="http://schemas.microsoft.com/office/drawing/2010/main" val="0"/>
                      </a:ext>
                    </a:extLst>
                  </a:blip>
                  <a:srcRect b="40365"/>
                  <a:stretch>
                    <a:fillRect/>
                  </a:stretch>
                </pic:blipFill>
                <pic:spPr>
                  <a:xfrm>
                    <a:off x="0" y="0"/>
                    <a:ext cx="2160498" cy="641350"/>
                  </a:xfrm>
                  <a:prstGeom prst="rect">
                    <a:avLst/>
                  </a:prstGeom>
                  <a:noFill/>
                  <a:ln>
                    <a:noFill/>
                  </a:ln>
                </pic:spPr>
              </pic:pic>
            </a:graphicData>
          </a:graphic>
        </wp:anchor>
      </w:drawing>
    </w:r>
    <w:r>
      <w:rPr>
        <w:b/>
        <w:color w:val="000000" w:themeColor="text1"/>
        <w:sz w:val="26"/>
      </w:rPr>
      <w:tab/>
    </w:r>
    <w:r>
      <w:rPr>
        <w:b/>
        <w:color w:val="000000" w:themeColor="text1"/>
        <w:sz w:val="26"/>
      </w:rPr>
      <w:tab/>
      <w:t>Mobiliya Fleet Manag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3641A4"/>
    <w:multiLevelType w:val="multilevel"/>
    <w:tmpl w:val="043641A4"/>
    <w:lvl w:ilvl="0">
      <w:start w:val="1"/>
      <w:numFmt w:val="decimal"/>
      <w:lvlText w:val="%1."/>
      <w:lvlJc w:val="left"/>
      <w:pPr>
        <w:ind w:left="360" w:hanging="360"/>
      </w:pPr>
      <w:rPr>
        <w:rFonts w:hint="default"/>
        <w:b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b w:val="0"/>
        <w:color w:val="4F81BD" w:themeColor="accent1"/>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nsid w:val="0D301EB5"/>
    <w:multiLevelType w:val="multilevel"/>
    <w:tmpl w:val="0D301E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2AF781D"/>
    <w:multiLevelType w:val="multilevel"/>
    <w:tmpl w:val="12AF78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AB9594A"/>
    <w:multiLevelType w:val="multilevel"/>
    <w:tmpl w:val="1AB9594A"/>
    <w:lvl w:ilvl="0">
      <w:start w:val="1"/>
      <w:numFmt w:val="decimal"/>
      <w:lvlText w:val="%1."/>
      <w:lvlJc w:val="left"/>
      <w:pPr>
        <w:ind w:left="360" w:hanging="360"/>
      </w:pPr>
      <w:rPr>
        <w:rFonts w:hint="default"/>
        <w:b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b w:val="0"/>
        <w:color w:val="4F81BD" w:themeColor="accent1"/>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nsid w:val="23DC6D83"/>
    <w:multiLevelType w:val="multilevel"/>
    <w:tmpl w:val="23DC6D83"/>
    <w:lvl w:ilvl="0">
      <w:start w:val="1"/>
      <w:numFmt w:val="lowerLetter"/>
      <w:lvlText w:val="%1."/>
      <w:lvlJc w:val="left"/>
    </w:lvl>
    <w:lvl w:ilvl="1">
      <w:start w:val="1"/>
      <w:numFmt w:val="lowerRoman"/>
      <w:lvlText w:val="%2."/>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5">
    <w:nsid w:val="25E63513"/>
    <w:multiLevelType w:val="multilevel"/>
    <w:tmpl w:val="25E635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337A1BF1"/>
    <w:multiLevelType w:val="multilevel"/>
    <w:tmpl w:val="337A1BF1"/>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nsid w:val="370455B8"/>
    <w:multiLevelType w:val="multilevel"/>
    <w:tmpl w:val="76E01474"/>
    <w:lvl w:ilvl="0">
      <w:start w:val="4"/>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10"/>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nsid w:val="3D1A61C1"/>
    <w:multiLevelType w:val="multilevel"/>
    <w:tmpl w:val="3D1A6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F85036E"/>
    <w:multiLevelType w:val="multilevel"/>
    <w:tmpl w:val="3F8503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41B5751D"/>
    <w:multiLevelType w:val="multilevel"/>
    <w:tmpl w:val="41B575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8E3558B"/>
    <w:multiLevelType w:val="multilevel"/>
    <w:tmpl w:val="58E3558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nsid w:val="5C2668B0"/>
    <w:multiLevelType w:val="multilevel"/>
    <w:tmpl w:val="5C26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63F85F27"/>
    <w:multiLevelType w:val="multilevel"/>
    <w:tmpl w:val="63F85F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nsid w:val="76C3620F"/>
    <w:multiLevelType w:val="multilevel"/>
    <w:tmpl w:val="76C3620F"/>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15">
    <w:nsid w:val="79266BEA"/>
    <w:multiLevelType w:val="multilevel"/>
    <w:tmpl w:val="79266BEA"/>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num w:numId="1">
    <w:abstractNumId w:val="3"/>
  </w:num>
  <w:num w:numId="2">
    <w:abstractNumId w:val="6"/>
  </w:num>
  <w:num w:numId="3">
    <w:abstractNumId w:val="2"/>
  </w:num>
  <w:num w:numId="4">
    <w:abstractNumId w:val="4"/>
  </w:num>
  <w:num w:numId="5">
    <w:abstractNumId w:val="9"/>
  </w:num>
  <w:num w:numId="6">
    <w:abstractNumId w:val="8"/>
  </w:num>
  <w:num w:numId="7">
    <w:abstractNumId w:val="10"/>
  </w:num>
  <w:num w:numId="8">
    <w:abstractNumId w:val="1"/>
  </w:num>
  <w:num w:numId="9">
    <w:abstractNumId w:val="11"/>
  </w:num>
  <w:num w:numId="10">
    <w:abstractNumId w:val="13"/>
  </w:num>
  <w:num w:numId="11">
    <w:abstractNumId w:val="14"/>
  </w:num>
  <w:num w:numId="12">
    <w:abstractNumId w:val="5"/>
  </w:num>
  <w:num w:numId="13">
    <w:abstractNumId w:val="0"/>
  </w:num>
  <w:num w:numId="14">
    <w:abstractNumId w:val="12"/>
  </w:num>
  <w:num w:numId="15">
    <w:abstractNumId w:val="15"/>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NDU2NDA0NDeyNDZR0lEKTi0uzszPAykwtKwFAHLP82gtAAAA"/>
  </w:docVars>
  <w:rsids>
    <w:rsidRoot w:val="004F7F5C"/>
    <w:rsid w:val="00001554"/>
    <w:rsid w:val="0000317B"/>
    <w:rsid w:val="00003D7D"/>
    <w:rsid w:val="00005600"/>
    <w:rsid w:val="0000571F"/>
    <w:rsid w:val="000060E0"/>
    <w:rsid w:val="000104BF"/>
    <w:rsid w:val="00012AC7"/>
    <w:rsid w:val="00014DC3"/>
    <w:rsid w:val="0001562D"/>
    <w:rsid w:val="00016A28"/>
    <w:rsid w:val="0001716D"/>
    <w:rsid w:val="000174C6"/>
    <w:rsid w:val="00017700"/>
    <w:rsid w:val="000208ED"/>
    <w:rsid w:val="00020C3C"/>
    <w:rsid w:val="00023F32"/>
    <w:rsid w:val="00024B68"/>
    <w:rsid w:val="000262D8"/>
    <w:rsid w:val="0002748B"/>
    <w:rsid w:val="00031052"/>
    <w:rsid w:val="00031191"/>
    <w:rsid w:val="00031205"/>
    <w:rsid w:val="00031F5E"/>
    <w:rsid w:val="00035AE9"/>
    <w:rsid w:val="00036A29"/>
    <w:rsid w:val="0003797E"/>
    <w:rsid w:val="00037CC4"/>
    <w:rsid w:val="0004005E"/>
    <w:rsid w:val="00041055"/>
    <w:rsid w:val="00043465"/>
    <w:rsid w:val="000445EB"/>
    <w:rsid w:val="00044CBF"/>
    <w:rsid w:val="00044E85"/>
    <w:rsid w:val="00045E75"/>
    <w:rsid w:val="00046E75"/>
    <w:rsid w:val="00047AAA"/>
    <w:rsid w:val="00052DF4"/>
    <w:rsid w:val="000538EE"/>
    <w:rsid w:val="00053A81"/>
    <w:rsid w:val="00053EA3"/>
    <w:rsid w:val="00053F37"/>
    <w:rsid w:val="00054B73"/>
    <w:rsid w:val="00055C40"/>
    <w:rsid w:val="0005750E"/>
    <w:rsid w:val="00057558"/>
    <w:rsid w:val="00057D40"/>
    <w:rsid w:val="0006008B"/>
    <w:rsid w:val="00060AD4"/>
    <w:rsid w:val="000614D0"/>
    <w:rsid w:val="00062AA4"/>
    <w:rsid w:val="00064F28"/>
    <w:rsid w:val="0006514F"/>
    <w:rsid w:val="00065386"/>
    <w:rsid w:val="0006780D"/>
    <w:rsid w:val="00067AB1"/>
    <w:rsid w:val="00071BE2"/>
    <w:rsid w:val="00071DB0"/>
    <w:rsid w:val="000744B6"/>
    <w:rsid w:val="00075190"/>
    <w:rsid w:val="00075B2A"/>
    <w:rsid w:val="00081D2B"/>
    <w:rsid w:val="00084BB8"/>
    <w:rsid w:val="000850BF"/>
    <w:rsid w:val="00085817"/>
    <w:rsid w:val="00087086"/>
    <w:rsid w:val="00087482"/>
    <w:rsid w:val="00090BCC"/>
    <w:rsid w:val="00090CEB"/>
    <w:rsid w:val="0009174F"/>
    <w:rsid w:val="00091C63"/>
    <w:rsid w:val="0009442E"/>
    <w:rsid w:val="0009492C"/>
    <w:rsid w:val="00094F14"/>
    <w:rsid w:val="00096586"/>
    <w:rsid w:val="000970B3"/>
    <w:rsid w:val="00097391"/>
    <w:rsid w:val="00097B9A"/>
    <w:rsid w:val="000A0946"/>
    <w:rsid w:val="000A0EA0"/>
    <w:rsid w:val="000A1001"/>
    <w:rsid w:val="000A10A9"/>
    <w:rsid w:val="000A12B7"/>
    <w:rsid w:val="000A1305"/>
    <w:rsid w:val="000A1493"/>
    <w:rsid w:val="000A1FF4"/>
    <w:rsid w:val="000A3F8B"/>
    <w:rsid w:val="000A56AB"/>
    <w:rsid w:val="000A6316"/>
    <w:rsid w:val="000A68A5"/>
    <w:rsid w:val="000B143B"/>
    <w:rsid w:val="000B1F19"/>
    <w:rsid w:val="000B258C"/>
    <w:rsid w:val="000B2891"/>
    <w:rsid w:val="000B2F2E"/>
    <w:rsid w:val="000B4DB4"/>
    <w:rsid w:val="000B50CC"/>
    <w:rsid w:val="000C1E07"/>
    <w:rsid w:val="000C43E3"/>
    <w:rsid w:val="000C5705"/>
    <w:rsid w:val="000C57C6"/>
    <w:rsid w:val="000C7B38"/>
    <w:rsid w:val="000D0F66"/>
    <w:rsid w:val="000D1628"/>
    <w:rsid w:val="000D2576"/>
    <w:rsid w:val="000D3BDB"/>
    <w:rsid w:val="000D556E"/>
    <w:rsid w:val="000D56D2"/>
    <w:rsid w:val="000D6143"/>
    <w:rsid w:val="000D7261"/>
    <w:rsid w:val="000D786E"/>
    <w:rsid w:val="000E0399"/>
    <w:rsid w:val="000E0A13"/>
    <w:rsid w:val="000E36B2"/>
    <w:rsid w:val="000E383E"/>
    <w:rsid w:val="000E3AC7"/>
    <w:rsid w:val="000E4543"/>
    <w:rsid w:val="000E59B1"/>
    <w:rsid w:val="000E5D32"/>
    <w:rsid w:val="000E6807"/>
    <w:rsid w:val="000E69A2"/>
    <w:rsid w:val="000F0BBC"/>
    <w:rsid w:val="000F1135"/>
    <w:rsid w:val="000F24AD"/>
    <w:rsid w:val="000F35A4"/>
    <w:rsid w:val="000F46DD"/>
    <w:rsid w:val="000F6E7B"/>
    <w:rsid w:val="001004B9"/>
    <w:rsid w:val="001004E3"/>
    <w:rsid w:val="0010076E"/>
    <w:rsid w:val="00103A5B"/>
    <w:rsid w:val="00103B69"/>
    <w:rsid w:val="001070B4"/>
    <w:rsid w:val="00111626"/>
    <w:rsid w:val="00112C2A"/>
    <w:rsid w:val="0011335B"/>
    <w:rsid w:val="00113B0A"/>
    <w:rsid w:val="0011662A"/>
    <w:rsid w:val="00117164"/>
    <w:rsid w:val="00117BCC"/>
    <w:rsid w:val="0012083A"/>
    <w:rsid w:val="001225E7"/>
    <w:rsid w:val="0012316D"/>
    <w:rsid w:val="00124FF3"/>
    <w:rsid w:val="001258A8"/>
    <w:rsid w:val="00125936"/>
    <w:rsid w:val="00126264"/>
    <w:rsid w:val="00126EC2"/>
    <w:rsid w:val="0012738A"/>
    <w:rsid w:val="00127683"/>
    <w:rsid w:val="00131CF8"/>
    <w:rsid w:val="00132CD4"/>
    <w:rsid w:val="00133FE3"/>
    <w:rsid w:val="001357E5"/>
    <w:rsid w:val="00136226"/>
    <w:rsid w:val="0013638D"/>
    <w:rsid w:val="00136657"/>
    <w:rsid w:val="00137A4A"/>
    <w:rsid w:val="0014146C"/>
    <w:rsid w:val="001442AF"/>
    <w:rsid w:val="00147A90"/>
    <w:rsid w:val="0015156C"/>
    <w:rsid w:val="00152E14"/>
    <w:rsid w:val="00152FF5"/>
    <w:rsid w:val="0015443C"/>
    <w:rsid w:val="00155BBE"/>
    <w:rsid w:val="00160B9D"/>
    <w:rsid w:val="001619A8"/>
    <w:rsid w:val="00161BEF"/>
    <w:rsid w:val="00162DFA"/>
    <w:rsid w:val="00163C64"/>
    <w:rsid w:val="00163CDF"/>
    <w:rsid w:val="00163DDC"/>
    <w:rsid w:val="00163F81"/>
    <w:rsid w:val="00165D01"/>
    <w:rsid w:val="00165D29"/>
    <w:rsid w:val="00165F36"/>
    <w:rsid w:val="001664BE"/>
    <w:rsid w:val="001676DB"/>
    <w:rsid w:val="00170D52"/>
    <w:rsid w:val="0017459A"/>
    <w:rsid w:val="00175C64"/>
    <w:rsid w:val="0017715C"/>
    <w:rsid w:val="00177F69"/>
    <w:rsid w:val="00180C80"/>
    <w:rsid w:val="00180E89"/>
    <w:rsid w:val="001821A6"/>
    <w:rsid w:val="0018225E"/>
    <w:rsid w:val="0018306A"/>
    <w:rsid w:val="00183776"/>
    <w:rsid w:val="00186076"/>
    <w:rsid w:val="00186963"/>
    <w:rsid w:val="00190DB3"/>
    <w:rsid w:val="00193546"/>
    <w:rsid w:val="00193B21"/>
    <w:rsid w:val="001941BF"/>
    <w:rsid w:val="00194647"/>
    <w:rsid w:val="0019641C"/>
    <w:rsid w:val="00196974"/>
    <w:rsid w:val="00196B40"/>
    <w:rsid w:val="0019700F"/>
    <w:rsid w:val="0019717D"/>
    <w:rsid w:val="0019736A"/>
    <w:rsid w:val="001976DC"/>
    <w:rsid w:val="001A01A5"/>
    <w:rsid w:val="001A3A20"/>
    <w:rsid w:val="001A3E15"/>
    <w:rsid w:val="001A525A"/>
    <w:rsid w:val="001A645D"/>
    <w:rsid w:val="001A71D2"/>
    <w:rsid w:val="001A75E0"/>
    <w:rsid w:val="001B0064"/>
    <w:rsid w:val="001B1600"/>
    <w:rsid w:val="001B160B"/>
    <w:rsid w:val="001B18C7"/>
    <w:rsid w:val="001B278F"/>
    <w:rsid w:val="001B28AC"/>
    <w:rsid w:val="001B2BF8"/>
    <w:rsid w:val="001B2D50"/>
    <w:rsid w:val="001B3F24"/>
    <w:rsid w:val="001B42C3"/>
    <w:rsid w:val="001B4D27"/>
    <w:rsid w:val="001B5813"/>
    <w:rsid w:val="001C006F"/>
    <w:rsid w:val="001C179D"/>
    <w:rsid w:val="001C1E1C"/>
    <w:rsid w:val="001C1FD8"/>
    <w:rsid w:val="001C2FEE"/>
    <w:rsid w:val="001C320F"/>
    <w:rsid w:val="001C4326"/>
    <w:rsid w:val="001D3B76"/>
    <w:rsid w:val="001D45C2"/>
    <w:rsid w:val="001D55C9"/>
    <w:rsid w:val="001D7F41"/>
    <w:rsid w:val="001E0537"/>
    <w:rsid w:val="001E48E9"/>
    <w:rsid w:val="001E4941"/>
    <w:rsid w:val="001E4F40"/>
    <w:rsid w:val="001E651E"/>
    <w:rsid w:val="001E6C04"/>
    <w:rsid w:val="001F069F"/>
    <w:rsid w:val="001F46FC"/>
    <w:rsid w:val="001F4BD6"/>
    <w:rsid w:val="001F63C2"/>
    <w:rsid w:val="001F793A"/>
    <w:rsid w:val="00200E3D"/>
    <w:rsid w:val="00201CA6"/>
    <w:rsid w:val="002024C1"/>
    <w:rsid w:val="00206F98"/>
    <w:rsid w:val="002071B4"/>
    <w:rsid w:val="002111B9"/>
    <w:rsid w:val="00212486"/>
    <w:rsid w:val="002126E1"/>
    <w:rsid w:val="00212760"/>
    <w:rsid w:val="00212E34"/>
    <w:rsid w:val="00215714"/>
    <w:rsid w:val="00215C78"/>
    <w:rsid w:val="00215F7D"/>
    <w:rsid w:val="00216F1A"/>
    <w:rsid w:val="00217F30"/>
    <w:rsid w:val="0022073F"/>
    <w:rsid w:val="0022237F"/>
    <w:rsid w:val="0022344E"/>
    <w:rsid w:val="002234A9"/>
    <w:rsid w:val="00223679"/>
    <w:rsid w:val="002237AF"/>
    <w:rsid w:val="00223868"/>
    <w:rsid w:val="00224255"/>
    <w:rsid w:val="002253CA"/>
    <w:rsid w:val="0022659B"/>
    <w:rsid w:val="0022692A"/>
    <w:rsid w:val="00230DE6"/>
    <w:rsid w:val="00230F5C"/>
    <w:rsid w:val="002331EA"/>
    <w:rsid w:val="00234E90"/>
    <w:rsid w:val="00235CC9"/>
    <w:rsid w:val="002368C3"/>
    <w:rsid w:val="00236A13"/>
    <w:rsid w:val="00243101"/>
    <w:rsid w:val="00244272"/>
    <w:rsid w:val="00244282"/>
    <w:rsid w:val="00246136"/>
    <w:rsid w:val="002512AF"/>
    <w:rsid w:val="0025139B"/>
    <w:rsid w:val="002521EB"/>
    <w:rsid w:val="002534C3"/>
    <w:rsid w:val="00253F0E"/>
    <w:rsid w:val="002541CE"/>
    <w:rsid w:val="00255E1F"/>
    <w:rsid w:val="00256352"/>
    <w:rsid w:val="0025687F"/>
    <w:rsid w:val="0026054B"/>
    <w:rsid w:val="0026111B"/>
    <w:rsid w:val="00262C69"/>
    <w:rsid w:val="00263931"/>
    <w:rsid w:val="00264CF0"/>
    <w:rsid w:val="002670B0"/>
    <w:rsid w:val="00270C03"/>
    <w:rsid w:val="00274466"/>
    <w:rsid w:val="00274F2A"/>
    <w:rsid w:val="002756E9"/>
    <w:rsid w:val="00276F15"/>
    <w:rsid w:val="00277CC6"/>
    <w:rsid w:val="00281539"/>
    <w:rsid w:val="00281A98"/>
    <w:rsid w:val="00284F36"/>
    <w:rsid w:val="00285244"/>
    <w:rsid w:val="0029033D"/>
    <w:rsid w:val="00290A54"/>
    <w:rsid w:val="00294C77"/>
    <w:rsid w:val="00294DCC"/>
    <w:rsid w:val="00296930"/>
    <w:rsid w:val="00296BF0"/>
    <w:rsid w:val="00296DAB"/>
    <w:rsid w:val="00297A00"/>
    <w:rsid w:val="00297CF5"/>
    <w:rsid w:val="002A0465"/>
    <w:rsid w:val="002A0641"/>
    <w:rsid w:val="002A0834"/>
    <w:rsid w:val="002A4164"/>
    <w:rsid w:val="002A501E"/>
    <w:rsid w:val="002A73A0"/>
    <w:rsid w:val="002B08E6"/>
    <w:rsid w:val="002B0E8D"/>
    <w:rsid w:val="002B24FA"/>
    <w:rsid w:val="002B253C"/>
    <w:rsid w:val="002B2691"/>
    <w:rsid w:val="002B284F"/>
    <w:rsid w:val="002B3932"/>
    <w:rsid w:val="002B71B7"/>
    <w:rsid w:val="002B723C"/>
    <w:rsid w:val="002B780B"/>
    <w:rsid w:val="002C0171"/>
    <w:rsid w:val="002C0220"/>
    <w:rsid w:val="002C0999"/>
    <w:rsid w:val="002C1908"/>
    <w:rsid w:val="002C34EA"/>
    <w:rsid w:val="002C43E0"/>
    <w:rsid w:val="002C4DA2"/>
    <w:rsid w:val="002C517E"/>
    <w:rsid w:val="002C6818"/>
    <w:rsid w:val="002D0309"/>
    <w:rsid w:val="002D117D"/>
    <w:rsid w:val="002D3A30"/>
    <w:rsid w:val="002D3D6B"/>
    <w:rsid w:val="002D4EBF"/>
    <w:rsid w:val="002D6E95"/>
    <w:rsid w:val="002E0A32"/>
    <w:rsid w:val="002E0C40"/>
    <w:rsid w:val="002E104C"/>
    <w:rsid w:val="002E31FA"/>
    <w:rsid w:val="002E335B"/>
    <w:rsid w:val="002E3DE9"/>
    <w:rsid w:val="002E4D4F"/>
    <w:rsid w:val="002E6F07"/>
    <w:rsid w:val="002E7CAD"/>
    <w:rsid w:val="002E7E2F"/>
    <w:rsid w:val="002F59A0"/>
    <w:rsid w:val="00301C8A"/>
    <w:rsid w:val="00302AFA"/>
    <w:rsid w:val="00303239"/>
    <w:rsid w:val="00303453"/>
    <w:rsid w:val="00304129"/>
    <w:rsid w:val="003067EB"/>
    <w:rsid w:val="00306B4D"/>
    <w:rsid w:val="00306FF6"/>
    <w:rsid w:val="00310FF4"/>
    <w:rsid w:val="00312C84"/>
    <w:rsid w:val="00314603"/>
    <w:rsid w:val="00314A73"/>
    <w:rsid w:val="003156B1"/>
    <w:rsid w:val="00316226"/>
    <w:rsid w:val="0032042A"/>
    <w:rsid w:val="003219AE"/>
    <w:rsid w:val="00323499"/>
    <w:rsid w:val="003244F7"/>
    <w:rsid w:val="0032474C"/>
    <w:rsid w:val="0032583C"/>
    <w:rsid w:val="003264E6"/>
    <w:rsid w:val="00331272"/>
    <w:rsid w:val="003326BA"/>
    <w:rsid w:val="00332759"/>
    <w:rsid w:val="0033280F"/>
    <w:rsid w:val="00333F7D"/>
    <w:rsid w:val="00334053"/>
    <w:rsid w:val="003350B9"/>
    <w:rsid w:val="003360AA"/>
    <w:rsid w:val="003400EA"/>
    <w:rsid w:val="0034032E"/>
    <w:rsid w:val="00340DE0"/>
    <w:rsid w:val="00342825"/>
    <w:rsid w:val="00342E65"/>
    <w:rsid w:val="00343705"/>
    <w:rsid w:val="00343A9E"/>
    <w:rsid w:val="00345549"/>
    <w:rsid w:val="003456CD"/>
    <w:rsid w:val="00346AC9"/>
    <w:rsid w:val="00347C55"/>
    <w:rsid w:val="00350F4E"/>
    <w:rsid w:val="0035220D"/>
    <w:rsid w:val="003532EA"/>
    <w:rsid w:val="0035355B"/>
    <w:rsid w:val="003558B0"/>
    <w:rsid w:val="00356345"/>
    <w:rsid w:val="003564AE"/>
    <w:rsid w:val="0035752A"/>
    <w:rsid w:val="00357EE0"/>
    <w:rsid w:val="00360217"/>
    <w:rsid w:val="00360807"/>
    <w:rsid w:val="00361326"/>
    <w:rsid w:val="0036380D"/>
    <w:rsid w:val="0036504B"/>
    <w:rsid w:val="00367F88"/>
    <w:rsid w:val="0037002A"/>
    <w:rsid w:val="00373DED"/>
    <w:rsid w:val="00374AC3"/>
    <w:rsid w:val="003753A1"/>
    <w:rsid w:val="003767A6"/>
    <w:rsid w:val="00376E35"/>
    <w:rsid w:val="003811B3"/>
    <w:rsid w:val="00382550"/>
    <w:rsid w:val="003841DA"/>
    <w:rsid w:val="00384D44"/>
    <w:rsid w:val="00384FFB"/>
    <w:rsid w:val="00385E02"/>
    <w:rsid w:val="00386040"/>
    <w:rsid w:val="00386253"/>
    <w:rsid w:val="00386620"/>
    <w:rsid w:val="00390FEC"/>
    <w:rsid w:val="00391588"/>
    <w:rsid w:val="00391AFC"/>
    <w:rsid w:val="00395731"/>
    <w:rsid w:val="0039592D"/>
    <w:rsid w:val="00397669"/>
    <w:rsid w:val="003A0672"/>
    <w:rsid w:val="003A0CC3"/>
    <w:rsid w:val="003A106F"/>
    <w:rsid w:val="003A1A14"/>
    <w:rsid w:val="003A2DF5"/>
    <w:rsid w:val="003A318A"/>
    <w:rsid w:val="003A4A04"/>
    <w:rsid w:val="003B06D9"/>
    <w:rsid w:val="003B0F91"/>
    <w:rsid w:val="003B1F1A"/>
    <w:rsid w:val="003B2AA5"/>
    <w:rsid w:val="003B5903"/>
    <w:rsid w:val="003B600C"/>
    <w:rsid w:val="003B62EA"/>
    <w:rsid w:val="003C1846"/>
    <w:rsid w:val="003C1E55"/>
    <w:rsid w:val="003C265D"/>
    <w:rsid w:val="003C293D"/>
    <w:rsid w:val="003C4729"/>
    <w:rsid w:val="003C4D2E"/>
    <w:rsid w:val="003D04D3"/>
    <w:rsid w:val="003D0C6C"/>
    <w:rsid w:val="003D113F"/>
    <w:rsid w:val="003D2996"/>
    <w:rsid w:val="003D3C15"/>
    <w:rsid w:val="003D662E"/>
    <w:rsid w:val="003D7229"/>
    <w:rsid w:val="003E0722"/>
    <w:rsid w:val="003E0C04"/>
    <w:rsid w:val="003E1BA4"/>
    <w:rsid w:val="003E2D0B"/>
    <w:rsid w:val="003E3FDF"/>
    <w:rsid w:val="003E4C56"/>
    <w:rsid w:val="003E59D3"/>
    <w:rsid w:val="003F132C"/>
    <w:rsid w:val="003F1E44"/>
    <w:rsid w:val="003F28DE"/>
    <w:rsid w:val="003F39A7"/>
    <w:rsid w:val="003F4139"/>
    <w:rsid w:val="003F4EF5"/>
    <w:rsid w:val="003F56B3"/>
    <w:rsid w:val="003F7B17"/>
    <w:rsid w:val="00402D99"/>
    <w:rsid w:val="00402EF6"/>
    <w:rsid w:val="004030BD"/>
    <w:rsid w:val="0040406F"/>
    <w:rsid w:val="004040B9"/>
    <w:rsid w:val="00404F26"/>
    <w:rsid w:val="00404F9C"/>
    <w:rsid w:val="004056D9"/>
    <w:rsid w:val="00406DC1"/>
    <w:rsid w:val="004100A9"/>
    <w:rsid w:val="00410D3C"/>
    <w:rsid w:val="00411EC0"/>
    <w:rsid w:val="00412948"/>
    <w:rsid w:val="00413059"/>
    <w:rsid w:val="004133AF"/>
    <w:rsid w:val="00414711"/>
    <w:rsid w:val="00414D54"/>
    <w:rsid w:val="00416383"/>
    <w:rsid w:val="00417502"/>
    <w:rsid w:val="0041758A"/>
    <w:rsid w:val="00417CA3"/>
    <w:rsid w:val="004206ED"/>
    <w:rsid w:val="00422D6C"/>
    <w:rsid w:val="004262DF"/>
    <w:rsid w:val="0042725F"/>
    <w:rsid w:val="00430473"/>
    <w:rsid w:val="00432889"/>
    <w:rsid w:val="00433191"/>
    <w:rsid w:val="004343BA"/>
    <w:rsid w:val="004343F5"/>
    <w:rsid w:val="00435598"/>
    <w:rsid w:val="004357F6"/>
    <w:rsid w:val="00435E43"/>
    <w:rsid w:val="0043751B"/>
    <w:rsid w:val="0043782E"/>
    <w:rsid w:val="00437847"/>
    <w:rsid w:val="004445B7"/>
    <w:rsid w:val="00446258"/>
    <w:rsid w:val="00450288"/>
    <w:rsid w:val="00450459"/>
    <w:rsid w:val="00450765"/>
    <w:rsid w:val="00454C6D"/>
    <w:rsid w:val="00455187"/>
    <w:rsid w:val="0045590D"/>
    <w:rsid w:val="004601BA"/>
    <w:rsid w:val="004606D8"/>
    <w:rsid w:val="00460795"/>
    <w:rsid w:val="004607ED"/>
    <w:rsid w:val="004619EA"/>
    <w:rsid w:val="00461C77"/>
    <w:rsid w:val="00461D65"/>
    <w:rsid w:val="00463DE0"/>
    <w:rsid w:val="00464184"/>
    <w:rsid w:val="0046647B"/>
    <w:rsid w:val="00466858"/>
    <w:rsid w:val="00466F9E"/>
    <w:rsid w:val="004730BB"/>
    <w:rsid w:val="00473734"/>
    <w:rsid w:val="00475E54"/>
    <w:rsid w:val="00476BA8"/>
    <w:rsid w:val="0047715B"/>
    <w:rsid w:val="004802E8"/>
    <w:rsid w:val="00480435"/>
    <w:rsid w:val="00482C94"/>
    <w:rsid w:val="00482EEA"/>
    <w:rsid w:val="00484E4B"/>
    <w:rsid w:val="00485E02"/>
    <w:rsid w:val="004867D3"/>
    <w:rsid w:val="004900B9"/>
    <w:rsid w:val="0049207A"/>
    <w:rsid w:val="00492610"/>
    <w:rsid w:val="004953B3"/>
    <w:rsid w:val="004962CF"/>
    <w:rsid w:val="00496578"/>
    <w:rsid w:val="004A0272"/>
    <w:rsid w:val="004A2730"/>
    <w:rsid w:val="004A3855"/>
    <w:rsid w:val="004A385F"/>
    <w:rsid w:val="004A4C8B"/>
    <w:rsid w:val="004A522F"/>
    <w:rsid w:val="004A5DFF"/>
    <w:rsid w:val="004A7562"/>
    <w:rsid w:val="004B2988"/>
    <w:rsid w:val="004B5194"/>
    <w:rsid w:val="004B5AF3"/>
    <w:rsid w:val="004B606F"/>
    <w:rsid w:val="004B75C6"/>
    <w:rsid w:val="004C0669"/>
    <w:rsid w:val="004C12BB"/>
    <w:rsid w:val="004C55D5"/>
    <w:rsid w:val="004C66A5"/>
    <w:rsid w:val="004D2164"/>
    <w:rsid w:val="004D4207"/>
    <w:rsid w:val="004D5CFE"/>
    <w:rsid w:val="004D5F41"/>
    <w:rsid w:val="004D6FB4"/>
    <w:rsid w:val="004D7537"/>
    <w:rsid w:val="004E3E54"/>
    <w:rsid w:val="004E6FF3"/>
    <w:rsid w:val="004E77FD"/>
    <w:rsid w:val="004F2052"/>
    <w:rsid w:val="004F534A"/>
    <w:rsid w:val="004F53F3"/>
    <w:rsid w:val="004F575B"/>
    <w:rsid w:val="004F5F61"/>
    <w:rsid w:val="004F6D8B"/>
    <w:rsid w:val="004F7F5C"/>
    <w:rsid w:val="00502451"/>
    <w:rsid w:val="005024B1"/>
    <w:rsid w:val="0050307D"/>
    <w:rsid w:val="005038D6"/>
    <w:rsid w:val="00503D15"/>
    <w:rsid w:val="00504EF3"/>
    <w:rsid w:val="0050539C"/>
    <w:rsid w:val="00505B50"/>
    <w:rsid w:val="00506191"/>
    <w:rsid w:val="00507B7C"/>
    <w:rsid w:val="00511333"/>
    <w:rsid w:val="0051189C"/>
    <w:rsid w:val="00512C78"/>
    <w:rsid w:val="00516984"/>
    <w:rsid w:val="00520335"/>
    <w:rsid w:val="005206D6"/>
    <w:rsid w:val="00521EA1"/>
    <w:rsid w:val="00521EAE"/>
    <w:rsid w:val="00524772"/>
    <w:rsid w:val="00527167"/>
    <w:rsid w:val="005273AB"/>
    <w:rsid w:val="00527B71"/>
    <w:rsid w:val="00531152"/>
    <w:rsid w:val="00531B73"/>
    <w:rsid w:val="005339E7"/>
    <w:rsid w:val="005341FA"/>
    <w:rsid w:val="00537313"/>
    <w:rsid w:val="00537782"/>
    <w:rsid w:val="0054017E"/>
    <w:rsid w:val="00540526"/>
    <w:rsid w:val="005408C6"/>
    <w:rsid w:val="00541278"/>
    <w:rsid w:val="005413AB"/>
    <w:rsid w:val="00542634"/>
    <w:rsid w:val="00542B24"/>
    <w:rsid w:val="00543C13"/>
    <w:rsid w:val="005452F3"/>
    <w:rsid w:val="00545624"/>
    <w:rsid w:val="0054641B"/>
    <w:rsid w:val="0054681B"/>
    <w:rsid w:val="0054744F"/>
    <w:rsid w:val="0054759C"/>
    <w:rsid w:val="00547B1C"/>
    <w:rsid w:val="00551DA2"/>
    <w:rsid w:val="005531EF"/>
    <w:rsid w:val="0055484E"/>
    <w:rsid w:val="00555A65"/>
    <w:rsid w:val="00555F12"/>
    <w:rsid w:val="00556F0D"/>
    <w:rsid w:val="00557168"/>
    <w:rsid w:val="005615DC"/>
    <w:rsid w:val="005634D1"/>
    <w:rsid w:val="00564194"/>
    <w:rsid w:val="0056613A"/>
    <w:rsid w:val="0056682F"/>
    <w:rsid w:val="00566E4A"/>
    <w:rsid w:val="00567E04"/>
    <w:rsid w:val="00570A46"/>
    <w:rsid w:val="00571696"/>
    <w:rsid w:val="00571AD8"/>
    <w:rsid w:val="00572065"/>
    <w:rsid w:val="005721A6"/>
    <w:rsid w:val="0057262D"/>
    <w:rsid w:val="005729B7"/>
    <w:rsid w:val="0057328E"/>
    <w:rsid w:val="00574D71"/>
    <w:rsid w:val="0057615C"/>
    <w:rsid w:val="00577399"/>
    <w:rsid w:val="005777DA"/>
    <w:rsid w:val="00580E59"/>
    <w:rsid w:val="00580EE1"/>
    <w:rsid w:val="00582F01"/>
    <w:rsid w:val="00582FF8"/>
    <w:rsid w:val="00584284"/>
    <w:rsid w:val="00584B44"/>
    <w:rsid w:val="00585393"/>
    <w:rsid w:val="005862ED"/>
    <w:rsid w:val="005862FC"/>
    <w:rsid w:val="00586C1E"/>
    <w:rsid w:val="00590CEF"/>
    <w:rsid w:val="00591BDB"/>
    <w:rsid w:val="00592846"/>
    <w:rsid w:val="00592886"/>
    <w:rsid w:val="005941C6"/>
    <w:rsid w:val="00595095"/>
    <w:rsid w:val="00596B99"/>
    <w:rsid w:val="00597036"/>
    <w:rsid w:val="00597461"/>
    <w:rsid w:val="005A182F"/>
    <w:rsid w:val="005A2F58"/>
    <w:rsid w:val="005A3AB6"/>
    <w:rsid w:val="005A3E66"/>
    <w:rsid w:val="005B00E3"/>
    <w:rsid w:val="005B0312"/>
    <w:rsid w:val="005B2440"/>
    <w:rsid w:val="005B45ED"/>
    <w:rsid w:val="005C2673"/>
    <w:rsid w:val="005C3F33"/>
    <w:rsid w:val="005C68C3"/>
    <w:rsid w:val="005C76CA"/>
    <w:rsid w:val="005D4FD0"/>
    <w:rsid w:val="005D584B"/>
    <w:rsid w:val="005D62DF"/>
    <w:rsid w:val="005D688C"/>
    <w:rsid w:val="005E016D"/>
    <w:rsid w:val="005E0DD8"/>
    <w:rsid w:val="005E1107"/>
    <w:rsid w:val="005E1708"/>
    <w:rsid w:val="005E178C"/>
    <w:rsid w:val="005E36A1"/>
    <w:rsid w:val="005E7BD2"/>
    <w:rsid w:val="005F28A4"/>
    <w:rsid w:val="005F38A3"/>
    <w:rsid w:val="005F459B"/>
    <w:rsid w:val="005F4AB9"/>
    <w:rsid w:val="005F56E3"/>
    <w:rsid w:val="005F632E"/>
    <w:rsid w:val="005F6F29"/>
    <w:rsid w:val="00601C62"/>
    <w:rsid w:val="00602BC7"/>
    <w:rsid w:val="006046CE"/>
    <w:rsid w:val="0060531A"/>
    <w:rsid w:val="00605927"/>
    <w:rsid w:val="006104EE"/>
    <w:rsid w:val="0061453D"/>
    <w:rsid w:val="0061542F"/>
    <w:rsid w:val="00615543"/>
    <w:rsid w:val="00615C9B"/>
    <w:rsid w:val="00616819"/>
    <w:rsid w:val="00616C65"/>
    <w:rsid w:val="0062094F"/>
    <w:rsid w:val="00622A35"/>
    <w:rsid w:val="00626E5C"/>
    <w:rsid w:val="006302D1"/>
    <w:rsid w:val="006307BD"/>
    <w:rsid w:val="006310B3"/>
    <w:rsid w:val="00632584"/>
    <w:rsid w:val="00632E85"/>
    <w:rsid w:val="006340D5"/>
    <w:rsid w:val="00634BA9"/>
    <w:rsid w:val="006351DA"/>
    <w:rsid w:val="00636D98"/>
    <w:rsid w:val="0063738E"/>
    <w:rsid w:val="006378DB"/>
    <w:rsid w:val="00640A53"/>
    <w:rsid w:val="00641FDF"/>
    <w:rsid w:val="006424F9"/>
    <w:rsid w:val="006425CE"/>
    <w:rsid w:val="006431B4"/>
    <w:rsid w:val="00643F61"/>
    <w:rsid w:val="00644D57"/>
    <w:rsid w:val="0064619D"/>
    <w:rsid w:val="00646889"/>
    <w:rsid w:val="0065002A"/>
    <w:rsid w:val="006503D8"/>
    <w:rsid w:val="00650FFA"/>
    <w:rsid w:val="006568FB"/>
    <w:rsid w:val="00656F1F"/>
    <w:rsid w:val="0066011B"/>
    <w:rsid w:val="00660ABE"/>
    <w:rsid w:val="00661645"/>
    <w:rsid w:val="00661AF0"/>
    <w:rsid w:val="0066237E"/>
    <w:rsid w:val="00662DF3"/>
    <w:rsid w:val="00663DE5"/>
    <w:rsid w:val="00666DE0"/>
    <w:rsid w:val="0067011D"/>
    <w:rsid w:val="00670C1A"/>
    <w:rsid w:val="0067308B"/>
    <w:rsid w:val="006733F6"/>
    <w:rsid w:val="006735B8"/>
    <w:rsid w:val="00673D3C"/>
    <w:rsid w:val="00674112"/>
    <w:rsid w:val="00674A6E"/>
    <w:rsid w:val="00675F07"/>
    <w:rsid w:val="00680EA8"/>
    <w:rsid w:val="00684FC5"/>
    <w:rsid w:val="00686602"/>
    <w:rsid w:val="00687A40"/>
    <w:rsid w:val="00687B1F"/>
    <w:rsid w:val="00690E11"/>
    <w:rsid w:val="00692B49"/>
    <w:rsid w:val="00693EE9"/>
    <w:rsid w:val="006940AD"/>
    <w:rsid w:val="00694840"/>
    <w:rsid w:val="00694B45"/>
    <w:rsid w:val="00695159"/>
    <w:rsid w:val="0069554C"/>
    <w:rsid w:val="00695BF4"/>
    <w:rsid w:val="006962C1"/>
    <w:rsid w:val="00696792"/>
    <w:rsid w:val="0069768C"/>
    <w:rsid w:val="006A0E1A"/>
    <w:rsid w:val="006A2019"/>
    <w:rsid w:val="006A28F9"/>
    <w:rsid w:val="006A2DB4"/>
    <w:rsid w:val="006A3E66"/>
    <w:rsid w:val="006A7AE0"/>
    <w:rsid w:val="006B07DD"/>
    <w:rsid w:val="006B201D"/>
    <w:rsid w:val="006B2DC5"/>
    <w:rsid w:val="006B4817"/>
    <w:rsid w:val="006B52B5"/>
    <w:rsid w:val="006B5C29"/>
    <w:rsid w:val="006B60BD"/>
    <w:rsid w:val="006C07DC"/>
    <w:rsid w:val="006C1B62"/>
    <w:rsid w:val="006C1E6D"/>
    <w:rsid w:val="006C4BE3"/>
    <w:rsid w:val="006C7E55"/>
    <w:rsid w:val="006D04E9"/>
    <w:rsid w:val="006D1487"/>
    <w:rsid w:val="006D17EB"/>
    <w:rsid w:val="006D1910"/>
    <w:rsid w:val="006D1AA5"/>
    <w:rsid w:val="006D303C"/>
    <w:rsid w:val="006D4FCE"/>
    <w:rsid w:val="006D6929"/>
    <w:rsid w:val="006D782F"/>
    <w:rsid w:val="006D7A33"/>
    <w:rsid w:val="006E0220"/>
    <w:rsid w:val="006E35DD"/>
    <w:rsid w:val="006E4290"/>
    <w:rsid w:val="006E63B1"/>
    <w:rsid w:val="006E6F79"/>
    <w:rsid w:val="006E723F"/>
    <w:rsid w:val="006F1368"/>
    <w:rsid w:val="006F1778"/>
    <w:rsid w:val="006F2A07"/>
    <w:rsid w:val="006F30BC"/>
    <w:rsid w:val="006F3781"/>
    <w:rsid w:val="006F4517"/>
    <w:rsid w:val="006F72E2"/>
    <w:rsid w:val="00700F67"/>
    <w:rsid w:val="007015D9"/>
    <w:rsid w:val="00702DA4"/>
    <w:rsid w:val="007043FC"/>
    <w:rsid w:val="00704F2A"/>
    <w:rsid w:val="007077EB"/>
    <w:rsid w:val="00711F98"/>
    <w:rsid w:val="00712A1F"/>
    <w:rsid w:val="0071488B"/>
    <w:rsid w:val="007162DD"/>
    <w:rsid w:val="00717349"/>
    <w:rsid w:val="00717E16"/>
    <w:rsid w:val="00717FA9"/>
    <w:rsid w:val="00720CF2"/>
    <w:rsid w:val="00723439"/>
    <w:rsid w:val="00723D31"/>
    <w:rsid w:val="00724EC7"/>
    <w:rsid w:val="007257E7"/>
    <w:rsid w:val="00725B45"/>
    <w:rsid w:val="007269AB"/>
    <w:rsid w:val="00727B44"/>
    <w:rsid w:val="007304E3"/>
    <w:rsid w:val="00730DF8"/>
    <w:rsid w:val="007322C0"/>
    <w:rsid w:val="007350BC"/>
    <w:rsid w:val="0073579D"/>
    <w:rsid w:val="00735ABF"/>
    <w:rsid w:val="00735BC3"/>
    <w:rsid w:val="00736191"/>
    <w:rsid w:val="0073678E"/>
    <w:rsid w:val="00737C22"/>
    <w:rsid w:val="00741C4C"/>
    <w:rsid w:val="00741D33"/>
    <w:rsid w:val="007425C9"/>
    <w:rsid w:val="0074275C"/>
    <w:rsid w:val="0074279E"/>
    <w:rsid w:val="00742AD1"/>
    <w:rsid w:val="00747349"/>
    <w:rsid w:val="00750205"/>
    <w:rsid w:val="0075044F"/>
    <w:rsid w:val="00751B25"/>
    <w:rsid w:val="007522AA"/>
    <w:rsid w:val="00754949"/>
    <w:rsid w:val="00754E7F"/>
    <w:rsid w:val="00755D5D"/>
    <w:rsid w:val="00762645"/>
    <w:rsid w:val="0076496E"/>
    <w:rsid w:val="00764E89"/>
    <w:rsid w:val="00770547"/>
    <w:rsid w:val="00771534"/>
    <w:rsid w:val="00777392"/>
    <w:rsid w:val="007774A9"/>
    <w:rsid w:val="0078084E"/>
    <w:rsid w:val="00780CC6"/>
    <w:rsid w:val="00782423"/>
    <w:rsid w:val="007837B7"/>
    <w:rsid w:val="00783EC8"/>
    <w:rsid w:val="00785685"/>
    <w:rsid w:val="00785C49"/>
    <w:rsid w:val="00785EA8"/>
    <w:rsid w:val="007863E5"/>
    <w:rsid w:val="0078769E"/>
    <w:rsid w:val="007945B7"/>
    <w:rsid w:val="007945CF"/>
    <w:rsid w:val="007A0CFC"/>
    <w:rsid w:val="007A16D1"/>
    <w:rsid w:val="007A1DB0"/>
    <w:rsid w:val="007A2B77"/>
    <w:rsid w:val="007A3EDE"/>
    <w:rsid w:val="007A4F7A"/>
    <w:rsid w:val="007A544C"/>
    <w:rsid w:val="007A5ED7"/>
    <w:rsid w:val="007A610D"/>
    <w:rsid w:val="007A63D2"/>
    <w:rsid w:val="007A7BB6"/>
    <w:rsid w:val="007A7C73"/>
    <w:rsid w:val="007B127F"/>
    <w:rsid w:val="007B143C"/>
    <w:rsid w:val="007B166C"/>
    <w:rsid w:val="007B3ECA"/>
    <w:rsid w:val="007B47AC"/>
    <w:rsid w:val="007B554A"/>
    <w:rsid w:val="007C2D04"/>
    <w:rsid w:val="007C3882"/>
    <w:rsid w:val="007C42DB"/>
    <w:rsid w:val="007C469E"/>
    <w:rsid w:val="007C57F1"/>
    <w:rsid w:val="007C5D78"/>
    <w:rsid w:val="007C7393"/>
    <w:rsid w:val="007D087D"/>
    <w:rsid w:val="007D33E1"/>
    <w:rsid w:val="007D415B"/>
    <w:rsid w:val="007D5FA2"/>
    <w:rsid w:val="007E0E0C"/>
    <w:rsid w:val="007E14ED"/>
    <w:rsid w:val="007E37FA"/>
    <w:rsid w:val="007E3E15"/>
    <w:rsid w:val="007E411B"/>
    <w:rsid w:val="007E5987"/>
    <w:rsid w:val="007E5E32"/>
    <w:rsid w:val="007E66AB"/>
    <w:rsid w:val="007E68ED"/>
    <w:rsid w:val="007E7732"/>
    <w:rsid w:val="007F0265"/>
    <w:rsid w:val="007F0D76"/>
    <w:rsid w:val="007F2159"/>
    <w:rsid w:val="007F2778"/>
    <w:rsid w:val="007F4E02"/>
    <w:rsid w:val="007F7CB7"/>
    <w:rsid w:val="008015AD"/>
    <w:rsid w:val="00803415"/>
    <w:rsid w:val="00804B72"/>
    <w:rsid w:val="00807E5D"/>
    <w:rsid w:val="008110A1"/>
    <w:rsid w:val="008114CF"/>
    <w:rsid w:val="00812ADA"/>
    <w:rsid w:val="00812F7F"/>
    <w:rsid w:val="00814CCE"/>
    <w:rsid w:val="00816236"/>
    <w:rsid w:val="0081638A"/>
    <w:rsid w:val="00817A41"/>
    <w:rsid w:val="00817B3D"/>
    <w:rsid w:val="00821194"/>
    <w:rsid w:val="00825EF3"/>
    <w:rsid w:val="00826949"/>
    <w:rsid w:val="00826F43"/>
    <w:rsid w:val="0082726E"/>
    <w:rsid w:val="0082771B"/>
    <w:rsid w:val="0083091C"/>
    <w:rsid w:val="008338BE"/>
    <w:rsid w:val="0083391B"/>
    <w:rsid w:val="008344A5"/>
    <w:rsid w:val="00834B44"/>
    <w:rsid w:val="00840133"/>
    <w:rsid w:val="00841703"/>
    <w:rsid w:val="008417A2"/>
    <w:rsid w:val="00842162"/>
    <w:rsid w:val="00843124"/>
    <w:rsid w:val="00843547"/>
    <w:rsid w:val="00844464"/>
    <w:rsid w:val="00844EC7"/>
    <w:rsid w:val="00847533"/>
    <w:rsid w:val="0084767A"/>
    <w:rsid w:val="00850E01"/>
    <w:rsid w:val="0085141D"/>
    <w:rsid w:val="00853834"/>
    <w:rsid w:val="0085611A"/>
    <w:rsid w:val="008562CB"/>
    <w:rsid w:val="008571E9"/>
    <w:rsid w:val="0086076E"/>
    <w:rsid w:val="008616DE"/>
    <w:rsid w:val="008629AB"/>
    <w:rsid w:val="00863EA3"/>
    <w:rsid w:val="0086493B"/>
    <w:rsid w:val="00866591"/>
    <w:rsid w:val="008666AE"/>
    <w:rsid w:val="008679EC"/>
    <w:rsid w:val="00867D89"/>
    <w:rsid w:val="008710C1"/>
    <w:rsid w:val="00871619"/>
    <w:rsid w:val="008736E4"/>
    <w:rsid w:val="00874192"/>
    <w:rsid w:val="0087425F"/>
    <w:rsid w:val="008766CE"/>
    <w:rsid w:val="008775DA"/>
    <w:rsid w:val="00877856"/>
    <w:rsid w:val="00877EA2"/>
    <w:rsid w:val="00880B2F"/>
    <w:rsid w:val="00883535"/>
    <w:rsid w:val="008865F0"/>
    <w:rsid w:val="0088684B"/>
    <w:rsid w:val="008879F3"/>
    <w:rsid w:val="0089090B"/>
    <w:rsid w:val="00891C79"/>
    <w:rsid w:val="00892B38"/>
    <w:rsid w:val="00895795"/>
    <w:rsid w:val="00896FC7"/>
    <w:rsid w:val="00897325"/>
    <w:rsid w:val="008A1615"/>
    <w:rsid w:val="008A2332"/>
    <w:rsid w:val="008A3C81"/>
    <w:rsid w:val="008A4150"/>
    <w:rsid w:val="008A46A0"/>
    <w:rsid w:val="008A54A7"/>
    <w:rsid w:val="008A6321"/>
    <w:rsid w:val="008B0328"/>
    <w:rsid w:val="008B0CC0"/>
    <w:rsid w:val="008B0E40"/>
    <w:rsid w:val="008B11DD"/>
    <w:rsid w:val="008B1AF0"/>
    <w:rsid w:val="008B2DE7"/>
    <w:rsid w:val="008B381B"/>
    <w:rsid w:val="008B4414"/>
    <w:rsid w:val="008B50B6"/>
    <w:rsid w:val="008B5422"/>
    <w:rsid w:val="008B68C8"/>
    <w:rsid w:val="008B7B22"/>
    <w:rsid w:val="008B7D3F"/>
    <w:rsid w:val="008C0D03"/>
    <w:rsid w:val="008C1027"/>
    <w:rsid w:val="008C44B0"/>
    <w:rsid w:val="008C4626"/>
    <w:rsid w:val="008C4871"/>
    <w:rsid w:val="008C6B27"/>
    <w:rsid w:val="008C76B6"/>
    <w:rsid w:val="008C79DD"/>
    <w:rsid w:val="008C7F3A"/>
    <w:rsid w:val="008D09E0"/>
    <w:rsid w:val="008D117C"/>
    <w:rsid w:val="008D170E"/>
    <w:rsid w:val="008D2CAD"/>
    <w:rsid w:val="008D35C8"/>
    <w:rsid w:val="008D39F0"/>
    <w:rsid w:val="008D47F2"/>
    <w:rsid w:val="008D4901"/>
    <w:rsid w:val="008D5357"/>
    <w:rsid w:val="008D5C2E"/>
    <w:rsid w:val="008D635D"/>
    <w:rsid w:val="008D6781"/>
    <w:rsid w:val="008D77B7"/>
    <w:rsid w:val="008D7863"/>
    <w:rsid w:val="008D7BA6"/>
    <w:rsid w:val="008E1200"/>
    <w:rsid w:val="008E1EC5"/>
    <w:rsid w:val="008E3752"/>
    <w:rsid w:val="008E385B"/>
    <w:rsid w:val="008E38B8"/>
    <w:rsid w:val="008E64AD"/>
    <w:rsid w:val="008E6584"/>
    <w:rsid w:val="008E6ADF"/>
    <w:rsid w:val="008F07D3"/>
    <w:rsid w:val="008F204C"/>
    <w:rsid w:val="008F3DC2"/>
    <w:rsid w:val="008F5443"/>
    <w:rsid w:val="00900ECF"/>
    <w:rsid w:val="00901627"/>
    <w:rsid w:val="009021FE"/>
    <w:rsid w:val="00902CA7"/>
    <w:rsid w:val="009078AB"/>
    <w:rsid w:val="00907A73"/>
    <w:rsid w:val="00911CA4"/>
    <w:rsid w:val="00913544"/>
    <w:rsid w:val="00915C96"/>
    <w:rsid w:val="009206A4"/>
    <w:rsid w:val="00920AD0"/>
    <w:rsid w:val="009229C6"/>
    <w:rsid w:val="00922BFB"/>
    <w:rsid w:val="00922F0E"/>
    <w:rsid w:val="00923589"/>
    <w:rsid w:val="00923858"/>
    <w:rsid w:val="009255F5"/>
    <w:rsid w:val="00926D20"/>
    <w:rsid w:val="00926DDC"/>
    <w:rsid w:val="00931300"/>
    <w:rsid w:val="00931778"/>
    <w:rsid w:val="009325E9"/>
    <w:rsid w:val="0093368A"/>
    <w:rsid w:val="00933C71"/>
    <w:rsid w:val="00933DEE"/>
    <w:rsid w:val="0093789D"/>
    <w:rsid w:val="00937C07"/>
    <w:rsid w:val="00940C94"/>
    <w:rsid w:val="00940E18"/>
    <w:rsid w:val="009458BD"/>
    <w:rsid w:val="00945FCB"/>
    <w:rsid w:val="009501D0"/>
    <w:rsid w:val="0095435B"/>
    <w:rsid w:val="00956449"/>
    <w:rsid w:val="00960F9C"/>
    <w:rsid w:val="009627DF"/>
    <w:rsid w:val="00962CA5"/>
    <w:rsid w:val="00962F38"/>
    <w:rsid w:val="0096300B"/>
    <w:rsid w:val="00963BAD"/>
    <w:rsid w:val="00964307"/>
    <w:rsid w:val="00964688"/>
    <w:rsid w:val="00964B41"/>
    <w:rsid w:val="009657F8"/>
    <w:rsid w:val="00967D26"/>
    <w:rsid w:val="009720FB"/>
    <w:rsid w:val="00972D75"/>
    <w:rsid w:val="00973A43"/>
    <w:rsid w:val="00973E3E"/>
    <w:rsid w:val="009763B2"/>
    <w:rsid w:val="009767D0"/>
    <w:rsid w:val="00982323"/>
    <w:rsid w:val="00982A7C"/>
    <w:rsid w:val="00983436"/>
    <w:rsid w:val="00983985"/>
    <w:rsid w:val="0098410E"/>
    <w:rsid w:val="00985693"/>
    <w:rsid w:val="0098659F"/>
    <w:rsid w:val="00987F21"/>
    <w:rsid w:val="0099072A"/>
    <w:rsid w:val="00993392"/>
    <w:rsid w:val="009949F4"/>
    <w:rsid w:val="00995B52"/>
    <w:rsid w:val="009967D7"/>
    <w:rsid w:val="009A01E5"/>
    <w:rsid w:val="009A07DB"/>
    <w:rsid w:val="009A1DC3"/>
    <w:rsid w:val="009A2198"/>
    <w:rsid w:val="009A4D17"/>
    <w:rsid w:val="009A5594"/>
    <w:rsid w:val="009A5E0E"/>
    <w:rsid w:val="009A6022"/>
    <w:rsid w:val="009A735C"/>
    <w:rsid w:val="009B2014"/>
    <w:rsid w:val="009B2DF6"/>
    <w:rsid w:val="009B45DA"/>
    <w:rsid w:val="009B4B62"/>
    <w:rsid w:val="009B5284"/>
    <w:rsid w:val="009B5B8E"/>
    <w:rsid w:val="009C0D98"/>
    <w:rsid w:val="009C4A6F"/>
    <w:rsid w:val="009C6B8E"/>
    <w:rsid w:val="009D0AF7"/>
    <w:rsid w:val="009D1C8F"/>
    <w:rsid w:val="009D21DB"/>
    <w:rsid w:val="009D289E"/>
    <w:rsid w:val="009D2BAF"/>
    <w:rsid w:val="009D2E01"/>
    <w:rsid w:val="009D4B29"/>
    <w:rsid w:val="009D5431"/>
    <w:rsid w:val="009D5EAA"/>
    <w:rsid w:val="009E05B3"/>
    <w:rsid w:val="009E30B8"/>
    <w:rsid w:val="009E3F13"/>
    <w:rsid w:val="009E442A"/>
    <w:rsid w:val="009E44F3"/>
    <w:rsid w:val="009E4984"/>
    <w:rsid w:val="009E4BF3"/>
    <w:rsid w:val="009E563F"/>
    <w:rsid w:val="009E63A3"/>
    <w:rsid w:val="009E72A3"/>
    <w:rsid w:val="009F3F89"/>
    <w:rsid w:val="009F4407"/>
    <w:rsid w:val="009F539A"/>
    <w:rsid w:val="009F625F"/>
    <w:rsid w:val="009F693C"/>
    <w:rsid w:val="009F6BD3"/>
    <w:rsid w:val="009F7FEE"/>
    <w:rsid w:val="00A01C59"/>
    <w:rsid w:val="00A027D4"/>
    <w:rsid w:val="00A0398B"/>
    <w:rsid w:val="00A0528F"/>
    <w:rsid w:val="00A05B63"/>
    <w:rsid w:val="00A05BBE"/>
    <w:rsid w:val="00A11722"/>
    <w:rsid w:val="00A12606"/>
    <w:rsid w:val="00A13BB1"/>
    <w:rsid w:val="00A16EEA"/>
    <w:rsid w:val="00A17025"/>
    <w:rsid w:val="00A20430"/>
    <w:rsid w:val="00A213FD"/>
    <w:rsid w:val="00A25695"/>
    <w:rsid w:val="00A25CA0"/>
    <w:rsid w:val="00A27603"/>
    <w:rsid w:val="00A27977"/>
    <w:rsid w:val="00A27D5A"/>
    <w:rsid w:val="00A30395"/>
    <w:rsid w:val="00A3046D"/>
    <w:rsid w:val="00A31432"/>
    <w:rsid w:val="00A31A02"/>
    <w:rsid w:val="00A31E52"/>
    <w:rsid w:val="00A3236B"/>
    <w:rsid w:val="00A3302C"/>
    <w:rsid w:val="00A34053"/>
    <w:rsid w:val="00A36838"/>
    <w:rsid w:val="00A41510"/>
    <w:rsid w:val="00A41FDB"/>
    <w:rsid w:val="00A447F3"/>
    <w:rsid w:val="00A45A5F"/>
    <w:rsid w:val="00A45C13"/>
    <w:rsid w:val="00A46F8E"/>
    <w:rsid w:val="00A50375"/>
    <w:rsid w:val="00A522BE"/>
    <w:rsid w:val="00A541A4"/>
    <w:rsid w:val="00A54377"/>
    <w:rsid w:val="00A543C8"/>
    <w:rsid w:val="00A54B2C"/>
    <w:rsid w:val="00A552DD"/>
    <w:rsid w:val="00A554FA"/>
    <w:rsid w:val="00A56B3C"/>
    <w:rsid w:val="00A62953"/>
    <w:rsid w:val="00A65284"/>
    <w:rsid w:val="00A6646A"/>
    <w:rsid w:val="00A734D7"/>
    <w:rsid w:val="00A75F68"/>
    <w:rsid w:val="00A76EA7"/>
    <w:rsid w:val="00A77652"/>
    <w:rsid w:val="00A77DD0"/>
    <w:rsid w:val="00A77F52"/>
    <w:rsid w:val="00A802AE"/>
    <w:rsid w:val="00A802C6"/>
    <w:rsid w:val="00A81CD0"/>
    <w:rsid w:val="00A82BB6"/>
    <w:rsid w:val="00A84B0F"/>
    <w:rsid w:val="00A858E3"/>
    <w:rsid w:val="00A86280"/>
    <w:rsid w:val="00A878B3"/>
    <w:rsid w:val="00A8792F"/>
    <w:rsid w:val="00A90E78"/>
    <w:rsid w:val="00A91E64"/>
    <w:rsid w:val="00A922D1"/>
    <w:rsid w:val="00A94251"/>
    <w:rsid w:val="00A9527F"/>
    <w:rsid w:val="00A956A0"/>
    <w:rsid w:val="00A96DC6"/>
    <w:rsid w:val="00A96F16"/>
    <w:rsid w:val="00A97484"/>
    <w:rsid w:val="00A979EE"/>
    <w:rsid w:val="00AA14CE"/>
    <w:rsid w:val="00AA1686"/>
    <w:rsid w:val="00AA32CF"/>
    <w:rsid w:val="00AA3598"/>
    <w:rsid w:val="00AA5152"/>
    <w:rsid w:val="00AA5BAB"/>
    <w:rsid w:val="00AA6D84"/>
    <w:rsid w:val="00AA6EC8"/>
    <w:rsid w:val="00AA79BC"/>
    <w:rsid w:val="00AB01AC"/>
    <w:rsid w:val="00AB1B2D"/>
    <w:rsid w:val="00AB46A4"/>
    <w:rsid w:val="00AB4B66"/>
    <w:rsid w:val="00AB4D72"/>
    <w:rsid w:val="00AC09D3"/>
    <w:rsid w:val="00AC187B"/>
    <w:rsid w:val="00AC1ED3"/>
    <w:rsid w:val="00AC256E"/>
    <w:rsid w:val="00AC31A3"/>
    <w:rsid w:val="00AC4215"/>
    <w:rsid w:val="00AC5D91"/>
    <w:rsid w:val="00AC7E22"/>
    <w:rsid w:val="00AD134B"/>
    <w:rsid w:val="00AD35DE"/>
    <w:rsid w:val="00AD3932"/>
    <w:rsid w:val="00AD4DFC"/>
    <w:rsid w:val="00AD5166"/>
    <w:rsid w:val="00AD6AB9"/>
    <w:rsid w:val="00AD75E0"/>
    <w:rsid w:val="00AE13E1"/>
    <w:rsid w:val="00AE18F1"/>
    <w:rsid w:val="00AE1B4C"/>
    <w:rsid w:val="00AE2031"/>
    <w:rsid w:val="00AE2DBE"/>
    <w:rsid w:val="00AE2DC2"/>
    <w:rsid w:val="00AE3178"/>
    <w:rsid w:val="00AE3683"/>
    <w:rsid w:val="00AE387A"/>
    <w:rsid w:val="00AE4B47"/>
    <w:rsid w:val="00AE4E75"/>
    <w:rsid w:val="00AE566C"/>
    <w:rsid w:val="00AF2EE8"/>
    <w:rsid w:val="00AF5B9A"/>
    <w:rsid w:val="00AF6466"/>
    <w:rsid w:val="00AF6A63"/>
    <w:rsid w:val="00AF6AAA"/>
    <w:rsid w:val="00AF75DD"/>
    <w:rsid w:val="00B00D37"/>
    <w:rsid w:val="00B014B0"/>
    <w:rsid w:val="00B043C4"/>
    <w:rsid w:val="00B04BDB"/>
    <w:rsid w:val="00B06008"/>
    <w:rsid w:val="00B060CF"/>
    <w:rsid w:val="00B0671F"/>
    <w:rsid w:val="00B07DE3"/>
    <w:rsid w:val="00B11828"/>
    <w:rsid w:val="00B11B51"/>
    <w:rsid w:val="00B12699"/>
    <w:rsid w:val="00B15AC1"/>
    <w:rsid w:val="00B1619C"/>
    <w:rsid w:val="00B20559"/>
    <w:rsid w:val="00B209A5"/>
    <w:rsid w:val="00B22451"/>
    <w:rsid w:val="00B228D9"/>
    <w:rsid w:val="00B24B0B"/>
    <w:rsid w:val="00B26EE4"/>
    <w:rsid w:val="00B27865"/>
    <w:rsid w:val="00B306F0"/>
    <w:rsid w:val="00B32089"/>
    <w:rsid w:val="00B36D24"/>
    <w:rsid w:val="00B379E2"/>
    <w:rsid w:val="00B44120"/>
    <w:rsid w:val="00B46527"/>
    <w:rsid w:val="00B47142"/>
    <w:rsid w:val="00B50C2B"/>
    <w:rsid w:val="00B5151E"/>
    <w:rsid w:val="00B548FE"/>
    <w:rsid w:val="00B55C78"/>
    <w:rsid w:val="00B56C4C"/>
    <w:rsid w:val="00B579C1"/>
    <w:rsid w:val="00B6009A"/>
    <w:rsid w:val="00B63AFF"/>
    <w:rsid w:val="00B64DDB"/>
    <w:rsid w:val="00B653FB"/>
    <w:rsid w:val="00B667AC"/>
    <w:rsid w:val="00B67EED"/>
    <w:rsid w:val="00B70F7B"/>
    <w:rsid w:val="00B71CA8"/>
    <w:rsid w:val="00B71DD8"/>
    <w:rsid w:val="00B72707"/>
    <w:rsid w:val="00B73238"/>
    <w:rsid w:val="00B735D5"/>
    <w:rsid w:val="00B751F8"/>
    <w:rsid w:val="00B77BD9"/>
    <w:rsid w:val="00B8039A"/>
    <w:rsid w:val="00B80C9D"/>
    <w:rsid w:val="00B8137D"/>
    <w:rsid w:val="00B83AAF"/>
    <w:rsid w:val="00B84309"/>
    <w:rsid w:val="00B84D1A"/>
    <w:rsid w:val="00B8632A"/>
    <w:rsid w:val="00B86EC9"/>
    <w:rsid w:val="00B879AF"/>
    <w:rsid w:val="00B90AB6"/>
    <w:rsid w:val="00B9689F"/>
    <w:rsid w:val="00B96BDE"/>
    <w:rsid w:val="00B970F0"/>
    <w:rsid w:val="00B97627"/>
    <w:rsid w:val="00BA03CD"/>
    <w:rsid w:val="00BA4BC7"/>
    <w:rsid w:val="00BA7082"/>
    <w:rsid w:val="00BA7427"/>
    <w:rsid w:val="00BB0522"/>
    <w:rsid w:val="00BB0FB9"/>
    <w:rsid w:val="00BB4016"/>
    <w:rsid w:val="00BB4CED"/>
    <w:rsid w:val="00BB5D44"/>
    <w:rsid w:val="00BC062F"/>
    <w:rsid w:val="00BC34FF"/>
    <w:rsid w:val="00BC37BB"/>
    <w:rsid w:val="00BC3E0D"/>
    <w:rsid w:val="00BC3F10"/>
    <w:rsid w:val="00BC711B"/>
    <w:rsid w:val="00BC7C65"/>
    <w:rsid w:val="00BC7CEB"/>
    <w:rsid w:val="00BD0DF0"/>
    <w:rsid w:val="00BD10C1"/>
    <w:rsid w:val="00BD3DA8"/>
    <w:rsid w:val="00BD3F07"/>
    <w:rsid w:val="00BD5ADE"/>
    <w:rsid w:val="00BD6773"/>
    <w:rsid w:val="00BD73F0"/>
    <w:rsid w:val="00BD76A6"/>
    <w:rsid w:val="00BE056F"/>
    <w:rsid w:val="00BE0EAC"/>
    <w:rsid w:val="00BE2542"/>
    <w:rsid w:val="00BE580B"/>
    <w:rsid w:val="00BE7554"/>
    <w:rsid w:val="00BE79E7"/>
    <w:rsid w:val="00BF21BC"/>
    <w:rsid w:val="00BF428D"/>
    <w:rsid w:val="00BF4578"/>
    <w:rsid w:val="00BF4679"/>
    <w:rsid w:val="00BF4CDD"/>
    <w:rsid w:val="00BF55F3"/>
    <w:rsid w:val="00BF5F69"/>
    <w:rsid w:val="00BF6CB4"/>
    <w:rsid w:val="00BF6EAB"/>
    <w:rsid w:val="00BF7ACE"/>
    <w:rsid w:val="00C0083D"/>
    <w:rsid w:val="00C012E7"/>
    <w:rsid w:val="00C07AFD"/>
    <w:rsid w:val="00C10D60"/>
    <w:rsid w:val="00C10FCF"/>
    <w:rsid w:val="00C120AC"/>
    <w:rsid w:val="00C16CE6"/>
    <w:rsid w:val="00C16F58"/>
    <w:rsid w:val="00C2110F"/>
    <w:rsid w:val="00C216DE"/>
    <w:rsid w:val="00C216EC"/>
    <w:rsid w:val="00C21B16"/>
    <w:rsid w:val="00C21DB9"/>
    <w:rsid w:val="00C22781"/>
    <w:rsid w:val="00C23561"/>
    <w:rsid w:val="00C23A7F"/>
    <w:rsid w:val="00C24F84"/>
    <w:rsid w:val="00C253D6"/>
    <w:rsid w:val="00C26678"/>
    <w:rsid w:val="00C26C94"/>
    <w:rsid w:val="00C27800"/>
    <w:rsid w:val="00C278BE"/>
    <w:rsid w:val="00C27E6F"/>
    <w:rsid w:val="00C3124C"/>
    <w:rsid w:val="00C313A3"/>
    <w:rsid w:val="00C34028"/>
    <w:rsid w:val="00C34719"/>
    <w:rsid w:val="00C36600"/>
    <w:rsid w:val="00C36FA2"/>
    <w:rsid w:val="00C37D06"/>
    <w:rsid w:val="00C4023F"/>
    <w:rsid w:val="00C41A10"/>
    <w:rsid w:val="00C42152"/>
    <w:rsid w:val="00C440A1"/>
    <w:rsid w:val="00C44DCD"/>
    <w:rsid w:val="00C45EA2"/>
    <w:rsid w:val="00C50F44"/>
    <w:rsid w:val="00C512AE"/>
    <w:rsid w:val="00C524A0"/>
    <w:rsid w:val="00C52798"/>
    <w:rsid w:val="00C52AAB"/>
    <w:rsid w:val="00C576CD"/>
    <w:rsid w:val="00C57F0E"/>
    <w:rsid w:val="00C62412"/>
    <w:rsid w:val="00C62583"/>
    <w:rsid w:val="00C62D05"/>
    <w:rsid w:val="00C6553F"/>
    <w:rsid w:val="00C673C8"/>
    <w:rsid w:val="00C71267"/>
    <w:rsid w:val="00C7353C"/>
    <w:rsid w:val="00C75D2A"/>
    <w:rsid w:val="00C76309"/>
    <w:rsid w:val="00C76B79"/>
    <w:rsid w:val="00C806DE"/>
    <w:rsid w:val="00C80A66"/>
    <w:rsid w:val="00C81A92"/>
    <w:rsid w:val="00C82519"/>
    <w:rsid w:val="00C82980"/>
    <w:rsid w:val="00C83C6D"/>
    <w:rsid w:val="00C83F4A"/>
    <w:rsid w:val="00C84139"/>
    <w:rsid w:val="00C84E62"/>
    <w:rsid w:val="00C84F3D"/>
    <w:rsid w:val="00C85A76"/>
    <w:rsid w:val="00C87413"/>
    <w:rsid w:val="00C87FFD"/>
    <w:rsid w:val="00C906AB"/>
    <w:rsid w:val="00C92B70"/>
    <w:rsid w:val="00C94DB2"/>
    <w:rsid w:val="00C95D37"/>
    <w:rsid w:val="00C95FBF"/>
    <w:rsid w:val="00C96821"/>
    <w:rsid w:val="00C9709E"/>
    <w:rsid w:val="00CA33EB"/>
    <w:rsid w:val="00CA39DA"/>
    <w:rsid w:val="00CA5277"/>
    <w:rsid w:val="00CB093D"/>
    <w:rsid w:val="00CB1D1D"/>
    <w:rsid w:val="00CB361D"/>
    <w:rsid w:val="00CB3FA5"/>
    <w:rsid w:val="00CB4FE0"/>
    <w:rsid w:val="00CB6CE1"/>
    <w:rsid w:val="00CB7C3E"/>
    <w:rsid w:val="00CB7F9B"/>
    <w:rsid w:val="00CC2C83"/>
    <w:rsid w:val="00CC38D5"/>
    <w:rsid w:val="00CC426B"/>
    <w:rsid w:val="00CC7270"/>
    <w:rsid w:val="00CC7473"/>
    <w:rsid w:val="00CD076E"/>
    <w:rsid w:val="00CD1B21"/>
    <w:rsid w:val="00CD215C"/>
    <w:rsid w:val="00CD29B7"/>
    <w:rsid w:val="00CD3D2F"/>
    <w:rsid w:val="00CD3F82"/>
    <w:rsid w:val="00CD44DD"/>
    <w:rsid w:val="00CD484B"/>
    <w:rsid w:val="00CD57F3"/>
    <w:rsid w:val="00CD61E4"/>
    <w:rsid w:val="00CE19A5"/>
    <w:rsid w:val="00CE279F"/>
    <w:rsid w:val="00CE3DD9"/>
    <w:rsid w:val="00CE66B0"/>
    <w:rsid w:val="00CE73AB"/>
    <w:rsid w:val="00CE7DA2"/>
    <w:rsid w:val="00CF0B5F"/>
    <w:rsid w:val="00CF3BDE"/>
    <w:rsid w:val="00CF4196"/>
    <w:rsid w:val="00CF5805"/>
    <w:rsid w:val="00CF5D56"/>
    <w:rsid w:val="00CF6B24"/>
    <w:rsid w:val="00CF71CB"/>
    <w:rsid w:val="00CF7356"/>
    <w:rsid w:val="00CF743A"/>
    <w:rsid w:val="00D02675"/>
    <w:rsid w:val="00D029D6"/>
    <w:rsid w:val="00D02D70"/>
    <w:rsid w:val="00D030C0"/>
    <w:rsid w:val="00D042BA"/>
    <w:rsid w:val="00D05C2F"/>
    <w:rsid w:val="00D0635C"/>
    <w:rsid w:val="00D110A6"/>
    <w:rsid w:val="00D2075E"/>
    <w:rsid w:val="00D22A1F"/>
    <w:rsid w:val="00D2371E"/>
    <w:rsid w:val="00D23B4D"/>
    <w:rsid w:val="00D25E57"/>
    <w:rsid w:val="00D25EB6"/>
    <w:rsid w:val="00D268D9"/>
    <w:rsid w:val="00D3152A"/>
    <w:rsid w:val="00D33782"/>
    <w:rsid w:val="00D33945"/>
    <w:rsid w:val="00D3567D"/>
    <w:rsid w:val="00D362F1"/>
    <w:rsid w:val="00D41FD6"/>
    <w:rsid w:val="00D42916"/>
    <w:rsid w:val="00D4302F"/>
    <w:rsid w:val="00D430C4"/>
    <w:rsid w:val="00D44916"/>
    <w:rsid w:val="00D4523E"/>
    <w:rsid w:val="00D4534A"/>
    <w:rsid w:val="00D471E2"/>
    <w:rsid w:val="00D50E44"/>
    <w:rsid w:val="00D52855"/>
    <w:rsid w:val="00D542E9"/>
    <w:rsid w:val="00D55888"/>
    <w:rsid w:val="00D55C13"/>
    <w:rsid w:val="00D55FBD"/>
    <w:rsid w:val="00D57348"/>
    <w:rsid w:val="00D578F3"/>
    <w:rsid w:val="00D61F3A"/>
    <w:rsid w:val="00D622DB"/>
    <w:rsid w:val="00D63337"/>
    <w:rsid w:val="00D63BAF"/>
    <w:rsid w:val="00D64560"/>
    <w:rsid w:val="00D6633D"/>
    <w:rsid w:val="00D6788B"/>
    <w:rsid w:val="00D72453"/>
    <w:rsid w:val="00D7290B"/>
    <w:rsid w:val="00D76DB9"/>
    <w:rsid w:val="00D804C4"/>
    <w:rsid w:val="00D823C7"/>
    <w:rsid w:val="00D82729"/>
    <w:rsid w:val="00D85244"/>
    <w:rsid w:val="00D85F2C"/>
    <w:rsid w:val="00D8655E"/>
    <w:rsid w:val="00D87049"/>
    <w:rsid w:val="00D900FA"/>
    <w:rsid w:val="00D904B0"/>
    <w:rsid w:val="00D90BB3"/>
    <w:rsid w:val="00D911AA"/>
    <w:rsid w:val="00D92715"/>
    <w:rsid w:val="00D92B89"/>
    <w:rsid w:val="00D939F3"/>
    <w:rsid w:val="00D9686A"/>
    <w:rsid w:val="00D96B6C"/>
    <w:rsid w:val="00DA098C"/>
    <w:rsid w:val="00DA4FE5"/>
    <w:rsid w:val="00DA5275"/>
    <w:rsid w:val="00DA5916"/>
    <w:rsid w:val="00DA6270"/>
    <w:rsid w:val="00DA74EB"/>
    <w:rsid w:val="00DB09D2"/>
    <w:rsid w:val="00DB17F1"/>
    <w:rsid w:val="00DB1F3D"/>
    <w:rsid w:val="00DB2621"/>
    <w:rsid w:val="00DB52A3"/>
    <w:rsid w:val="00DB5A3A"/>
    <w:rsid w:val="00DB66AF"/>
    <w:rsid w:val="00DB69BB"/>
    <w:rsid w:val="00DC304B"/>
    <w:rsid w:val="00DC3F25"/>
    <w:rsid w:val="00DC413C"/>
    <w:rsid w:val="00DC5C8D"/>
    <w:rsid w:val="00DD127D"/>
    <w:rsid w:val="00DD162A"/>
    <w:rsid w:val="00DD4C99"/>
    <w:rsid w:val="00DD4EF9"/>
    <w:rsid w:val="00DD7380"/>
    <w:rsid w:val="00DD767C"/>
    <w:rsid w:val="00DE02A7"/>
    <w:rsid w:val="00DE0638"/>
    <w:rsid w:val="00DE15EF"/>
    <w:rsid w:val="00DE3545"/>
    <w:rsid w:val="00DE3DA2"/>
    <w:rsid w:val="00DE471E"/>
    <w:rsid w:val="00DE7746"/>
    <w:rsid w:val="00DF25E9"/>
    <w:rsid w:val="00DF3D56"/>
    <w:rsid w:val="00DF471A"/>
    <w:rsid w:val="00DF6EFB"/>
    <w:rsid w:val="00DF6F9A"/>
    <w:rsid w:val="00DF7A2C"/>
    <w:rsid w:val="00E00DBA"/>
    <w:rsid w:val="00E00F68"/>
    <w:rsid w:val="00E017E1"/>
    <w:rsid w:val="00E019C2"/>
    <w:rsid w:val="00E0278E"/>
    <w:rsid w:val="00E02ED4"/>
    <w:rsid w:val="00E04815"/>
    <w:rsid w:val="00E04BB8"/>
    <w:rsid w:val="00E052F0"/>
    <w:rsid w:val="00E06E7D"/>
    <w:rsid w:val="00E0779E"/>
    <w:rsid w:val="00E10192"/>
    <w:rsid w:val="00E10235"/>
    <w:rsid w:val="00E11096"/>
    <w:rsid w:val="00E11973"/>
    <w:rsid w:val="00E13C69"/>
    <w:rsid w:val="00E1458C"/>
    <w:rsid w:val="00E20690"/>
    <w:rsid w:val="00E207A8"/>
    <w:rsid w:val="00E2126C"/>
    <w:rsid w:val="00E2265E"/>
    <w:rsid w:val="00E2322A"/>
    <w:rsid w:val="00E246DC"/>
    <w:rsid w:val="00E2511B"/>
    <w:rsid w:val="00E25F14"/>
    <w:rsid w:val="00E27889"/>
    <w:rsid w:val="00E31015"/>
    <w:rsid w:val="00E319A6"/>
    <w:rsid w:val="00E31B68"/>
    <w:rsid w:val="00E31F9C"/>
    <w:rsid w:val="00E330A1"/>
    <w:rsid w:val="00E330B6"/>
    <w:rsid w:val="00E33CA5"/>
    <w:rsid w:val="00E3415B"/>
    <w:rsid w:val="00E36943"/>
    <w:rsid w:val="00E36CA7"/>
    <w:rsid w:val="00E42FAB"/>
    <w:rsid w:val="00E43768"/>
    <w:rsid w:val="00E43A2D"/>
    <w:rsid w:val="00E449B1"/>
    <w:rsid w:val="00E46E40"/>
    <w:rsid w:val="00E46E9F"/>
    <w:rsid w:val="00E476C8"/>
    <w:rsid w:val="00E47AE6"/>
    <w:rsid w:val="00E513A7"/>
    <w:rsid w:val="00E5184F"/>
    <w:rsid w:val="00E51C26"/>
    <w:rsid w:val="00E524A0"/>
    <w:rsid w:val="00E5340D"/>
    <w:rsid w:val="00E53A53"/>
    <w:rsid w:val="00E53E09"/>
    <w:rsid w:val="00E5637D"/>
    <w:rsid w:val="00E567E1"/>
    <w:rsid w:val="00E5697D"/>
    <w:rsid w:val="00E56C4E"/>
    <w:rsid w:val="00E62E69"/>
    <w:rsid w:val="00E64B3A"/>
    <w:rsid w:val="00E6755E"/>
    <w:rsid w:val="00E7223A"/>
    <w:rsid w:val="00E72960"/>
    <w:rsid w:val="00E731BF"/>
    <w:rsid w:val="00E75494"/>
    <w:rsid w:val="00E768CA"/>
    <w:rsid w:val="00E76EE8"/>
    <w:rsid w:val="00E773DA"/>
    <w:rsid w:val="00E869FC"/>
    <w:rsid w:val="00E87ADF"/>
    <w:rsid w:val="00E9096A"/>
    <w:rsid w:val="00E91482"/>
    <w:rsid w:val="00E918F5"/>
    <w:rsid w:val="00E925E2"/>
    <w:rsid w:val="00E927B6"/>
    <w:rsid w:val="00E930F5"/>
    <w:rsid w:val="00E93816"/>
    <w:rsid w:val="00E95121"/>
    <w:rsid w:val="00E966F8"/>
    <w:rsid w:val="00E972A3"/>
    <w:rsid w:val="00E97914"/>
    <w:rsid w:val="00EA090E"/>
    <w:rsid w:val="00EA148C"/>
    <w:rsid w:val="00EA14C7"/>
    <w:rsid w:val="00EA1953"/>
    <w:rsid w:val="00EA2039"/>
    <w:rsid w:val="00EA30E0"/>
    <w:rsid w:val="00EB59F6"/>
    <w:rsid w:val="00EB5EAE"/>
    <w:rsid w:val="00EB733A"/>
    <w:rsid w:val="00EC0454"/>
    <w:rsid w:val="00EC0465"/>
    <w:rsid w:val="00EC1B48"/>
    <w:rsid w:val="00EC220C"/>
    <w:rsid w:val="00EC787E"/>
    <w:rsid w:val="00ED0B86"/>
    <w:rsid w:val="00ED180D"/>
    <w:rsid w:val="00ED2289"/>
    <w:rsid w:val="00ED2871"/>
    <w:rsid w:val="00ED2B47"/>
    <w:rsid w:val="00ED30C1"/>
    <w:rsid w:val="00ED34AC"/>
    <w:rsid w:val="00ED6AFE"/>
    <w:rsid w:val="00ED6B0D"/>
    <w:rsid w:val="00ED7560"/>
    <w:rsid w:val="00ED7BE3"/>
    <w:rsid w:val="00ED7DD7"/>
    <w:rsid w:val="00EE079B"/>
    <w:rsid w:val="00EE0DDD"/>
    <w:rsid w:val="00EE0F97"/>
    <w:rsid w:val="00EE21EF"/>
    <w:rsid w:val="00EE3E5B"/>
    <w:rsid w:val="00EE45E7"/>
    <w:rsid w:val="00EE734B"/>
    <w:rsid w:val="00EF1CDA"/>
    <w:rsid w:val="00EF29AC"/>
    <w:rsid w:val="00EF3A0A"/>
    <w:rsid w:val="00EF401A"/>
    <w:rsid w:val="00EF465C"/>
    <w:rsid w:val="00F003AF"/>
    <w:rsid w:val="00F0187E"/>
    <w:rsid w:val="00F01AA8"/>
    <w:rsid w:val="00F01EE3"/>
    <w:rsid w:val="00F0265F"/>
    <w:rsid w:val="00F038EC"/>
    <w:rsid w:val="00F05C77"/>
    <w:rsid w:val="00F06552"/>
    <w:rsid w:val="00F07D3C"/>
    <w:rsid w:val="00F11DBE"/>
    <w:rsid w:val="00F1317E"/>
    <w:rsid w:val="00F16A57"/>
    <w:rsid w:val="00F16C03"/>
    <w:rsid w:val="00F20766"/>
    <w:rsid w:val="00F23FBC"/>
    <w:rsid w:val="00F24636"/>
    <w:rsid w:val="00F25418"/>
    <w:rsid w:val="00F30A28"/>
    <w:rsid w:val="00F30E95"/>
    <w:rsid w:val="00F313EF"/>
    <w:rsid w:val="00F316E5"/>
    <w:rsid w:val="00F32671"/>
    <w:rsid w:val="00F339DB"/>
    <w:rsid w:val="00F34D3F"/>
    <w:rsid w:val="00F34FEC"/>
    <w:rsid w:val="00F35422"/>
    <w:rsid w:val="00F37243"/>
    <w:rsid w:val="00F4117A"/>
    <w:rsid w:val="00F41CE3"/>
    <w:rsid w:val="00F42E8D"/>
    <w:rsid w:val="00F42FD1"/>
    <w:rsid w:val="00F445BF"/>
    <w:rsid w:val="00F4467D"/>
    <w:rsid w:val="00F46A28"/>
    <w:rsid w:val="00F47BE4"/>
    <w:rsid w:val="00F50094"/>
    <w:rsid w:val="00F51FE0"/>
    <w:rsid w:val="00F52C05"/>
    <w:rsid w:val="00F547B4"/>
    <w:rsid w:val="00F54DC4"/>
    <w:rsid w:val="00F5636C"/>
    <w:rsid w:val="00F6059C"/>
    <w:rsid w:val="00F60627"/>
    <w:rsid w:val="00F623E2"/>
    <w:rsid w:val="00F633E5"/>
    <w:rsid w:val="00F634BF"/>
    <w:rsid w:val="00F653AB"/>
    <w:rsid w:val="00F6596C"/>
    <w:rsid w:val="00F66755"/>
    <w:rsid w:val="00F704FF"/>
    <w:rsid w:val="00F727CA"/>
    <w:rsid w:val="00F7438E"/>
    <w:rsid w:val="00F74CE4"/>
    <w:rsid w:val="00F75FB9"/>
    <w:rsid w:val="00F76130"/>
    <w:rsid w:val="00F809DF"/>
    <w:rsid w:val="00F81D94"/>
    <w:rsid w:val="00F84DDA"/>
    <w:rsid w:val="00F84FF6"/>
    <w:rsid w:val="00F85854"/>
    <w:rsid w:val="00F86550"/>
    <w:rsid w:val="00F87669"/>
    <w:rsid w:val="00F90FBE"/>
    <w:rsid w:val="00F927C0"/>
    <w:rsid w:val="00F960B1"/>
    <w:rsid w:val="00F97411"/>
    <w:rsid w:val="00F97DBE"/>
    <w:rsid w:val="00FA150B"/>
    <w:rsid w:val="00FA29A9"/>
    <w:rsid w:val="00FA322F"/>
    <w:rsid w:val="00FA45C8"/>
    <w:rsid w:val="00FB1813"/>
    <w:rsid w:val="00FB1A61"/>
    <w:rsid w:val="00FB223C"/>
    <w:rsid w:val="00FB3B4F"/>
    <w:rsid w:val="00FB46E9"/>
    <w:rsid w:val="00FB5CE5"/>
    <w:rsid w:val="00FC0E0F"/>
    <w:rsid w:val="00FC1F63"/>
    <w:rsid w:val="00FC285A"/>
    <w:rsid w:val="00FC2BD1"/>
    <w:rsid w:val="00FC3B1C"/>
    <w:rsid w:val="00FC5F69"/>
    <w:rsid w:val="00FC6890"/>
    <w:rsid w:val="00FC6D38"/>
    <w:rsid w:val="00FD0231"/>
    <w:rsid w:val="00FD0A44"/>
    <w:rsid w:val="00FD1FAB"/>
    <w:rsid w:val="00FD1FCE"/>
    <w:rsid w:val="00FD2140"/>
    <w:rsid w:val="00FD4FE7"/>
    <w:rsid w:val="00FD670F"/>
    <w:rsid w:val="00FD79EA"/>
    <w:rsid w:val="00FD7C53"/>
    <w:rsid w:val="00FD7D21"/>
    <w:rsid w:val="00FE1555"/>
    <w:rsid w:val="00FE1675"/>
    <w:rsid w:val="00FE18D2"/>
    <w:rsid w:val="00FE20F0"/>
    <w:rsid w:val="00FE3E1D"/>
    <w:rsid w:val="00FE448C"/>
    <w:rsid w:val="00FE7E3D"/>
    <w:rsid w:val="00FF1ED5"/>
    <w:rsid w:val="00FF1FF7"/>
    <w:rsid w:val="00FF209E"/>
    <w:rsid w:val="00FF226C"/>
    <w:rsid w:val="00FF42AF"/>
    <w:rsid w:val="00FF7744"/>
    <w:rsid w:val="01003566"/>
    <w:rsid w:val="0158030D"/>
    <w:rsid w:val="016A3F75"/>
    <w:rsid w:val="01BB2CE4"/>
    <w:rsid w:val="0297153D"/>
    <w:rsid w:val="02A418D6"/>
    <w:rsid w:val="03076C6E"/>
    <w:rsid w:val="036D61DD"/>
    <w:rsid w:val="03820A50"/>
    <w:rsid w:val="03A50C67"/>
    <w:rsid w:val="03B33E42"/>
    <w:rsid w:val="04AE2C0D"/>
    <w:rsid w:val="05182CA6"/>
    <w:rsid w:val="052D72EC"/>
    <w:rsid w:val="0571760E"/>
    <w:rsid w:val="05AB403C"/>
    <w:rsid w:val="06DD20B0"/>
    <w:rsid w:val="06F528F0"/>
    <w:rsid w:val="075F65ED"/>
    <w:rsid w:val="07726CB7"/>
    <w:rsid w:val="08520E7B"/>
    <w:rsid w:val="08A41B4C"/>
    <w:rsid w:val="09265CF4"/>
    <w:rsid w:val="0A597DAC"/>
    <w:rsid w:val="0B1B5C6D"/>
    <w:rsid w:val="0B5678D1"/>
    <w:rsid w:val="0BCE6623"/>
    <w:rsid w:val="0D901E2F"/>
    <w:rsid w:val="0DD82BAE"/>
    <w:rsid w:val="0E181BD2"/>
    <w:rsid w:val="0F4523F4"/>
    <w:rsid w:val="0FC43C2F"/>
    <w:rsid w:val="10385071"/>
    <w:rsid w:val="1092556B"/>
    <w:rsid w:val="10D66127"/>
    <w:rsid w:val="11227FA9"/>
    <w:rsid w:val="118D479F"/>
    <w:rsid w:val="11C62316"/>
    <w:rsid w:val="12862A45"/>
    <w:rsid w:val="12D56314"/>
    <w:rsid w:val="1304536E"/>
    <w:rsid w:val="133E4E6A"/>
    <w:rsid w:val="135D419B"/>
    <w:rsid w:val="13A1179E"/>
    <w:rsid w:val="153951FE"/>
    <w:rsid w:val="157A356D"/>
    <w:rsid w:val="18FB2F7C"/>
    <w:rsid w:val="192D04CF"/>
    <w:rsid w:val="197C5111"/>
    <w:rsid w:val="19B3124F"/>
    <w:rsid w:val="19DA34B2"/>
    <w:rsid w:val="1A5B711F"/>
    <w:rsid w:val="1B5E03B0"/>
    <w:rsid w:val="1BAE7962"/>
    <w:rsid w:val="1BB24166"/>
    <w:rsid w:val="1BDA4944"/>
    <w:rsid w:val="1CC755DB"/>
    <w:rsid w:val="1CCB24F1"/>
    <w:rsid w:val="1CE0796B"/>
    <w:rsid w:val="1D5008C7"/>
    <w:rsid w:val="1D63560B"/>
    <w:rsid w:val="1DB136D5"/>
    <w:rsid w:val="1E1343CB"/>
    <w:rsid w:val="1E871F2E"/>
    <w:rsid w:val="1EDE358E"/>
    <w:rsid w:val="1F5F1760"/>
    <w:rsid w:val="1F7B509A"/>
    <w:rsid w:val="20064A69"/>
    <w:rsid w:val="206E568B"/>
    <w:rsid w:val="20963823"/>
    <w:rsid w:val="20B16EF4"/>
    <w:rsid w:val="20F47C73"/>
    <w:rsid w:val="22041665"/>
    <w:rsid w:val="227420AF"/>
    <w:rsid w:val="231C4D7C"/>
    <w:rsid w:val="233526F4"/>
    <w:rsid w:val="23B31B0F"/>
    <w:rsid w:val="247C4FE0"/>
    <w:rsid w:val="25A60F0A"/>
    <w:rsid w:val="25F2494A"/>
    <w:rsid w:val="26E81D51"/>
    <w:rsid w:val="26EF0B5D"/>
    <w:rsid w:val="27980D30"/>
    <w:rsid w:val="27990FD9"/>
    <w:rsid w:val="28047D65"/>
    <w:rsid w:val="28220571"/>
    <w:rsid w:val="285658EA"/>
    <w:rsid w:val="285667EB"/>
    <w:rsid w:val="29157907"/>
    <w:rsid w:val="29583FA2"/>
    <w:rsid w:val="29772B3B"/>
    <w:rsid w:val="2A220348"/>
    <w:rsid w:val="2B7A76B4"/>
    <w:rsid w:val="2BF022E9"/>
    <w:rsid w:val="2C6D1581"/>
    <w:rsid w:val="2C854E42"/>
    <w:rsid w:val="2D0D1D41"/>
    <w:rsid w:val="2D131BB7"/>
    <w:rsid w:val="2D22206C"/>
    <w:rsid w:val="2D257ECB"/>
    <w:rsid w:val="2DB76A10"/>
    <w:rsid w:val="2DD152A5"/>
    <w:rsid w:val="2ECB1262"/>
    <w:rsid w:val="2F2A70AF"/>
    <w:rsid w:val="2F5433BF"/>
    <w:rsid w:val="2F6F39AF"/>
    <w:rsid w:val="2F9D76B6"/>
    <w:rsid w:val="306749B9"/>
    <w:rsid w:val="30F14868"/>
    <w:rsid w:val="313435C7"/>
    <w:rsid w:val="315533BB"/>
    <w:rsid w:val="319B0E6D"/>
    <w:rsid w:val="319B359C"/>
    <w:rsid w:val="31C616A7"/>
    <w:rsid w:val="32353860"/>
    <w:rsid w:val="324D2A84"/>
    <w:rsid w:val="32803628"/>
    <w:rsid w:val="33713003"/>
    <w:rsid w:val="33B22B01"/>
    <w:rsid w:val="344377E7"/>
    <w:rsid w:val="3465704C"/>
    <w:rsid w:val="34AE5405"/>
    <w:rsid w:val="34BC71D8"/>
    <w:rsid w:val="35B95272"/>
    <w:rsid w:val="37262457"/>
    <w:rsid w:val="3745578B"/>
    <w:rsid w:val="385D652B"/>
    <w:rsid w:val="386B1281"/>
    <w:rsid w:val="39874DF4"/>
    <w:rsid w:val="3A1657B2"/>
    <w:rsid w:val="3A5A088B"/>
    <w:rsid w:val="3A9D0825"/>
    <w:rsid w:val="3B1D24DC"/>
    <w:rsid w:val="3B2210A1"/>
    <w:rsid w:val="3BBF652F"/>
    <w:rsid w:val="3C2A4EDC"/>
    <w:rsid w:val="3C8B5E8D"/>
    <w:rsid w:val="3D1F43AC"/>
    <w:rsid w:val="3D210440"/>
    <w:rsid w:val="3D3A2D16"/>
    <w:rsid w:val="3D6910B6"/>
    <w:rsid w:val="3D885597"/>
    <w:rsid w:val="3D9A5A9C"/>
    <w:rsid w:val="3DD40C31"/>
    <w:rsid w:val="3F1203DE"/>
    <w:rsid w:val="3F736AB8"/>
    <w:rsid w:val="3F7C1FDE"/>
    <w:rsid w:val="3FFA2C31"/>
    <w:rsid w:val="40061865"/>
    <w:rsid w:val="4010784F"/>
    <w:rsid w:val="41802A1D"/>
    <w:rsid w:val="41D06E2D"/>
    <w:rsid w:val="42F44922"/>
    <w:rsid w:val="431664E5"/>
    <w:rsid w:val="43B458C1"/>
    <w:rsid w:val="44F131AE"/>
    <w:rsid w:val="44FF6176"/>
    <w:rsid w:val="453812E8"/>
    <w:rsid w:val="46142F48"/>
    <w:rsid w:val="465B7C4C"/>
    <w:rsid w:val="46717FDD"/>
    <w:rsid w:val="468B73AA"/>
    <w:rsid w:val="46A7657A"/>
    <w:rsid w:val="485B0E4A"/>
    <w:rsid w:val="4865343D"/>
    <w:rsid w:val="48BF6086"/>
    <w:rsid w:val="48E26C10"/>
    <w:rsid w:val="49274754"/>
    <w:rsid w:val="49373B13"/>
    <w:rsid w:val="49B5422C"/>
    <w:rsid w:val="49F15C2B"/>
    <w:rsid w:val="4A837C5B"/>
    <w:rsid w:val="4AB31C19"/>
    <w:rsid w:val="4ABC3341"/>
    <w:rsid w:val="4AC40DD3"/>
    <w:rsid w:val="4B036918"/>
    <w:rsid w:val="4B1D64C2"/>
    <w:rsid w:val="4B5E6B67"/>
    <w:rsid w:val="4BD80896"/>
    <w:rsid w:val="4D104B00"/>
    <w:rsid w:val="4D360610"/>
    <w:rsid w:val="4D4C2C83"/>
    <w:rsid w:val="4DB33AE5"/>
    <w:rsid w:val="4DEF172A"/>
    <w:rsid w:val="4EDC0CC6"/>
    <w:rsid w:val="4EEB6204"/>
    <w:rsid w:val="4F34585E"/>
    <w:rsid w:val="4FB6267B"/>
    <w:rsid w:val="504771D0"/>
    <w:rsid w:val="508D397F"/>
    <w:rsid w:val="50A471E1"/>
    <w:rsid w:val="50CC44C7"/>
    <w:rsid w:val="50E978D8"/>
    <w:rsid w:val="515623CE"/>
    <w:rsid w:val="51591206"/>
    <w:rsid w:val="51927D2F"/>
    <w:rsid w:val="51CC629F"/>
    <w:rsid w:val="51F160FE"/>
    <w:rsid w:val="52086346"/>
    <w:rsid w:val="52300800"/>
    <w:rsid w:val="528C4A07"/>
    <w:rsid w:val="52A579F1"/>
    <w:rsid w:val="52BE5573"/>
    <w:rsid w:val="530D7996"/>
    <w:rsid w:val="5374357F"/>
    <w:rsid w:val="53A92DC1"/>
    <w:rsid w:val="53B87A4C"/>
    <w:rsid w:val="53E3682D"/>
    <w:rsid w:val="54080B93"/>
    <w:rsid w:val="540E538C"/>
    <w:rsid w:val="541B2635"/>
    <w:rsid w:val="544B4320"/>
    <w:rsid w:val="544C1787"/>
    <w:rsid w:val="545862CA"/>
    <w:rsid w:val="545D3568"/>
    <w:rsid w:val="546970F7"/>
    <w:rsid w:val="54C91A24"/>
    <w:rsid w:val="54CD6A35"/>
    <w:rsid w:val="54F21D57"/>
    <w:rsid w:val="556236CB"/>
    <w:rsid w:val="55DB0B45"/>
    <w:rsid w:val="55F33C67"/>
    <w:rsid w:val="562C7B8C"/>
    <w:rsid w:val="56EF283E"/>
    <w:rsid w:val="57813DC5"/>
    <w:rsid w:val="57EF49E2"/>
    <w:rsid w:val="586252CA"/>
    <w:rsid w:val="58B111C9"/>
    <w:rsid w:val="58DF4294"/>
    <w:rsid w:val="59394133"/>
    <w:rsid w:val="59974318"/>
    <w:rsid w:val="5A6D54B2"/>
    <w:rsid w:val="5AA934F9"/>
    <w:rsid w:val="5B0D0154"/>
    <w:rsid w:val="5B4B7234"/>
    <w:rsid w:val="5BB423DD"/>
    <w:rsid w:val="5BD3324D"/>
    <w:rsid w:val="5CD326EE"/>
    <w:rsid w:val="5CF858B8"/>
    <w:rsid w:val="5EE06817"/>
    <w:rsid w:val="5F416D08"/>
    <w:rsid w:val="5FD32F5D"/>
    <w:rsid w:val="60902D0D"/>
    <w:rsid w:val="61900F1E"/>
    <w:rsid w:val="62094E57"/>
    <w:rsid w:val="629D1F6E"/>
    <w:rsid w:val="63741494"/>
    <w:rsid w:val="64003296"/>
    <w:rsid w:val="64954442"/>
    <w:rsid w:val="65CE2D59"/>
    <w:rsid w:val="65EC1786"/>
    <w:rsid w:val="66640214"/>
    <w:rsid w:val="66A55CBF"/>
    <w:rsid w:val="66BF1764"/>
    <w:rsid w:val="66C77F94"/>
    <w:rsid w:val="66ED5037"/>
    <w:rsid w:val="6700642F"/>
    <w:rsid w:val="67132F3E"/>
    <w:rsid w:val="673F04AA"/>
    <w:rsid w:val="67817E9D"/>
    <w:rsid w:val="6840044C"/>
    <w:rsid w:val="68691027"/>
    <w:rsid w:val="68A84791"/>
    <w:rsid w:val="68B14B05"/>
    <w:rsid w:val="69817427"/>
    <w:rsid w:val="699F2677"/>
    <w:rsid w:val="69B57A22"/>
    <w:rsid w:val="6A691ED1"/>
    <w:rsid w:val="6A9C6D94"/>
    <w:rsid w:val="6BAB66B3"/>
    <w:rsid w:val="6BD02EBB"/>
    <w:rsid w:val="6D0F06E4"/>
    <w:rsid w:val="6D370C9D"/>
    <w:rsid w:val="6D73641F"/>
    <w:rsid w:val="6E041217"/>
    <w:rsid w:val="6E826D4E"/>
    <w:rsid w:val="6F1D5A63"/>
    <w:rsid w:val="6F4A12CD"/>
    <w:rsid w:val="6FB20FE4"/>
    <w:rsid w:val="702849E8"/>
    <w:rsid w:val="7065555E"/>
    <w:rsid w:val="70946D76"/>
    <w:rsid w:val="709B7B7E"/>
    <w:rsid w:val="71511664"/>
    <w:rsid w:val="73913E12"/>
    <w:rsid w:val="74227013"/>
    <w:rsid w:val="74453244"/>
    <w:rsid w:val="74B446C8"/>
    <w:rsid w:val="74F76D9D"/>
    <w:rsid w:val="74FE5FFF"/>
    <w:rsid w:val="74FF72FD"/>
    <w:rsid w:val="760E40F4"/>
    <w:rsid w:val="779F1099"/>
    <w:rsid w:val="77FB6C92"/>
    <w:rsid w:val="78745608"/>
    <w:rsid w:val="787E54EB"/>
    <w:rsid w:val="793C3074"/>
    <w:rsid w:val="795153E3"/>
    <w:rsid w:val="79767232"/>
    <w:rsid w:val="79BF2169"/>
    <w:rsid w:val="79F11E61"/>
    <w:rsid w:val="7A633A72"/>
    <w:rsid w:val="7A9B7315"/>
    <w:rsid w:val="7B32757E"/>
    <w:rsid w:val="7B491F52"/>
    <w:rsid w:val="7BB050C7"/>
    <w:rsid w:val="7C2B7622"/>
    <w:rsid w:val="7C2E69DD"/>
    <w:rsid w:val="7C5F7404"/>
    <w:rsid w:val="7C875564"/>
    <w:rsid w:val="7CB93C66"/>
    <w:rsid w:val="7CE42851"/>
    <w:rsid w:val="7E5B0076"/>
    <w:rsid w:val="7E76650D"/>
    <w:rsid w:val="7E9C73A7"/>
    <w:rsid w:val="7EC81250"/>
    <w:rsid w:val="7ED40BD6"/>
    <w:rsid w:val="7F0B7BF3"/>
    <w:rsid w:val="7F400CF9"/>
    <w:rsid w:val="7F7D1F03"/>
    <w:rsid w:val="7F852A4A"/>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BB35F232-1BEF-4717-B65F-F858607B4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5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EastAsia" w:hAnsiTheme="minorHAnsi" w:cstheme="minorBidi"/>
      <w:sz w:val="22"/>
      <w:szCs w:val="22"/>
      <w:lang w:bidi="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HTMLPreformatted">
    <w:name w:val="HTML Preformatted"/>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EastAsia" w:hAnsi="Courier New"/>
      <w:lang w:eastAsia="zh-CN"/>
    </w:rPr>
  </w:style>
  <w:style w:type="paragraph" w:styleId="NormalWeb">
    <w:name w:val="Normal (Web)"/>
    <w:basedOn w:val="Normal"/>
    <w:uiPriority w:val="99"/>
    <w:unhideWhenUsed/>
    <w:qFormat/>
    <w:pPr>
      <w:spacing w:before="100" w:beforeAutospacing="1" w:after="100" w:afterAutospacing="1" w:line="240" w:lineRule="auto"/>
    </w:pPr>
    <w:rPr>
      <w:rFonts w:ascii="Times" w:hAnsi="Times" w:cs="Times New Roman"/>
      <w:sz w:val="20"/>
      <w:szCs w:val="20"/>
      <w:lang w:bidi="ar-SA"/>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uiPriority w:val="39"/>
    <w:unhideWhenUsed/>
    <w:qFormat/>
    <w:pPr>
      <w:tabs>
        <w:tab w:val="left" w:pos="440"/>
        <w:tab w:val="right" w:leader="dot" w:pos="9016"/>
      </w:tabs>
      <w:spacing w:after="100"/>
    </w:pPr>
    <w:rPr>
      <w:b/>
    </w:r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styleId="CommentReference">
    <w:name w:val="annotation reference"/>
    <w:basedOn w:val="DefaultParagraphFont"/>
    <w:uiPriority w:val="99"/>
    <w:unhideWhenUsed/>
    <w:qFormat/>
    <w:rPr>
      <w:sz w:val="16"/>
      <w:szCs w:val="1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PageNumber">
    <w:name w:val="page number"/>
    <w:basedOn w:val="DefaultParagraphFont"/>
    <w:uiPriority w:val="99"/>
    <w:unhideWhenUsed/>
    <w:qFormat/>
  </w:style>
  <w:style w:type="character" w:styleId="Strong">
    <w:name w:val="Strong"/>
    <w:basedOn w:val="DefaultParagraphFont"/>
    <w:uiPriority w:val="22"/>
    <w:qFormat/>
    <w:rPr>
      <w:b/>
      <w:bCs/>
    </w:rPr>
  </w:style>
  <w:style w:type="table" w:styleId="TableGrid">
    <w:name w:val="Table Grid"/>
    <w:basedOn w:val="TableNormal"/>
    <w:uiPriority w:val="59"/>
    <w:qFormat/>
    <w:pPr>
      <w:spacing w:after="0" w:line="240" w:lineRule="auto"/>
    </w:pPr>
    <w:rPr>
      <w:rFonts w:eastAsiaTheme="minorHAns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6"/>
      <w:lang w:val="en-US" w:bidi="en-US"/>
    </w:rPr>
  </w:style>
  <w:style w:type="character" w:customStyle="1" w:styleId="BookTitle1">
    <w:name w:val="Book Title1"/>
    <w:basedOn w:val="DefaultParagraphFont"/>
    <w:uiPriority w:val="33"/>
    <w:qFormat/>
    <w:rPr>
      <w:b/>
      <w:bCs/>
      <w:smallCaps/>
      <w:spacing w:val="5"/>
    </w:rPr>
  </w:style>
  <w:style w:type="character" w:customStyle="1" w:styleId="FooterChar">
    <w:name w:val="Footer Char"/>
    <w:basedOn w:val="DefaultParagraphFont"/>
    <w:link w:val="Footer"/>
    <w:uiPriority w:val="99"/>
    <w:qFormat/>
    <w:rPr>
      <w:rFonts w:eastAsiaTheme="minorEastAsia"/>
      <w:lang w:val="en-US" w:bidi="en-US"/>
    </w:rPr>
  </w:style>
  <w:style w:type="character" w:customStyle="1" w:styleId="HeaderChar">
    <w:name w:val="Header Char"/>
    <w:basedOn w:val="DefaultParagraphFont"/>
    <w:link w:val="Header"/>
    <w:uiPriority w:val="99"/>
    <w:qFormat/>
    <w:rPr>
      <w:rFonts w:eastAsiaTheme="minorEastAsia"/>
      <w:lang w:val="en-US" w:bidi="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lang w:val="en-US" w:bidi="en-US"/>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lang w:val="en-US" w:bidi="en-US"/>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lang w:val="en-US" w:bidi="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4F81BD" w:themeColor="accent1"/>
      <w:lang w:val="en-US" w:bidi="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lang w:val="en-US" w:bidi="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lang w:val="en-US" w:bidi="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lang w:val="en-US" w:bidi="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F81BD" w:themeColor="accent1"/>
      <w:sz w:val="20"/>
      <w:szCs w:val="20"/>
      <w:lang w:val="en-US" w:bidi="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lang w:val="en-US" w:bidi="en-US"/>
    </w:rPr>
  </w:style>
  <w:style w:type="character" w:customStyle="1" w:styleId="IntenseEmphasis1">
    <w:name w:val="Intense Emphasis1"/>
    <w:basedOn w:val="DefaultParagraphFont"/>
    <w:uiPriority w:val="21"/>
    <w:qFormat/>
    <w:rPr>
      <w:b/>
      <w:bCs/>
      <w:i/>
      <w:iCs/>
      <w:color w:val="4F81BD" w:themeColor="accent1"/>
    </w:rPr>
  </w:style>
  <w:style w:type="paragraph" w:customStyle="1" w:styleId="IntenseQuote1">
    <w:name w:val="Intense Quote1"/>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1"/>
    <w:uiPriority w:val="30"/>
    <w:qFormat/>
    <w:rPr>
      <w:rFonts w:eastAsiaTheme="minorEastAsia"/>
      <w:b/>
      <w:bCs/>
      <w:i/>
      <w:iCs/>
      <w:color w:val="4F81BD" w:themeColor="accent1"/>
      <w:lang w:val="en-US" w:bidi="en-US"/>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paragraph" w:customStyle="1" w:styleId="ListParagraph1">
    <w:name w:val="List Paragraph1"/>
    <w:basedOn w:val="Normal"/>
    <w:link w:val="ListParagraphChar"/>
    <w:uiPriority w:val="34"/>
    <w:qFormat/>
    <w:pPr>
      <w:ind w:left="720"/>
      <w:contextualSpacing/>
    </w:pPr>
  </w:style>
  <w:style w:type="paragraph" w:customStyle="1" w:styleId="NoSpacing1">
    <w:name w:val="No Spacing1"/>
    <w:uiPriority w:val="1"/>
    <w:qFormat/>
    <w:pPr>
      <w:spacing w:after="0" w:line="240" w:lineRule="auto"/>
    </w:pPr>
    <w:rPr>
      <w:rFonts w:asciiTheme="minorHAnsi" w:eastAsiaTheme="minorEastAsia" w:hAnsiTheme="minorHAnsi" w:cstheme="minorBidi"/>
      <w:sz w:val="22"/>
      <w:szCs w:val="22"/>
      <w:lang w:bidi="en-US"/>
    </w:rPr>
  </w:style>
  <w:style w:type="paragraph" w:customStyle="1" w:styleId="Quote1">
    <w:name w:val="Quote1"/>
    <w:basedOn w:val="Normal"/>
    <w:next w:val="Normal"/>
    <w:link w:val="QuoteChar"/>
    <w:uiPriority w:val="29"/>
    <w:qFormat/>
    <w:rPr>
      <w:i/>
      <w:iCs/>
      <w:color w:val="000000" w:themeColor="text1"/>
    </w:rPr>
  </w:style>
  <w:style w:type="character" w:customStyle="1" w:styleId="QuoteChar">
    <w:name w:val="Quote Char"/>
    <w:basedOn w:val="DefaultParagraphFont"/>
    <w:link w:val="Quote1"/>
    <w:uiPriority w:val="29"/>
    <w:qFormat/>
    <w:rPr>
      <w:rFonts w:eastAsiaTheme="minorEastAsia"/>
      <w:i/>
      <w:iCs/>
      <w:color w:val="000000" w:themeColor="text1"/>
      <w:lang w:val="en-US" w:bidi="en-US"/>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lang w:val="en-US" w:bidi="en-US"/>
    </w:rPr>
  </w:style>
  <w:style w:type="character" w:customStyle="1" w:styleId="SubtleEmphasis1">
    <w:name w:val="Subtle Emphasis1"/>
    <w:basedOn w:val="DefaultParagraphFont"/>
    <w:uiPriority w:val="19"/>
    <w:qFormat/>
    <w:rPr>
      <w:i/>
      <w:iCs/>
      <w:color w:val="7F7F7F" w:themeColor="text1" w:themeTint="80"/>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lang w:val="en-US" w:bidi="en-US"/>
    </w:rPr>
  </w:style>
  <w:style w:type="paragraph" w:customStyle="1" w:styleId="TOCHeading1">
    <w:name w:val="TOC Heading1"/>
    <w:basedOn w:val="Heading1"/>
    <w:next w:val="Normal"/>
    <w:uiPriority w:val="39"/>
    <w:unhideWhenUsed/>
    <w:qFormat/>
    <w:pPr>
      <w:outlineLvl w:val="9"/>
    </w:pPr>
  </w:style>
  <w:style w:type="paragraph" w:customStyle="1" w:styleId="Default">
    <w:name w:val="Default"/>
    <w:qFormat/>
    <w:pPr>
      <w:autoSpaceDE w:val="0"/>
      <w:autoSpaceDN w:val="0"/>
      <w:adjustRightInd w:val="0"/>
      <w:spacing w:after="0" w:line="240" w:lineRule="auto"/>
    </w:pPr>
    <w:rPr>
      <w:rFonts w:ascii="Arial" w:eastAsiaTheme="minorEastAsia" w:hAnsi="Arial" w:cs="Arial"/>
      <w:color w:val="000000"/>
      <w:sz w:val="24"/>
      <w:szCs w:val="24"/>
      <w:lang w:val="en-IN"/>
    </w:rPr>
  </w:style>
  <w:style w:type="character" w:customStyle="1" w:styleId="ListParagraphChar">
    <w:name w:val="List Paragraph Char"/>
    <w:basedOn w:val="DefaultParagraphFont"/>
    <w:link w:val="ListParagraph1"/>
    <w:uiPriority w:val="34"/>
    <w:qFormat/>
    <w:locked/>
    <w:rPr>
      <w:lang w:val="en-US" w:bidi="en-US"/>
    </w:rPr>
  </w:style>
  <w:style w:type="table" w:customStyle="1" w:styleId="GridTable4-Accent11">
    <w:name w:val="Grid Table 4 - Accent 11"/>
    <w:basedOn w:val="TableNormal"/>
    <w:uiPriority w:val="49"/>
    <w:qFormat/>
    <w:pPr>
      <w:spacing w:after="0" w:line="240" w:lineRule="auto"/>
    </w:pPr>
    <w:rPr>
      <w:sz w:val="24"/>
      <w:szCs w:val="24"/>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Revision1">
    <w:name w:val="Revision1"/>
    <w:hidden/>
    <w:uiPriority w:val="99"/>
    <w:semiHidden/>
    <w:qFormat/>
    <w:pPr>
      <w:spacing w:after="0" w:line="240" w:lineRule="auto"/>
    </w:pPr>
    <w:rPr>
      <w:rFonts w:asciiTheme="minorHAnsi" w:eastAsiaTheme="minorEastAsia" w:hAnsiTheme="minorHAnsi" w:cstheme="minorBidi"/>
      <w:sz w:val="22"/>
      <w:szCs w:val="22"/>
      <w:lang w:bidi="en-US"/>
    </w:rPr>
  </w:style>
  <w:style w:type="character" w:customStyle="1" w:styleId="CommentTextChar">
    <w:name w:val="Comment Text Char"/>
    <w:basedOn w:val="DefaultParagraphFont"/>
    <w:link w:val="CommentText"/>
    <w:uiPriority w:val="99"/>
    <w:semiHidden/>
    <w:qFormat/>
    <w:rPr>
      <w:sz w:val="20"/>
      <w:szCs w:val="20"/>
      <w:lang w:val="en-US" w:bidi="en-US"/>
    </w:rPr>
  </w:style>
  <w:style w:type="character" w:customStyle="1" w:styleId="CommentSubjectChar">
    <w:name w:val="Comment Subject Char"/>
    <w:basedOn w:val="CommentTextChar"/>
    <w:link w:val="CommentSubject"/>
    <w:uiPriority w:val="99"/>
    <w:semiHidden/>
    <w:qFormat/>
    <w:rPr>
      <w:b/>
      <w:bCs/>
      <w:sz w:val="20"/>
      <w:szCs w:val="20"/>
      <w:lang w:val="en-US" w:bidi="en-US"/>
    </w:rPr>
  </w:style>
  <w:style w:type="paragraph" w:styleId="ListParagraph">
    <w:name w:val="List Paragraph"/>
    <w:basedOn w:val="Normal"/>
    <w:uiPriority w:val="99"/>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paragraph" w:customStyle="1" w:styleId="TOCHeading2">
    <w:name w:val="TOC Heading2"/>
    <w:basedOn w:val="Heading1"/>
    <w:next w:val="Normal"/>
    <w:uiPriority w:val="39"/>
    <w:unhideWhenUsed/>
    <w:qFormat/>
    <w:pPr>
      <w:spacing w:before="240" w:line="259" w:lineRule="auto"/>
      <w:outlineLvl w:val="9"/>
    </w:pPr>
    <w:rPr>
      <w:b w:val="0"/>
      <w:bCs w:val="0"/>
      <w:sz w:val="32"/>
      <w:szCs w:val="32"/>
      <w:lang w:bidi="ar-SA"/>
    </w:rPr>
  </w:style>
  <w:style w:type="paragraph" w:customStyle="1" w:styleId="xmsonormal">
    <w:name w:val="x_msonormal"/>
    <w:basedOn w:val="Normal"/>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footnotes" Target="footnotes.xml"/><Relationship Id="rId12" Type="http://schemas.openxmlformats.org/officeDocument/2006/relationships/hyperlink" Target="mailto:tenantadmin@mobiliya.com" TargetMode="External"/><Relationship Id="rId17" Type="http://schemas.openxmlformats.org/officeDocument/2006/relationships/hyperlink" Target="https://agreeyamobilitynet-my.sharepoint.com/:u:/g/personal/kunal_shinde_mobiliya_com/EQ5ViozF2X5HpzSYEbA1OLMBjzMJs9SuXjpJZZV5cmO24A?e=B5ydBh" TargetMode="External"/><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4DAD66-C657-49F0-8883-448EC5B5E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19</Pages>
  <Words>1889</Words>
  <Characters>1077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dc:creator>
  <cp:lastModifiedBy>Kunal</cp:lastModifiedBy>
  <cp:revision>107</cp:revision>
  <cp:lastPrinted>2018-07-04T06:55:00Z</cp:lastPrinted>
  <dcterms:created xsi:type="dcterms:W3CDTF">2018-06-05T13:58:00Z</dcterms:created>
  <dcterms:modified xsi:type="dcterms:W3CDTF">2018-08-13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56</vt:lpwstr>
  </property>
</Properties>
</file>